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125005" w:rsidR="005C6F70" w:rsidP="00F21D77" w:rsidRDefault="005C6F70" w14:paraId="34A5091A" w14:textId="2948E0B6">
      <w:pPr>
        <w:pStyle w:val="OMBStatement"/>
        <w:jc w:val="center"/>
        <w:rPr>
          <w:rFonts w:asciiTheme="minorHAnsi" w:hAnsiTheme="minorHAnsi" w:cstheme="minorHAnsi"/>
          <w:sz w:val="24"/>
          <w:szCs w:val="24"/>
        </w:rPr>
      </w:pPr>
      <w:r w:rsidRPr="00125005">
        <w:rPr>
          <w:rFonts w:asciiTheme="minorHAnsi" w:hAnsiTheme="minorHAnsi" w:cstheme="minorHAnsi"/>
          <w:sz w:val="24"/>
          <w:szCs w:val="24"/>
        </w:rPr>
        <w:t>Appendix I</w:t>
      </w:r>
    </w:p>
    <w:p w:rsidRPr="00B6610A" w:rsidR="00F21D77" w:rsidP="00125005" w:rsidRDefault="00F21D77" w14:paraId="6BE174CA" w14:textId="77777777">
      <w:pPr>
        <w:pStyle w:val="OMBStatement"/>
        <w:jc w:val="center"/>
        <w:rPr>
          <w:rFonts w:asciiTheme="minorHAnsi" w:hAnsiTheme="minorHAnsi" w:cstheme="minorHAnsi"/>
          <w:sz w:val="18"/>
          <w:szCs w:val="18"/>
        </w:rPr>
      </w:pPr>
    </w:p>
    <w:p w:rsidRPr="00B6610A" w:rsidR="00557878" w:rsidP="00687765" w:rsidRDefault="000463E5" w14:paraId="3A5AEFE8" w14:textId="3525306A">
      <w:pPr>
        <w:pStyle w:val="OMBStatement"/>
        <w:rPr>
          <w:rFonts w:asciiTheme="minorHAnsi" w:hAnsiTheme="minorHAnsi" w:cstheme="minorHAnsi"/>
          <w:sz w:val="18"/>
          <w:szCs w:val="18"/>
        </w:rPr>
      </w:pPr>
      <w:r w:rsidRPr="001B1C54">
        <w:rPr>
          <w:rFonts w:asciiTheme="minorHAnsi" w:hAnsiTheme="minorHAnsi" w:cstheme="minorHAnsi"/>
          <w:sz w:val="18"/>
          <w:szCs w:val="18"/>
        </w:rPr>
        <w:t xml:space="preserve">OMB </w:t>
      </w:r>
      <w:r w:rsidR="00F21D77">
        <w:rPr>
          <w:rFonts w:asciiTheme="minorHAnsi" w:hAnsiTheme="minorHAnsi" w:cstheme="minorHAnsi"/>
          <w:sz w:val="18"/>
          <w:szCs w:val="18"/>
        </w:rPr>
        <w:t xml:space="preserve">Control </w:t>
      </w:r>
      <w:r w:rsidRPr="001B1C54">
        <w:rPr>
          <w:rFonts w:asciiTheme="minorHAnsi" w:hAnsiTheme="minorHAnsi" w:cstheme="minorHAnsi"/>
          <w:sz w:val="18"/>
          <w:szCs w:val="18"/>
        </w:rPr>
        <w:t>No: 0910-0</w:t>
      </w:r>
      <w:r w:rsidRPr="001B1C54" w:rsidR="00F122B8">
        <w:rPr>
          <w:rFonts w:asciiTheme="minorHAnsi" w:hAnsiTheme="minorHAnsi" w:cstheme="minorHAnsi"/>
          <w:sz w:val="18"/>
          <w:szCs w:val="18"/>
        </w:rPr>
        <w:t>891</w:t>
      </w:r>
      <w:r w:rsidRPr="001B1C54">
        <w:rPr>
          <w:rFonts w:asciiTheme="minorHAnsi" w:hAnsiTheme="minorHAnsi" w:cstheme="minorHAnsi"/>
          <w:sz w:val="18"/>
          <w:szCs w:val="18"/>
        </w:rPr>
        <w:tab/>
      </w:r>
      <w:r w:rsidRPr="001B1C54" w:rsidR="005C6F70">
        <w:rPr>
          <w:rFonts w:asciiTheme="minorHAnsi" w:hAnsiTheme="minorHAnsi" w:cstheme="minorHAnsi"/>
          <w:sz w:val="18"/>
          <w:szCs w:val="18"/>
        </w:rPr>
        <w:tab/>
      </w:r>
      <w:r w:rsidRPr="001B1C54" w:rsidR="005C6F70">
        <w:rPr>
          <w:rFonts w:asciiTheme="minorHAnsi" w:hAnsiTheme="minorHAnsi" w:cstheme="minorHAnsi"/>
          <w:sz w:val="18"/>
          <w:szCs w:val="18"/>
        </w:rPr>
        <w:tab/>
        <w:t xml:space="preserve">  </w:t>
      </w:r>
      <w:r w:rsidR="008F5D5C">
        <w:rPr>
          <w:rFonts w:asciiTheme="minorHAnsi" w:hAnsiTheme="minorHAnsi" w:cstheme="minorHAnsi"/>
          <w:sz w:val="18"/>
          <w:szCs w:val="18"/>
        </w:rPr>
        <w:t xml:space="preserve">                                                        </w:t>
      </w:r>
      <w:r w:rsidRPr="001B1C54" w:rsidR="005C6F70">
        <w:rPr>
          <w:rFonts w:asciiTheme="minorHAnsi" w:hAnsiTheme="minorHAnsi" w:cstheme="minorHAnsi"/>
          <w:sz w:val="18"/>
          <w:szCs w:val="18"/>
        </w:rPr>
        <w:t xml:space="preserve"> </w:t>
      </w:r>
      <w:r w:rsidRPr="001B1C54">
        <w:rPr>
          <w:rFonts w:asciiTheme="minorHAnsi" w:hAnsiTheme="minorHAnsi" w:cstheme="minorHAnsi"/>
          <w:sz w:val="18"/>
          <w:szCs w:val="18"/>
        </w:rPr>
        <w:t xml:space="preserve">Expiration Date: </w:t>
      </w:r>
      <w:r w:rsidRPr="001B1C54" w:rsidR="00F122B8">
        <w:rPr>
          <w:rFonts w:asciiTheme="minorHAnsi" w:hAnsiTheme="minorHAnsi" w:cstheme="minorHAnsi"/>
          <w:sz w:val="18"/>
          <w:szCs w:val="18"/>
        </w:rPr>
        <w:t>08</w:t>
      </w:r>
      <w:r w:rsidRPr="001B1C54" w:rsidR="001F5342">
        <w:rPr>
          <w:rFonts w:asciiTheme="minorHAnsi" w:hAnsiTheme="minorHAnsi" w:cstheme="minorHAnsi"/>
          <w:sz w:val="18"/>
          <w:szCs w:val="18"/>
        </w:rPr>
        <w:t>/</w:t>
      </w:r>
      <w:r w:rsidRPr="001B1C54" w:rsidR="001B1C54">
        <w:rPr>
          <w:rFonts w:asciiTheme="minorHAnsi" w:hAnsiTheme="minorHAnsi" w:cstheme="minorHAnsi"/>
          <w:sz w:val="18"/>
          <w:szCs w:val="18"/>
        </w:rPr>
        <w:t>31</w:t>
      </w:r>
      <w:r w:rsidRPr="001B1C54" w:rsidR="001F5342">
        <w:rPr>
          <w:rFonts w:asciiTheme="minorHAnsi" w:hAnsiTheme="minorHAnsi" w:cstheme="minorHAnsi"/>
          <w:sz w:val="18"/>
          <w:szCs w:val="18"/>
        </w:rPr>
        <w:t>/202</w:t>
      </w:r>
      <w:r w:rsidRPr="001B1C54" w:rsidR="00B6610A">
        <w:rPr>
          <w:rFonts w:asciiTheme="minorHAnsi" w:hAnsiTheme="minorHAnsi" w:cstheme="minorHAnsi"/>
          <w:sz w:val="18"/>
          <w:szCs w:val="18"/>
        </w:rPr>
        <w:t>3</w:t>
      </w:r>
    </w:p>
    <w:p w:rsidRPr="00B6610A" w:rsidR="00635137" w:rsidP="00687765" w:rsidRDefault="00635137" w14:paraId="4DB2595E" w14:textId="77777777">
      <w:pPr>
        <w:pStyle w:val="OMBStatement"/>
        <w:rPr>
          <w:rFonts w:asciiTheme="minorHAnsi" w:hAnsiTheme="minorHAnsi" w:cstheme="minorHAnsi"/>
          <w:sz w:val="18"/>
          <w:szCs w:val="18"/>
        </w:rPr>
      </w:pPr>
    </w:p>
    <w:p w:rsidRPr="00B6610A" w:rsidR="00557878" w:rsidP="00687765" w:rsidRDefault="000463E5" w14:paraId="4E1B4CEE" w14:textId="7A9E0DE4">
      <w:pPr>
        <w:pStyle w:val="OMBStatement"/>
        <w:rPr>
          <w:rFonts w:asciiTheme="minorHAnsi" w:hAnsiTheme="minorHAnsi" w:cstheme="minorHAnsi"/>
          <w:sz w:val="18"/>
          <w:szCs w:val="18"/>
        </w:rPr>
      </w:pPr>
      <w:r w:rsidRPr="00B6610A">
        <w:rPr>
          <w:rFonts w:asciiTheme="minorHAnsi" w:hAnsiTheme="minorHAnsi" w:cstheme="minorHAnsi"/>
          <w:sz w:val="18"/>
          <w:szCs w:val="18"/>
        </w:rPr>
        <w:t xml:space="preserve">Paperwork Reduction Act Statement:  </w:t>
      </w:r>
      <w:r w:rsidRPr="00B6610A" w:rsidR="00951700">
        <w:rPr>
          <w:rFonts w:asciiTheme="minorHAnsi" w:hAnsiTheme="minorHAnsi" w:cstheme="minorHAnsi"/>
          <w:sz w:val="18"/>
          <w:szCs w:val="18"/>
        </w:rPr>
        <w:t>According to the Paperwork Reduction Act of 1995, an agency may not conduct or sponsor, and a person is not required to respond to a collection of information unless it displays a valid OMB control number.  The valid OMB control number for this information collection is 0910-0</w:t>
      </w:r>
      <w:r w:rsidR="001B1C54">
        <w:rPr>
          <w:rFonts w:asciiTheme="minorHAnsi" w:hAnsiTheme="minorHAnsi" w:cstheme="minorHAnsi"/>
          <w:sz w:val="18"/>
          <w:szCs w:val="18"/>
        </w:rPr>
        <w:t>891</w:t>
      </w:r>
      <w:r w:rsidRPr="00B6610A" w:rsidR="00951700">
        <w:rPr>
          <w:rFonts w:asciiTheme="minorHAnsi" w:hAnsiTheme="minorHAnsi" w:cstheme="minorHAnsi"/>
          <w:sz w:val="18"/>
          <w:szCs w:val="18"/>
        </w:rPr>
        <w:t xml:space="preserve">.  The time required to complete this information collection is estimated to average </w:t>
      </w:r>
      <w:r w:rsidRPr="00B6610A" w:rsidR="005C6F70">
        <w:rPr>
          <w:rFonts w:asciiTheme="minorHAnsi" w:hAnsiTheme="minorHAnsi" w:cstheme="minorHAnsi"/>
          <w:sz w:val="18"/>
          <w:szCs w:val="18"/>
        </w:rPr>
        <w:t xml:space="preserve">5 </w:t>
      </w:r>
      <w:r w:rsidRPr="00B6610A" w:rsidR="00951700">
        <w:rPr>
          <w:rFonts w:asciiTheme="minorHAnsi" w:hAnsiTheme="minorHAnsi" w:cstheme="minorHAnsi"/>
          <w:sz w:val="18"/>
          <w:szCs w:val="18"/>
        </w:rPr>
        <w:t xml:space="preserve">minutes per response, including the time for reviewing instructions, searching existing data sources, gathering and maintaining the data needed, and completing and reviewing the collection of information.  </w:t>
      </w:r>
    </w:p>
    <w:p w:rsidRPr="00B6610A" w:rsidR="005C6F70" w:rsidP="00687765" w:rsidRDefault="005C6F70" w14:paraId="086321E1" w14:textId="77777777">
      <w:pPr>
        <w:pStyle w:val="OMBStatement"/>
        <w:rPr>
          <w:rFonts w:asciiTheme="minorHAnsi" w:hAnsiTheme="minorHAnsi" w:cstheme="minorHAnsi"/>
          <w:sz w:val="18"/>
          <w:szCs w:val="18"/>
        </w:rPr>
      </w:pPr>
    </w:p>
    <w:p w:rsidRPr="00B6610A" w:rsidR="00557878" w:rsidP="00687765" w:rsidRDefault="000463E5" w14:paraId="5E1758ED" w14:textId="77777777">
      <w:pPr>
        <w:pStyle w:val="OMBStatement"/>
        <w:rPr>
          <w:rFonts w:asciiTheme="minorHAnsi" w:hAnsiTheme="minorHAnsi" w:cstheme="minorHAnsi"/>
          <w:sz w:val="18"/>
          <w:szCs w:val="18"/>
        </w:rPr>
      </w:pPr>
      <w:r w:rsidRPr="00B6610A">
        <w:rPr>
          <w:rFonts w:asciiTheme="minorHAnsi" w:hAnsiTheme="minorHAnsi" w:cstheme="minorHAnsi"/>
          <w:sz w:val="18"/>
          <w:szCs w:val="18"/>
        </w:rPr>
        <w:t xml:space="preserve">Send comments regarding this burden estimate or any other aspects of this collection of information, including suggestions for reducing burden to </w:t>
      </w:r>
      <w:hyperlink w:history="1" r:id="rId11">
        <w:r w:rsidRPr="00B6610A" w:rsidR="00687765">
          <w:rPr>
            <w:rStyle w:val="Hyperlink"/>
            <w:rFonts w:asciiTheme="minorHAnsi" w:hAnsiTheme="minorHAnsi" w:cstheme="minorHAnsi"/>
            <w:sz w:val="18"/>
            <w:szCs w:val="18"/>
          </w:rPr>
          <w:t>PRAStaff@fda.hhs.gov</w:t>
        </w:r>
      </w:hyperlink>
      <w:r w:rsidRPr="00B6610A">
        <w:rPr>
          <w:rFonts w:asciiTheme="minorHAnsi" w:hAnsiTheme="minorHAnsi" w:cstheme="minorHAnsi"/>
          <w:sz w:val="18"/>
          <w:szCs w:val="18"/>
        </w:rPr>
        <w:t>.</w:t>
      </w:r>
    </w:p>
    <w:p w:rsidR="00687765" w:rsidP="00687765" w:rsidRDefault="00687765" w14:paraId="40BB7209" w14:textId="77777777">
      <w:pPr>
        <w:pStyle w:val="OMBStatement"/>
      </w:pPr>
    </w:p>
    <w:p w:rsidRPr="00B6610A" w:rsidR="00C04630" w:rsidP="00B6610A" w:rsidRDefault="00C04630" w14:paraId="4E92534F" w14:textId="65B16BD2">
      <w:pPr>
        <w:suppressAutoHyphens/>
        <w:spacing w:before="0" w:after="0" w:line="240" w:lineRule="auto"/>
        <w:jc w:val="center"/>
        <w:rPr>
          <w:rFonts w:ascii="Franklin Gothic Medium" w:hAnsi="Franklin Gothic Medium" w:eastAsia="Bitstream Vera Sans"/>
          <w:color w:val="1F497D"/>
          <w:sz w:val="32"/>
        </w:rPr>
      </w:pPr>
      <w:r w:rsidRPr="00C04630">
        <w:rPr>
          <w:rFonts w:ascii="Franklin Gothic Medium" w:hAnsi="Franklin Gothic Medium" w:eastAsia="Bitstream Vera Sans"/>
          <w:color w:val="1F497D"/>
          <w:sz w:val="32"/>
        </w:rPr>
        <w:t xml:space="preserve">Focus Groups on Bioactives in Infant Formula </w:t>
      </w:r>
      <w:r w:rsidRPr="00C04630">
        <w:rPr>
          <w:rFonts w:ascii="Franklin Gothic Medium" w:hAnsi="Franklin Gothic Medium" w:eastAsia="Bitstream Vera Sans"/>
          <w:color w:val="1F497D"/>
          <w:sz w:val="32"/>
        </w:rPr>
        <w:br/>
      </w:r>
      <w:r w:rsidR="00C30236">
        <w:rPr>
          <w:rFonts w:ascii="Franklin Gothic Medium" w:hAnsi="Franklin Gothic Medium" w:eastAsia="Bitstream Vera Sans"/>
          <w:color w:val="1F497D"/>
          <w:sz w:val="32"/>
        </w:rPr>
        <w:t>Screener</w:t>
      </w:r>
      <w:r w:rsidR="00095E24">
        <w:rPr>
          <w:rFonts w:ascii="Franklin Gothic Medium" w:hAnsi="Franklin Gothic Medium" w:eastAsia="Bitstream Vera Sans"/>
          <w:color w:val="1F497D"/>
          <w:sz w:val="32"/>
        </w:rPr>
        <w:t xml:space="preserve"> – Phase I</w:t>
      </w:r>
    </w:p>
    <w:p w:rsidRPr="00B6610A" w:rsidR="00B6610A" w:rsidP="001A3F8D" w:rsidRDefault="00B6610A" w14:paraId="5A722483" w14:textId="77777777">
      <w:pPr>
        <w:pStyle w:val="Heading1"/>
        <w:spacing w:before="240"/>
        <w:rPr>
          <w:sz w:val="28"/>
          <w:szCs w:val="28"/>
          <w:highlight w:val="yellow"/>
        </w:rPr>
      </w:pPr>
      <w:r w:rsidRPr="00B6610A">
        <w:rPr>
          <w:sz w:val="28"/>
          <w:szCs w:val="28"/>
        </w:rPr>
        <w:t>Recruiting Goals</w:t>
      </w:r>
    </w:p>
    <w:p w:rsidRPr="0009364F" w:rsidR="00B6610A" w:rsidP="00B6610A" w:rsidRDefault="00B6610A" w14:paraId="67EFA0A9" w14:textId="77777777">
      <w:pPr>
        <w:pStyle w:val="ListParagraph"/>
        <w:numPr>
          <w:ilvl w:val="0"/>
          <w:numId w:val="11"/>
        </w:numPr>
        <w:spacing w:before="120" w:after="40" w:line="240" w:lineRule="auto"/>
        <w:contextualSpacing/>
        <w:rPr>
          <w:rFonts w:eastAsia="Times New Roman"/>
          <w:b w:val="0"/>
          <w:bCs/>
        </w:rPr>
      </w:pPr>
      <w:r w:rsidRPr="0009364F">
        <w:rPr>
          <w:rFonts w:eastAsia="Times New Roman"/>
          <w:b w:val="0"/>
        </w:rPr>
        <w:t>The target audience for these focus groups is primary purchasers of formula for infants (newborn to 12 months of age).</w:t>
      </w:r>
    </w:p>
    <w:p w:rsidRPr="0009364F" w:rsidR="00B6610A" w:rsidP="00B6610A" w:rsidRDefault="00B6610A" w14:paraId="6EF362E3" w14:textId="558F55D7">
      <w:pPr>
        <w:pStyle w:val="Bullets"/>
        <w:numPr>
          <w:ilvl w:val="0"/>
          <w:numId w:val="11"/>
        </w:numPr>
        <w:spacing w:before="40" w:after="240"/>
      </w:pPr>
      <w:r w:rsidRPr="0009364F">
        <w:t xml:space="preserve">Twenty-four (24) </w:t>
      </w:r>
      <w:r w:rsidR="00CE2688">
        <w:t xml:space="preserve">virtual </w:t>
      </w:r>
      <w:r w:rsidRPr="0009364F">
        <w:t xml:space="preserve">focus groups will be conducted, and segmented as follows: </w:t>
      </w:r>
    </w:p>
    <w:tbl>
      <w:tblPr>
        <w:tblStyle w:val="GridTable2-Accent12"/>
        <w:tblW w:w="9385" w:type="dxa"/>
        <w:tblInd w:w="810" w:type="dxa"/>
        <w:tblLayout w:type="fixed"/>
        <w:tblLook w:val="0620" w:firstRow="1" w:lastRow="0" w:firstColumn="0" w:lastColumn="0" w:noHBand="1" w:noVBand="1"/>
      </w:tblPr>
      <w:tblGrid>
        <w:gridCol w:w="1080"/>
        <w:gridCol w:w="2520"/>
        <w:gridCol w:w="1874"/>
        <w:gridCol w:w="3888"/>
        <w:gridCol w:w="23"/>
      </w:tblGrid>
      <w:tr w:rsidRPr="00C40DE0" w:rsidR="00C40DE0" w:rsidTr="00125005" w14:paraId="3979F235" w14:textId="77777777">
        <w:trPr>
          <w:gridAfter w:val="1"/>
          <w:cnfStyle w:val="100000000000" w:firstRow="1" w:lastRow="0" w:firstColumn="0" w:lastColumn="0" w:oddVBand="0" w:evenVBand="0" w:oddHBand="0" w:evenHBand="0" w:firstRowFirstColumn="0" w:firstRowLastColumn="0" w:lastRowFirstColumn="0" w:lastRowLastColumn="0"/>
          <w:wAfter w:w="23" w:type="dxa"/>
        </w:trPr>
        <w:tc>
          <w:tcPr>
            <w:tcW w:w="1080" w:type="dxa"/>
            <w:vAlign w:val="bottom"/>
          </w:tcPr>
          <w:p w:rsidRPr="00C40DE0" w:rsidR="00C40DE0" w:rsidP="00C40DE0" w:rsidRDefault="00C40DE0" w14:paraId="4A01C0A6" w14:textId="77777777">
            <w:pPr>
              <w:spacing w:before="0" w:after="0" w:line="240" w:lineRule="auto"/>
              <w:jc w:val="center"/>
              <w:rPr>
                <w:rFonts w:eastAsia="Times New Roman"/>
                <w:color w:val="000000"/>
                <w:sz w:val="22"/>
              </w:rPr>
            </w:pPr>
            <w:r w:rsidRPr="00C40DE0">
              <w:rPr>
                <w:rFonts w:eastAsia="Times New Roman"/>
                <w:color w:val="000000"/>
                <w:sz w:val="22"/>
              </w:rPr>
              <w:t>Group</w:t>
            </w:r>
          </w:p>
        </w:tc>
        <w:tc>
          <w:tcPr>
            <w:tcW w:w="2520" w:type="dxa"/>
            <w:vAlign w:val="bottom"/>
          </w:tcPr>
          <w:p w:rsidRPr="00C40DE0" w:rsidR="00C40DE0" w:rsidP="00C40DE0" w:rsidRDefault="00C40DE0" w14:paraId="40487C04" w14:textId="1ACF383C">
            <w:pPr>
              <w:spacing w:before="0" w:after="0" w:line="240" w:lineRule="auto"/>
              <w:jc w:val="center"/>
              <w:rPr>
                <w:rFonts w:eastAsia="Times New Roman"/>
                <w:color w:val="000000"/>
                <w:sz w:val="22"/>
              </w:rPr>
            </w:pPr>
            <w:r w:rsidRPr="00C40DE0">
              <w:rPr>
                <w:rFonts w:eastAsia="Times New Roman"/>
                <w:color w:val="000000"/>
                <w:sz w:val="22"/>
              </w:rPr>
              <w:t>Time Zone</w:t>
            </w:r>
          </w:p>
        </w:tc>
        <w:tc>
          <w:tcPr>
            <w:tcW w:w="1874" w:type="dxa"/>
            <w:vAlign w:val="bottom"/>
          </w:tcPr>
          <w:p w:rsidRPr="00C40DE0" w:rsidR="00C40DE0" w:rsidP="00C40DE0" w:rsidRDefault="00C40DE0" w14:paraId="37CA8BE2" w14:textId="77777777">
            <w:pPr>
              <w:spacing w:before="0" w:after="0" w:line="240" w:lineRule="auto"/>
              <w:jc w:val="center"/>
              <w:rPr>
                <w:rFonts w:eastAsia="Times New Roman"/>
                <w:color w:val="000000"/>
                <w:sz w:val="22"/>
              </w:rPr>
            </w:pPr>
            <w:r w:rsidRPr="00C40DE0">
              <w:rPr>
                <w:rFonts w:eastAsia="Times New Roman"/>
                <w:color w:val="000000"/>
                <w:sz w:val="22"/>
              </w:rPr>
              <w:t>Education</w:t>
            </w:r>
          </w:p>
        </w:tc>
        <w:tc>
          <w:tcPr>
            <w:tcW w:w="3888" w:type="dxa"/>
            <w:vAlign w:val="bottom"/>
          </w:tcPr>
          <w:p w:rsidRPr="00C40DE0" w:rsidR="00C40DE0" w:rsidP="00C40DE0" w:rsidRDefault="00C40DE0" w14:paraId="70651C30" w14:textId="77777777">
            <w:pPr>
              <w:spacing w:before="0" w:after="0" w:line="240" w:lineRule="auto"/>
              <w:jc w:val="center"/>
              <w:rPr>
                <w:rFonts w:eastAsia="Times New Roman"/>
                <w:color w:val="000000"/>
                <w:sz w:val="22"/>
              </w:rPr>
            </w:pPr>
            <w:r w:rsidRPr="00C40DE0">
              <w:rPr>
                <w:rFonts w:eastAsia="Times New Roman"/>
                <w:color w:val="000000"/>
                <w:sz w:val="22"/>
              </w:rPr>
              <w:t>Language, Race/Ethnicity</w:t>
            </w:r>
          </w:p>
        </w:tc>
      </w:tr>
      <w:tr w:rsidRPr="00C40DE0" w:rsidR="00C40DE0" w:rsidTr="00125005" w14:paraId="32CA683A" w14:textId="77777777">
        <w:tc>
          <w:tcPr>
            <w:tcW w:w="9385" w:type="dxa"/>
            <w:gridSpan w:val="5"/>
          </w:tcPr>
          <w:p w:rsidRPr="00C40DE0" w:rsidR="00C40DE0" w:rsidP="00C40DE0" w:rsidRDefault="00C40DE0" w14:paraId="500A361A" w14:textId="20220666">
            <w:pPr>
              <w:spacing w:before="0" w:after="0" w:line="240" w:lineRule="auto"/>
              <w:rPr>
                <w:rFonts w:eastAsia="Times New Roman"/>
                <w:color w:val="000000"/>
                <w:sz w:val="20"/>
                <w:szCs w:val="20"/>
              </w:rPr>
            </w:pPr>
            <w:r>
              <w:rPr>
                <w:rFonts w:eastAsia="Times New Roman"/>
                <w:b/>
                <w:color w:val="000000"/>
                <w:sz w:val="20"/>
                <w:szCs w:val="20"/>
              </w:rPr>
              <w:t>Phase 1</w:t>
            </w:r>
          </w:p>
        </w:tc>
      </w:tr>
      <w:tr w:rsidRPr="00C40DE0" w:rsidR="003E39AF" w:rsidTr="00125005" w14:paraId="556C69BE" w14:textId="77777777">
        <w:trPr>
          <w:gridAfter w:val="1"/>
          <w:wAfter w:w="23" w:type="dxa"/>
        </w:trPr>
        <w:tc>
          <w:tcPr>
            <w:tcW w:w="1080" w:type="dxa"/>
          </w:tcPr>
          <w:p w:rsidRPr="00C40DE0" w:rsidR="003E39AF" w:rsidP="003E39AF" w:rsidRDefault="003E39AF" w14:paraId="66021B7C" w14:textId="640B89DE">
            <w:pPr>
              <w:spacing w:before="0" w:after="0" w:line="240" w:lineRule="auto"/>
              <w:rPr>
                <w:rFonts w:eastAsia="Times New Roman"/>
                <w:b/>
                <w:color w:val="000000"/>
                <w:sz w:val="20"/>
                <w:szCs w:val="20"/>
              </w:rPr>
            </w:pPr>
            <w:r w:rsidRPr="00C40DE0">
              <w:rPr>
                <w:rFonts w:eastAsia="Times New Roman"/>
                <w:b/>
                <w:color w:val="000000"/>
                <w:sz w:val="20"/>
                <w:szCs w:val="20"/>
              </w:rPr>
              <w:t>Mock*</w:t>
            </w:r>
          </w:p>
        </w:tc>
        <w:tc>
          <w:tcPr>
            <w:tcW w:w="2520" w:type="dxa"/>
          </w:tcPr>
          <w:p w:rsidRPr="00C40DE0" w:rsidR="003E39AF" w:rsidP="003E39AF" w:rsidRDefault="003E39AF" w14:paraId="79E56273" w14:textId="29B4F912">
            <w:pPr>
              <w:spacing w:before="0" w:after="0" w:line="240" w:lineRule="auto"/>
              <w:rPr>
                <w:rFonts w:eastAsia="Times New Roman"/>
                <w:color w:val="000000"/>
                <w:sz w:val="20"/>
                <w:szCs w:val="20"/>
              </w:rPr>
            </w:pPr>
            <w:r w:rsidRPr="00C40DE0">
              <w:rPr>
                <w:rFonts w:eastAsia="Times New Roman"/>
                <w:color w:val="000000"/>
                <w:sz w:val="20"/>
                <w:szCs w:val="20"/>
              </w:rPr>
              <w:t>TBD</w:t>
            </w:r>
          </w:p>
        </w:tc>
        <w:tc>
          <w:tcPr>
            <w:tcW w:w="1874" w:type="dxa"/>
          </w:tcPr>
          <w:p w:rsidRPr="00C40DE0" w:rsidR="003E39AF" w:rsidP="003E39AF" w:rsidRDefault="003E39AF" w14:paraId="6FFEC006" w14:textId="1EC3DED7">
            <w:pPr>
              <w:spacing w:before="0" w:after="0" w:line="240" w:lineRule="auto"/>
              <w:rPr>
                <w:rFonts w:eastAsia="Times New Roman"/>
                <w:color w:val="000000"/>
                <w:sz w:val="20"/>
                <w:szCs w:val="20"/>
              </w:rPr>
            </w:pPr>
            <w:r w:rsidRPr="00C40DE0">
              <w:rPr>
                <w:rFonts w:eastAsia="Times New Roman"/>
                <w:color w:val="000000"/>
                <w:sz w:val="20"/>
                <w:szCs w:val="20"/>
              </w:rPr>
              <w:t>TBD</w:t>
            </w:r>
          </w:p>
        </w:tc>
        <w:tc>
          <w:tcPr>
            <w:tcW w:w="3888" w:type="dxa"/>
          </w:tcPr>
          <w:p w:rsidRPr="00C40DE0" w:rsidR="003E39AF" w:rsidP="003E39AF" w:rsidRDefault="003E39AF" w14:paraId="1B1995E6" w14:textId="5B489387">
            <w:pPr>
              <w:spacing w:before="0" w:after="0" w:line="240" w:lineRule="auto"/>
              <w:rPr>
                <w:rFonts w:eastAsia="Times New Roman"/>
                <w:color w:val="000000"/>
                <w:sz w:val="20"/>
                <w:szCs w:val="20"/>
              </w:rPr>
            </w:pPr>
            <w:r w:rsidRPr="00C40DE0">
              <w:rPr>
                <w:rFonts w:eastAsia="Times New Roman"/>
                <w:color w:val="000000"/>
                <w:sz w:val="20"/>
                <w:szCs w:val="20"/>
              </w:rPr>
              <w:t xml:space="preserve">English-Speaking, All </w:t>
            </w:r>
            <w:r>
              <w:rPr>
                <w:rFonts w:eastAsia="Times New Roman"/>
                <w:color w:val="000000"/>
                <w:sz w:val="20"/>
                <w:szCs w:val="20"/>
              </w:rPr>
              <w:t>Races/Ethnicities</w:t>
            </w:r>
          </w:p>
        </w:tc>
      </w:tr>
      <w:tr w:rsidRPr="00C40DE0" w:rsidR="003E39AF" w:rsidTr="00125005" w14:paraId="6FE26873" w14:textId="77777777">
        <w:trPr>
          <w:gridAfter w:val="1"/>
          <w:wAfter w:w="23" w:type="dxa"/>
        </w:trPr>
        <w:tc>
          <w:tcPr>
            <w:tcW w:w="1080" w:type="dxa"/>
          </w:tcPr>
          <w:p w:rsidRPr="00C40DE0" w:rsidR="003E39AF" w:rsidP="003E39AF" w:rsidRDefault="003E39AF" w14:paraId="5C695915" w14:textId="46B84A89">
            <w:pPr>
              <w:spacing w:before="0" w:after="0" w:line="240" w:lineRule="auto"/>
              <w:rPr>
                <w:rFonts w:eastAsia="Times New Roman"/>
                <w:b/>
                <w:color w:val="000000"/>
                <w:sz w:val="20"/>
                <w:szCs w:val="20"/>
              </w:rPr>
            </w:pPr>
            <w:r w:rsidRPr="00C40DE0">
              <w:rPr>
                <w:rFonts w:eastAsia="Times New Roman"/>
                <w:b/>
                <w:color w:val="000000"/>
                <w:sz w:val="20"/>
                <w:szCs w:val="20"/>
              </w:rPr>
              <w:t>Grp 1</w:t>
            </w:r>
          </w:p>
        </w:tc>
        <w:tc>
          <w:tcPr>
            <w:tcW w:w="2520" w:type="dxa"/>
          </w:tcPr>
          <w:p w:rsidRPr="00C40DE0" w:rsidR="003E39AF" w:rsidP="003E39AF" w:rsidRDefault="003E39AF" w14:paraId="508B5CC9" w14:textId="1AAD1125">
            <w:pPr>
              <w:spacing w:before="0" w:after="0" w:line="240" w:lineRule="auto"/>
              <w:rPr>
                <w:rFonts w:eastAsia="Times New Roman"/>
                <w:color w:val="000000"/>
                <w:sz w:val="20"/>
                <w:szCs w:val="20"/>
              </w:rPr>
            </w:pPr>
            <w:r w:rsidRPr="00C40DE0">
              <w:rPr>
                <w:rFonts w:eastAsia="Times New Roman"/>
                <w:color w:val="000000"/>
                <w:sz w:val="20"/>
                <w:szCs w:val="20"/>
              </w:rPr>
              <w:t xml:space="preserve">Eastern </w:t>
            </w:r>
          </w:p>
        </w:tc>
        <w:tc>
          <w:tcPr>
            <w:tcW w:w="1874" w:type="dxa"/>
          </w:tcPr>
          <w:p w:rsidRPr="00C40DE0" w:rsidR="003E39AF" w:rsidP="003E39AF" w:rsidRDefault="003E39AF" w14:paraId="0D7362EA" w14:textId="38D01459">
            <w:pPr>
              <w:spacing w:before="0" w:after="0" w:line="240" w:lineRule="auto"/>
              <w:rPr>
                <w:rFonts w:eastAsia="Times New Roman"/>
                <w:color w:val="000000"/>
                <w:sz w:val="20"/>
                <w:szCs w:val="20"/>
              </w:rPr>
            </w:pPr>
            <w:r w:rsidRPr="00C40DE0">
              <w:rPr>
                <w:rFonts w:eastAsia="Times New Roman"/>
                <w:color w:val="000000"/>
                <w:sz w:val="20"/>
                <w:szCs w:val="20"/>
              </w:rPr>
              <w:t>Lower Edu</w:t>
            </w:r>
          </w:p>
        </w:tc>
        <w:tc>
          <w:tcPr>
            <w:tcW w:w="3888" w:type="dxa"/>
          </w:tcPr>
          <w:p w:rsidRPr="00C40DE0" w:rsidR="003E39AF" w:rsidP="003E39AF" w:rsidRDefault="003E39AF" w14:paraId="1EA660F5" w14:textId="21A96D21">
            <w:pPr>
              <w:spacing w:before="0" w:after="0" w:line="240" w:lineRule="auto"/>
              <w:rPr>
                <w:rFonts w:eastAsia="Times New Roman"/>
                <w:color w:val="000000"/>
                <w:sz w:val="20"/>
                <w:szCs w:val="20"/>
              </w:rPr>
            </w:pPr>
            <w:r w:rsidRPr="00C40DE0">
              <w:rPr>
                <w:rFonts w:eastAsia="Times New Roman"/>
                <w:color w:val="000000"/>
                <w:sz w:val="20"/>
                <w:szCs w:val="20"/>
              </w:rPr>
              <w:t xml:space="preserve">English-Speaking, All </w:t>
            </w:r>
            <w:r>
              <w:rPr>
                <w:rFonts w:eastAsia="Times New Roman"/>
                <w:color w:val="000000"/>
                <w:sz w:val="20"/>
                <w:szCs w:val="20"/>
              </w:rPr>
              <w:t>Races/Ethnicities</w:t>
            </w:r>
          </w:p>
        </w:tc>
      </w:tr>
      <w:tr w:rsidRPr="00C40DE0" w:rsidR="003E39AF" w:rsidTr="00125005" w14:paraId="2EDB4976" w14:textId="77777777">
        <w:trPr>
          <w:gridAfter w:val="1"/>
          <w:wAfter w:w="23" w:type="dxa"/>
        </w:trPr>
        <w:tc>
          <w:tcPr>
            <w:tcW w:w="1080" w:type="dxa"/>
          </w:tcPr>
          <w:p w:rsidRPr="00C40DE0" w:rsidR="003E39AF" w:rsidP="003E39AF" w:rsidRDefault="003E39AF" w14:paraId="3B2188CC" w14:textId="77777777">
            <w:pPr>
              <w:spacing w:before="0" w:after="0" w:line="240" w:lineRule="auto"/>
              <w:rPr>
                <w:rFonts w:eastAsia="Times New Roman"/>
                <w:b/>
                <w:color w:val="000000"/>
                <w:sz w:val="20"/>
                <w:szCs w:val="20"/>
              </w:rPr>
            </w:pPr>
            <w:r w:rsidRPr="00C40DE0">
              <w:rPr>
                <w:rFonts w:eastAsia="Times New Roman"/>
                <w:b/>
                <w:color w:val="000000"/>
                <w:sz w:val="20"/>
                <w:szCs w:val="20"/>
              </w:rPr>
              <w:t>Grp 2</w:t>
            </w:r>
          </w:p>
        </w:tc>
        <w:tc>
          <w:tcPr>
            <w:tcW w:w="2520" w:type="dxa"/>
          </w:tcPr>
          <w:p w:rsidRPr="00C40DE0" w:rsidR="003E39AF" w:rsidP="003E39AF" w:rsidRDefault="003E39AF" w14:paraId="1089CDBC" w14:textId="7C776685">
            <w:pPr>
              <w:spacing w:before="0" w:after="0" w:line="240" w:lineRule="auto"/>
              <w:rPr>
                <w:rFonts w:eastAsia="Times New Roman"/>
                <w:color w:val="000000"/>
                <w:sz w:val="20"/>
                <w:szCs w:val="20"/>
              </w:rPr>
            </w:pPr>
            <w:r w:rsidRPr="00C40DE0">
              <w:rPr>
                <w:rFonts w:eastAsia="Times New Roman"/>
                <w:color w:val="000000"/>
                <w:sz w:val="20"/>
                <w:szCs w:val="20"/>
              </w:rPr>
              <w:t xml:space="preserve">Eastern </w:t>
            </w:r>
          </w:p>
        </w:tc>
        <w:tc>
          <w:tcPr>
            <w:tcW w:w="1874" w:type="dxa"/>
          </w:tcPr>
          <w:p w:rsidRPr="00C40DE0" w:rsidR="003E39AF" w:rsidP="003E39AF" w:rsidRDefault="003E39AF" w14:paraId="11A64DB0" w14:textId="77777777">
            <w:pPr>
              <w:spacing w:before="0" w:after="0" w:line="240" w:lineRule="auto"/>
              <w:rPr>
                <w:rFonts w:eastAsia="Times New Roman"/>
                <w:color w:val="000000"/>
                <w:sz w:val="20"/>
                <w:szCs w:val="20"/>
              </w:rPr>
            </w:pPr>
            <w:r w:rsidRPr="00C40DE0">
              <w:rPr>
                <w:rFonts w:eastAsia="Times New Roman"/>
                <w:color w:val="000000"/>
                <w:sz w:val="20"/>
                <w:szCs w:val="20"/>
              </w:rPr>
              <w:t>Lower Edu</w:t>
            </w:r>
          </w:p>
        </w:tc>
        <w:tc>
          <w:tcPr>
            <w:tcW w:w="3888" w:type="dxa"/>
          </w:tcPr>
          <w:p w:rsidRPr="00C40DE0" w:rsidR="003E39AF" w:rsidP="003E39AF" w:rsidRDefault="003E39AF" w14:paraId="33FF08BE" w14:textId="77777777">
            <w:pPr>
              <w:spacing w:before="0" w:after="0" w:line="240" w:lineRule="auto"/>
              <w:rPr>
                <w:rFonts w:eastAsia="Times New Roman"/>
                <w:color w:val="000000"/>
                <w:sz w:val="20"/>
                <w:szCs w:val="20"/>
              </w:rPr>
            </w:pPr>
            <w:r w:rsidRPr="00C40DE0">
              <w:rPr>
                <w:rFonts w:eastAsia="Times New Roman"/>
                <w:color w:val="000000"/>
                <w:sz w:val="20"/>
                <w:szCs w:val="20"/>
              </w:rPr>
              <w:t>Spanish-Speaking Hispanics</w:t>
            </w:r>
          </w:p>
        </w:tc>
      </w:tr>
      <w:tr w:rsidRPr="00C40DE0" w:rsidR="003E39AF" w:rsidTr="00125005" w14:paraId="50FD06FE" w14:textId="77777777">
        <w:trPr>
          <w:gridAfter w:val="1"/>
          <w:wAfter w:w="23" w:type="dxa"/>
        </w:trPr>
        <w:tc>
          <w:tcPr>
            <w:tcW w:w="1080" w:type="dxa"/>
          </w:tcPr>
          <w:p w:rsidRPr="00C40DE0" w:rsidR="003E39AF" w:rsidP="003E39AF" w:rsidRDefault="003E39AF" w14:paraId="2D9DEFBD" w14:textId="77777777">
            <w:pPr>
              <w:spacing w:before="0" w:after="0" w:line="240" w:lineRule="auto"/>
              <w:rPr>
                <w:rFonts w:eastAsia="Times New Roman"/>
                <w:b/>
                <w:color w:val="000000"/>
                <w:sz w:val="20"/>
                <w:szCs w:val="20"/>
              </w:rPr>
            </w:pPr>
            <w:r w:rsidRPr="00C40DE0">
              <w:rPr>
                <w:rFonts w:eastAsia="Times New Roman"/>
                <w:b/>
                <w:color w:val="000000"/>
                <w:sz w:val="20"/>
                <w:szCs w:val="20"/>
              </w:rPr>
              <w:t>Grp 3</w:t>
            </w:r>
          </w:p>
        </w:tc>
        <w:tc>
          <w:tcPr>
            <w:tcW w:w="2520" w:type="dxa"/>
          </w:tcPr>
          <w:p w:rsidRPr="00C40DE0" w:rsidR="003E39AF" w:rsidP="003E39AF" w:rsidRDefault="003E39AF" w14:paraId="1F02DE29" w14:textId="0BA4F15C">
            <w:pPr>
              <w:spacing w:before="0" w:after="0" w:line="240" w:lineRule="auto"/>
              <w:rPr>
                <w:rFonts w:eastAsia="Times New Roman"/>
                <w:color w:val="000000"/>
                <w:sz w:val="20"/>
                <w:szCs w:val="20"/>
              </w:rPr>
            </w:pPr>
            <w:r w:rsidRPr="00C40DE0">
              <w:rPr>
                <w:rFonts w:eastAsia="Times New Roman"/>
                <w:color w:val="000000"/>
                <w:sz w:val="20"/>
                <w:szCs w:val="20"/>
              </w:rPr>
              <w:t xml:space="preserve">Eastern </w:t>
            </w:r>
          </w:p>
        </w:tc>
        <w:tc>
          <w:tcPr>
            <w:tcW w:w="1874" w:type="dxa"/>
          </w:tcPr>
          <w:p w:rsidRPr="00C40DE0" w:rsidR="003E39AF" w:rsidP="003E39AF" w:rsidRDefault="003E39AF" w14:paraId="4C117CB9" w14:textId="77777777">
            <w:pPr>
              <w:spacing w:before="0" w:after="0" w:line="240" w:lineRule="auto"/>
              <w:rPr>
                <w:rFonts w:eastAsia="Times New Roman"/>
                <w:color w:val="000000"/>
                <w:sz w:val="20"/>
                <w:szCs w:val="20"/>
              </w:rPr>
            </w:pPr>
            <w:r w:rsidRPr="00C40DE0">
              <w:rPr>
                <w:rFonts w:eastAsia="Times New Roman"/>
                <w:color w:val="000000"/>
                <w:sz w:val="20"/>
                <w:szCs w:val="20"/>
              </w:rPr>
              <w:t>Higher Edu</w:t>
            </w:r>
          </w:p>
        </w:tc>
        <w:tc>
          <w:tcPr>
            <w:tcW w:w="3888" w:type="dxa"/>
          </w:tcPr>
          <w:p w:rsidRPr="00C40DE0" w:rsidR="003E39AF" w:rsidP="003E39AF" w:rsidRDefault="003E39AF" w14:paraId="55EA9707" w14:textId="2496A719">
            <w:pPr>
              <w:spacing w:before="0" w:after="0" w:line="240" w:lineRule="auto"/>
              <w:rPr>
                <w:rFonts w:eastAsia="Times New Roman"/>
                <w:color w:val="000000"/>
                <w:sz w:val="20"/>
                <w:szCs w:val="20"/>
              </w:rPr>
            </w:pPr>
            <w:r w:rsidRPr="00C40DE0">
              <w:rPr>
                <w:rFonts w:eastAsia="Times New Roman"/>
                <w:color w:val="000000"/>
                <w:sz w:val="20"/>
                <w:szCs w:val="20"/>
              </w:rPr>
              <w:t xml:space="preserve">English-Speaking, All </w:t>
            </w:r>
            <w:r>
              <w:rPr>
                <w:rFonts w:eastAsia="Times New Roman"/>
                <w:color w:val="000000"/>
                <w:sz w:val="20"/>
                <w:szCs w:val="20"/>
              </w:rPr>
              <w:t>Races/Ethnicities</w:t>
            </w:r>
          </w:p>
        </w:tc>
      </w:tr>
      <w:tr w:rsidRPr="00C40DE0" w:rsidR="003E39AF" w:rsidTr="00125005" w14:paraId="6B6948A4" w14:textId="77777777">
        <w:trPr>
          <w:gridAfter w:val="1"/>
          <w:wAfter w:w="23" w:type="dxa"/>
        </w:trPr>
        <w:tc>
          <w:tcPr>
            <w:tcW w:w="1080" w:type="dxa"/>
          </w:tcPr>
          <w:p w:rsidRPr="00C40DE0" w:rsidR="003E39AF" w:rsidP="003E39AF" w:rsidRDefault="003E39AF" w14:paraId="16023124" w14:textId="77777777">
            <w:pPr>
              <w:spacing w:before="0" w:after="0" w:line="240" w:lineRule="auto"/>
              <w:rPr>
                <w:rFonts w:eastAsia="Times New Roman"/>
                <w:b/>
                <w:color w:val="000000"/>
                <w:sz w:val="20"/>
                <w:szCs w:val="20"/>
              </w:rPr>
            </w:pPr>
            <w:r w:rsidRPr="00C40DE0">
              <w:rPr>
                <w:rFonts w:eastAsia="Times New Roman"/>
                <w:b/>
                <w:color w:val="000000"/>
                <w:sz w:val="20"/>
                <w:szCs w:val="20"/>
              </w:rPr>
              <w:t>Grp 4</w:t>
            </w:r>
          </w:p>
        </w:tc>
        <w:tc>
          <w:tcPr>
            <w:tcW w:w="2520" w:type="dxa"/>
          </w:tcPr>
          <w:p w:rsidRPr="00C40DE0" w:rsidR="003E39AF" w:rsidP="003E39AF" w:rsidRDefault="003E39AF" w14:paraId="6D23F702" w14:textId="51CBFF68">
            <w:pPr>
              <w:spacing w:before="0" w:after="0" w:line="240" w:lineRule="auto"/>
              <w:rPr>
                <w:rFonts w:eastAsia="Times New Roman"/>
                <w:color w:val="000000"/>
                <w:sz w:val="20"/>
                <w:szCs w:val="20"/>
              </w:rPr>
            </w:pPr>
            <w:r w:rsidRPr="00C40DE0">
              <w:rPr>
                <w:rFonts w:eastAsia="Times New Roman"/>
                <w:color w:val="000000"/>
                <w:sz w:val="20"/>
                <w:szCs w:val="20"/>
              </w:rPr>
              <w:t xml:space="preserve">Eastern </w:t>
            </w:r>
          </w:p>
        </w:tc>
        <w:tc>
          <w:tcPr>
            <w:tcW w:w="1874" w:type="dxa"/>
          </w:tcPr>
          <w:p w:rsidRPr="00C40DE0" w:rsidR="003E39AF" w:rsidP="003E39AF" w:rsidRDefault="003E39AF" w14:paraId="17C80C21" w14:textId="77777777">
            <w:pPr>
              <w:spacing w:before="0" w:after="0" w:line="240" w:lineRule="auto"/>
              <w:rPr>
                <w:rFonts w:eastAsia="Times New Roman"/>
                <w:color w:val="000000"/>
                <w:sz w:val="20"/>
                <w:szCs w:val="20"/>
              </w:rPr>
            </w:pPr>
            <w:r w:rsidRPr="00C40DE0">
              <w:rPr>
                <w:rFonts w:eastAsia="Times New Roman"/>
                <w:color w:val="000000"/>
                <w:sz w:val="20"/>
                <w:szCs w:val="20"/>
              </w:rPr>
              <w:t>Higher Edu</w:t>
            </w:r>
          </w:p>
        </w:tc>
        <w:tc>
          <w:tcPr>
            <w:tcW w:w="3888" w:type="dxa"/>
          </w:tcPr>
          <w:p w:rsidRPr="00C40DE0" w:rsidR="003E39AF" w:rsidP="003E39AF" w:rsidRDefault="003E39AF" w14:paraId="7085FFF6" w14:textId="71983AB5">
            <w:pPr>
              <w:spacing w:before="0" w:after="0" w:line="240" w:lineRule="auto"/>
              <w:rPr>
                <w:rFonts w:eastAsia="Times New Roman"/>
                <w:color w:val="000000"/>
                <w:sz w:val="20"/>
                <w:szCs w:val="20"/>
              </w:rPr>
            </w:pPr>
            <w:r w:rsidRPr="00C40DE0">
              <w:rPr>
                <w:rFonts w:eastAsia="Times New Roman"/>
                <w:color w:val="000000"/>
                <w:sz w:val="20"/>
                <w:szCs w:val="20"/>
              </w:rPr>
              <w:t>Spanish-Speaking Hispanics</w:t>
            </w:r>
          </w:p>
        </w:tc>
      </w:tr>
      <w:tr w:rsidRPr="00C40DE0" w:rsidR="003E39AF" w:rsidTr="00125005" w14:paraId="4B16535B" w14:textId="77777777">
        <w:trPr>
          <w:gridAfter w:val="1"/>
          <w:wAfter w:w="23" w:type="dxa"/>
        </w:trPr>
        <w:tc>
          <w:tcPr>
            <w:tcW w:w="1080" w:type="dxa"/>
          </w:tcPr>
          <w:p w:rsidRPr="00C40DE0" w:rsidR="003E39AF" w:rsidP="003E39AF" w:rsidRDefault="003E39AF" w14:paraId="4114B69C" w14:textId="77777777">
            <w:pPr>
              <w:spacing w:before="0" w:after="0" w:line="240" w:lineRule="auto"/>
              <w:rPr>
                <w:rFonts w:eastAsia="Times New Roman"/>
                <w:b/>
                <w:color w:val="000000"/>
                <w:sz w:val="20"/>
                <w:szCs w:val="20"/>
              </w:rPr>
            </w:pPr>
            <w:r w:rsidRPr="00C40DE0">
              <w:rPr>
                <w:rFonts w:eastAsia="Times New Roman"/>
                <w:b/>
                <w:color w:val="000000"/>
                <w:sz w:val="20"/>
                <w:szCs w:val="20"/>
              </w:rPr>
              <w:t>Grp 5</w:t>
            </w:r>
          </w:p>
        </w:tc>
        <w:tc>
          <w:tcPr>
            <w:tcW w:w="2520" w:type="dxa"/>
          </w:tcPr>
          <w:p w:rsidRPr="00C40DE0" w:rsidR="003E39AF" w:rsidP="003E39AF" w:rsidRDefault="005634DA" w14:paraId="52AE6267" w14:textId="7974C65D">
            <w:pPr>
              <w:spacing w:before="0" w:after="0" w:line="240" w:lineRule="auto"/>
              <w:rPr>
                <w:rFonts w:eastAsia="Times New Roman"/>
                <w:color w:val="000000"/>
                <w:sz w:val="20"/>
                <w:szCs w:val="20"/>
              </w:rPr>
            </w:pPr>
            <w:r>
              <w:rPr>
                <w:rFonts w:eastAsia="Times New Roman"/>
                <w:color w:val="000000"/>
                <w:sz w:val="20"/>
                <w:szCs w:val="20"/>
              </w:rPr>
              <w:t>Central/Mountain</w:t>
            </w:r>
          </w:p>
        </w:tc>
        <w:tc>
          <w:tcPr>
            <w:tcW w:w="1874" w:type="dxa"/>
          </w:tcPr>
          <w:p w:rsidRPr="00C40DE0" w:rsidR="003E39AF" w:rsidP="003E39AF" w:rsidRDefault="003E39AF" w14:paraId="0701DA32" w14:textId="77777777">
            <w:pPr>
              <w:spacing w:before="0" w:after="0" w:line="240" w:lineRule="auto"/>
              <w:rPr>
                <w:rFonts w:eastAsia="Times New Roman"/>
                <w:color w:val="000000"/>
                <w:sz w:val="20"/>
                <w:szCs w:val="20"/>
              </w:rPr>
            </w:pPr>
            <w:r w:rsidRPr="00C40DE0">
              <w:rPr>
                <w:rFonts w:eastAsia="Times New Roman"/>
                <w:color w:val="000000"/>
                <w:sz w:val="20"/>
                <w:szCs w:val="20"/>
              </w:rPr>
              <w:t>Lower Edu</w:t>
            </w:r>
          </w:p>
        </w:tc>
        <w:tc>
          <w:tcPr>
            <w:tcW w:w="3888" w:type="dxa"/>
          </w:tcPr>
          <w:p w:rsidRPr="00C40DE0" w:rsidR="003E39AF" w:rsidP="003E39AF" w:rsidRDefault="003E39AF" w14:paraId="6D1C5C4B" w14:textId="45DEBF60">
            <w:pPr>
              <w:spacing w:before="0" w:after="0" w:line="240" w:lineRule="auto"/>
              <w:rPr>
                <w:rFonts w:eastAsia="Times New Roman"/>
                <w:color w:val="000000"/>
                <w:sz w:val="20"/>
                <w:szCs w:val="20"/>
              </w:rPr>
            </w:pPr>
            <w:r w:rsidRPr="00C40DE0">
              <w:rPr>
                <w:rFonts w:eastAsia="Times New Roman"/>
                <w:color w:val="000000"/>
                <w:sz w:val="20"/>
                <w:szCs w:val="20"/>
              </w:rPr>
              <w:t xml:space="preserve">English-Speaking, All </w:t>
            </w:r>
            <w:r>
              <w:rPr>
                <w:rFonts w:eastAsia="Times New Roman"/>
                <w:color w:val="000000"/>
                <w:sz w:val="20"/>
                <w:szCs w:val="20"/>
              </w:rPr>
              <w:t>Races/Ethnicities</w:t>
            </w:r>
          </w:p>
        </w:tc>
      </w:tr>
      <w:tr w:rsidRPr="00C40DE0" w:rsidR="005634DA" w:rsidTr="00125005" w14:paraId="75D21948" w14:textId="77777777">
        <w:trPr>
          <w:gridAfter w:val="1"/>
          <w:wAfter w:w="23" w:type="dxa"/>
        </w:trPr>
        <w:tc>
          <w:tcPr>
            <w:tcW w:w="1080" w:type="dxa"/>
          </w:tcPr>
          <w:p w:rsidRPr="00C40DE0" w:rsidR="005634DA" w:rsidP="005634DA" w:rsidRDefault="005634DA" w14:paraId="32889A02" w14:textId="77777777">
            <w:pPr>
              <w:spacing w:before="0" w:after="0" w:line="240" w:lineRule="auto"/>
              <w:rPr>
                <w:rFonts w:eastAsia="Times New Roman"/>
                <w:b/>
                <w:color w:val="000000"/>
                <w:sz w:val="20"/>
                <w:szCs w:val="20"/>
              </w:rPr>
            </w:pPr>
            <w:r w:rsidRPr="00C40DE0">
              <w:rPr>
                <w:rFonts w:eastAsia="Times New Roman"/>
                <w:b/>
                <w:color w:val="000000"/>
                <w:sz w:val="20"/>
                <w:szCs w:val="20"/>
              </w:rPr>
              <w:t>Grp 6</w:t>
            </w:r>
          </w:p>
        </w:tc>
        <w:tc>
          <w:tcPr>
            <w:tcW w:w="2520" w:type="dxa"/>
          </w:tcPr>
          <w:p w:rsidRPr="00C40DE0" w:rsidR="005634DA" w:rsidP="005634DA" w:rsidRDefault="005634DA" w14:paraId="3D89114C" w14:textId="0FEAE063">
            <w:pPr>
              <w:spacing w:before="0" w:after="0" w:line="240" w:lineRule="auto"/>
              <w:rPr>
                <w:rFonts w:eastAsia="Times New Roman"/>
                <w:color w:val="000000"/>
                <w:sz w:val="20"/>
                <w:szCs w:val="20"/>
              </w:rPr>
            </w:pPr>
            <w:r w:rsidRPr="00D94734">
              <w:rPr>
                <w:rFonts w:eastAsia="Times New Roman"/>
                <w:color w:val="000000"/>
                <w:sz w:val="20"/>
                <w:szCs w:val="20"/>
              </w:rPr>
              <w:t>Central/Mountain</w:t>
            </w:r>
          </w:p>
        </w:tc>
        <w:tc>
          <w:tcPr>
            <w:tcW w:w="1874" w:type="dxa"/>
          </w:tcPr>
          <w:p w:rsidRPr="00C40DE0" w:rsidR="005634DA" w:rsidP="005634DA" w:rsidRDefault="005634DA" w14:paraId="4E6970E4" w14:textId="77777777">
            <w:pPr>
              <w:spacing w:before="0" w:after="0" w:line="240" w:lineRule="auto"/>
              <w:rPr>
                <w:rFonts w:eastAsia="Times New Roman"/>
                <w:color w:val="000000"/>
                <w:sz w:val="20"/>
                <w:szCs w:val="20"/>
              </w:rPr>
            </w:pPr>
            <w:r w:rsidRPr="00C40DE0">
              <w:rPr>
                <w:rFonts w:eastAsia="Times New Roman"/>
                <w:color w:val="000000"/>
                <w:sz w:val="20"/>
                <w:szCs w:val="20"/>
              </w:rPr>
              <w:t>Lower Edu</w:t>
            </w:r>
          </w:p>
        </w:tc>
        <w:tc>
          <w:tcPr>
            <w:tcW w:w="3888" w:type="dxa"/>
          </w:tcPr>
          <w:p w:rsidRPr="00C40DE0" w:rsidR="005634DA" w:rsidP="005634DA" w:rsidRDefault="005634DA" w14:paraId="3E1CC454" w14:textId="4F20FE0C">
            <w:pPr>
              <w:spacing w:before="0" w:after="0" w:line="240" w:lineRule="auto"/>
              <w:rPr>
                <w:rFonts w:eastAsia="Times New Roman"/>
                <w:color w:val="000000"/>
                <w:sz w:val="20"/>
                <w:szCs w:val="20"/>
              </w:rPr>
            </w:pPr>
            <w:r w:rsidRPr="00C40DE0">
              <w:rPr>
                <w:rFonts w:eastAsia="Times New Roman"/>
                <w:color w:val="000000"/>
                <w:sz w:val="20"/>
                <w:szCs w:val="20"/>
              </w:rPr>
              <w:t>Spanish-Speaking Hispanics</w:t>
            </w:r>
          </w:p>
        </w:tc>
      </w:tr>
      <w:tr w:rsidRPr="00C40DE0" w:rsidR="005634DA" w:rsidTr="00125005" w14:paraId="3640A4E5" w14:textId="77777777">
        <w:trPr>
          <w:gridAfter w:val="1"/>
          <w:wAfter w:w="23" w:type="dxa"/>
        </w:trPr>
        <w:tc>
          <w:tcPr>
            <w:tcW w:w="1080" w:type="dxa"/>
          </w:tcPr>
          <w:p w:rsidRPr="00C40DE0" w:rsidR="005634DA" w:rsidP="005634DA" w:rsidRDefault="005634DA" w14:paraId="1820D579" w14:textId="77777777">
            <w:pPr>
              <w:spacing w:before="0" w:after="0" w:line="240" w:lineRule="auto"/>
              <w:rPr>
                <w:rFonts w:eastAsia="Times New Roman"/>
                <w:b/>
                <w:color w:val="000000"/>
                <w:sz w:val="20"/>
                <w:szCs w:val="20"/>
              </w:rPr>
            </w:pPr>
            <w:r w:rsidRPr="00C40DE0">
              <w:rPr>
                <w:rFonts w:eastAsia="Times New Roman"/>
                <w:b/>
                <w:color w:val="000000"/>
                <w:sz w:val="20"/>
                <w:szCs w:val="20"/>
              </w:rPr>
              <w:t>Grp 7</w:t>
            </w:r>
          </w:p>
        </w:tc>
        <w:tc>
          <w:tcPr>
            <w:tcW w:w="2520" w:type="dxa"/>
          </w:tcPr>
          <w:p w:rsidRPr="00C40DE0" w:rsidR="005634DA" w:rsidP="005634DA" w:rsidRDefault="005634DA" w14:paraId="3EAA2F3D" w14:textId="40AF0085">
            <w:pPr>
              <w:spacing w:before="0" w:after="0" w:line="240" w:lineRule="auto"/>
              <w:rPr>
                <w:rFonts w:eastAsia="Times New Roman"/>
                <w:color w:val="000000"/>
                <w:sz w:val="20"/>
                <w:szCs w:val="20"/>
              </w:rPr>
            </w:pPr>
            <w:r w:rsidRPr="00D94734">
              <w:rPr>
                <w:rFonts w:eastAsia="Times New Roman"/>
                <w:color w:val="000000"/>
                <w:sz w:val="20"/>
                <w:szCs w:val="20"/>
              </w:rPr>
              <w:t>Central/Mountain</w:t>
            </w:r>
          </w:p>
        </w:tc>
        <w:tc>
          <w:tcPr>
            <w:tcW w:w="1874" w:type="dxa"/>
          </w:tcPr>
          <w:p w:rsidRPr="00C40DE0" w:rsidR="005634DA" w:rsidP="005634DA" w:rsidRDefault="005634DA" w14:paraId="21E31E6A" w14:textId="77777777">
            <w:pPr>
              <w:spacing w:before="0" w:after="0" w:line="240" w:lineRule="auto"/>
              <w:rPr>
                <w:rFonts w:eastAsia="Times New Roman"/>
                <w:color w:val="000000"/>
                <w:sz w:val="20"/>
                <w:szCs w:val="20"/>
              </w:rPr>
            </w:pPr>
            <w:r w:rsidRPr="00C40DE0">
              <w:rPr>
                <w:rFonts w:eastAsia="Times New Roman"/>
                <w:color w:val="000000"/>
                <w:sz w:val="20"/>
                <w:szCs w:val="20"/>
              </w:rPr>
              <w:t>Higher Edu</w:t>
            </w:r>
          </w:p>
        </w:tc>
        <w:tc>
          <w:tcPr>
            <w:tcW w:w="3888" w:type="dxa"/>
          </w:tcPr>
          <w:p w:rsidRPr="00C40DE0" w:rsidR="005634DA" w:rsidP="005634DA" w:rsidRDefault="005634DA" w14:paraId="21128786" w14:textId="1CD3D70B">
            <w:pPr>
              <w:spacing w:before="0" w:after="0" w:line="240" w:lineRule="auto"/>
              <w:rPr>
                <w:rFonts w:eastAsia="Times New Roman"/>
                <w:color w:val="000000"/>
                <w:sz w:val="20"/>
                <w:szCs w:val="20"/>
              </w:rPr>
            </w:pPr>
            <w:r w:rsidRPr="00C40DE0">
              <w:rPr>
                <w:rFonts w:eastAsia="Times New Roman"/>
                <w:color w:val="000000"/>
                <w:sz w:val="20"/>
                <w:szCs w:val="20"/>
              </w:rPr>
              <w:t xml:space="preserve">English-Speaking, All </w:t>
            </w:r>
            <w:r>
              <w:rPr>
                <w:rFonts w:eastAsia="Times New Roman"/>
                <w:color w:val="000000"/>
                <w:sz w:val="20"/>
                <w:szCs w:val="20"/>
              </w:rPr>
              <w:t>Races/Ethnicities</w:t>
            </w:r>
          </w:p>
        </w:tc>
      </w:tr>
      <w:tr w:rsidRPr="00C40DE0" w:rsidR="005634DA" w:rsidTr="00125005" w14:paraId="19C59AC7" w14:textId="77777777">
        <w:trPr>
          <w:gridAfter w:val="1"/>
          <w:wAfter w:w="23" w:type="dxa"/>
        </w:trPr>
        <w:tc>
          <w:tcPr>
            <w:tcW w:w="1080" w:type="dxa"/>
          </w:tcPr>
          <w:p w:rsidRPr="00C40DE0" w:rsidR="005634DA" w:rsidP="005634DA" w:rsidRDefault="005634DA" w14:paraId="6902C6BF" w14:textId="77777777">
            <w:pPr>
              <w:spacing w:before="0" w:after="0" w:line="240" w:lineRule="auto"/>
              <w:rPr>
                <w:rFonts w:eastAsia="Times New Roman"/>
                <w:b/>
                <w:color w:val="000000"/>
                <w:sz w:val="20"/>
                <w:szCs w:val="20"/>
              </w:rPr>
            </w:pPr>
            <w:r w:rsidRPr="00C40DE0">
              <w:rPr>
                <w:rFonts w:eastAsia="Times New Roman"/>
                <w:b/>
                <w:color w:val="000000"/>
                <w:sz w:val="20"/>
                <w:szCs w:val="20"/>
              </w:rPr>
              <w:t>Grp 8</w:t>
            </w:r>
          </w:p>
        </w:tc>
        <w:tc>
          <w:tcPr>
            <w:tcW w:w="2520" w:type="dxa"/>
          </w:tcPr>
          <w:p w:rsidRPr="00C40DE0" w:rsidR="005634DA" w:rsidP="005634DA" w:rsidRDefault="005634DA" w14:paraId="2A8F7A42" w14:textId="14B3BDE5">
            <w:pPr>
              <w:spacing w:before="0" w:after="0" w:line="240" w:lineRule="auto"/>
              <w:rPr>
                <w:rFonts w:eastAsia="Times New Roman"/>
                <w:color w:val="000000"/>
                <w:sz w:val="20"/>
                <w:szCs w:val="20"/>
              </w:rPr>
            </w:pPr>
            <w:r w:rsidRPr="00D94734">
              <w:rPr>
                <w:rFonts w:eastAsia="Times New Roman"/>
                <w:color w:val="000000"/>
                <w:sz w:val="20"/>
                <w:szCs w:val="20"/>
              </w:rPr>
              <w:t>Central/Mountain</w:t>
            </w:r>
          </w:p>
        </w:tc>
        <w:tc>
          <w:tcPr>
            <w:tcW w:w="1874" w:type="dxa"/>
          </w:tcPr>
          <w:p w:rsidRPr="00C40DE0" w:rsidR="005634DA" w:rsidP="005634DA" w:rsidRDefault="005634DA" w14:paraId="5D520CE4" w14:textId="77777777">
            <w:pPr>
              <w:spacing w:before="0" w:after="0" w:line="240" w:lineRule="auto"/>
              <w:rPr>
                <w:rFonts w:eastAsia="Times New Roman"/>
                <w:color w:val="000000"/>
                <w:sz w:val="20"/>
                <w:szCs w:val="20"/>
              </w:rPr>
            </w:pPr>
            <w:r w:rsidRPr="00C40DE0">
              <w:rPr>
                <w:rFonts w:eastAsia="Times New Roman"/>
                <w:color w:val="000000"/>
                <w:sz w:val="20"/>
                <w:szCs w:val="20"/>
              </w:rPr>
              <w:t>Higher Edu</w:t>
            </w:r>
          </w:p>
        </w:tc>
        <w:tc>
          <w:tcPr>
            <w:tcW w:w="3888" w:type="dxa"/>
          </w:tcPr>
          <w:p w:rsidRPr="00C40DE0" w:rsidR="005634DA" w:rsidP="005634DA" w:rsidRDefault="005634DA" w14:paraId="2FC57BA5" w14:textId="04127B2E">
            <w:pPr>
              <w:spacing w:before="0" w:after="0" w:line="240" w:lineRule="auto"/>
              <w:rPr>
                <w:rFonts w:eastAsia="Times New Roman"/>
                <w:color w:val="000000"/>
                <w:sz w:val="20"/>
                <w:szCs w:val="20"/>
              </w:rPr>
            </w:pPr>
            <w:r w:rsidRPr="00C40DE0">
              <w:rPr>
                <w:rFonts w:eastAsia="Times New Roman"/>
                <w:color w:val="000000"/>
                <w:sz w:val="20"/>
                <w:szCs w:val="20"/>
              </w:rPr>
              <w:t>Spanish-Speaking Hispanics</w:t>
            </w:r>
          </w:p>
        </w:tc>
      </w:tr>
      <w:tr w:rsidRPr="00C40DE0" w:rsidR="003E39AF" w:rsidTr="00125005" w14:paraId="15D5DF0F" w14:textId="77777777">
        <w:trPr>
          <w:gridAfter w:val="1"/>
          <w:wAfter w:w="23" w:type="dxa"/>
        </w:trPr>
        <w:tc>
          <w:tcPr>
            <w:tcW w:w="1080" w:type="dxa"/>
          </w:tcPr>
          <w:p w:rsidRPr="00C40DE0" w:rsidR="003E39AF" w:rsidP="003E39AF" w:rsidRDefault="003E39AF" w14:paraId="4CCF7FEF" w14:textId="77777777">
            <w:pPr>
              <w:spacing w:before="0" w:after="0" w:line="240" w:lineRule="auto"/>
              <w:rPr>
                <w:rFonts w:eastAsia="Times New Roman"/>
                <w:b/>
                <w:color w:val="000000"/>
                <w:sz w:val="20"/>
                <w:szCs w:val="20"/>
              </w:rPr>
            </w:pPr>
            <w:r w:rsidRPr="00C40DE0">
              <w:rPr>
                <w:rFonts w:eastAsia="Times New Roman"/>
                <w:b/>
                <w:color w:val="000000"/>
                <w:sz w:val="20"/>
                <w:szCs w:val="20"/>
              </w:rPr>
              <w:t>Grp 9</w:t>
            </w:r>
          </w:p>
        </w:tc>
        <w:tc>
          <w:tcPr>
            <w:tcW w:w="2520" w:type="dxa"/>
          </w:tcPr>
          <w:p w:rsidRPr="00C40DE0" w:rsidR="003E39AF" w:rsidP="003E39AF" w:rsidRDefault="005634DA" w14:paraId="4F6BE424" w14:textId="4E88A9EC">
            <w:pPr>
              <w:spacing w:before="0" w:after="0" w:line="240" w:lineRule="auto"/>
              <w:rPr>
                <w:rFonts w:eastAsia="Times New Roman"/>
                <w:color w:val="000000"/>
                <w:sz w:val="20"/>
                <w:szCs w:val="20"/>
              </w:rPr>
            </w:pPr>
            <w:r>
              <w:rPr>
                <w:rFonts w:eastAsia="Times New Roman"/>
                <w:color w:val="000000"/>
                <w:sz w:val="20"/>
                <w:szCs w:val="20"/>
              </w:rPr>
              <w:t xml:space="preserve"> Pacific</w:t>
            </w:r>
          </w:p>
        </w:tc>
        <w:tc>
          <w:tcPr>
            <w:tcW w:w="1874" w:type="dxa"/>
          </w:tcPr>
          <w:p w:rsidRPr="00C40DE0" w:rsidR="003E39AF" w:rsidP="003E39AF" w:rsidRDefault="003E39AF" w14:paraId="791C1DA1" w14:textId="77777777">
            <w:pPr>
              <w:spacing w:before="0" w:after="0" w:line="240" w:lineRule="auto"/>
              <w:rPr>
                <w:rFonts w:eastAsia="Times New Roman"/>
                <w:color w:val="000000"/>
                <w:sz w:val="20"/>
                <w:szCs w:val="20"/>
              </w:rPr>
            </w:pPr>
            <w:r w:rsidRPr="00C40DE0">
              <w:rPr>
                <w:rFonts w:eastAsia="Times New Roman"/>
                <w:color w:val="000000"/>
                <w:sz w:val="20"/>
                <w:szCs w:val="20"/>
              </w:rPr>
              <w:t>Lower Edu</w:t>
            </w:r>
          </w:p>
        </w:tc>
        <w:tc>
          <w:tcPr>
            <w:tcW w:w="3888" w:type="dxa"/>
          </w:tcPr>
          <w:p w:rsidRPr="00C40DE0" w:rsidR="003E39AF" w:rsidP="003E39AF" w:rsidRDefault="003E39AF" w14:paraId="46A9A08D" w14:textId="781EF692">
            <w:pPr>
              <w:spacing w:before="0" w:after="0" w:line="240" w:lineRule="auto"/>
              <w:rPr>
                <w:rFonts w:eastAsia="Times New Roman"/>
                <w:color w:val="000000"/>
                <w:sz w:val="20"/>
                <w:szCs w:val="20"/>
              </w:rPr>
            </w:pPr>
            <w:r w:rsidRPr="00C40DE0">
              <w:rPr>
                <w:rFonts w:eastAsia="Times New Roman"/>
                <w:color w:val="000000"/>
                <w:sz w:val="20"/>
                <w:szCs w:val="20"/>
              </w:rPr>
              <w:t xml:space="preserve">English-Speaking, All </w:t>
            </w:r>
            <w:r>
              <w:rPr>
                <w:rFonts w:eastAsia="Times New Roman"/>
                <w:color w:val="000000"/>
                <w:sz w:val="20"/>
                <w:szCs w:val="20"/>
              </w:rPr>
              <w:t>Races/Ethnicities</w:t>
            </w:r>
          </w:p>
        </w:tc>
      </w:tr>
      <w:tr w:rsidRPr="00C40DE0" w:rsidR="005634DA" w:rsidTr="00125005" w14:paraId="223EFE55" w14:textId="77777777">
        <w:trPr>
          <w:gridAfter w:val="1"/>
          <w:wAfter w:w="23" w:type="dxa"/>
        </w:trPr>
        <w:tc>
          <w:tcPr>
            <w:tcW w:w="1080" w:type="dxa"/>
          </w:tcPr>
          <w:p w:rsidRPr="00C40DE0" w:rsidR="005634DA" w:rsidP="005634DA" w:rsidRDefault="005634DA" w14:paraId="48DB0536" w14:textId="77777777">
            <w:pPr>
              <w:spacing w:before="0" w:after="0" w:line="240" w:lineRule="auto"/>
              <w:rPr>
                <w:rFonts w:eastAsia="Times New Roman"/>
                <w:b/>
                <w:color w:val="000000"/>
                <w:sz w:val="20"/>
                <w:szCs w:val="20"/>
              </w:rPr>
            </w:pPr>
            <w:r w:rsidRPr="00C40DE0">
              <w:rPr>
                <w:rFonts w:eastAsia="Times New Roman"/>
                <w:b/>
                <w:color w:val="000000"/>
                <w:sz w:val="20"/>
                <w:szCs w:val="20"/>
              </w:rPr>
              <w:t>Grp 10</w:t>
            </w:r>
          </w:p>
        </w:tc>
        <w:tc>
          <w:tcPr>
            <w:tcW w:w="2520" w:type="dxa"/>
          </w:tcPr>
          <w:p w:rsidRPr="00C40DE0" w:rsidR="005634DA" w:rsidP="005634DA" w:rsidRDefault="005634DA" w14:paraId="1563BC64" w14:textId="6BEB9142">
            <w:pPr>
              <w:spacing w:before="0" w:after="0" w:line="240" w:lineRule="auto"/>
              <w:rPr>
                <w:rFonts w:eastAsia="Times New Roman"/>
                <w:color w:val="000000"/>
                <w:sz w:val="20"/>
                <w:szCs w:val="20"/>
              </w:rPr>
            </w:pPr>
            <w:r w:rsidRPr="00AD13DF">
              <w:rPr>
                <w:rFonts w:eastAsia="Times New Roman"/>
                <w:color w:val="000000"/>
                <w:sz w:val="20"/>
                <w:szCs w:val="20"/>
              </w:rPr>
              <w:t>Pacific</w:t>
            </w:r>
          </w:p>
        </w:tc>
        <w:tc>
          <w:tcPr>
            <w:tcW w:w="1874" w:type="dxa"/>
          </w:tcPr>
          <w:p w:rsidRPr="00C40DE0" w:rsidR="005634DA" w:rsidP="005634DA" w:rsidRDefault="005634DA" w14:paraId="2E3EFEA7" w14:textId="77777777">
            <w:pPr>
              <w:spacing w:before="0" w:after="0" w:line="240" w:lineRule="auto"/>
              <w:rPr>
                <w:rFonts w:eastAsia="Times New Roman"/>
                <w:color w:val="000000"/>
                <w:sz w:val="20"/>
                <w:szCs w:val="20"/>
              </w:rPr>
            </w:pPr>
            <w:r w:rsidRPr="00C40DE0">
              <w:rPr>
                <w:rFonts w:eastAsia="Times New Roman"/>
                <w:color w:val="000000"/>
                <w:sz w:val="20"/>
                <w:szCs w:val="20"/>
              </w:rPr>
              <w:t>Lower Edu</w:t>
            </w:r>
          </w:p>
        </w:tc>
        <w:tc>
          <w:tcPr>
            <w:tcW w:w="3888" w:type="dxa"/>
          </w:tcPr>
          <w:p w:rsidRPr="00C40DE0" w:rsidR="005634DA" w:rsidP="005634DA" w:rsidRDefault="005634DA" w14:paraId="41BC1A98" w14:textId="56D92484">
            <w:pPr>
              <w:spacing w:before="0" w:after="0" w:line="240" w:lineRule="auto"/>
              <w:rPr>
                <w:rFonts w:eastAsia="Times New Roman"/>
                <w:color w:val="000000"/>
                <w:sz w:val="20"/>
                <w:szCs w:val="20"/>
              </w:rPr>
            </w:pPr>
            <w:r w:rsidRPr="00C40DE0">
              <w:rPr>
                <w:rFonts w:eastAsia="Times New Roman"/>
                <w:color w:val="000000"/>
                <w:sz w:val="20"/>
                <w:szCs w:val="20"/>
              </w:rPr>
              <w:t>Spanish-Speaking Hispanics</w:t>
            </w:r>
          </w:p>
        </w:tc>
      </w:tr>
      <w:tr w:rsidRPr="00C40DE0" w:rsidR="005634DA" w:rsidTr="00125005" w14:paraId="055BF255" w14:textId="77777777">
        <w:trPr>
          <w:gridAfter w:val="1"/>
          <w:wAfter w:w="23" w:type="dxa"/>
        </w:trPr>
        <w:tc>
          <w:tcPr>
            <w:tcW w:w="1080" w:type="dxa"/>
          </w:tcPr>
          <w:p w:rsidRPr="00C40DE0" w:rsidR="005634DA" w:rsidP="005634DA" w:rsidRDefault="005634DA" w14:paraId="65AFBBE6" w14:textId="77777777">
            <w:pPr>
              <w:spacing w:before="0" w:after="0" w:line="240" w:lineRule="auto"/>
              <w:rPr>
                <w:rFonts w:eastAsia="Times New Roman"/>
                <w:b/>
                <w:color w:val="000000"/>
                <w:sz w:val="20"/>
                <w:szCs w:val="20"/>
              </w:rPr>
            </w:pPr>
            <w:r w:rsidRPr="00C40DE0">
              <w:rPr>
                <w:rFonts w:eastAsia="Times New Roman"/>
                <w:b/>
                <w:color w:val="000000"/>
                <w:sz w:val="20"/>
                <w:szCs w:val="20"/>
              </w:rPr>
              <w:t>Grp 11</w:t>
            </w:r>
          </w:p>
        </w:tc>
        <w:tc>
          <w:tcPr>
            <w:tcW w:w="2520" w:type="dxa"/>
          </w:tcPr>
          <w:p w:rsidRPr="00C40DE0" w:rsidR="005634DA" w:rsidP="005634DA" w:rsidRDefault="005634DA" w14:paraId="21C8492A" w14:textId="4730789A">
            <w:pPr>
              <w:spacing w:before="0" w:after="0" w:line="240" w:lineRule="auto"/>
              <w:rPr>
                <w:rFonts w:eastAsia="Times New Roman"/>
                <w:color w:val="000000"/>
                <w:sz w:val="20"/>
                <w:szCs w:val="20"/>
              </w:rPr>
            </w:pPr>
            <w:r w:rsidRPr="00AD13DF">
              <w:rPr>
                <w:rFonts w:eastAsia="Times New Roman"/>
                <w:color w:val="000000"/>
                <w:sz w:val="20"/>
                <w:szCs w:val="20"/>
              </w:rPr>
              <w:t>Pacific</w:t>
            </w:r>
          </w:p>
        </w:tc>
        <w:tc>
          <w:tcPr>
            <w:tcW w:w="1874" w:type="dxa"/>
          </w:tcPr>
          <w:p w:rsidRPr="00C40DE0" w:rsidR="005634DA" w:rsidP="005634DA" w:rsidRDefault="005634DA" w14:paraId="1BAB853C" w14:textId="77777777">
            <w:pPr>
              <w:spacing w:before="0" w:after="0" w:line="240" w:lineRule="auto"/>
              <w:rPr>
                <w:rFonts w:eastAsia="Times New Roman"/>
                <w:color w:val="000000"/>
                <w:sz w:val="20"/>
                <w:szCs w:val="20"/>
              </w:rPr>
            </w:pPr>
            <w:r w:rsidRPr="00C40DE0">
              <w:rPr>
                <w:rFonts w:eastAsia="Times New Roman"/>
                <w:color w:val="000000"/>
                <w:sz w:val="20"/>
                <w:szCs w:val="20"/>
              </w:rPr>
              <w:t>Higher Edu</w:t>
            </w:r>
          </w:p>
        </w:tc>
        <w:tc>
          <w:tcPr>
            <w:tcW w:w="3888" w:type="dxa"/>
          </w:tcPr>
          <w:p w:rsidRPr="00C40DE0" w:rsidR="005634DA" w:rsidP="005634DA" w:rsidRDefault="005634DA" w14:paraId="1E231262" w14:textId="2A9B174F">
            <w:pPr>
              <w:spacing w:before="0" w:after="0" w:line="240" w:lineRule="auto"/>
              <w:rPr>
                <w:rFonts w:eastAsia="Times New Roman"/>
                <w:color w:val="000000"/>
                <w:sz w:val="20"/>
                <w:szCs w:val="20"/>
              </w:rPr>
            </w:pPr>
            <w:r w:rsidRPr="00C40DE0">
              <w:rPr>
                <w:rFonts w:eastAsia="Times New Roman"/>
                <w:color w:val="000000"/>
                <w:sz w:val="20"/>
                <w:szCs w:val="20"/>
              </w:rPr>
              <w:t xml:space="preserve">English-Speaking, All </w:t>
            </w:r>
            <w:r>
              <w:rPr>
                <w:rFonts w:eastAsia="Times New Roman"/>
                <w:color w:val="000000"/>
                <w:sz w:val="20"/>
                <w:szCs w:val="20"/>
              </w:rPr>
              <w:t>Races/Ethnicities</w:t>
            </w:r>
          </w:p>
        </w:tc>
      </w:tr>
      <w:tr w:rsidRPr="00C40DE0" w:rsidR="005634DA" w:rsidTr="00125005" w14:paraId="265540FC" w14:textId="77777777">
        <w:trPr>
          <w:gridAfter w:val="1"/>
          <w:wAfter w:w="23" w:type="dxa"/>
        </w:trPr>
        <w:tc>
          <w:tcPr>
            <w:tcW w:w="1080" w:type="dxa"/>
          </w:tcPr>
          <w:p w:rsidRPr="00C40DE0" w:rsidR="005634DA" w:rsidP="005634DA" w:rsidRDefault="005634DA" w14:paraId="336C5290" w14:textId="77777777">
            <w:pPr>
              <w:spacing w:before="0" w:after="0" w:line="240" w:lineRule="auto"/>
              <w:rPr>
                <w:rFonts w:eastAsia="Times New Roman"/>
                <w:b/>
                <w:color w:val="000000"/>
                <w:sz w:val="20"/>
                <w:szCs w:val="20"/>
              </w:rPr>
            </w:pPr>
            <w:r w:rsidRPr="00C40DE0">
              <w:rPr>
                <w:rFonts w:eastAsia="Times New Roman"/>
                <w:b/>
                <w:color w:val="000000"/>
                <w:sz w:val="20"/>
                <w:szCs w:val="20"/>
              </w:rPr>
              <w:t>Grp 12</w:t>
            </w:r>
          </w:p>
        </w:tc>
        <w:tc>
          <w:tcPr>
            <w:tcW w:w="2520" w:type="dxa"/>
          </w:tcPr>
          <w:p w:rsidRPr="00C40DE0" w:rsidR="005634DA" w:rsidP="005634DA" w:rsidRDefault="005634DA" w14:paraId="5DA8342E" w14:textId="298F8DE1">
            <w:pPr>
              <w:spacing w:before="0" w:after="0" w:line="240" w:lineRule="auto"/>
              <w:rPr>
                <w:rFonts w:eastAsia="Times New Roman"/>
                <w:color w:val="000000"/>
                <w:sz w:val="20"/>
                <w:szCs w:val="20"/>
              </w:rPr>
            </w:pPr>
            <w:r w:rsidRPr="00AD13DF">
              <w:rPr>
                <w:rFonts w:eastAsia="Times New Roman"/>
                <w:color w:val="000000"/>
                <w:sz w:val="20"/>
                <w:szCs w:val="20"/>
              </w:rPr>
              <w:t>Pacific</w:t>
            </w:r>
          </w:p>
        </w:tc>
        <w:tc>
          <w:tcPr>
            <w:tcW w:w="1874" w:type="dxa"/>
          </w:tcPr>
          <w:p w:rsidRPr="00C40DE0" w:rsidR="005634DA" w:rsidP="005634DA" w:rsidRDefault="005634DA" w14:paraId="18E6A8B2" w14:textId="77777777">
            <w:pPr>
              <w:spacing w:before="0" w:after="0" w:line="240" w:lineRule="auto"/>
              <w:rPr>
                <w:rFonts w:eastAsia="Times New Roman"/>
                <w:color w:val="000000"/>
                <w:sz w:val="20"/>
                <w:szCs w:val="20"/>
              </w:rPr>
            </w:pPr>
            <w:r w:rsidRPr="00C40DE0">
              <w:rPr>
                <w:rFonts w:eastAsia="Times New Roman"/>
                <w:color w:val="000000"/>
                <w:sz w:val="20"/>
                <w:szCs w:val="20"/>
              </w:rPr>
              <w:t>Higher Edu</w:t>
            </w:r>
          </w:p>
        </w:tc>
        <w:tc>
          <w:tcPr>
            <w:tcW w:w="3888" w:type="dxa"/>
          </w:tcPr>
          <w:p w:rsidRPr="00C40DE0" w:rsidR="005634DA" w:rsidP="005634DA" w:rsidRDefault="005634DA" w14:paraId="63E2824A" w14:textId="34AF9BB8">
            <w:pPr>
              <w:spacing w:before="0" w:after="0" w:line="240" w:lineRule="auto"/>
              <w:rPr>
                <w:rFonts w:eastAsia="Times New Roman"/>
                <w:color w:val="000000"/>
                <w:sz w:val="20"/>
                <w:szCs w:val="20"/>
              </w:rPr>
            </w:pPr>
            <w:r w:rsidRPr="00C40DE0">
              <w:rPr>
                <w:rFonts w:eastAsia="Times New Roman"/>
                <w:color w:val="000000"/>
                <w:sz w:val="20"/>
                <w:szCs w:val="20"/>
              </w:rPr>
              <w:t>Spanish-Speaking Hispanics</w:t>
            </w:r>
          </w:p>
        </w:tc>
      </w:tr>
      <w:tr w:rsidRPr="00C40DE0" w:rsidR="003E39AF" w:rsidTr="00125005" w14:paraId="3F586B44" w14:textId="77777777">
        <w:tc>
          <w:tcPr>
            <w:tcW w:w="9385" w:type="dxa"/>
            <w:gridSpan w:val="5"/>
          </w:tcPr>
          <w:p w:rsidRPr="00C40DE0" w:rsidR="003E39AF" w:rsidP="003E39AF" w:rsidRDefault="003E39AF" w14:paraId="737735D0" w14:textId="7D71E51A">
            <w:pPr>
              <w:spacing w:before="0" w:after="0" w:line="240" w:lineRule="auto"/>
              <w:rPr>
                <w:rFonts w:eastAsia="Times New Roman"/>
                <w:color w:val="000000"/>
                <w:sz w:val="20"/>
                <w:szCs w:val="20"/>
              </w:rPr>
            </w:pPr>
            <w:r>
              <w:rPr>
                <w:rFonts w:eastAsia="Times New Roman"/>
                <w:b/>
                <w:color w:val="000000"/>
                <w:sz w:val="20"/>
                <w:szCs w:val="20"/>
              </w:rPr>
              <w:t>Phase 2</w:t>
            </w:r>
          </w:p>
        </w:tc>
      </w:tr>
      <w:tr w:rsidRPr="00C40DE0" w:rsidR="003E39AF" w:rsidTr="00125005" w14:paraId="2E00EEA3" w14:textId="77777777">
        <w:trPr>
          <w:gridAfter w:val="1"/>
          <w:wAfter w:w="23" w:type="dxa"/>
        </w:trPr>
        <w:tc>
          <w:tcPr>
            <w:tcW w:w="1080" w:type="dxa"/>
          </w:tcPr>
          <w:p w:rsidRPr="00C40DE0" w:rsidR="003E39AF" w:rsidP="003E39AF" w:rsidRDefault="003E39AF" w14:paraId="3A5204AE" w14:textId="171D0FD1">
            <w:pPr>
              <w:spacing w:before="0" w:after="0" w:line="240" w:lineRule="auto"/>
              <w:rPr>
                <w:rFonts w:eastAsia="Times New Roman"/>
                <w:b/>
                <w:color w:val="000000"/>
                <w:sz w:val="20"/>
                <w:szCs w:val="20"/>
              </w:rPr>
            </w:pPr>
            <w:r>
              <w:rPr>
                <w:rFonts w:eastAsia="Times New Roman"/>
                <w:b/>
                <w:color w:val="000000"/>
                <w:sz w:val="20"/>
                <w:szCs w:val="20"/>
              </w:rPr>
              <w:t>Mock*</w:t>
            </w:r>
          </w:p>
        </w:tc>
        <w:tc>
          <w:tcPr>
            <w:tcW w:w="2520" w:type="dxa"/>
          </w:tcPr>
          <w:p w:rsidRPr="00C40DE0" w:rsidR="003E39AF" w:rsidP="003E39AF" w:rsidRDefault="003E39AF" w14:paraId="778A69AA" w14:textId="2F47AD39">
            <w:pPr>
              <w:spacing w:before="0" w:after="0" w:line="240" w:lineRule="auto"/>
              <w:rPr>
                <w:rFonts w:eastAsia="Times New Roman"/>
                <w:color w:val="000000"/>
                <w:sz w:val="20"/>
                <w:szCs w:val="20"/>
              </w:rPr>
            </w:pPr>
            <w:r w:rsidRPr="00C40DE0">
              <w:rPr>
                <w:rFonts w:eastAsia="Times New Roman"/>
                <w:color w:val="000000"/>
                <w:sz w:val="20"/>
                <w:szCs w:val="20"/>
              </w:rPr>
              <w:t>TBD</w:t>
            </w:r>
          </w:p>
        </w:tc>
        <w:tc>
          <w:tcPr>
            <w:tcW w:w="1874" w:type="dxa"/>
          </w:tcPr>
          <w:p w:rsidRPr="00C40DE0" w:rsidR="003E39AF" w:rsidP="003E39AF" w:rsidRDefault="003E39AF" w14:paraId="14049286" w14:textId="6BCD4111">
            <w:pPr>
              <w:spacing w:before="0" w:after="0" w:line="240" w:lineRule="auto"/>
              <w:rPr>
                <w:rFonts w:eastAsia="Times New Roman"/>
                <w:color w:val="000000"/>
                <w:sz w:val="20"/>
                <w:szCs w:val="20"/>
              </w:rPr>
            </w:pPr>
            <w:r w:rsidRPr="00C40DE0">
              <w:rPr>
                <w:rFonts w:eastAsia="Times New Roman"/>
                <w:color w:val="000000"/>
                <w:sz w:val="20"/>
                <w:szCs w:val="20"/>
              </w:rPr>
              <w:t>TBD</w:t>
            </w:r>
          </w:p>
        </w:tc>
        <w:tc>
          <w:tcPr>
            <w:tcW w:w="3888" w:type="dxa"/>
          </w:tcPr>
          <w:p w:rsidRPr="00C40DE0" w:rsidR="003E39AF" w:rsidP="003E39AF" w:rsidRDefault="003E39AF" w14:paraId="0E75EA96" w14:textId="12CB586C">
            <w:pPr>
              <w:spacing w:before="0" w:after="0" w:line="240" w:lineRule="auto"/>
              <w:rPr>
                <w:rFonts w:eastAsia="Times New Roman"/>
                <w:color w:val="000000"/>
                <w:sz w:val="20"/>
                <w:szCs w:val="20"/>
              </w:rPr>
            </w:pPr>
            <w:r>
              <w:rPr>
                <w:rFonts w:eastAsia="Times New Roman"/>
                <w:color w:val="000000"/>
                <w:sz w:val="20"/>
                <w:szCs w:val="20"/>
              </w:rPr>
              <w:t>TBD</w:t>
            </w:r>
          </w:p>
        </w:tc>
      </w:tr>
      <w:tr w:rsidRPr="00C40DE0" w:rsidR="00A95E4E" w:rsidTr="00125005" w14:paraId="5EC07386" w14:textId="77777777">
        <w:trPr>
          <w:gridAfter w:val="1"/>
          <w:wAfter w:w="23" w:type="dxa"/>
        </w:trPr>
        <w:tc>
          <w:tcPr>
            <w:tcW w:w="1080" w:type="dxa"/>
          </w:tcPr>
          <w:p w:rsidRPr="00C40DE0" w:rsidR="00A95E4E" w:rsidP="00A95E4E" w:rsidRDefault="00A95E4E" w14:paraId="36F01A3B" w14:textId="78708E93">
            <w:pPr>
              <w:spacing w:before="0" w:after="0" w:line="240" w:lineRule="auto"/>
              <w:rPr>
                <w:rFonts w:eastAsia="Times New Roman"/>
                <w:b/>
                <w:color w:val="000000"/>
                <w:sz w:val="20"/>
                <w:szCs w:val="20"/>
              </w:rPr>
            </w:pPr>
            <w:r w:rsidRPr="00C40DE0">
              <w:rPr>
                <w:rFonts w:eastAsia="Times New Roman"/>
                <w:b/>
                <w:color w:val="000000"/>
                <w:sz w:val="20"/>
                <w:szCs w:val="20"/>
              </w:rPr>
              <w:t>Grp 13</w:t>
            </w:r>
          </w:p>
        </w:tc>
        <w:tc>
          <w:tcPr>
            <w:tcW w:w="2520" w:type="dxa"/>
          </w:tcPr>
          <w:p w:rsidRPr="00C40DE0" w:rsidR="00A95E4E" w:rsidP="00A95E4E" w:rsidRDefault="00A95E4E" w14:paraId="342B2020" w14:textId="633EDFDB">
            <w:pPr>
              <w:spacing w:before="0" w:after="0" w:line="240" w:lineRule="auto"/>
              <w:rPr>
                <w:rFonts w:eastAsia="Times New Roman"/>
                <w:color w:val="000000"/>
                <w:sz w:val="20"/>
                <w:szCs w:val="20"/>
              </w:rPr>
            </w:pPr>
            <w:r w:rsidRPr="00C40DE0">
              <w:rPr>
                <w:rFonts w:eastAsia="Times New Roman"/>
                <w:color w:val="000000"/>
                <w:sz w:val="20"/>
                <w:szCs w:val="20"/>
              </w:rPr>
              <w:t xml:space="preserve">Eastern </w:t>
            </w:r>
          </w:p>
        </w:tc>
        <w:tc>
          <w:tcPr>
            <w:tcW w:w="1874" w:type="dxa"/>
          </w:tcPr>
          <w:p w:rsidRPr="00C40DE0" w:rsidR="00A95E4E" w:rsidP="00A95E4E" w:rsidRDefault="00A95E4E" w14:paraId="757C4B88" w14:textId="450EB5C7">
            <w:pPr>
              <w:spacing w:before="0" w:after="0" w:line="240" w:lineRule="auto"/>
              <w:rPr>
                <w:rFonts w:eastAsia="Times New Roman"/>
                <w:color w:val="000000"/>
                <w:sz w:val="20"/>
                <w:szCs w:val="20"/>
              </w:rPr>
            </w:pPr>
            <w:r w:rsidRPr="00C40DE0">
              <w:rPr>
                <w:rFonts w:eastAsia="Times New Roman"/>
                <w:color w:val="000000"/>
                <w:sz w:val="20"/>
                <w:szCs w:val="20"/>
              </w:rPr>
              <w:t>Lower Edu</w:t>
            </w:r>
          </w:p>
        </w:tc>
        <w:tc>
          <w:tcPr>
            <w:tcW w:w="3888" w:type="dxa"/>
          </w:tcPr>
          <w:p w:rsidRPr="00C40DE0" w:rsidR="00A95E4E" w:rsidP="00A95E4E" w:rsidRDefault="00A95E4E" w14:paraId="3C6A8D6D" w14:textId="606068DC">
            <w:pPr>
              <w:spacing w:before="0" w:after="0" w:line="240" w:lineRule="auto"/>
              <w:rPr>
                <w:rFonts w:eastAsia="Times New Roman"/>
                <w:color w:val="000000"/>
                <w:sz w:val="20"/>
                <w:szCs w:val="20"/>
              </w:rPr>
            </w:pPr>
            <w:r w:rsidRPr="00C40DE0">
              <w:rPr>
                <w:rFonts w:eastAsia="Times New Roman"/>
                <w:color w:val="000000"/>
                <w:sz w:val="20"/>
                <w:szCs w:val="20"/>
              </w:rPr>
              <w:t xml:space="preserve">English-Speaking, All </w:t>
            </w:r>
            <w:r>
              <w:rPr>
                <w:rFonts w:eastAsia="Times New Roman"/>
                <w:color w:val="000000"/>
                <w:sz w:val="20"/>
                <w:szCs w:val="20"/>
              </w:rPr>
              <w:t>Races/Ethnicities</w:t>
            </w:r>
          </w:p>
        </w:tc>
      </w:tr>
      <w:tr w:rsidRPr="00C40DE0" w:rsidR="00A95E4E" w:rsidTr="00125005" w14:paraId="60F6A1E0" w14:textId="77777777">
        <w:trPr>
          <w:gridAfter w:val="1"/>
          <w:wAfter w:w="23" w:type="dxa"/>
        </w:trPr>
        <w:tc>
          <w:tcPr>
            <w:tcW w:w="1080" w:type="dxa"/>
          </w:tcPr>
          <w:p w:rsidRPr="00C40DE0" w:rsidR="00A95E4E" w:rsidP="00A95E4E" w:rsidRDefault="00A95E4E" w14:paraId="74CFB87B" w14:textId="77777777">
            <w:pPr>
              <w:spacing w:before="0" w:after="0" w:line="240" w:lineRule="auto"/>
              <w:rPr>
                <w:rFonts w:eastAsia="Times New Roman"/>
                <w:b/>
                <w:color w:val="000000"/>
                <w:sz w:val="20"/>
                <w:szCs w:val="20"/>
              </w:rPr>
            </w:pPr>
            <w:r w:rsidRPr="00C40DE0">
              <w:rPr>
                <w:rFonts w:eastAsia="Times New Roman"/>
                <w:b/>
                <w:color w:val="000000"/>
                <w:sz w:val="20"/>
                <w:szCs w:val="20"/>
              </w:rPr>
              <w:t>Grp 14</w:t>
            </w:r>
          </w:p>
        </w:tc>
        <w:tc>
          <w:tcPr>
            <w:tcW w:w="2520" w:type="dxa"/>
          </w:tcPr>
          <w:p w:rsidRPr="00C40DE0" w:rsidR="00A95E4E" w:rsidP="00A95E4E" w:rsidRDefault="00A95E4E" w14:paraId="5FE53BA5" w14:textId="79FE51C2">
            <w:pPr>
              <w:spacing w:before="0" w:after="0" w:line="240" w:lineRule="auto"/>
              <w:rPr>
                <w:rFonts w:eastAsia="Times New Roman"/>
                <w:color w:val="000000"/>
                <w:sz w:val="20"/>
                <w:szCs w:val="20"/>
              </w:rPr>
            </w:pPr>
            <w:r w:rsidRPr="00C40DE0">
              <w:rPr>
                <w:rFonts w:eastAsia="Times New Roman"/>
                <w:color w:val="000000"/>
                <w:sz w:val="20"/>
                <w:szCs w:val="20"/>
              </w:rPr>
              <w:t xml:space="preserve">Eastern </w:t>
            </w:r>
          </w:p>
        </w:tc>
        <w:tc>
          <w:tcPr>
            <w:tcW w:w="1874" w:type="dxa"/>
          </w:tcPr>
          <w:p w:rsidRPr="00C40DE0" w:rsidR="00A95E4E" w:rsidP="00A95E4E" w:rsidRDefault="00A95E4E" w14:paraId="782E179B" w14:textId="77777777">
            <w:pPr>
              <w:spacing w:before="0" w:after="0" w:line="240" w:lineRule="auto"/>
              <w:rPr>
                <w:rFonts w:eastAsia="Times New Roman"/>
                <w:color w:val="000000"/>
                <w:sz w:val="20"/>
                <w:szCs w:val="20"/>
              </w:rPr>
            </w:pPr>
            <w:r w:rsidRPr="00C40DE0">
              <w:rPr>
                <w:rFonts w:eastAsia="Times New Roman"/>
                <w:color w:val="000000"/>
                <w:sz w:val="20"/>
                <w:szCs w:val="20"/>
              </w:rPr>
              <w:t>Lower Edu</w:t>
            </w:r>
          </w:p>
        </w:tc>
        <w:tc>
          <w:tcPr>
            <w:tcW w:w="3888" w:type="dxa"/>
          </w:tcPr>
          <w:p w:rsidRPr="00C40DE0" w:rsidR="00A95E4E" w:rsidP="00A95E4E" w:rsidRDefault="00A95E4E" w14:paraId="1B4CA061" w14:textId="287B9303">
            <w:pPr>
              <w:spacing w:before="0" w:after="0" w:line="240" w:lineRule="auto"/>
              <w:rPr>
                <w:rFonts w:eastAsia="Times New Roman"/>
                <w:color w:val="000000"/>
                <w:sz w:val="20"/>
                <w:szCs w:val="20"/>
              </w:rPr>
            </w:pPr>
            <w:r w:rsidRPr="00C40DE0">
              <w:rPr>
                <w:rFonts w:eastAsia="Times New Roman"/>
                <w:color w:val="000000"/>
                <w:sz w:val="20"/>
                <w:szCs w:val="20"/>
              </w:rPr>
              <w:t>Spanish-Speaking Hispanics</w:t>
            </w:r>
          </w:p>
        </w:tc>
      </w:tr>
      <w:tr w:rsidRPr="00C40DE0" w:rsidR="00A95E4E" w:rsidTr="00125005" w14:paraId="5B847C7F" w14:textId="77777777">
        <w:trPr>
          <w:gridAfter w:val="1"/>
          <w:wAfter w:w="23" w:type="dxa"/>
        </w:trPr>
        <w:tc>
          <w:tcPr>
            <w:tcW w:w="1080" w:type="dxa"/>
          </w:tcPr>
          <w:p w:rsidRPr="00C40DE0" w:rsidR="00A95E4E" w:rsidP="00A95E4E" w:rsidRDefault="00A95E4E" w14:paraId="70ACEC8F" w14:textId="77777777">
            <w:pPr>
              <w:spacing w:before="0" w:after="0" w:line="240" w:lineRule="auto"/>
              <w:rPr>
                <w:rFonts w:eastAsia="Times New Roman"/>
                <w:b/>
                <w:color w:val="000000"/>
                <w:sz w:val="20"/>
                <w:szCs w:val="20"/>
              </w:rPr>
            </w:pPr>
            <w:r w:rsidRPr="00C40DE0">
              <w:rPr>
                <w:rFonts w:eastAsia="Times New Roman"/>
                <w:b/>
                <w:color w:val="000000"/>
                <w:sz w:val="20"/>
                <w:szCs w:val="20"/>
              </w:rPr>
              <w:t>Grp 15</w:t>
            </w:r>
          </w:p>
        </w:tc>
        <w:tc>
          <w:tcPr>
            <w:tcW w:w="2520" w:type="dxa"/>
          </w:tcPr>
          <w:p w:rsidRPr="00C40DE0" w:rsidR="00A95E4E" w:rsidP="00A95E4E" w:rsidRDefault="00A95E4E" w14:paraId="34FC1027" w14:textId="30BB91CA">
            <w:pPr>
              <w:spacing w:before="0" w:after="0" w:line="240" w:lineRule="auto"/>
              <w:rPr>
                <w:rFonts w:eastAsia="Times New Roman"/>
                <w:color w:val="000000"/>
                <w:sz w:val="20"/>
                <w:szCs w:val="20"/>
              </w:rPr>
            </w:pPr>
            <w:r w:rsidRPr="00C40DE0">
              <w:rPr>
                <w:rFonts w:eastAsia="Times New Roman"/>
                <w:color w:val="000000"/>
                <w:sz w:val="20"/>
                <w:szCs w:val="20"/>
              </w:rPr>
              <w:t xml:space="preserve">Eastern </w:t>
            </w:r>
          </w:p>
        </w:tc>
        <w:tc>
          <w:tcPr>
            <w:tcW w:w="1874" w:type="dxa"/>
          </w:tcPr>
          <w:p w:rsidRPr="00C40DE0" w:rsidR="00A95E4E" w:rsidP="00A95E4E" w:rsidRDefault="00A95E4E" w14:paraId="450478B7" w14:textId="77777777">
            <w:pPr>
              <w:spacing w:before="0" w:after="0" w:line="240" w:lineRule="auto"/>
              <w:rPr>
                <w:rFonts w:eastAsia="Times New Roman"/>
                <w:color w:val="000000"/>
                <w:sz w:val="20"/>
                <w:szCs w:val="20"/>
              </w:rPr>
            </w:pPr>
            <w:r w:rsidRPr="00C40DE0">
              <w:rPr>
                <w:rFonts w:eastAsia="Times New Roman"/>
                <w:color w:val="000000"/>
                <w:sz w:val="20"/>
                <w:szCs w:val="20"/>
              </w:rPr>
              <w:t>Higher Edu</w:t>
            </w:r>
          </w:p>
        </w:tc>
        <w:tc>
          <w:tcPr>
            <w:tcW w:w="3888" w:type="dxa"/>
          </w:tcPr>
          <w:p w:rsidRPr="00C40DE0" w:rsidR="00A95E4E" w:rsidP="00A95E4E" w:rsidRDefault="00A95E4E" w14:paraId="5797E86F" w14:textId="18BB1011">
            <w:pPr>
              <w:spacing w:before="0" w:after="0" w:line="240" w:lineRule="auto"/>
              <w:rPr>
                <w:rFonts w:eastAsia="Times New Roman"/>
                <w:color w:val="000000"/>
                <w:sz w:val="20"/>
                <w:szCs w:val="20"/>
              </w:rPr>
            </w:pPr>
            <w:r w:rsidRPr="00C40DE0">
              <w:rPr>
                <w:rFonts w:eastAsia="Times New Roman"/>
                <w:color w:val="000000"/>
                <w:sz w:val="20"/>
                <w:szCs w:val="20"/>
              </w:rPr>
              <w:t xml:space="preserve">English-Speaking, All </w:t>
            </w:r>
            <w:r>
              <w:rPr>
                <w:rFonts w:eastAsia="Times New Roman"/>
                <w:color w:val="000000"/>
                <w:sz w:val="20"/>
                <w:szCs w:val="20"/>
              </w:rPr>
              <w:t>Races/Ethnicities</w:t>
            </w:r>
          </w:p>
        </w:tc>
      </w:tr>
      <w:tr w:rsidRPr="00C40DE0" w:rsidR="00A95E4E" w:rsidTr="00125005" w14:paraId="39A1F4B4" w14:textId="77777777">
        <w:trPr>
          <w:gridAfter w:val="1"/>
          <w:wAfter w:w="23" w:type="dxa"/>
        </w:trPr>
        <w:tc>
          <w:tcPr>
            <w:tcW w:w="1080" w:type="dxa"/>
          </w:tcPr>
          <w:p w:rsidRPr="00C40DE0" w:rsidR="00A95E4E" w:rsidP="00A95E4E" w:rsidRDefault="00A95E4E" w14:paraId="04A8EE94" w14:textId="77777777">
            <w:pPr>
              <w:spacing w:before="0" w:after="0" w:line="240" w:lineRule="auto"/>
              <w:rPr>
                <w:rFonts w:eastAsia="Times New Roman"/>
                <w:b/>
                <w:color w:val="000000"/>
                <w:sz w:val="20"/>
                <w:szCs w:val="20"/>
              </w:rPr>
            </w:pPr>
            <w:r w:rsidRPr="00C40DE0">
              <w:rPr>
                <w:rFonts w:eastAsia="Times New Roman"/>
                <w:b/>
                <w:color w:val="000000"/>
                <w:sz w:val="20"/>
                <w:szCs w:val="20"/>
              </w:rPr>
              <w:t>Grp 16</w:t>
            </w:r>
          </w:p>
        </w:tc>
        <w:tc>
          <w:tcPr>
            <w:tcW w:w="2520" w:type="dxa"/>
          </w:tcPr>
          <w:p w:rsidRPr="00C40DE0" w:rsidR="00A95E4E" w:rsidP="00A95E4E" w:rsidRDefault="00A95E4E" w14:paraId="5FD56075" w14:textId="48D7447B">
            <w:pPr>
              <w:spacing w:before="0" w:after="0" w:line="240" w:lineRule="auto"/>
              <w:rPr>
                <w:rFonts w:eastAsia="Times New Roman"/>
                <w:color w:val="000000"/>
                <w:sz w:val="20"/>
                <w:szCs w:val="20"/>
              </w:rPr>
            </w:pPr>
            <w:r w:rsidRPr="00C40DE0">
              <w:rPr>
                <w:rFonts w:eastAsia="Times New Roman"/>
                <w:color w:val="000000"/>
                <w:sz w:val="20"/>
                <w:szCs w:val="20"/>
              </w:rPr>
              <w:t xml:space="preserve">Eastern </w:t>
            </w:r>
          </w:p>
        </w:tc>
        <w:tc>
          <w:tcPr>
            <w:tcW w:w="1874" w:type="dxa"/>
          </w:tcPr>
          <w:p w:rsidRPr="00C40DE0" w:rsidR="00A95E4E" w:rsidP="00A95E4E" w:rsidRDefault="00A95E4E" w14:paraId="17E2474A" w14:textId="77777777">
            <w:pPr>
              <w:spacing w:before="0" w:after="0" w:line="240" w:lineRule="auto"/>
              <w:rPr>
                <w:rFonts w:eastAsia="Times New Roman"/>
                <w:color w:val="000000"/>
                <w:sz w:val="20"/>
                <w:szCs w:val="20"/>
              </w:rPr>
            </w:pPr>
            <w:r w:rsidRPr="00C40DE0">
              <w:rPr>
                <w:rFonts w:eastAsia="Times New Roman"/>
                <w:color w:val="000000"/>
                <w:sz w:val="20"/>
                <w:szCs w:val="20"/>
              </w:rPr>
              <w:t>Higher Edu</w:t>
            </w:r>
          </w:p>
        </w:tc>
        <w:tc>
          <w:tcPr>
            <w:tcW w:w="3888" w:type="dxa"/>
          </w:tcPr>
          <w:p w:rsidRPr="00C40DE0" w:rsidR="00A95E4E" w:rsidP="00A95E4E" w:rsidRDefault="00A95E4E" w14:paraId="5ED5B31B" w14:textId="2CEC5AF9">
            <w:pPr>
              <w:spacing w:before="0" w:after="0" w:line="240" w:lineRule="auto"/>
              <w:rPr>
                <w:rFonts w:eastAsia="Times New Roman"/>
                <w:color w:val="000000"/>
                <w:sz w:val="20"/>
                <w:szCs w:val="20"/>
              </w:rPr>
            </w:pPr>
            <w:r w:rsidRPr="00C40DE0">
              <w:rPr>
                <w:rFonts w:eastAsia="Times New Roman"/>
                <w:color w:val="000000"/>
                <w:sz w:val="20"/>
                <w:szCs w:val="20"/>
              </w:rPr>
              <w:t>Spanish-Speaking Hispanics</w:t>
            </w:r>
          </w:p>
        </w:tc>
      </w:tr>
      <w:tr w:rsidRPr="00C40DE0" w:rsidR="005634DA" w:rsidTr="00125005" w14:paraId="216FB106" w14:textId="77777777">
        <w:trPr>
          <w:gridAfter w:val="1"/>
          <w:wAfter w:w="23" w:type="dxa"/>
        </w:trPr>
        <w:tc>
          <w:tcPr>
            <w:tcW w:w="1080" w:type="dxa"/>
          </w:tcPr>
          <w:p w:rsidRPr="00C40DE0" w:rsidR="005634DA" w:rsidP="005634DA" w:rsidRDefault="005634DA" w14:paraId="153566E6" w14:textId="77777777">
            <w:pPr>
              <w:spacing w:before="0" w:after="0" w:line="240" w:lineRule="auto"/>
              <w:rPr>
                <w:rFonts w:eastAsia="Times New Roman"/>
                <w:b/>
                <w:color w:val="000000"/>
                <w:sz w:val="20"/>
                <w:szCs w:val="20"/>
              </w:rPr>
            </w:pPr>
            <w:r w:rsidRPr="00C40DE0">
              <w:rPr>
                <w:rFonts w:eastAsia="Times New Roman"/>
                <w:b/>
                <w:color w:val="000000"/>
                <w:sz w:val="20"/>
                <w:szCs w:val="20"/>
              </w:rPr>
              <w:t>Grp 17</w:t>
            </w:r>
          </w:p>
        </w:tc>
        <w:tc>
          <w:tcPr>
            <w:tcW w:w="2520" w:type="dxa"/>
          </w:tcPr>
          <w:p w:rsidRPr="00C40DE0" w:rsidR="005634DA" w:rsidP="005634DA" w:rsidRDefault="005634DA" w14:paraId="3CB9404D" w14:textId="0342B3BA">
            <w:pPr>
              <w:spacing w:before="0" w:after="0" w:line="240" w:lineRule="auto"/>
              <w:rPr>
                <w:rFonts w:eastAsia="Times New Roman"/>
                <w:color w:val="000000"/>
                <w:sz w:val="20"/>
                <w:szCs w:val="20"/>
              </w:rPr>
            </w:pPr>
            <w:r>
              <w:rPr>
                <w:rFonts w:eastAsia="Times New Roman"/>
                <w:color w:val="000000"/>
                <w:sz w:val="20"/>
                <w:szCs w:val="20"/>
              </w:rPr>
              <w:t>Central/Mountain</w:t>
            </w:r>
          </w:p>
        </w:tc>
        <w:tc>
          <w:tcPr>
            <w:tcW w:w="1874" w:type="dxa"/>
          </w:tcPr>
          <w:p w:rsidRPr="00C40DE0" w:rsidR="005634DA" w:rsidP="005634DA" w:rsidRDefault="005634DA" w14:paraId="29E48D09" w14:textId="77777777">
            <w:pPr>
              <w:spacing w:before="0" w:after="0" w:line="240" w:lineRule="auto"/>
              <w:rPr>
                <w:rFonts w:eastAsia="Times New Roman"/>
                <w:color w:val="000000"/>
                <w:sz w:val="20"/>
                <w:szCs w:val="20"/>
              </w:rPr>
            </w:pPr>
            <w:r w:rsidRPr="00C40DE0">
              <w:rPr>
                <w:rFonts w:eastAsia="Times New Roman"/>
                <w:color w:val="000000"/>
                <w:sz w:val="20"/>
                <w:szCs w:val="20"/>
              </w:rPr>
              <w:t>Lower Edu</w:t>
            </w:r>
          </w:p>
        </w:tc>
        <w:tc>
          <w:tcPr>
            <w:tcW w:w="3888" w:type="dxa"/>
          </w:tcPr>
          <w:p w:rsidRPr="00C40DE0" w:rsidR="005634DA" w:rsidP="005634DA" w:rsidRDefault="005634DA" w14:paraId="40035B8D" w14:textId="577E2DB2">
            <w:pPr>
              <w:spacing w:before="0" w:after="0" w:line="240" w:lineRule="auto"/>
              <w:rPr>
                <w:rFonts w:eastAsia="Times New Roman"/>
                <w:color w:val="000000"/>
                <w:sz w:val="20"/>
                <w:szCs w:val="20"/>
              </w:rPr>
            </w:pPr>
            <w:r w:rsidRPr="00C40DE0">
              <w:rPr>
                <w:rFonts w:eastAsia="Times New Roman"/>
                <w:color w:val="000000"/>
                <w:sz w:val="20"/>
                <w:szCs w:val="20"/>
              </w:rPr>
              <w:t xml:space="preserve">English-Speaking, All </w:t>
            </w:r>
            <w:r>
              <w:rPr>
                <w:rFonts w:eastAsia="Times New Roman"/>
                <w:color w:val="000000"/>
                <w:sz w:val="20"/>
                <w:szCs w:val="20"/>
              </w:rPr>
              <w:t>Races/Ethnicities</w:t>
            </w:r>
          </w:p>
        </w:tc>
      </w:tr>
      <w:tr w:rsidRPr="00C40DE0" w:rsidR="005634DA" w:rsidTr="00125005" w14:paraId="04F300CB" w14:textId="77777777">
        <w:trPr>
          <w:gridAfter w:val="1"/>
          <w:wAfter w:w="23" w:type="dxa"/>
        </w:trPr>
        <w:tc>
          <w:tcPr>
            <w:tcW w:w="1080" w:type="dxa"/>
          </w:tcPr>
          <w:p w:rsidRPr="00C40DE0" w:rsidR="005634DA" w:rsidP="005634DA" w:rsidRDefault="005634DA" w14:paraId="54E6FB56" w14:textId="77777777">
            <w:pPr>
              <w:spacing w:before="0" w:after="0" w:line="240" w:lineRule="auto"/>
              <w:rPr>
                <w:rFonts w:eastAsia="Times New Roman"/>
                <w:b/>
                <w:color w:val="000000"/>
                <w:sz w:val="20"/>
                <w:szCs w:val="20"/>
              </w:rPr>
            </w:pPr>
            <w:r w:rsidRPr="00C40DE0">
              <w:rPr>
                <w:rFonts w:eastAsia="Times New Roman"/>
                <w:b/>
                <w:color w:val="000000"/>
                <w:sz w:val="20"/>
                <w:szCs w:val="20"/>
              </w:rPr>
              <w:t>Grp 18</w:t>
            </w:r>
          </w:p>
        </w:tc>
        <w:tc>
          <w:tcPr>
            <w:tcW w:w="2520" w:type="dxa"/>
          </w:tcPr>
          <w:p w:rsidRPr="00C40DE0" w:rsidR="005634DA" w:rsidP="005634DA" w:rsidRDefault="005634DA" w14:paraId="3C44E902" w14:textId="30F5A8E2">
            <w:pPr>
              <w:spacing w:before="0" w:after="0" w:line="240" w:lineRule="auto"/>
              <w:rPr>
                <w:rFonts w:eastAsia="Times New Roman"/>
                <w:color w:val="000000"/>
                <w:sz w:val="20"/>
                <w:szCs w:val="20"/>
              </w:rPr>
            </w:pPr>
            <w:r w:rsidRPr="00D94734">
              <w:rPr>
                <w:rFonts w:eastAsia="Times New Roman"/>
                <w:color w:val="000000"/>
                <w:sz w:val="20"/>
                <w:szCs w:val="20"/>
              </w:rPr>
              <w:t>Central/Mountain</w:t>
            </w:r>
          </w:p>
        </w:tc>
        <w:tc>
          <w:tcPr>
            <w:tcW w:w="1874" w:type="dxa"/>
          </w:tcPr>
          <w:p w:rsidRPr="00C40DE0" w:rsidR="005634DA" w:rsidP="005634DA" w:rsidRDefault="005634DA" w14:paraId="3AABD89B" w14:textId="77777777">
            <w:pPr>
              <w:spacing w:before="0" w:after="0" w:line="240" w:lineRule="auto"/>
              <w:rPr>
                <w:rFonts w:eastAsia="Times New Roman"/>
                <w:color w:val="000000"/>
                <w:sz w:val="20"/>
                <w:szCs w:val="20"/>
              </w:rPr>
            </w:pPr>
            <w:r w:rsidRPr="00C40DE0">
              <w:rPr>
                <w:rFonts w:eastAsia="Times New Roman"/>
                <w:color w:val="000000"/>
                <w:sz w:val="20"/>
                <w:szCs w:val="20"/>
              </w:rPr>
              <w:t>Lower Edu</w:t>
            </w:r>
          </w:p>
        </w:tc>
        <w:tc>
          <w:tcPr>
            <w:tcW w:w="3888" w:type="dxa"/>
          </w:tcPr>
          <w:p w:rsidRPr="00C40DE0" w:rsidR="005634DA" w:rsidP="005634DA" w:rsidRDefault="005634DA" w14:paraId="6DA174D8" w14:textId="4464EC9F">
            <w:pPr>
              <w:spacing w:before="0" w:after="0" w:line="240" w:lineRule="auto"/>
              <w:rPr>
                <w:rFonts w:eastAsia="Times New Roman"/>
                <w:color w:val="000000"/>
                <w:sz w:val="20"/>
                <w:szCs w:val="20"/>
              </w:rPr>
            </w:pPr>
            <w:r w:rsidRPr="00C40DE0">
              <w:rPr>
                <w:rFonts w:eastAsia="Times New Roman"/>
                <w:color w:val="000000"/>
                <w:sz w:val="20"/>
                <w:szCs w:val="20"/>
              </w:rPr>
              <w:t>Spanish-Speaking Hispanics</w:t>
            </w:r>
          </w:p>
        </w:tc>
      </w:tr>
      <w:tr w:rsidRPr="00C40DE0" w:rsidR="005634DA" w:rsidTr="00125005" w14:paraId="679FDD8E" w14:textId="77777777">
        <w:trPr>
          <w:gridAfter w:val="1"/>
          <w:wAfter w:w="23" w:type="dxa"/>
        </w:trPr>
        <w:tc>
          <w:tcPr>
            <w:tcW w:w="1080" w:type="dxa"/>
          </w:tcPr>
          <w:p w:rsidRPr="00C40DE0" w:rsidR="005634DA" w:rsidP="005634DA" w:rsidRDefault="005634DA" w14:paraId="79721926" w14:textId="77777777">
            <w:pPr>
              <w:spacing w:before="0" w:after="0" w:line="240" w:lineRule="auto"/>
              <w:rPr>
                <w:rFonts w:eastAsia="Times New Roman"/>
                <w:b/>
                <w:color w:val="000000"/>
                <w:sz w:val="20"/>
                <w:szCs w:val="20"/>
              </w:rPr>
            </w:pPr>
            <w:r w:rsidRPr="00C40DE0">
              <w:rPr>
                <w:rFonts w:eastAsia="Times New Roman"/>
                <w:b/>
                <w:color w:val="000000"/>
                <w:sz w:val="20"/>
                <w:szCs w:val="20"/>
              </w:rPr>
              <w:t>Grp 19</w:t>
            </w:r>
          </w:p>
        </w:tc>
        <w:tc>
          <w:tcPr>
            <w:tcW w:w="2520" w:type="dxa"/>
          </w:tcPr>
          <w:p w:rsidRPr="00C40DE0" w:rsidR="005634DA" w:rsidP="005634DA" w:rsidRDefault="005634DA" w14:paraId="293BC9DB" w14:textId="5B5CB66D">
            <w:pPr>
              <w:spacing w:before="0" w:after="0" w:line="240" w:lineRule="auto"/>
              <w:rPr>
                <w:rFonts w:eastAsia="Times New Roman"/>
                <w:color w:val="000000"/>
                <w:sz w:val="20"/>
                <w:szCs w:val="20"/>
              </w:rPr>
            </w:pPr>
            <w:r w:rsidRPr="00D94734">
              <w:rPr>
                <w:rFonts w:eastAsia="Times New Roman"/>
                <w:color w:val="000000"/>
                <w:sz w:val="20"/>
                <w:szCs w:val="20"/>
              </w:rPr>
              <w:t>Central/Mountain</w:t>
            </w:r>
          </w:p>
        </w:tc>
        <w:tc>
          <w:tcPr>
            <w:tcW w:w="1874" w:type="dxa"/>
          </w:tcPr>
          <w:p w:rsidRPr="00C40DE0" w:rsidR="005634DA" w:rsidP="005634DA" w:rsidRDefault="005634DA" w14:paraId="75BBA48E" w14:textId="77777777">
            <w:pPr>
              <w:spacing w:before="0" w:after="0" w:line="240" w:lineRule="auto"/>
              <w:rPr>
                <w:rFonts w:eastAsia="Times New Roman"/>
                <w:color w:val="000000"/>
                <w:sz w:val="20"/>
                <w:szCs w:val="20"/>
              </w:rPr>
            </w:pPr>
            <w:r w:rsidRPr="00C40DE0">
              <w:rPr>
                <w:rFonts w:eastAsia="Times New Roman"/>
                <w:color w:val="000000"/>
                <w:sz w:val="20"/>
                <w:szCs w:val="20"/>
              </w:rPr>
              <w:t>Higher Edu</w:t>
            </w:r>
          </w:p>
        </w:tc>
        <w:tc>
          <w:tcPr>
            <w:tcW w:w="3888" w:type="dxa"/>
          </w:tcPr>
          <w:p w:rsidRPr="00C40DE0" w:rsidR="005634DA" w:rsidP="005634DA" w:rsidRDefault="005634DA" w14:paraId="3AA4DF29" w14:textId="33D19CC8">
            <w:pPr>
              <w:spacing w:before="0" w:after="0" w:line="240" w:lineRule="auto"/>
              <w:rPr>
                <w:rFonts w:eastAsia="Times New Roman"/>
                <w:color w:val="000000"/>
                <w:sz w:val="20"/>
                <w:szCs w:val="20"/>
              </w:rPr>
            </w:pPr>
            <w:r w:rsidRPr="00C40DE0">
              <w:rPr>
                <w:rFonts w:eastAsia="Times New Roman"/>
                <w:color w:val="000000"/>
                <w:sz w:val="20"/>
                <w:szCs w:val="20"/>
              </w:rPr>
              <w:t xml:space="preserve">English-Speaking, All </w:t>
            </w:r>
            <w:r>
              <w:rPr>
                <w:rFonts w:eastAsia="Times New Roman"/>
                <w:color w:val="000000"/>
                <w:sz w:val="20"/>
                <w:szCs w:val="20"/>
              </w:rPr>
              <w:t>Races/Ethnicities</w:t>
            </w:r>
          </w:p>
        </w:tc>
      </w:tr>
      <w:tr w:rsidRPr="00C40DE0" w:rsidR="005634DA" w:rsidTr="00125005" w14:paraId="10B9D35E" w14:textId="77777777">
        <w:trPr>
          <w:gridAfter w:val="1"/>
          <w:wAfter w:w="23" w:type="dxa"/>
        </w:trPr>
        <w:tc>
          <w:tcPr>
            <w:tcW w:w="1080" w:type="dxa"/>
          </w:tcPr>
          <w:p w:rsidRPr="00C40DE0" w:rsidR="005634DA" w:rsidP="005634DA" w:rsidRDefault="005634DA" w14:paraId="7B036FAB" w14:textId="77777777">
            <w:pPr>
              <w:spacing w:before="0" w:after="0" w:line="240" w:lineRule="auto"/>
              <w:rPr>
                <w:rFonts w:eastAsia="Times New Roman"/>
                <w:b/>
                <w:color w:val="000000"/>
                <w:sz w:val="20"/>
                <w:szCs w:val="20"/>
              </w:rPr>
            </w:pPr>
            <w:r w:rsidRPr="00C40DE0">
              <w:rPr>
                <w:rFonts w:eastAsia="Times New Roman"/>
                <w:b/>
                <w:color w:val="000000"/>
                <w:sz w:val="20"/>
                <w:szCs w:val="20"/>
              </w:rPr>
              <w:t>Grp 20</w:t>
            </w:r>
          </w:p>
        </w:tc>
        <w:tc>
          <w:tcPr>
            <w:tcW w:w="2520" w:type="dxa"/>
          </w:tcPr>
          <w:p w:rsidRPr="00C40DE0" w:rsidR="005634DA" w:rsidP="005634DA" w:rsidRDefault="005634DA" w14:paraId="4DDFE037" w14:textId="0ECF59A7">
            <w:pPr>
              <w:spacing w:before="0" w:after="0" w:line="240" w:lineRule="auto"/>
              <w:rPr>
                <w:rFonts w:eastAsia="Times New Roman"/>
                <w:color w:val="000000"/>
                <w:sz w:val="20"/>
                <w:szCs w:val="20"/>
              </w:rPr>
            </w:pPr>
            <w:r w:rsidRPr="00D94734">
              <w:rPr>
                <w:rFonts w:eastAsia="Times New Roman"/>
                <w:color w:val="000000"/>
                <w:sz w:val="20"/>
                <w:szCs w:val="20"/>
              </w:rPr>
              <w:t>Central/Mountain</w:t>
            </w:r>
          </w:p>
        </w:tc>
        <w:tc>
          <w:tcPr>
            <w:tcW w:w="1874" w:type="dxa"/>
          </w:tcPr>
          <w:p w:rsidRPr="00C40DE0" w:rsidR="005634DA" w:rsidP="005634DA" w:rsidRDefault="005634DA" w14:paraId="20A989CE" w14:textId="77777777">
            <w:pPr>
              <w:spacing w:before="0" w:after="0" w:line="240" w:lineRule="auto"/>
              <w:rPr>
                <w:rFonts w:eastAsia="Times New Roman"/>
                <w:color w:val="000000"/>
                <w:sz w:val="20"/>
                <w:szCs w:val="20"/>
              </w:rPr>
            </w:pPr>
            <w:r w:rsidRPr="00C40DE0">
              <w:rPr>
                <w:rFonts w:eastAsia="Times New Roman"/>
                <w:color w:val="000000"/>
                <w:sz w:val="20"/>
                <w:szCs w:val="20"/>
              </w:rPr>
              <w:t>Higher Edu</w:t>
            </w:r>
          </w:p>
        </w:tc>
        <w:tc>
          <w:tcPr>
            <w:tcW w:w="3888" w:type="dxa"/>
          </w:tcPr>
          <w:p w:rsidRPr="00C40DE0" w:rsidR="005634DA" w:rsidP="005634DA" w:rsidRDefault="005634DA" w14:paraId="231865ED" w14:textId="25B4012D">
            <w:pPr>
              <w:spacing w:before="0" w:after="0" w:line="240" w:lineRule="auto"/>
              <w:rPr>
                <w:rFonts w:eastAsia="Times New Roman"/>
                <w:color w:val="000000"/>
                <w:sz w:val="20"/>
                <w:szCs w:val="20"/>
              </w:rPr>
            </w:pPr>
            <w:r w:rsidRPr="00C40DE0">
              <w:rPr>
                <w:rFonts w:eastAsia="Times New Roman"/>
                <w:color w:val="000000"/>
                <w:sz w:val="20"/>
                <w:szCs w:val="20"/>
              </w:rPr>
              <w:t>Spanish-Speaking Hispanics</w:t>
            </w:r>
          </w:p>
        </w:tc>
      </w:tr>
      <w:tr w:rsidRPr="00C40DE0" w:rsidR="005634DA" w:rsidTr="00125005" w14:paraId="23983851" w14:textId="77777777">
        <w:trPr>
          <w:gridAfter w:val="1"/>
          <w:wAfter w:w="23" w:type="dxa"/>
        </w:trPr>
        <w:tc>
          <w:tcPr>
            <w:tcW w:w="1080" w:type="dxa"/>
          </w:tcPr>
          <w:p w:rsidRPr="00C40DE0" w:rsidR="005634DA" w:rsidP="005634DA" w:rsidRDefault="005634DA" w14:paraId="43EE87B4" w14:textId="77777777">
            <w:pPr>
              <w:spacing w:before="0" w:after="0" w:line="240" w:lineRule="auto"/>
              <w:rPr>
                <w:rFonts w:eastAsia="Times New Roman"/>
                <w:b/>
                <w:color w:val="000000"/>
                <w:sz w:val="20"/>
                <w:szCs w:val="20"/>
              </w:rPr>
            </w:pPr>
            <w:r w:rsidRPr="00C40DE0">
              <w:rPr>
                <w:rFonts w:eastAsia="Times New Roman"/>
                <w:b/>
                <w:color w:val="000000"/>
                <w:sz w:val="20"/>
                <w:szCs w:val="20"/>
              </w:rPr>
              <w:t>Grp 21</w:t>
            </w:r>
          </w:p>
        </w:tc>
        <w:tc>
          <w:tcPr>
            <w:tcW w:w="2520" w:type="dxa"/>
          </w:tcPr>
          <w:p w:rsidRPr="00C40DE0" w:rsidR="005634DA" w:rsidP="005634DA" w:rsidRDefault="005634DA" w14:paraId="30D8D3F7" w14:textId="43AF1E48">
            <w:pPr>
              <w:spacing w:before="0" w:after="0" w:line="240" w:lineRule="auto"/>
              <w:rPr>
                <w:rFonts w:eastAsia="Times New Roman"/>
                <w:color w:val="000000"/>
                <w:sz w:val="20"/>
                <w:szCs w:val="20"/>
              </w:rPr>
            </w:pPr>
            <w:r w:rsidRPr="00E14833">
              <w:rPr>
                <w:rFonts w:eastAsia="Times New Roman"/>
                <w:color w:val="000000"/>
                <w:sz w:val="20"/>
                <w:szCs w:val="20"/>
              </w:rPr>
              <w:t>Pacific</w:t>
            </w:r>
          </w:p>
        </w:tc>
        <w:tc>
          <w:tcPr>
            <w:tcW w:w="1874" w:type="dxa"/>
          </w:tcPr>
          <w:p w:rsidRPr="00C40DE0" w:rsidR="005634DA" w:rsidP="005634DA" w:rsidRDefault="005634DA" w14:paraId="094880D4" w14:textId="77777777">
            <w:pPr>
              <w:spacing w:before="0" w:after="0" w:line="240" w:lineRule="auto"/>
              <w:rPr>
                <w:rFonts w:eastAsia="Times New Roman"/>
                <w:color w:val="000000"/>
                <w:sz w:val="20"/>
                <w:szCs w:val="20"/>
              </w:rPr>
            </w:pPr>
            <w:r w:rsidRPr="00C40DE0">
              <w:rPr>
                <w:rFonts w:eastAsia="Times New Roman"/>
                <w:color w:val="000000"/>
                <w:sz w:val="20"/>
                <w:szCs w:val="20"/>
              </w:rPr>
              <w:t>Lower Edu</w:t>
            </w:r>
          </w:p>
        </w:tc>
        <w:tc>
          <w:tcPr>
            <w:tcW w:w="3888" w:type="dxa"/>
          </w:tcPr>
          <w:p w:rsidRPr="00C40DE0" w:rsidR="005634DA" w:rsidP="005634DA" w:rsidRDefault="005634DA" w14:paraId="3D82ED2D" w14:textId="161F17C5">
            <w:pPr>
              <w:spacing w:before="0" w:after="0" w:line="240" w:lineRule="auto"/>
              <w:rPr>
                <w:rFonts w:eastAsia="Times New Roman"/>
                <w:color w:val="000000"/>
                <w:sz w:val="20"/>
                <w:szCs w:val="20"/>
              </w:rPr>
            </w:pPr>
            <w:r w:rsidRPr="00C40DE0">
              <w:rPr>
                <w:rFonts w:eastAsia="Times New Roman"/>
                <w:color w:val="000000"/>
                <w:sz w:val="20"/>
                <w:szCs w:val="20"/>
              </w:rPr>
              <w:t xml:space="preserve">English-Speaking, All </w:t>
            </w:r>
            <w:r>
              <w:rPr>
                <w:rFonts w:eastAsia="Times New Roman"/>
                <w:color w:val="000000"/>
                <w:sz w:val="20"/>
                <w:szCs w:val="20"/>
              </w:rPr>
              <w:t>Races/Ethnicities</w:t>
            </w:r>
          </w:p>
        </w:tc>
      </w:tr>
      <w:tr w:rsidRPr="00C40DE0" w:rsidR="005634DA" w:rsidTr="00125005" w14:paraId="6615D044" w14:textId="77777777">
        <w:trPr>
          <w:gridAfter w:val="1"/>
          <w:wAfter w:w="23" w:type="dxa"/>
        </w:trPr>
        <w:tc>
          <w:tcPr>
            <w:tcW w:w="1080" w:type="dxa"/>
          </w:tcPr>
          <w:p w:rsidRPr="00C40DE0" w:rsidR="005634DA" w:rsidP="005634DA" w:rsidRDefault="005634DA" w14:paraId="21B53772" w14:textId="77777777">
            <w:pPr>
              <w:spacing w:before="0" w:after="0" w:line="240" w:lineRule="auto"/>
              <w:rPr>
                <w:rFonts w:eastAsia="Times New Roman"/>
                <w:b/>
                <w:color w:val="000000"/>
                <w:sz w:val="20"/>
                <w:szCs w:val="20"/>
              </w:rPr>
            </w:pPr>
            <w:r w:rsidRPr="00C40DE0">
              <w:rPr>
                <w:rFonts w:eastAsia="Times New Roman"/>
                <w:b/>
                <w:color w:val="000000"/>
                <w:sz w:val="20"/>
                <w:szCs w:val="20"/>
              </w:rPr>
              <w:t>Grp 22</w:t>
            </w:r>
          </w:p>
        </w:tc>
        <w:tc>
          <w:tcPr>
            <w:tcW w:w="2520" w:type="dxa"/>
          </w:tcPr>
          <w:p w:rsidRPr="00C40DE0" w:rsidR="005634DA" w:rsidP="005634DA" w:rsidRDefault="005634DA" w14:paraId="401CD6D9" w14:textId="302975FE">
            <w:pPr>
              <w:spacing w:before="0" w:after="0" w:line="240" w:lineRule="auto"/>
              <w:rPr>
                <w:rFonts w:eastAsia="Times New Roman"/>
                <w:color w:val="000000"/>
                <w:sz w:val="20"/>
                <w:szCs w:val="20"/>
              </w:rPr>
            </w:pPr>
            <w:r w:rsidRPr="00E14833">
              <w:rPr>
                <w:rFonts w:eastAsia="Times New Roman"/>
                <w:color w:val="000000"/>
                <w:sz w:val="20"/>
                <w:szCs w:val="20"/>
              </w:rPr>
              <w:t>Pacific</w:t>
            </w:r>
          </w:p>
        </w:tc>
        <w:tc>
          <w:tcPr>
            <w:tcW w:w="1874" w:type="dxa"/>
          </w:tcPr>
          <w:p w:rsidRPr="00C40DE0" w:rsidR="005634DA" w:rsidP="005634DA" w:rsidRDefault="005634DA" w14:paraId="2D6B12C8" w14:textId="77777777">
            <w:pPr>
              <w:spacing w:before="0" w:after="0" w:line="240" w:lineRule="auto"/>
              <w:rPr>
                <w:rFonts w:eastAsia="Times New Roman"/>
                <w:color w:val="000000"/>
                <w:sz w:val="20"/>
                <w:szCs w:val="20"/>
              </w:rPr>
            </w:pPr>
            <w:r w:rsidRPr="00C40DE0">
              <w:rPr>
                <w:rFonts w:eastAsia="Times New Roman"/>
                <w:color w:val="000000"/>
                <w:sz w:val="20"/>
                <w:szCs w:val="20"/>
              </w:rPr>
              <w:t>Lower Edu</w:t>
            </w:r>
          </w:p>
        </w:tc>
        <w:tc>
          <w:tcPr>
            <w:tcW w:w="3888" w:type="dxa"/>
          </w:tcPr>
          <w:p w:rsidRPr="00C40DE0" w:rsidR="005634DA" w:rsidP="005634DA" w:rsidRDefault="005634DA" w14:paraId="7FBC5539" w14:textId="3B10E6B8">
            <w:pPr>
              <w:spacing w:before="0" w:after="0" w:line="240" w:lineRule="auto"/>
              <w:rPr>
                <w:rFonts w:eastAsia="Times New Roman"/>
                <w:color w:val="000000"/>
                <w:sz w:val="20"/>
                <w:szCs w:val="20"/>
              </w:rPr>
            </w:pPr>
            <w:r w:rsidRPr="00C40DE0">
              <w:rPr>
                <w:rFonts w:eastAsia="Times New Roman"/>
                <w:color w:val="000000"/>
                <w:sz w:val="20"/>
                <w:szCs w:val="20"/>
              </w:rPr>
              <w:t>Spanish-Speaking Hispanics</w:t>
            </w:r>
          </w:p>
        </w:tc>
      </w:tr>
      <w:tr w:rsidRPr="00C40DE0" w:rsidR="005634DA" w:rsidTr="00125005" w14:paraId="42FB08F8" w14:textId="77777777">
        <w:trPr>
          <w:gridAfter w:val="1"/>
          <w:wAfter w:w="23" w:type="dxa"/>
        </w:trPr>
        <w:tc>
          <w:tcPr>
            <w:tcW w:w="1080" w:type="dxa"/>
          </w:tcPr>
          <w:p w:rsidRPr="00C40DE0" w:rsidR="005634DA" w:rsidP="005634DA" w:rsidRDefault="005634DA" w14:paraId="6DE3BE5B" w14:textId="77777777">
            <w:pPr>
              <w:spacing w:before="0" w:after="0" w:line="240" w:lineRule="auto"/>
              <w:rPr>
                <w:rFonts w:eastAsia="Times New Roman"/>
                <w:b/>
                <w:color w:val="000000"/>
                <w:sz w:val="20"/>
                <w:szCs w:val="20"/>
              </w:rPr>
            </w:pPr>
            <w:r w:rsidRPr="00C40DE0">
              <w:rPr>
                <w:rFonts w:eastAsia="Times New Roman"/>
                <w:b/>
                <w:color w:val="000000"/>
                <w:sz w:val="20"/>
                <w:szCs w:val="20"/>
              </w:rPr>
              <w:t>Grp 23</w:t>
            </w:r>
          </w:p>
        </w:tc>
        <w:tc>
          <w:tcPr>
            <w:tcW w:w="2520" w:type="dxa"/>
          </w:tcPr>
          <w:p w:rsidRPr="00C40DE0" w:rsidR="005634DA" w:rsidP="005634DA" w:rsidRDefault="005634DA" w14:paraId="550A9A59" w14:textId="41A04FD7">
            <w:pPr>
              <w:spacing w:before="0" w:after="0" w:line="240" w:lineRule="auto"/>
              <w:rPr>
                <w:rFonts w:eastAsia="Times New Roman"/>
                <w:color w:val="000000"/>
                <w:sz w:val="20"/>
                <w:szCs w:val="20"/>
              </w:rPr>
            </w:pPr>
            <w:r w:rsidRPr="00E14833">
              <w:rPr>
                <w:rFonts w:eastAsia="Times New Roman"/>
                <w:color w:val="000000"/>
                <w:sz w:val="20"/>
                <w:szCs w:val="20"/>
              </w:rPr>
              <w:t>Pacific</w:t>
            </w:r>
          </w:p>
        </w:tc>
        <w:tc>
          <w:tcPr>
            <w:tcW w:w="1874" w:type="dxa"/>
          </w:tcPr>
          <w:p w:rsidRPr="00C40DE0" w:rsidR="005634DA" w:rsidP="005634DA" w:rsidRDefault="005634DA" w14:paraId="12D03AC0" w14:textId="77777777">
            <w:pPr>
              <w:spacing w:before="0" w:after="0" w:line="240" w:lineRule="auto"/>
              <w:rPr>
                <w:rFonts w:eastAsia="Times New Roman"/>
                <w:color w:val="000000"/>
                <w:sz w:val="20"/>
                <w:szCs w:val="20"/>
              </w:rPr>
            </w:pPr>
            <w:r w:rsidRPr="00C40DE0">
              <w:rPr>
                <w:rFonts w:eastAsia="Times New Roman"/>
                <w:color w:val="000000"/>
                <w:sz w:val="20"/>
                <w:szCs w:val="20"/>
              </w:rPr>
              <w:t>Higher Edu</w:t>
            </w:r>
          </w:p>
        </w:tc>
        <w:tc>
          <w:tcPr>
            <w:tcW w:w="3888" w:type="dxa"/>
          </w:tcPr>
          <w:p w:rsidRPr="00C40DE0" w:rsidR="005634DA" w:rsidP="005634DA" w:rsidRDefault="005634DA" w14:paraId="596A993C" w14:textId="6A8F78A9">
            <w:pPr>
              <w:spacing w:before="0" w:after="0" w:line="240" w:lineRule="auto"/>
              <w:rPr>
                <w:rFonts w:eastAsia="Times New Roman"/>
                <w:color w:val="000000"/>
                <w:sz w:val="20"/>
                <w:szCs w:val="20"/>
              </w:rPr>
            </w:pPr>
            <w:r w:rsidRPr="00C40DE0">
              <w:rPr>
                <w:rFonts w:eastAsia="Times New Roman"/>
                <w:color w:val="000000"/>
                <w:sz w:val="20"/>
                <w:szCs w:val="20"/>
              </w:rPr>
              <w:t xml:space="preserve">English-Speaking, All </w:t>
            </w:r>
            <w:r>
              <w:rPr>
                <w:rFonts w:eastAsia="Times New Roman"/>
                <w:color w:val="000000"/>
                <w:sz w:val="20"/>
                <w:szCs w:val="20"/>
              </w:rPr>
              <w:t>Races/Ethnicities</w:t>
            </w:r>
          </w:p>
        </w:tc>
      </w:tr>
      <w:tr w:rsidRPr="00C40DE0" w:rsidR="005634DA" w:rsidTr="00125005" w14:paraId="488B202B" w14:textId="77777777">
        <w:trPr>
          <w:gridAfter w:val="1"/>
          <w:wAfter w:w="23" w:type="dxa"/>
        </w:trPr>
        <w:tc>
          <w:tcPr>
            <w:tcW w:w="1080" w:type="dxa"/>
          </w:tcPr>
          <w:p w:rsidRPr="00C40DE0" w:rsidR="005634DA" w:rsidP="005634DA" w:rsidRDefault="005634DA" w14:paraId="3393D9A7" w14:textId="77777777">
            <w:pPr>
              <w:spacing w:before="0" w:after="0" w:line="240" w:lineRule="auto"/>
              <w:rPr>
                <w:rFonts w:eastAsia="Times New Roman"/>
                <w:b/>
                <w:color w:val="000000"/>
                <w:sz w:val="20"/>
                <w:szCs w:val="20"/>
              </w:rPr>
            </w:pPr>
            <w:r w:rsidRPr="00C40DE0">
              <w:rPr>
                <w:rFonts w:eastAsia="Times New Roman"/>
                <w:b/>
                <w:color w:val="000000"/>
                <w:sz w:val="20"/>
                <w:szCs w:val="20"/>
              </w:rPr>
              <w:t>Grp 24</w:t>
            </w:r>
          </w:p>
        </w:tc>
        <w:tc>
          <w:tcPr>
            <w:tcW w:w="2520" w:type="dxa"/>
          </w:tcPr>
          <w:p w:rsidRPr="00C40DE0" w:rsidR="005634DA" w:rsidP="005634DA" w:rsidRDefault="005634DA" w14:paraId="4A11A10D" w14:textId="3E23B848">
            <w:pPr>
              <w:spacing w:before="0" w:after="0" w:line="240" w:lineRule="auto"/>
              <w:rPr>
                <w:rFonts w:eastAsia="Times New Roman"/>
                <w:color w:val="000000"/>
                <w:sz w:val="20"/>
                <w:szCs w:val="20"/>
              </w:rPr>
            </w:pPr>
            <w:r w:rsidRPr="00E14833">
              <w:rPr>
                <w:rFonts w:eastAsia="Times New Roman"/>
                <w:color w:val="000000"/>
                <w:sz w:val="20"/>
                <w:szCs w:val="20"/>
              </w:rPr>
              <w:t>Pacific</w:t>
            </w:r>
          </w:p>
        </w:tc>
        <w:tc>
          <w:tcPr>
            <w:tcW w:w="1874" w:type="dxa"/>
          </w:tcPr>
          <w:p w:rsidRPr="00C40DE0" w:rsidR="005634DA" w:rsidP="005634DA" w:rsidRDefault="005634DA" w14:paraId="215C5135" w14:textId="77777777">
            <w:pPr>
              <w:spacing w:before="0" w:after="0" w:line="240" w:lineRule="auto"/>
              <w:rPr>
                <w:rFonts w:eastAsia="Times New Roman"/>
                <w:color w:val="000000"/>
                <w:sz w:val="20"/>
                <w:szCs w:val="20"/>
              </w:rPr>
            </w:pPr>
            <w:r w:rsidRPr="00C40DE0">
              <w:rPr>
                <w:rFonts w:eastAsia="Times New Roman"/>
                <w:color w:val="000000"/>
                <w:sz w:val="20"/>
                <w:szCs w:val="20"/>
              </w:rPr>
              <w:t>Higher Edu</w:t>
            </w:r>
          </w:p>
        </w:tc>
        <w:tc>
          <w:tcPr>
            <w:tcW w:w="3888" w:type="dxa"/>
          </w:tcPr>
          <w:p w:rsidRPr="00C40DE0" w:rsidR="005634DA" w:rsidP="005634DA" w:rsidRDefault="005634DA" w14:paraId="6DA41DCA" w14:textId="45406E08">
            <w:pPr>
              <w:spacing w:before="0" w:after="0" w:line="240" w:lineRule="auto"/>
              <w:rPr>
                <w:rFonts w:eastAsia="Times New Roman"/>
                <w:color w:val="000000"/>
                <w:sz w:val="20"/>
                <w:szCs w:val="20"/>
              </w:rPr>
            </w:pPr>
            <w:r w:rsidRPr="00C40DE0">
              <w:rPr>
                <w:rFonts w:eastAsia="Times New Roman"/>
                <w:color w:val="000000"/>
                <w:sz w:val="20"/>
                <w:szCs w:val="20"/>
              </w:rPr>
              <w:t>Spanish-Speaking Hispanics</w:t>
            </w:r>
          </w:p>
        </w:tc>
      </w:tr>
    </w:tbl>
    <w:p w:rsidRPr="00C40DE0" w:rsidR="00C40DE0" w:rsidP="00C40DE0" w:rsidRDefault="00C40DE0" w14:paraId="1C5DFCC5" w14:textId="16DA181F">
      <w:pPr>
        <w:spacing w:before="0" w:after="0" w:line="240" w:lineRule="auto"/>
        <w:ind w:firstLine="270"/>
        <w:rPr>
          <w:rFonts w:eastAsia="Times New Roman"/>
          <w:color w:val="000000"/>
          <w:sz w:val="18"/>
          <w:szCs w:val="18"/>
        </w:rPr>
      </w:pPr>
      <w:r w:rsidRPr="00C40DE0">
        <w:rPr>
          <w:rFonts w:eastAsia="Times New Roman"/>
          <w:color w:val="000000"/>
          <w:sz w:val="18"/>
          <w:szCs w:val="18"/>
        </w:rPr>
        <w:t>*Data collected from mock focus group will not be included in analysis</w:t>
      </w:r>
      <w:r w:rsidR="00A95E4E">
        <w:rPr>
          <w:rFonts w:eastAsia="Times New Roman"/>
          <w:color w:val="000000"/>
          <w:sz w:val="18"/>
          <w:szCs w:val="18"/>
        </w:rPr>
        <w:t>; South region will be captured in Eastern and Midwest</w:t>
      </w:r>
    </w:p>
    <w:p w:rsidR="00C40DE0" w:rsidP="00C40DE0" w:rsidRDefault="00C40DE0" w14:paraId="1A9CB458" w14:textId="77777777">
      <w:pPr>
        <w:pStyle w:val="Bulletedpoints"/>
        <w:numPr>
          <w:ilvl w:val="0"/>
          <w:numId w:val="0"/>
        </w:numPr>
        <w:spacing w:before="0" w:after="120" w:line="240" w:lineRule="auto"/>
        <w:ind w:left="634"/>
      </w:pPr>
    </w:p>
    <w:p w:rsidR="00C40DE0" w:rsidP="00C40DE0" w:rsidRDefault="00C40DE0" w14:paraId="2C447C2D" w14:textId="77777777">
      <w:pPr>
        <w:pStyle w:val="Bulletedpoints"/>
        <w:numPr>
          <w:ilvl w:val="0"/>
          <w:numId w:val="0"/>
        </w:numPr>
        <w:spacing w:before="0" w:after="120" w:line="240" w:lineRule="auto"/>
        <w:ind w:left="634"/>
      </w:pPr>
    </w:p>
    <w:p w:rsidRPr="00AB5DC5" w:rsidR="00063E21" w:rsidP="004C3B60" w:rsidRDefault="584B8B71" w14:paraId="342FC285" w14:textId="08BF419B">
      <w:pPr>
        <w:pStyle w:val="Bulletedpoints"/>
        <w:spacing w:before="0" w:after="120" w:line="240" w:lineRule="auto"/>
      </w:pPr>
      <w:r>
        <w:t>The group</w:t>
      </w:r>
      <w:r w:rsidR="0AEE2CB0">
        <w:t>s</w:t>
      </w:r>
      <w:r>
        <w:t xml:space="preserve"> will </w:t>
      </w:r>
      <w:r w:rsidR="32E6C0CD">
        <w:t xml:space="preserve">include </w:t>
      </w:r>
      <w:r w:rsidR="17E9894C">
        <w:t>people who are at least 18 years of age and who are primarily responsible for choosing and buying infant formula for</w:t>
      </w:r>
      <w:r w:rsidR="6A6C4175">
        <w:t xml:space="preserve"> infants (</w:t>
      </w:r>
      <w:r w:rsidR="76127BA8">
        <w:t xml:space="preserve">newborn </w:t>
      </w:r>
      <w:r w:rsidR="6A6C4175">
        <w:t>-12 months)</w:t>
      </w:r>
      <w:r w:rsidR="7EBE4DE6">
        <w:t>.</w:t>
      </w:r>
    </w:p>
    <w:p w:rsidR="00112D55" w:rsidP="004C3B60" w:rsidRDefault="00357F4A" w14:paraId="4E3C6081" w14:textId="759FF04F">
      <w:pPr>
        <w:pStyle w:val="Bulletedpoints"/>
        <w:spacing w:before="0" w:after="120" w:line="240" w:lineRule="auto"/>
        <w:rPr>
          <w:rFonts w:eastAsia="Arial" w:cs="Arial"/>
        </w:rPr>
      </w:pPr>
      <w:r>
        <w:lastRenderedPageBreak/>
        <w:t>If possible, would encourage recruiting in any group a participant whose infant is</w:t>
      </w:r>
      <w:r w:rsidR="17E9894C">
        <w:t xml:space="preserve"> enrolled in WIC</w:t>
      </w:r>
      <w:r w:rsidR="0004599B">
        <w:rPr>
          <w:rStyle w:val="FootnoteReference"/>
        </w:rPr>
        <w:footnoteReference w:id="2"/>
      </w:r>
    </w:p>
    <w:p w:rsidRPr="005503C3" w:rsidR="00635137" w:rsidP="004C3B60" w:rsidRDefault="204C27CD" w14:paraId="5C8F4596" w14:textId="38C8BC26">
      <w:pPr>
        <w:pStyle w:val="Bulletedpoints"/>
        <w:spacing w:before="0" w:after="120" w:line="240" w:lineRule="auto"/>
        <w:rPr>
          <w:rFonts w:eastAsia="Arial" w:cs="Arial"/>
        </w:rPr>
      </w:pPr>
      <w:bookmarkStart w:name="OLE_LINK1" w:id="0"/>
      <w:r>
        <w:t xml:space="preserve">All participants must be able to </w:t>
      </w:r>
      <w:r w:rsidR="7CFF18DF">
        <w:t xml:space="preserve">read, </w:t>
      </w:r>
      <w:r>
        <w:t>understand</w:t>
      </w:r>
      <w:r w:rsidR="66A88128">
        <w:t>,</w:t>
      </w:r>
      <w:r>
        <w:t xml:space="preserve"> and speak the language of the group: English for English-speaking groups and Spanish for Spanish-speaking groups.</w:t>
      </w:r>
    </w:p>
    <w:p w:rsidRPr="00AB5DC5" w:rsidR="002C7684" w:rsidP="004C3B60" w:rsidRDefault="002C7684" w14:paraId="7F6D821A" w14:textId="77777777">
      <w:pPr>
        <w:pStyle w:val="Bulletedpoints"/>
        <w:spacing w:before="0" w:after="120" w:line="240" w:lineRule="auto"/>
      </w:pPr>
      <w:r w:rsidRPr="00AB5DC5">
        <w:t>Participants cannot have participated in a focus group or a similar study in the</w:t>
      </w:r>
      <w:r w:rsidRPr="00AB5DC5" w:rsidR="00BC1A7F">
        <w:t xml:space="preserve"> </w:t>
      </w:r>
      <w:r w:rsidRPr="00AB5DC5" w:rsidR="00FE6167">
        <w:t xml:space="preserve">past </w:t>
      </w:r>
      <w:r w:rsidRPr="00AB5DC5" w:rsidR="00BC1A7F">
        <w:t>six months</w:t>
      </w:r>
      <w:r w:rsidRPr="00AB5DC5">
        <w:t>. Participation in phone surveys is allow</w:t>
      </w:r>
      <w:r w:rsidRPr="00AB5DC5" w:rsidR="007367BB">
        <w:t>ed</w:t>
      </w:r>
      <w:r w:rsidRPr="00AB5DC5">
        <w:t>.</w:t>
      </w:r>
      <w:bookmarkEnd w:id="0"/>
    </w:p>
    <w:p w:rsidR="00980676" w:rsidP="004C3B60" w:rsidRDefault="17E9894C" w14:paraId="27250DE4" w14:textId="0E1CA590">
      <w:pPr>
        <w:pStyle w:val="Bulletedpoints"/>
        <w:spacing w:before="0" w:after="120" w:line="240" w:lineRule="auto"/>
      </w:pPr>
      <w:r>
        <w:t>Participants will need to have access to adequate internet, hardware, and software to participate virtually</w:t>
      </w:r>
      <w:r w:rsidR="06025401">
        <w:t xml:space="preserve"> (see screener questions for specifications).</w:t>
      </w:r>
    </w:p>
    <w:p w:rsidRPr="00AB5DC5" w:rsidR="002C7684" w:rsidP="004C3B60" w:rsidRDefault="00C93ED2" w14:paraId="5392B3C7" w14:textId="6A4E92E1">
      <w:pPr>
        <w:pStyle w:val="Bulletedpoints"/>
        <w:spacing w:before="0" w:after="120" w:line="240" w:lineRule="auto"/>
      </w:pPr>
      <w:r w:rsidRPr="00AB5DC5">
        <w:t xml:space="preserve">Sufficient recruits </w:t>
      </w:r>
      <w:r w:rsidRPr="00AB5DC5" w:rsidR="00521793">
        <w:t>will be invited</w:t>
      </w:r>
      <w:r w:rsidRPr="00AB5DC5" w:rsidR="002C7684">
        <w:t xml:space="preserve"> in order to </w:t>
      </w:r>
      <w:r w:rsidRPr="00AB5DC5" w:rsidR="002471AF">
        <w:t>achieve a target of</w:t>
      </w:r>
      <w:r w:rsidRPr="00AB5DC5" w:rsidR="002C7684">
        <w:t xml:space="preserve"> </w:t>
      </w:r>
      <w:r w:rsidR="002C06CD">
        <w:t>4-6 participant</w:t>
      </w:r>
      <w:r w:rsidR="003E39AF">
        <w:t>s</w:t>
      </w:r>
      <w:r w:rsidR="002C06CD">
        <w:t xml:space="preserve"> for virtual/online groups</w:t>
      </w:r>
      <w:r w:rsidRPr="00AB5DC5" w:rsidR="002C7684">
        <w:t>.</w:t>
      </w:r>
    </w:p>
    <w:p w:rsidR="002C7684" w:rsidP="004C3B60" w:rsidRDefault="24183160" w14:paraId="3E07ABDD" w14:textId="28033881">
      <w:pPr>
        <w:pStyle w:val="Bulletedpoints"/>
        <w:spacing w:before="0" w:after="120" w:line="240" w:lineRule="auto"/>
      </w:pPr>
      <w:r>
        <w:t>Each participant will receive a $</w:t>
      </w:r>
      <w:r w:rsidR="0AEE2CB0">
        <w:t>75</w:t>
      </w:r>
      <w:r w:rsidR="50867CB0">
        <w:t xml:space="preserve"> </w:t>
      </w:r>
      <w:r w:rsidR="00890292">
        <w:t xml:space="preserve">as a </w:t>
      </w:r>
      <w:r w:rsidR="2E8B516E">
        <w:t>token of appreciation</w:t>
      </w:r>
      <w:r w:rsidR="1C6222BD">
        <w:t xml:space="preserve"> </w:t>
      </w:r>
      <w:r w:rsidR="2E8B516E">
        <w:t>for participating in the focus group</w:t>
      </w:r>
      <w:r w:rsidR="0AEE2CB0">
        <w:t>.</w:t>
      </w:r>
    </w:p>
    <w:p w:rsidR="004C3B60" w:rsidP="00687765" w:rsidRDefault="004C3B60" w14:paraId="47591D91" w14:textId="77777777">
      <w:pPr>
        <w:pStyle w:val="Heading1"/>
        <w:spacing w:before="0" w:after="0" w:line="240" w:lineRule="auto"/>
      </w:pPr>
    </w:p>
    <w:p w:rsidRPr="00F21D77" w:rsidR="00F21D77" w:rsidP="00F21D77" w:rsidRDefault="007367BB" w14:paraId="466450DE" w14:textId="57F359E6">
      <w:pPr>
        <w:pStyle w:val="Heading1"/>
        <w:spacing w:before="0" w:after="0" w:line="240" w:lineRule="auto"/>
      </w:pPr>
      <w:r w:rsidRPr="00AB5DC5">
        <w:t xml:space="preserve">Study </w:t>
      </w:r>
      <w:r w:rsidRPr="00AB5DC5" w:rsidR="00BB222A">
        <w:t>P</w:t>
      </w:r>
      <w:r w:rsidRPr="00AB5DC5">
        <w:t>rotocol</w:t>
      </w:r>
    </w:p>
    <w:p w:rsidRPr="008E12EC" w:rsidR="002C7684" w:rsidP="00125005" w:rsidRDefault="24183160" w14:paraId="0D61E799" w14:textId="1AC868A2">
      <w:pPr>
        <w:pStyle w:val="Bulletedpoints"/>
        <w:spacing w:after="120" w:line="240" w:lineRule="auto"/>
      </w:pPr>
      <w:r>
        <w:t xml:space="preserve">Each </w:t>
      </w:r>
      <w:r w:rsidR="21D908FB">
        <w:t xml:space="preserve">focus </w:t>
      </w:r>
      <w:r>
        <w:t xml:space="preserve">group will last approximately </w:t>
      </w:r>
      <w:r w:rsidR="09EDB227">
        <w:t>90 minutes</w:t>
      </w:r>
      <w:r>
        <w:t xml:space="preserve"> (</w:t>
      </w:r>
      <w:r w:rsidR="41276D5B">
        <w:t xml:space="preserve">excluding </w:t>
      </w:r>
      <w:r>
        <w:t>time needed for signing in before the group starts and signing out after the group ends).</w:t>
      </w:r>
    </w:p>
    <w:p w:rsidR="00FE6F57" w:rsidP="004C3B60" w:rsidRDefault="002C7684" w14:paraId="7FFEA0A9" w14:textId="77777777">
      <w:pPr>
        <w:pStyle w:val="Bulletedpoints"/>
        <w:spacing w:before="0" w:after="120" w:line="240" w:lineRule="auto"/>
      </w:pPr>
      <w:r w:rsidRPr="008E12EC">
        <w:t xml:space="preserve">Groups will be audio- and </w:t>
      </w:r>
      <w:r w:rsidRPr="008E12EC" w:rsidR="00AF7CFE">
        <w:t>video-</w:t>
      </w:r>
      <w:r w:rsidRPr="008E12EC" w:rsidR="00FE5A81">
        <w:t xml:space="preserve">recorded </w:t>
      </w:r>
      <w:r w:rsidRPr="008E12EC" w:rsidR="00AF7CFE">
        <w:t xml:space="preserve">and also video-streamed </w:t>
      </w:r>
      <w:r w:rsidR="00FE6F57">
        <w:t xml:space="preserve">and archived </w:t>
      </w:r>
      <w:r w:rsidRPr="008E12EC" w:rsidR="00A160C8">
        <w:t xml:space="preserve">via a password-protected </w:t>
      </w:r>
      <w:r w:rsidRPr="008E12EC" w:rsidR="007A3A4E">
        <w:t>web</w:t>
      </w:r>
      <w:r w:rsidRPr="008E12EC" w:rsidR="00A160C8">
        <w:t>site</w:t>
      </w:r>
      <w:r w:rsidRPr="008E12EC" w:rsidR="00AF7CFE">
        <w:t xml:space="preserve">.  </w:t>
      </w:r>
    </w:p>
    <w:p w:rsidRPr="008E12EC" w:rsidR="002C7684" w:rsidP="004C3B60" w:rsidRDefault="00AD2249" w14:paraId="6666698E" w14:textId="770F0F84">
      <w:pPr>
        <w:pStyle w:val="Bulletedpoints"/>
        <w:spacing w:before="0" w:after="120" w:line="240" w:lineRule="auto"/>
      </w:pPr>
      <w:r>
        <w:t xml:space="preserve">Westat will request a waiver of documentation of informed consent from the Westat IRB. Participants will receive a copy of the informed consent form when they are sent the details about the group (e.g., date, time, web link), but will not be required to sign the form and return it.  </w:t>
      </w:r>
      <w:r w:rsidR="005704E2">
        <w:t>M</w:t>
      </w:r>
      <w:r>
        <w:t xml:space="preserve">oderators will review the elements of informed consent prior to beginning the formal discussion. </w:t>
      </w:r>
      <w:r w:rsidRPr="008E12EC" w:rsidR="002C7684">
        <w:t xml:space="preserve"> </w:t>
      </w:r>
    </w:p>
    <w:p w:rsidR="00635137" w:rsidP="004C3B60" w:rsidRDefault="00635137" w14:paraId="01EC57AA" w14:textId="7872463D">
      <w:pPr>
        <w:pStyle w:val="Bulletedpoints"/>
        <w:spacing w:before="0" w:after="120" w:line="240" w:lineRule="auto"/>
      </w:pPr>
      <w:r w:rsidRPr="005503C3">
        <w:t xml:space="preserve">The identity of the participants will </w:t>
      </w:r>
      <w:r>
        <w:t>be kept secure</w:t>
      </w:r>
      <w:r w:rsidRPr="005503C3">
        <w:t xml:space="preserve"> d to the extent </w:t>
      </w:r>
      <w:r w:rsidR="00095E24">
        <w:t xml:space="preserve">permitted </w:t>
      </w:r>
      <w:r>
        <w:t>by law.</w:t>
      </w:r>
    </w:p>
    <w:p w:rsidRPr="005174FC" w:rsidR="006D2BF4" w:rsidP="004C3B60" w:rsidRDefault="002C7684" w14:paraId="62EBB786" w14:textId="77777777">
      <w:pPr>
        <w:pStyle w:val="Bulletedpoints"/>
        <w:spacing w:before="0" w:after="120" w:line="240" w:lineRule="auto"/>
        <w:rPr>
          <w:color w:val="000000"/>
        </w:rPr>
      </w:pPr>
      <w:r w:rsidRPr="008E12EC">
        <w:t xml:space="preserve">Groups will be observed by </w:t>
      </w:r>
      <w:r w:rsidRPr="008E12EC" w:rsidR="00AF7CFE">
        <w:t xml:space="preserve">a research team including </w:t>
      </w:r>
      <w:r w:rsidRPr="008E12EC">
        <w:t xml:space="preserve">staff from </w:t>
      </w:r>
      <w:r w:rsidRPr="008E12EC" w:rsidR="00AF7CFE">
        <w:t>FDA</w:t>
      </w:r>
      <w:r w:rsidRPr="008E12EC" w:rsidR="00E25254">
        <w:t>.</w:t>
      </w:r>
      <w:r w:rsidR="004922CB">
        <w:t xml:space="preserve"> </w:t>
      </w:r>
    </w:p>
    <w:p w:rsidRPr="00D775AE" w:rsidR="00D775AE" w:rsidP="00D775AE" w:rsidRDefault="005174FC" w14:paraId="43A5115D" w14:textId="4B29B079">
      <w:pPr>
        <w:pStyle w:val="Bulletedpoints"/>
        <w:spacing w:before="0" w:after="120" w:line="240" w:lineRule="auto"/>
        <w:rPr>
          <w:color w:val="000000"/>
        </w:rPr>
      </w:pPr>
      <w:r>
        <w:t xml:space="preserve">Participants do not have to answer any questions that they do not want to, but </w:t>
      </w:r>
      <w:r w:rsidR="00AD2249">
        <w:t xml:space="preserve">will be </w:t>
      </w:r>
      <w:r>
        <w:t>encouraged to participate.</w:t>
      </w:r>
    </w:p>
    <w:p w:rsidRPr="006D2BF4" w:rsidR="002C7684" w:rsidP="00930ECA" w:rsidRDefault="00AB5DC5" w14:paraId="1536E95F" w14:textId="52FD7CDB">
      <w:pPr>
        <w:pStyle w:val="Bulletedpoints"/>
        <w:numPr>
          <w:ilvl w:val="0"/>
          <w:numId w:val="0"/>
        </w:numPr>
        <w:spacing w:before="0" w:after="120" w:line="240" w:lineRule="auto"/>
        <w:rPr>
          <w:color w:val="000000"/>
        </w:rPr>
      </w:pPr>
      <w:r w:rsidRPr="006D2BF4">
        <w:rPr>
          <w:rFonts w:ascii="Franklin Gothic Medium" w:hAnsi="Franklin Gothic Medium" w:eastAsiaTheme="majorEastAsia" w:cstheme="majorBidi"/>
          <w:caps/>
          <w:color w:val="365F91" w:themeColor="accent1" w:themeShade="BF"/>
          <w:sz w:val="36"/>
          <w:szCs w:val="32"/>
        </w:rPr>
        <w:t>Participant Screener Script</w:t>
      </w:r>
    </w:p>
    <w:p w:rsidR="00350E91" w:rsidP="00EF4F54" w:rsidRDefault="002C7684" w14:paraId="76A39FD9" w14:textId="70F32C49">
      <w:pPr>
        <w:spacing w:before="0" w:after="120" w:line="240" w:lineRule="auto"/>
        <w:ind w:right="-216"/>
        <w:rPr>
          <w:bCs/>
          <w:color w:val="000000"/>
        </w:rPr>
      </w:pPr>
      <w:r w:rsidRPr="008E12EC">
        <w:rPr>
          <w:bCs/>
          <w:color w:val="000000"/>
        </w:rPr>
        <w:t xml:space="preserve">Hello </w:t>
      </w:r>
      <w:r w:rsidRPr="008E12EC" w:rsidR="00451755">
        <w:rPr>
          <w:bCs/>
          <w:color w:val="000000"/>
        </w:rPr>
        <w:t>M</w:t>
      </w:r>
      <w:r w:rsidR="00980676">
        <w:rPr>
          <w:bCs/>
          <w:color w:val="000000"/>
        </w:rPr>
        <w:t>r./Mrs./M</w:t>
      </w:r>
      <w:r w:rsidRPr="008E12EC" w:rsidR="00451755">
        <w:rPr>
          <w:bCs/>
          <w:color w:val="000000"/>
        </w:rPr>
        <w:t xml:space="preserve">s. </w:t>
      </w:r>
      <w:r w:rsidRPr="008E12EC">
        <w:rPr>
          <w:bCs/>
          <w:color w:val="000000"/>
        </w:rPr>
        <w:t>__________________________________</w:t>
      </w:r>
      <w:r w:rsidRPr="008E12EC" w:rsidR="009E7F2C">
        <w:rPr>
          <w:bCs/>
          <w:color w:val="000000"/>
        </w:rPr>
        <w:t>.</w:t>
      </w:r>
      <w:r w:rsidRPr="008E12EC">
        <w:rPr>
          <w:bCs/>
          <w:color w:val="000000"/>
        </w:rPr>
        <w:t xml:space="preserve"> </w:t>
      </w:r>
      <w:r w:rsidRPr="008E12EC" w:rsidR="009E7F2C">
        <w:rPr>
          <w:bCs/>
          <w:color w:val="000000"/>
        </w:rPr>
        <w:t>M</w:t>
      </w:r>
      <w:r w:rsidRPr="008E12EC">
        <w:rPr>
          <w:bCs/>
          <w:color w:val="000000"/>
        </w:rPr>
        <w:t>y name is ________________ and</w:t>
      </w:r>
      <w:r w:rsidRPr="008E12EC">
        <w:t xml:space="preserve"> I'm calling about a research study</w:t>
      </w:r>
      <w:r w:rsidRPr="008E12EC" w:rsidR="00725D42">
        <w:t xml:space="preserve"> sponsored by the </w:t>
      </w:r>
      <w:r w:rsidRPr="008E12EC" w:rsidR="00DD4DC5">
        <w:t>U.S. Food and Drug Administration</w:t>
      </w:r>
      <w:r w:rsidR="004922CB">
        <w:t>.</w:t>
      </w:r>
      <w:r w:rsidRPr="008E12EC">
        <w:t xml:space="preserve"> We </w:t>
      </w:r>
      <w:r w:rsidRPr="008E12EC" w:rsidR="00E80997">
        <w:t xml:space="preserve">are looking for </w:t>
      </w:r>
      <w:r w:rsidR="00E67E4A">
        <w:t>individuals</w:t>
      </w:r>
      <w:r w:rsidRPr="008E12EC" w:rsidR="00E67E4A">
        <w:t xml:space="preserve"> </w:t>
      </w:r>
      <w:r w:rsidRPr="008E12EC" w:rsidR="00DE28C2">
        <w:t xml:space="preserve">to </w:t>
      </w:r>
      <w:r w:rsidRPr="008E12EC" w:rsidR="000A7315">
        <w:t>take part</w:t>
      </w:r>
      <w:r w:rsidRPr="008E12EC" w:rsidR="00DE28C2">
        <w:t xml:space="preserve"> in </w:t>
      </w:r>
      <w:r w:rsidRPr="008E12EC">
        <w:t xml:space="preserve">upcoming </w:t>
      </w:r>
      <w:r w:rsidR="003E39AF">
        <w:t xml:space="preserve">online </w:t>
      </w:r>
      <w:r w:rsidRPr="008E12EC">
        <w:t xml:space="preserve">focus </w:t>
      </w:r>
      <w:r w:rsidRPr="008E12EC" w:rsidR="007F4A4C">
        <w:t>group</w:t>
      </w:r>
      <w:r w:rsidRPr="008E12EC" w:rsidR="00537E68">
        <w:t xml:space="preserve"> discussion</w:t>
      </w:r>
      <w:r w:rsidRPr="008E12EC" w:rsidR="007F4A4C">
        <w:t xml:space="preserve">s </w:t>
      </w:r>
      <w:r w:rsidRPr="008E12EC" w:rsidR="00852C40">
        <w:t xml:space="preserve">about </w:t>
      </w:r>
      <w:r w:rsidR="00980676">
        <w:t>infant</w:t>
      </w:r>
      <w:r w:rsidR="00251741">
        <w:t xml:space="preserve"> </w:t>
      </w:r>
      <w:r w:rsidR="00D769FC">
        <w:t>formula</w:t>
      </w:r>
      <w:r w:rsidRPr="008E12EC">
        <w:t>.</w:t>
      </w:r>
      <w:r w:rsidRPr="004922CB" w:rsidR="004922CB">
        <w:rPr>
          <w:bCs/>
          <w:color w:val="000000"/>
        </w:rPr>
        <w:t xml:space="preserve"> </w:t>
      </w:r>
    </w:p>
    <w:p w:rsidR="002C7684" w:rsidP="004C3B60" w:rsidRDefault="00350E91" w14:paraId="7E384CD4" w14:textId="77777777">
      <w:pPr>
        <w:pStyle w:val="INTERVIEWERINSTRUCTION"/>
        <w:spacing w:before="0" w:after="120" w:line="240" w:lineRule="auto"/>
        <w:rPr>
          <w:rStyle w:val="Interviewerinstruction0"/>
        </w:rPr>
      </w:pPr>
      <w:r w:rsidRPr="00350E91">
        <w:rPr>
          <w:rStyle w:val="Interviewerinstruction0"/>
        </w:rPr>
        <w:t xml:space="preserve">[INTERVIEWER: IF EXPLANATION IS NEEDED: </w:t>
      </w:r>
      <w:r>
        <w:rPr>
          <w:rStyle w:val="Interviewerinstruction0"/>
        </w:rPr>
        <w:t>A</w:t>
      </w:r>
      <w:r w:rsidRPr="00350E91">
        <w:rPr>
          <w:rStyle w:val="Interviewerinstruction0"/>
        </w:rPr>
        <w:t xml:space="preserve"> focus group is a when a small group of individuals come together to talk about a certain topic.]   </w:t>
      </w:r>
    </w:p>
    <w:p w:rsidR="002E3FBF" w:rsidP="00096A5C" w:rsidRDefault="002E3FBF" w14:paraId="50E84ABD" w14:textId="77777777">
      <w:pPr>
        <w:pStyle w:val="ListParagraph"/>
        <w:spacing w:after="0" w:line="240" w:lineRule="auto"/>
        <w:ind w:left="633" w:hanging="547"/>
        <w:contextualSpacing/>
      </w:pPr>
      <w:r>
        <w:t>If</w:t>
      </w:r>
      <w:r w:rsidRPr="00350E91">
        <w:t xml:space="preserve"> you </w:t>
      </w:r>
      <w:r>
        <w:t xml:space="preserve">are </w:t>
      </w:r>
      <w:r w:rsidRPr="00350E91">
        <w:t>interested in participatin</w:t>
      </w:r>
      <w:r>
        <w:t>g, could you</w:t>
      </w:r>
      <w:r w:rsidRPr="009E7739">
        <w:t xml:space="preserve"> </w:t>
      </w:r>
      <w:r w:rsidRPr="008E12EC">
        <w:t>answer a few questions? This will only take a few minutes of your time.</w:t>
      </w:r>
      <w:r>
        <w:t xml:space="preserve"> </w:t>
      </w:r>
    </w:p>
    <w:p w:rsidRPr="00557878" w:rsidR="002E3FBF" w:rsidP="00096A5C" w:rsidRDefault="65864BAB" w14:paraId="7A8819E3" w14:textId="77777777">
      <w:pPr>
        <w:pStyle w:val="Responseoptions"/>
        <w:tabs>
          <w:tab w:val="left" w:pos="900"/>
        </w:tabs>
        <w:spacing w:after="0" w:line="240" w:lineRule="auto"/>
        <w:ind w:left="1170" w:hanging="450"/>
      </w:pPr>
      <w:r w:rsidRPr="00350E91">
        <w:t>Yes</w:t>
      </w:r>
      <w:r w:rsidRPr="00557878">
        <w:t xml:space="preserve"> </w:t>
      </w:r>
      <w:r w:rsidRPr="00557878" w:rsidR="002E3FBF">
        <w:tab/>
      </w:r>
      <w:r w:rsidRPr="00557878">
        <w:t xml:space="preserve"> </w:t>
      </w:r>
    </w:p>
    <w:p w:rsidRPr="002E3FBF" w:rsidR="002E3FBF" w:rsidP="7E09524C" w:rsidRDefault="65864BAB" w14:paraId="52560283" w14:textId="10851D3D">
      <w:pPr>
        <w:pStyle w:val="Responseoptions"/>
        <w:tabs>
          <w:tab w:val="clear" w:pos="3060"/>
          <w:tab w:val="clear" w:pos="3600"/>
          <w:tab w:val="clear" w:pos="5040"/>
          <w:tab w:val="clear" w:pos="5490"/>
          <w:tab w:val="left" w:pos="900"/>
        </w:tabs>
        <w:spacing w:after="0" w:line="240" w:lineRule="auto"/>
        <w:ind w:left="1170" w:hanging="450"/>
        <w:rPr>
          <w:rStyle w:val="Interviewerinstruction0"/>
          <w:caps w:val="0"/>
          <w:color w:val="auto"/>
          <w:sz w:val="22"/>
        </w:rPr>
      </w:pPr>
      <w:r w:rsidRPr="00557878">
        <w:t xml:space="preserve">No </w:t>
      </w:r>
      <w:r w:rsidRPr="00557878" w:rsidR="002E3FBF">
        <w:tab/>
      </w:r>
      <w:r w:rsidR="006F3907">
        <w:tab/>
      </w:r>
      <w:r w:rsidR="00251741">
        <w:tab/>
      </w:r>
      <w:r w:rsidRPr="00350E91">
        <w:rPr>
          <w:rStyle w:val="Exclusioncriteria"/>
        </w:rPr>
        <w:t xml:space="preserve"> </w:t>
      </w:r>
      <w:r w:rsidRPr="7E09524C" w:rsidR="13AA4F33">
        <w:rPr>
          <w:rFonts w:ascii="Calibri" w:hAnsi="Calibri" w:cs="Calibri"/>
        </w:rPr>
        <w:t xml:space="preserve">→ </w:t>
      </w:r>
      <w:r w:rsidRPr="00350E91">
        <w:rPr>
          <w:rStyle w:val="Exclusioncriteria"/>
        </w:rPr>
        <w:t>ELIMINATE</w:t>
      </w:r>
      <w:r>
        <w:rPr>
          <w:rStyle w:val="Exclusioncriteria"/>
        </w:rPr>
        <w:t xml:space="preserve"> </w:t>
      </w:r>
      <w:r w:rsidRPr="00350E91">
        <w:rPr>
          <w:color w:val="C0504D" w:themeColor="accent2"/>
        </w:rPr>
        <w:t xml:space="preserve"> </w:t>
      </w:r>
      <w:r w:rsidRPr="00350E91">
        <w:rPr>
          <w:rStyle w:val="Interviewerinstruction0"/>
        </w:rPr>
        <w:t>[thank respondent politely]</w:t>
      </w:r>
    </w:p>
    <w:p w:rsidRPr="00AB5DC5" w:rsidR="004C3B60" w:rsidP="00096A5C" w:rsidRDefault="004C3B60" w14:paraId="48AB4EE7" w14:textId="77777777">
      <w:pPr>
        <w:pStyle w:val="Responseoptions"/>
        <w:numPr>
          <w:ilvl w:val="0"/>
          <w:numId w:val="0"/>
        </w:numPr>
        <w:tabs>
          <w:tab w:val="clear" w:pos="2160"/>
          <w:tab w:val="clear" w:pos="3060"/>
          <w:tab w:val="clear" w:pos="3600"/>
          <w:tab w:val="clear" w:pos="5040"/>
          <w:tab w:val="clear" w:pos="5490"/>
        </w:tabs>
        <w:spacing w:after="0" w:line="240" w:lineRule="auto"/>
        <w:rPr>
          <w:bCs/>
          <w:color w:val="000000"/>
        </w:rPr>
      </w:pPr>
    </w:p>
    <w:p w:rsidR="008F5D26" w:rsidP="00687765" w:rsidRDefault="008F5D26" w14:paraId="6EFEE2A9" w14:textId="77777777">
      <w:pPr>
        <w:pStyle w:val="ListParagraph"/>
        <w:numPr>
          <w:ilvl w:val="0"/>
          <w:numId w:val="0"/>
        </w:numPr>
        <w:spacing w:before="0" w:after="0" w:line="240" w:lineRule="auto"/>
        <w:ind w:left="630"/>
      </w:pPr>
      <w:bookmarkStart w:name="OLE_LINK2" w:id="1"/>
    </w:p>
    <w:p w:rsidRPr="005503C3" w:rsidR="00112D55" w:rsidP="00687765" w:rsidRDefault="00112D55" w14:paraId="434A5911" w14:textId="77777777">
      <w:pPr>
        <w:pStyle w:val="ListParagraph"/>
        <w:spacing w:before="0" w:after="0" w:line="240" w:lineRule="auto"/>
      </w:pPr>
      <w:r w:rsidRPr="00F21552">
        <w:t>Do</w:t>
      </w:r>
      <w:r w:rsidRPr="005503C3">
        <w:t xml:space="preserve"> you </w:t>
      </w:r>
      <w:r w:rsidR="00B16666">
        <w:t xml:space="preserve">live with and </w:t>
      </w:r>
      <w:r w:rsidR="008F5D26">
        <w:t>care for an infant?</w:t>
      </w:r>
      <w:r w:rsidRPr="005503C3">
        <w:t xml:space="preserve"> </w:t>
      </w:r>
    </w:p>
    <w:p w:rsidRPr="005503C3" w:rsidR="00112D55" w:rsidP="00687765" w:rsidRDefault="00112D55" w14:paraId="1647BBC4" w14:textId="77777777">
      <w:pPr>
        <w:pStyle w:val="Responses"/>
        <w:spacing w:after="0"/>
      </w:pPr>
      <w:r w:rsidRPr="005503C3">
        <w:t>Yes</w:t>
      </w:r>
    </w:p>
    <w:p w:rsidRPr="004C3B60" w:rsidR="00112D55" w:rsidP="7E09524C" w:rsidRDefault="6A6C4175" w14:paraId="58FB18D5" w14:textId="3C589519">
      <w:pPr>
        <w:pStyle w:val="Responses"/>
        <w:spacing w:after="0"/>
        <w:rPr>
          <w:rStyle w:val="SubtleEmphasis"/>
          <w:sz w:val="22"/>
        </w:rPr>
      </w:pPr>
      <w:r w:rsidRPr="005503C3">
        <w:t>No</w:t>
      </w:r>
      <w:r w:rsidRPr="005503C3" w:rsidR="68E15D84">
        <w:t xml:space="preserve"> </w:t>
      </w:r>
      <w:r w:rsidRPr="7E09524C" w:rsidR="68E15D84">
        <w:rPr>
          <w:rFonts w:ascii="Calibri" w:hAnsi="Calibri" w:eastAsia="Calibri" w:cs="Calibri"/>
        </w:rPr>
        <w:t xml:space="preserve">→ </w:t>
      </w:r>
      <w:r w:rsidRPr="005503C3" w:rsidR="00112D55">
        <w:tab/>
      </w:r>
      <w:r w:rsidRPr="005503C3" w:rsidR="00112D55">
        <w:tab/>
      </w:r>
      <w:r w:rsidR="00096A5C">
        <w:tab/>
      </w:r>
      <w:r w:rsidRPr="00350E91" w:rsidR="5786EDD2">
        <w:rPr>
          <w:rStyle w:val="Exclusioncriteria"/>
        </w:rPr>
        <w:t>ELIMINATE</w:t>
      </w:r>
      <w:r w:rsidR="5786EDD2">
        <w:rPr>
          <w:rStyle w:val="Exclusioncriteria"/>
        </w:rPr>
        <w:t xml:space="preserve"> </w:t>
      </w:r>
      <w:r w:rsidRPr="00350E91" w:rsidR="5786EDD2">
        <w:rPr>
          <w:color w:val="C0504D" w:themeColor="accent2"/>
        </w:rPr>
        <w:t xml:space="preserve"> </w:t>
      </w:r>
      <w:r w:rsidRPr="00350E91" w:rsidR="5786EDD2">
        <w:rPr>
          <w:rStyle w:val="Interviewerinstruction0"/>
        </w:rPr>
        <w:t>[thank respondent politely]</w:t>
      </w:r>
    </w:p>
    <w:p w:rsidRPr="00F21552" w:rsidR="004C3B60" w:rsidP="004C3B60" w:rsidRDefault="004C3B60" w14:paraId="33F479EC" w14:textId="77777777">
      <w:pPr>
        <w:pStyle w:val="Responses"/>
        <w:numPr>
          <w:ilvl w:val="0"/>
          <w:numId w:val="0"/>
        </w:numPr>
        <w:spacing w:after="0"/>
        <w:ind w:left="1170"/>
      </w:pPr>
    </w:p>
    <w:p w:rsidRPr="005503C3" w:rsidR="00112D55" w:rsidP="00096A5C" w:rsidRDefault="006E16B1" w14:paraId="44F624B5" w14:textId="77777777">
      <w:pPr>
        <w:pStyle w:val="ListParagraph"/>
        <w:spacing w:before="120" w:after="0" w:line="240" w:lineRule="auto"/>
        <w:ind w:left="633" w:hanging="547"/>
      </w:pPr>
      <w:r>
        <w:t>How many months old is your infant</w:t>
      </w:r>
      <w:r w:rsidRPr="005503C3" w:rsidR="00112D55">
        <w:t xml:space="preserve">? </w:t>
      </w:r>
      <w:r w:rsidRPr="005503C3" w:rsidR="00112D55">
        <w:rPr>
          <w:u w:val="single"/>
        </w:rPr>
        <w:tab/>
      </w:r>
      <w:r w:rsidRPr="005503C3" w:rsidR="00112D55">
        <w:rPr>
          <w:u w:val="single"/>
        </w:rPr>
        <w:tab/>
      </w:r>
      <w:r w:rsidRPr="005503C3" w:rsidR="00112D55">
        <w:rPr>
          <w:u w:val="single"/>
        </w:rPr>
        <w:tab/>
      </w:r>
      <w:r w:rsidRPr="005503C3" w:rsidR="00112D55">
        <w:rPr>
          <w:u w:val="single"/>
        </w:rPr>
        <w:tab/>
      </w:r>
      <w:r w:rsidRPr="005503C3" w:rsidR="00112D55">
        <w:rPr>
          <w:u w:val="single"/>
        </w:rPr>
        <w:tab/>
      </w:r>
    </w:p>
    <w:p w:rsidR="00112D55" w:rsidP="7E09524C" w:rsidRDefault="6A6C4175" w14:paraId="31EB02A8" w14:textId="0C3262F4">
      <w:pPr>
        <w:spacing w:before="0" w:after="0" w:line="240" w:lineRule="auto"/>
        <w:ind w:left="1440" w:firstLine="720"/>
        <w:rPr>
          <w:rStyle w:val="SubtleEmphasis"/>
        </w:rPr>
      </w:pPr>
      <w:r w:rsidRPr="7E09524C">
        <w:rPr>
          <w:rStyle w:val="SubtleEmphasis"/>
        </w:rPr>
        <w:t>[</w:t>
      </w:r>
      <w:r w:rsidRPr="7E09524C" w:rsidR="4E371C0F">
        <w:rPr>
          <w:rStyle w:val="SubtleEmphasis"/>
        </w:rPr>
        <w:t>I</w:t>
      </w:r>
      <w:r w:rsidRPr="7E09524C">
        <w:rPr>
          <w:rStyle w:val="SubtleEmphasis"/>
        </w:rPr>
        <w:t>f</w:t>
      </w:r>
      <w:r w:rsidRPr="7E09524C" w:rsidR="4E371C0F">
        <w:rPr>
          <w:rStyle w:val="SubtleEmphasis"/>
        </w:rPr>
        <w:t xml:space="preserve"> older than 12 months, </w:t>
      </w:r>
      <w:r w:rsidRPr="7E09524C" w:rsidR="548537A1">
        <w:rPr>
          <w:rFonts w:ascii="Calibri" w:hAnsi="Calibri" w:cs="Calibri"/>
          <w:sz w:val="22"/>
        </w:rPr>
        <w:t>→</w:t>
      </w:r>
      <w:r w:rsidRPr="7E09524C" w:rsidR="4E371C0F">
        <w:rPr>
          <w:rStyle w:val="Exclusioncriteria"/>
        </w:rPr>
        <w:t xml:space="preserve"> ELIMINATE </w:t>
      </w:r>
      <w:r w:rsidRPr="7E09524C" w:rsidR="4E371C0F">
        <w:rPr>
          <w:color w:val="C0504D" w:themeColor="accent2"/>
        </w:rPr>
        <w:t xml:space="preserve"> </w:t>
      </w:r>
      <w:r w:rsidRPr="7E09524C" w:rsidR="4E371C0F">
        <w:rPr>
          <w:rStyle w:val="Interviewerinstruction0"/>
          <w:bCs w:val="0"/>
        </w:rPr>
        <w:t>[thank respondent politely]</w:t>
      </w:r>
      <w:r w:rsidRPr="7E09524C">
        <w:rPr>
          <w:rStyle w:val="SubtleEmphasis"/>
        </w:rPr>
        <w:t>]</w:t>
      </w:r>
    </w:p>
    <w:p w:rsidRPr="004C3B60" w:rsidR="004C3B60" w:rsidP="004C3B60" w:rsidRDefault="004C3B60" w14:paraId="1FD1A4C6" w14:textId="77777777">
      <w:pPr>
        <w:spacing w:before="0" w:after="0" w:line="240" w:lineRule="auto"/>
        <w:ind w:left="630" w:hanging="544"/>
        <w:rPr>
          <w:sz w:val="18"/>
        </w:rPr>
      </w:pPr>
    </w:p>
    <w:p w:rsidRPr="005503C3" w:rsidR="000D7A34" w:rsidP="00096A5C" w:rsidRDefault="24F52293" w14:paraId="48AB0D2E" w14:textId="77777777">
      <w:pPr>
        <w:pStyle w:val="ListParagraph"/>
        <w:spacing w:before="120" w:after="0" w:line="240" w:lineRule="auto"/>
        <w:ind w:left="633" w:hanging="547"/>
      </w:pPr>
      <w:r>
        <w:t xml:space="preserve">How often do you give your infant formula? </w:t>
      </w:r>
    </w:p>
    <w:p w:rsidRPr="0004599B" w:rsidR="000D7A34" w:rsidP="7E09524C" w:rsidRDefault="24F52293" w14:paraId="652581F7" w14:textId="1BC6F058">
      <w:pPr>
        <w:pStyle w:val="Responses"/>
        <w:spacing w:after="0"/>
        <w:rPr>
          <w:rStyle w:val="SubtleEmphasis"/>
          <w:rFonts w:eastAsiaTheme="minorEastAsia" w:cstheme="minorBidi"/>
          <w:color w:val="C0504D" w:themeColor="accent2"/>
          <w:sz w:val="20"/>
          <w:szCs w:val="20"/>
        </w:rPr>
      </w:pPr>
      <w:r w:rsidRPr="005503C3">
        <w:t>No, never or almost never</w:t>
      </w:r>
      <w:r w:rsidRPr="005503C3" w:rsidR="6E28D8BC">
        <w:t xml:space="preserve"> </w:t>
      </w:r>
      <w:r w:rsidRPr="7E09524C" w:rsidR="6E28D8BC">
        <w:rPr>
          <w:rFonts w:ascii="Calibri" w:hAnsi="Calibri" w:eastAsia="Calibri" w:cs="Calibri"/>
        </w:rPr>
        <w:t>→</w:t>
      </w:r>
      <w:r w:rsidRPr="005503C3" w:rsidR="000D7A34">
        <w:tab/>
      </w:r>
      <w:r w:rsidRPr="00350E91">
        <w:rPr>
          <w:rStyle w:val="Exclusioncriteria"/>
        </w:rPr>
        <w:t xml:space="preserve"> ELIMINATE</w:t>
      </w:r>
      <w:r>
        <w:rPr>
          <w:rStyle w:val="Exclusioncriteria"/>
        </w:rPr>
        <w:t xml:space="preserve"> </w:t>
      </w:r>
      <w:r w:rsidRPr="00350E91">
        <w:rPr>
          <w:color w:val="C0504D" w:themeColor="accent2"/>
        </w:rPr>
        <w:t xml:space="preserve"> </w:t>
      </w:r>
      <w:r w:rsidRPr="00350E91">
        <w:rPr>
          <w:rStyle w:val="Interviewerinstruction0"/>
        </w:rPr>
        <w:t>[thank respondent politely]</w:t>
      </w:r>
    </w:p>
    <w:p w:rsidRPr="0004599B" w:rsidR="000D7A34" w:rsidP="000D7A34" w:rsidRDefault="000D7A34" w14:paraId="6AF7BBEA" w14:textId="77777777">
      <w:pPr>
        <w:pStyle w:val="Responses"/>
        <w:spacing w:after="0"/>
        <w:rPr>
          <w:rStyle w:val="SubtleEmphasis"/>
          <w:sz w:val="22"/>
        </w:rPr>
      </w:pPr>
      <w:r w:rsidRPr="0004599B">
        <w:t>Occasionally</w:t>
      </w:r>
      <w:r w:rsidRPr="005503C3">
        <w:tab/>
      </w:r>
      <w:r>
        <w:tab/>
      </w:r>
      <w:r>
        <w:tab/>
      </w:r>
    </w:p>
    <w:p w:rsidRPr="0004599B" w:rsidR="000D7A34" w:rsidP="000D7A34" w:rsidRDefault="000D7A34" w14:paraId="3CF10262" w14:textId="77777777">
      <w:pPr>
        <w:pStyle w:val="Responses"/>
        <w:spacing w:after="0"/>
        <w:rPr>
          <w:rStyle w:val="SubtleEmphasis"/>
          <w:sz w:val="22"/>
        </w:rPr>
      </w:pPr>
      <w:r w:rsidRPr="0004599B">
        <w:t>Often</w:t>
      </w:r>
      <w:r w:rsidRPr="005503C3">
        <w:tab/>
      </w:r>
      <w:r>
        <w:tab/>
      </w:r>
      <w:r>
        <w:tab/>
      </w:r>
      <w:r>
        <w:tab/>
      </w:r>
    </w:p>
    <w:p w:rsidRPr="004C3B60" w:rsidR="000D7A34" w:rsidP="000D7A34" w:rsidRDefault="000D7A34" w14:paraId="04F5458B" w14:textId="77777777">
      <w:pPr>
        <w:pStyle w:val="Responses"/>
        <w:spacing w:after="0"/>
        <w:rPr>
          <w:rStyle w:val="SubtleEmphasis"/>
          <w:sz w:val="22"/>
        </w:rPr>
      </w:pPr>
      <w:r w:rsidRPr="0004599B">
        <w:t>Always or almost always</w:t>
      </w:r>
      <w:r w:rsidRPr="005503C3">
        <w:tab/>
      </w:r>
      <w:r>
        <w:tab/>
      </w:r>
    </w:p>
    <w:p w:rsidRPr="005503C3" w:rsidR="000D7A34" w:rsidP="000D7A34" w:rsidRDefault="000D7A34" w14:paraId="5079941A" w14:textId="77777777">
      <w:pPr>
        <w:pStyle w:val="Responses"/>
        <w:numPr>
          <w:ilvl w:val="0"/>
          <w:numId w:val="0"/>
        </w:numPr>
        <w:spacing w:after="0"/>
        <w:ind w:left="1170"/>
      </w:pPr>
    </w:p>
    <w:p w:rsidRPr="005E3F48" w:rsidR="000D7A34" w:rsidP="4FCC0F90" w:rsidRDefault="005E3F48" w14:paraId="63338289" w14:textId="01D261D1">
      <w:pPr>
        <w:spacing w:after="0" w:line="240" w:lineRule="auto"/>
        <w:ind w:left="720" w:hanging="630"/>
        <w:rPr>
          <w:sz w:val="22"/>
        </w:rPr>
      </w:pPr>
      <w:r w:rsidRPr="4FCC0F90">
        <w:rPr>
          <w:b/>
          <w:bCs/>
          <w:sz w:val="22"/>
        </w:rPr>
        <w:t>5a.</w:t>
      </w:r>
      <w:r w:rsidRPr="4FCC0F90">
        <w:rPr>
          <w:sz w:val="22"/>
        </w:rPr>
        <w:t xml:space="preserve"> </w:t>
      </w:r>
      <w:r w:rsidRPr="005E3F48">
        <w:rPr>
          <w:sz w:val="22"/>
        </w:rPr>
        <w:tab/>
      </w:r>
      <w:r w:rsidRPr="008D57B4" w:rsidR="000D7A34">
        <w:rPr>
          <w:b/>
          <w:sz w:val="22"/>
        </w:rPr>
        <w:t xml:space="preserve">Are you the person who usually </w:t>
      </w:r>
      <w:r w:rsidRPr="008D57B4" w:rsidR="00E67E4A">
        <w:rPr>
          <w:b/>
          <w:sz w:val="22"/>
        </w:rPr>
        <w:t>decides</w:t>
      </w:r>
      <w:r w:rsidRPr="008D57B4" w:rsidR="000D7A34">
        <w:rPr>
          <w:b/>
          <w:sz w:val="22"/>
        </w:rPr>
        <w:t xml:space="preserve"> what infant formula you use?</w:t>
      </w:r>
    </w:p>
    <w:p w:rsidRPr="005E3F48" w:rsidR="000D7A34" w:rsidP="005E3F48" w:rsidRDefault="24F52293" w14:paraId="4A239A7C" w14:textId="4FD72DBD">
      <w:pPr>
        <w:pStyle w:val="Responses"/>
        <w:spacing w:after="0"/>
        <w:rPr>
          <w:rFonts w:eastAsiaTheme="minorEastAsia" w:cstheme="minorBidi"/>
          <w:color w:val="1F497D" w:themeColor="text2"/>
        </w:rPr>
      </w:pPr>
      <w:r w:rsidRPr="005E3F48">
        <w:t>Yes</w:t>
      </w:r>
      <w:r w:rsidRPr="005E3F48" w:rsidR="05BCDB15">
        <w:t xml:space="preserve"> </w:t>
      </w:r>
      <w:r w:rsidRPr="7E09524C" w:rsidR="05BCDB15">
        <w:rPr>
          <w:rFonts w:ascii="Calibri" w:hAnsi="Calibri" w:eastAsia="Calibri" w:cs="Calibri"/>
        </w:rPr>
        <w:t>→</w:t>
      </w:r>
      <w:r w:rsidRPr="005E3F48" w:rsidR="005E3F48">
        <w:tab/>
      </w:r>
      <w:r w:rsidRPr="005E3F48" w:rsidR="005E3F48">
        <w:tab/>
      </w:r>
      <w:r w:rsidRPr="005E3F48" w:rsidR="005E3F48">
        <w:tab/>
      </w:r>
      <w:r w:rsidRPr="005E3F48" w:rsidR="005E3F48">
        <w:tab/>
      </w:r>
      <w:r w:rsidRPr="7E09524C" w:rsidR="34CBC8A1">
        <w:rPr>
          <w:rStyle w:val="InclusionCriteria"/>
          <w:sz w:val="22"/>
        </w:rPr>
        <w:t xml:space="preserve"> SKIP to Q6</w:t>
      </w:r>
    </w:p>
    <w:p w:rsidRPr="005E3F48" w:rsidR="005E3F48" w:rsidP="005E3F48" w:rsidRDefault="000D7A34" w14:paraId="3A84E113" w14:textId="10CF16B7">
      <w:pPr>
        <w:pStyle w:val="Responses"/>
        <w:spacing w:after="0"/>
        <w:rPr>
          <w:rStyle w:val="Interviewerinstruction0"/>
          <w:rFonts w:eastAsia="Times New Roman" w:asciiTheme="minorHAnsi" w:hAnsiTheme="minorHAnsi"/>
          <w:bCs w:val="0"/>
          <w:caps w:val="0"/>
          <w:color w:val="000000"/>
          <w:sz w:val="22"/>
        </w:rPr>
      </w:pPr>
      <w:r w:rsidRPr="005E3F48">
        <w:t>No, never or almost never</w:t>
      </w:r>
      <w:r w:rsidRPr="005E3F48">
        <w:tab/>
      </w:r>
    </w:p>
    <w:p w:rsidRPr="005E3F48" w:rsidR="005E3F48" w:rsidP="005E3F48" w:rsidRDefault="005E3F48" w14:paraId="2F3C2363" w14:textId="77777777">
      <w:pPr>
        <w:pStyle w:val="Responses"/>
        <w:numPr>
          <w:ilvl w:val="0"/>
          <w:numId w:val="0"/>
        </w:numPr>
        <w:spacing w:after="0"/>
        <w:ind w:left="720" w:hanging="630"/>
        <w:rPr>
          <w:rStyle w:val="Interviewerinstruction0"/>
          <w:sz w:val="22"/>
        </w:rPr>
      </w:pPr>
    </w:p>
    <w:p w:rsidRPr="005E3F48" w:rsidR="005E3F48" w:rsidP="4FCC0F90" w:rsidRDefault="005E3F48" w14:paraId="31265BDE" w14:textId="4A8BA740">
      <w:pPr>
        <w:spacing w:after="0" w:line="240" w:lineRule="auto"/>
        <w:ind w:left="720" w:hanging="630"/>
        <w:rPr>
          <w:sz w:val="22"/>
        </w:rPr>
      </w:pPr>
      <w:r w:rsidRPr="4FCC0F90">
        <w:rPr>
          <w:b/>
          <w:bCs/>
          <w:sz w:val="22"/>
        </w:rPr>
        <w:t>5b.</w:t>
      </w:r>
      <w:r w:rsidRPr="4FCC0F90">
        <w:rPr>
          <w:sz w:val="22"/>
        </w:rPr>
        <w:t xml:space="preserve">  </w:t>
      </w:r>
      <w:r w:rsidRPr="005E3F48">
        <w:rPr>
          <w:sz w:val="22"/>
        </w:rPr>
        <w:tab/>
      </w:r>
      <w:r w:rsidRPr="008D57B4">
        <w:rPr>
          <w:b/>
          <w:sz w:val="22"/>
        </w:rPr>
        <w:t>Is the person who usually decides what infant formula to use available and interested in participating in this focus group discussion instead?</w:t>
      </w:r>
    </w:p>
    <w:p w:rsidRPr="005E3F48" w:rsidR="005E3F48" w:rsidP="005E3F48" w:rsidRDefault="34CBC8A1" w14:paraId="279F1164" w14:textId="38FC56C0">
      <w:pPr>
        <w:pStyle w:val="Responses"/>
        <w:spacing w:after="0"/>
        <w:rPr>
          <w:rFonts w:eastAsiaTheme="minorEastAsia" w:cstheme="minorBidi"/>
          <w:color w:val="1F497D" w:themeColor="text2"/>
        </w:rPr>
      </w:pPr>
      <w:r w:rsidRPr="005E3F48">
        <w:t>Yes</w:t>
      </w:r>
      <w:r w:rsidRPr="005E3F48" w:rsidR="6F7C7711">
        <w:t xml:space="preserve"> </w:t>
      </w:r>
      <w:r w:rsidRPr="7E09524C" w:rsidR="6F7C7711">
        <w:rPr>
          <w:rFonts w:ascii="Calibri" w:hAnsi="Calibri" w:eastAsia="Calibri" w:cs="Calibri"/>
        </w:rPr>
        <w:t>→</w:t>
      </w:r>
      <w:r w:rsidRPr="005E3F48" w:rsidR="005E3F48">
        <w:tab/>
      </w:r>
      <w:r w:rsidRPr="005E3F48" w:rsidR="005E3F48">
        <w:tab/>
      </w:r>
      <w:r w:rsidRPr="005E3F48" w:rsidR="005E3F48">
        <w:tab/>
      </w:r>
      <w:r w:rsidRPr="005E3F48" w:rsidR="005E3F48">
        <w:tab/>
      </w:r>
      <w:r w:rsidRPr="7E09524C" w:rsidR="5D2DC460">
        <w:rPr>
          <w:rStyle w:val="InclusionCriteria"/>
          <w:sz w:val="22"/>
        </w:rPr>
        <w:t xml:space="preserve"> </w:t>
      </w:r>
      <w:r w:rsidRPr="7E09524C" w:rsidR="3DE12FA3">
        <w:rPr>
          <w:rStyle w:val="InclusionCriteria"/>
        </w:rPr>
        <w:t>See dialog box (below)</w:t>
      </w:r>
    </w:p>
    <w:p w:rsidRPr="00E63BFA" w:rsidR="00E63BFA" w:rsidP="4FCC0F90" w:rsidRDefault="34CBC8A1" w14:paraId="0328BE7E" w14:textId="446F1240">
      <w:pPr>
        <w:pStyle w:val="Responses"/>
        <w:spacing w:after="0"/>
        <w:rPr>
          <w:rStyle w:val="Interviewerinstruction0"/>
          <w:rFonts w:asciiTheme="minorHAnsi" w:hAnsiTheme="minorHAnsi" w:eastAsiaTheme="minorEastAsia" w:cstheme="minorBidi"/>
          <w:caps w:val="0"/>
          <w:color w:val="C0504D" w:themeColor="accent2"/>
          <w:sz w:val="20"/>
          <w:szCs w:val="20"/>
        </w:rPr>
      </w:pPr>
      <w:r w:rsidRPr="005E3F48">
        <w:t>No, never or almost never</w:t>
      </w:r>
      <w:r w:rsidRPr="005E3F48" w:rsidR="34EC102B">
        <w:t xml:space="preserve"> </w:t>
      </w:r>
      <w:r w:rsidRPr="7E09524C" w:rsidR="34EC102B">
        <w:rPr>
          <w:rFonts w:ascii="Calibri" w:hAnsi="Calibri" w:eastAsia="Calibri" w:cs="Calibri"/>
        </w:rPr>
        <w:t>→</w:t>
      </w:r>
      <w:r w:rsidRPr="005E3F48" w:rsidR="005E3F48">
        <w:tab/>
      </w:r>
      <w:r w:rsidRPr="7E09524C">
        <w:rPr>
          <w:rStyle w:val="Exclusioncriteria"/>
        </w:rPr>
        <w:t xml:space="preserve"> ELIMINATE</w:t>
      </w:r>
      <w:r w:rsidRPr="4FCC0F90">
        <w:rPr>
          <w:rStyle w:val="Exclusioncriteria"/>
          <w:sz w:val="22"/>
        </w:rPr>
        <w:t xml:space="preserve"> </w:t>
      </w:r>
      <w:r w:rsidRPr="005E3F48">
        <w:rPr>
          <w:color w:val="C0504D" w:themeColor="accent2"/>
        </w:rPr>
        <w:t xml:space="preserve"> </w:t>
      </w:r>
      <w:r w:rsidRPr="7E09524C">
        <w:rPr>
          <w:rStyle w:val="Interviewerinstruction0"/>
        </w:rPr>
        <w:t>[thank respondent politely]</w:t>
      </w:r>
    </w:p>
    <w:p w:rsidR="00F83437" w:rsidP="00E63BFA" w:rsidRDefault="00F83437" w14:paraId="417336CA" w14:textId="68AE72AB">
      <w:pPr>
        <w:pStyle w:val="Responses"/>
        <w:numPr>
          <w:ilvl w:val="0"/>
          <w:numId w:val="0"/>
        </w:numPr>
        <w:spacing w:after="0"/>
        <w:rPr>
          <w:rStyle w:val="Interviewerinstruction0"/>
          <w:szCs w:val="18"/>
        </w:rPr>
      </w:pPr>
      <w:r>
        <w:rPr>
          <w:rStyle w:val="Interviewerinstruction0"/>
          <w:szCs w:val="18"/>
        </w:rPr>
        <w:br w:type="page"/>
      </w:r>
    </w:p>
    <w:p w:rsidR="007D0825" w:rsidP="00E63BFA" w:rsidRDefault="007D0825" w14:paraId="07720502" w14:textId="77777777">
      <w:pPr>
        <w:pStyle w:val="Responses"/>
        <w:numPr>
          <w:ilvl w:val="0"/>
          <w:numId w:val="0"/>
        </w:numPr>
        <w:spacing w:after="0"/>
        <w:rPr>
          <w:rStyle w:val="Interviewerinstruction0"/>
          <w:szCs w:val="18"/>
        </w:rPr>
      </w:pPr>
    </w:p>
    <w:p w:rsidR="00E63BFA" w:rsidP="007D0825" w:rsidRDefault="007D0825" w14:paraId="011D9FDC" w14:textId="3A67F6C8">
      <w:pPr>
        <w:pStyle w:val="Responses"/>
        <w:numPr>
          <w:ilvl w:val="0"/>
          <w:numId w:val="0"/>
        </w:numPr>
        <w:spacing w:after="0"/>
        <w:ind w:firstLine="720"/>
        <w:rPr>
          <w:rStyle w:val="Interviewerinstruction0"/>
          <w:szCs w:val="18"/>
        </w:rPr>
      </w:pPr>
      <w:r>
        <w:rPr>
          <w:rFonts w:ascii="Arial" w:hAnsi="Arial" w:eastAsia="Calibri"/>
          <w:bCs/>
          <w:caps/>
          <w:noProof/>
          <w:color w:val="4F81BD" w:themeColor="accent1"/>
          <w:sz w:val="18"/>
          <w:szCs w:val="18"/>
          <w:shd w:val="clear" w:color="auto" w:fill="E6E6E6"/>
        </w:rPr>
        <mc:AlternateContent>
          <mc:Choice Requires="wps">
            <w:drawing>
              <wp:inline distT="0" distB="0" distL="0" distR="0" wp14:anchorId="00C8FE5E" wp14:editId="252ED147">
                <wp:extent cx="5842000" cy="4813300"/>
                <wp:effectExtent l="0" t="0" r="25400" b="25400"/>
                <wp:docPr id="1" name="Text Box 1"/>
                <wp:cNvGraphicFramePr/>
                <a:graphic xmlns:a="http://schemas.openxmlformats.org/drawingml/2006/main">
                  <a:graphicData uri="http://schemas.microsoft.com/office/word/2010/wordprocessingShape">
                    <wps:wsp>
                      <wps:cNvSpPr txBox="1"/>
                      <wps:spPr>
                        <a:xfrm>
                          <a:off x="0" y="0"/>
                          <a:ext cx="5842000" cy="4813300"/>
                        </a:xfrm>
                        <a:prstGeom prst="rect">
                          <a:avLst/>
                        </a:prstGeom>
                        <a:solidFill>
                          <a:schemeClr val="lt1"/>
                        </a:solidFill>
                        <a:ln w="6350">
                          <a:solidFill>
                            <a:prstClr val="black"/>
                          </a:solidFill>
                        </a:ln>
                      </wps:spPr>
                      <wps:txbx>
                        <w:txbxContent>
                          <w:p w:rsidRPr="007D0825" w:rsidR="007D0825" w:rsidP="007D0825" w:rsidRDefault="007D0825" w14:paraId="2E0963F8" w14:textId="3AFB08C7">
                            <w:pPr>
                              <w:spacing w:before="0" w:after="120" w:line="240" w:lineRule="auto"/>
                              <w:ind w:right="-216"/>
                              <w:rPr>
                                <w:bCs/>
                                <w:color w:val="000000"/>
                                <w:sz w:val="22"/>
                              </w:rPr>
                            </w:pPr>
                            <w:r w:rsidRPr="007D0825">
                              <w:rPr>
                                <w:bCs/>
                                <w:color w:val="000000"/>
                                <w:sz w:val="22"/>
                              </w:rPr>
                              <w:t>Hello Mr./Mrs./Ms. ___. My name is ____ and</w:t>
                            </w:r>
                            <w:r w:rsidRPr="007D0825">
                              <w:rPr>
                                <w:sz w:val="22"/>
                              </w:rPr>
                              <w:t xml:space="preserve"> I'm calling about a research study sponsored by the U.S. Food and Drug Administration. We are looking for individuals to take part in upcoming </w:t>
                            </w:r>
                            <w:r w:rsidR="003E39AF">
                              <w:rPr>
                                <w:sz w:val="22"/>
                              </w:rPr>
                              <w:t xml:space="preserve">online </w:t>
                            </w:r>
                            <w:r w:rsidRPr="007D0825">
                              <w:rPr>
                                <w:sz w:val="22"/>
                              </w:rPr>
                              <w:t>focus group discussions about infant formula.</w:t>
                            </w:r>
                            <w:r w:rsidRPr="007D0825">
                              <w:rPr>
                                <w:bCs/>
                                <w:color w:val="000000"/>
                                <w:sz w:val="22"/>
                              </w:rPr>
                              <w:t xml:space="preserve"> </w:t>
                            </w:r>
                          </w:p>
                          <w:p w:rsidR="007D0825" w:rsidP="007D0825" w:rsidRDefault="007D0825" w14:paraId="394CF889" w14:textId="77777777">
                            <w:pPr>
                              <w:pStyle w:val="INTERVIEWERINSTRUCTION"/>
                              <w:spacing w:before="0" w:after="120" w:line="240" w:lineRule="auto"/>
                              <w:rPr>
                                <w:rStyle w:val="Interviewerinstruction0"/>
                              </w:rPr>
                            </w:pPr>
                            <w:r w:rsidRPr="00350E91">
                              <w:rPr>
                                <w:rStyle w:val="Interviewerinstruction0"/>
                              </w:rPr>
                              <w:t xml:space="preserve">[INTERVIEWER: IF EXPLANATION IS NEEDED: </w:t>
                            </w:r>
                            <w:r>
                              <w:rPr>
                                <w:rStyle w:val="Interviewerinstruction0"/>
                              </w:rPr>
                              <w:t>A</w:t>
                            </w:r>
                            <w:r w:rsidRPr="00350E91">
                              <w:rPr>
                                <w:rStyle w:val="Interviewerinstruction0"/>
                              </w:rPr>
                              <w:t xml:space="preserve"> focus group is a when a small group of individuals come together to talk about a certain topic.]   </w:t>
                            </w:r>
                          </w:p>
                          <w:p w:rsidRPr="006A4801" w:rsidR="007D0825" w:rsidP="00440B14" w:rsidRDefault="007D0825" w14:paraId="58E778A2" w14:textId="72DD34E7">
                            <w:pPr>
                              <w:spacing w:after="0" w:line="240" w:lineRule="auto"/>
                              <w:ind w:left="720"/>
                              <w:contextualSpacing/>
                              <w:rPr>
                                <w:sz w:val="22"/>
                              </w:rPr>
                            </w:pPr>
                            <w:r w:rsidRPr="006A4801">
                              <w:rPr>
                                <w:b/>
                                <w:sz w:val="22"/>
                              </w:rPr>
                              <w:t>5bi</w:t>
                            </w:r>
                            <w:r w:rsidRPr="006A4801">
                              <w:rPr>
                                <w:sz w:val="22"/>
                              </w:rPr>
                              <w:t xml:space="preserve">. </w:t>
                            </w:r>
                            <w:r w:rsidRPr="008D57B4">
                              <w:rPr>
                                <w:b/>
                                <w:sz w:val="22"/>
                              </w:rPr>
                              <w:t>If you are interested in participating, could you answer a few questions? This will only take a few minutes of your time.</w:t>
                            </w:r>
                            <w:r w:rsidRPr="006A4801">
                              <w:rPr>
                                <w:sz w:val="22"/>
                              </w:rPr>
                              <w:t xml:space="preserve"> </w:t>
                            </w:r>
                          </w:p>
                          <w:p w:rsidRPr="006A4801" w:rsidR="007D0825" w:rsidP="007D0825" w:rsidRDefault="007D0825" w14:paraId="430BC906" w14:textId="77777777">
                            <w:pPr>
                              <w:pStyle w:val="Responseoptions"/>
                              <w:tabs>
                                <w:tab w:val="left" w:pos="900"/>
                              </w:tabs>
                              <w:spacing w:after="0" w:line="240" w:lineRule="auto"/>
                              <w:ind w:left="1170" w:hanging="450"/>
                            </w:pPr>
                            <w:r w:rsidRPr="006A4801">
                              <w:t xml:space="preserve">Yes </w:t>
                            </w:r>
                            <w:r w:rsidRPr="006A4801">
                              <w:tab/>
                              <w:t xml:space="preserve"> </w:t>
                            </w:r>
                          </w:p>
                          <w:p w:rsidRPr="007D0825" w:rsidR="007D0825" w:rsidP="007D0825" w:rsidRDefault="007D0825" w14:paraId="362BD3C8" w14:textId="370A2C90">
                            <w:pPr>
                              <w:pStyle w:val="Responseoptions"/>
                              <w:tabs>
                                <w:tab w:val="clear" w:pos="3060"/>
                                <w:tab w:val="clear" w:pos="3600"/>
                                <w:tab w:val="clear" w:pos="5040"/>
                                <w:tab w:val="clear" w:pos="5490"/>
                                <w:tab w:val="left" w:pos="900"/>
                              </w:tabs>
                              <w:spacing w:after="0" w:line="240" w:lineRule="auto"/>
                              <w:ind w:left="1170" w:hanging="450"/>
                              <w:rPr>
                                <w:rStyle w:val="Interviewerinstruction0"/>
                                <w:bCs w:val="0"/>
                                <w:caps w:val="0"/>
                                <w:color w:val="auto"/>
                                <w:sz w:val="22"/>
                              </w:rPr>
                            </w:pPr>
                            <w:r w:rsidRPr="006A4801">
                              <w:t>No</w:t>
                            </w:r>
                            <w:r w:rsidRPr="00557878">
                              <w:t xml:space="preserve"> </w:t>
                            </w:r>
                            <w:r w:rsidRPr="00557878">
                              <w:tab/>
                            </w:r>
                            <w:r>
                              <w:tab/>
                            </w:r>
                            <w:r>
                              <w:tab/>
                            </w:r>
                            <w:r w:rsidR="00197226">
                              <w:tab/>
                            </w:r>
                            <w:r w:rsidRPr="00350E91">
                              <w:rPr>
                                <w:rStyle w:val="Exclusioncriteria"/>
                                <w:rFonts w:ascii="Wingdings" w:hAnsi="Wingdings" w:eastAsia="Wingdings" w:cs="Wingdings"/>
                              </w:rPr>
                              <w:t></w:t>
                            </w:r>
                            <w:r w:rsidRPr="00350E91">
                              <w:rPr>
                                <w:rStyle w:val="Exclusioncriteria"/>
                              </w:rPr>
                              <w:t xml:space="preserve"> ELIMINATE</w:t>
                            </w:r>
                            <w:r>
                              <w:rPr>
                                <w:rStyle w:val="Exclusioncriteria"/>
                              </w:rPr>
                              <w:t xml:space="preserve"> </w:t>
                            </w:r>
                            <w:r w:rsidRPr="00350E91">
                              <w:rPr>
                                <w:color w:val="C0504D" w:themeColor="accent2"/>
                              </w:rPr>
                              <w:t xml:space="preserve"> </w:t>
                            </w:r>
                            <w:r w:rsidRPr="00350E91">
                              <w:rPr>
                                <w:rStyle w:val="Interviewerinstruction0"/>
                              </w:rPr>
                              <w:t>[thank respondent politely]</w:t>
                            </w:r>
                          </w:p>
                          <w:p w:rsidR="007D0825" w:rsidP="007D0825" w:rsidRDefault="007D0825" w14:paraId="57093AD6" w14:textId="18230A66">
                            <w:pPr>
                              <w:pStyle w:val="Responseoptions"/>
                              <w:numPr>
                                <w:ilvl w:val="0"/>
                                <w:numId w:val="0"/>
                              </w:numPr>
                              <w:tabs>
                                <w:tab w:val="clear" w:pos="3060"/>
                                <w:tab w:val="clear" w:pos="3600"/>
                                <w:tab w:val="clear" w:pos="5040"/>
                                <w:tab w:val="clear" w:pos="5490"/>
                                <w:tab w:val="left" w:pos="900"/>
                              </w:tabs>
                              <w:spacing w:after="0" w:line="240" w:lineRule="auto"/>
                              <w:rPr>
                                <w:rStyle w:val="Interviewerinstruction0"/>
                              </w:rPr>
                            </w:pPr>
                          </w:p>
                          <w:p w:rsidRPr="008D57B4" w:rsidR="00440B14" w:rsidP="00440B14" w:rsidRDefault="00440B14" w14:paraId="2495BF09" w14:textId="0C0C351F">
                            <w:pPr>
                              <w:spacing w:after="0" w:line="240" w:lineRule="auto"/>
                              <w:ind w:left="720"/>
                              <w:rPr>
                                <w:b/>
                                <w:sz w:val="22"/>
                              </w:rPr>
                            </w:pPr>
                            <w:r w:rsidRPr="006A4801">
                              <w:rPr>
                                <w:b/>
                                <w:sz w:val="22"/>
                              </w:rPr>
                              <w:t>5bii.</w:t>
                            </w:r>
                            <w:r w:rsidR="006A4801">
                              <w:rPr>
                                <w:b/>
                                <w:sz w:val="22"/>
                              </w:rPr>
                              <w:t xml:space="preserve"> </w:t>
                            </w:r>
                            <w:r w:rsidRPr="008D57B4">
                              <w:rPr>
                                <w:b/>
                                <w:sz w:val="22"/>
                              </w:rPr>
                              <w:t>Are you the person who usually decides what infant formula you use?</w:t>
                            </w:r>
                          </w:p>
                          <w:p w:rsidRPr="006A4801" w:rsidR="00440B14" w:rsidP="00440B14" w:rsidRDefault="00440B14" w14:paraId="1FCE731F" w14:textId="344BE9EB">
                            <w:pPr>
                              <w:pStyle w:val="Responses"/>
                              <w:spacing w:after="0"/>
                            </w:pPr>
                            <w:r w:rsidRPr="006A4801">
                              <w:t>Yes</w:t>
                            </w:r>
                            <w:r w:rsidRPr="006A4801">
                              <w:tab/>
                            </w:r>
                            <w:r w:rsidRPr="006A4801">
                              <w:tab/>
                            </w:r>
                            <w:r w:rsidRPr="006A4801">
                              <w:tab/>
                            </w:r>
                            <w:r w:rsidRPr="006A4801">
                              <w:tab/>
                            </w:r>
                          </w:p>
                          <w:p w:rsidRPr="005E3F48" w:rsidR="00440B14" w:rsidP="00440B14" w:rsidRDefault="00440B14" w14:paraId="4E231E3D" w14:textId="666FEF67">
                            <w:pPr>
                              <w:pStyle w:val="Responses"/>
                              <w:spacing w:after="0"/>
                              <w:rPr>
                                <w:rStyle w:val="Interviewerinstruction0"/>
                                <w:rFonts w:eastAsia="Times New Roman" w:asciiTheme="minorHAnsi" w:hAnsiTheme="minorHAnsi"/>
                                <w:bCs w:val="0"/>
                                <w:caps w:val="0"/>
                                <w:color w:val="000000"/>
                                <w:sz w:val="22"/>
                              </w:rPr>
                            </w:pPr>
                            <w:r w:rsidRPr="006A4801">
                              <w:t>No, never or almost never</w:t>
                            </w:r>
                            <w:r w:rsidR="00F37486">
                              <w:tab/>
                            </w:r>
                            <w:r w:rsidRPr="00350E91" w:rsidR="00F37486">
                              <w:rPr>
                                <w:rStyle w:val="Exclusioncriteria"/>
                                <w:rFonts w:ascii="Wingdings" w:hAnsi="Wingdings" w:eastAsia="Wingdings" w:cs="Wingdings"/>
                              </w:rPr>
                              <w:t></w:t>
                            </w:r>
                            <w:r w:rsidRPr="00350E91" w:rsidR="00F37486">
                              <w:rPr>
                                <w:rStyle w:val="Exclusioncriteria"/>
                              </w:rPr>
                              <w:t xml:space="preserve"> ELIMINATE</w:t>
                            </w:r>
                            <w:r w:rsidR="00F37486">
                              <w:rPr>
                                <w:rStyle w:val="Exclusioncriteria"/>
                              </w:rPr>
                              <w:t xml:space="preserve"> </w:t>
                            </w:r>
                            <w:r w:rsidRPr="00350E91" w:rsidR="00F37486">
                              <w:rPr>
                                <w:color w:val="C0504D" w:themeColor="accent2"/>
                              </w:rPr>
                              <w:t xml:space="preserve"> </w:t>
                            </w:r>
                            <w:r w:rsidRPr="00350E91" w:rsidR="00F37486">
                              <w:rPr>
                                <w:rStyle w:val="Interviewerinstruction0"/>
                              </w:rPr>
                              <w:t>[thank respondent politely</w:t>
                            </w:r>
                            <w:r w:rsidRPr="005E3F48">
                              <w:tab/>
                            </w:r>
                          </w:p>
                          <w:p w:rsidR="00440B14" w:rsidP="00440B14" w:rsidRDefault="00440B14" w14:paraId="482A94A8" w14:textId="77777777">
                            <w:pPr>
                              <w:spacing w:after="0" w:line="240" w:lineRule="auto"/>
                              <w:ind w:left="630"/>
                            </w:pPr>
                          </w:p>
                          <w:p w:rsidRPr="006A4801" w:rsidR="00440B14" w:rsidP="006A4801" w:rsidRDefault="006A4801" w14:paraId="52C83A51" w14:textId="7F2484DE">
                            <w:pPr>
                              <w:spacing w:after="0" w:line="240" w:lineRule="auto"/>
                              <w:ind w:left="720"/>
                              <w:rPr>
                                <w:sz w:val="22"/>
                              </w:rPr>
                            </w:pPr>
                            <w:r w:rsidRPr="006A4801">
                              <w:rPr>
                                <w:b/>
                                <w:sz w:val="22"/>
                              </w:rPr>
                              <w:t>5biii.</w:t>
                            </w:r>
                            <w:r w:rsidRPr="006A4801">
                              <w:rPr>
                                <w:sz w:val="22"/>
                              </w:rPr>
                              <w:t xml:space="preserve"> </w:t>
                            </w:r>
                            <w:r w:rsidRPr="008D57B4" w:rsidR="00235990">
                              <w:rPr>
                                <w:b/>
                                <w:sz w:val="22"/>
                              </w:rPr>
                              <w:t xml:space="preserve">The person I was previously speaking with said that you all live with and care for an infant. </w:t>
                            </w:r>
                            <w:r w:rsidRPr="008D57B4" w:rsidR="00440B14">
                              <w:rPr>
                                <w:b/>
                                <w:sz w:val="22"/>
                              </w:rPr>
                              <w:t>How many months old is your infant?</w:t>
                            </w:r>
                            <w:r w:rsidRPr="006A4801" w:rsidR="00440B14">
                              <w:rPr>
                                <w:sz w:val="22"/>
                              </w:rPr>
                              <w:t xml:space="preserve"> </w:t>
                            </w:r>
                            <w:r w:rsidRPr="006A4801" w:rsidR="00440B14">
                              <w:rPr>
                                <w:sz w:val="22"/>
                                <w:u w:val="single"/>
                              </w:rPr>
                              <w:tab/>
                            </w:r>
                            <w:r w:rsidRPr="006A4801" w:rsidR="00440B14">
                              <w:rPr>
                                <w:sz w:val="22"/>
                                <w:u w:val="single"/>
                              </w:rPr>
                              <w:tab/>
                            </w:r>
                            <w:r w:rsidRPr="006A4801" w:rsidR="00440B14">
                              <w:rPr>
                                <w:sz w:val="22"/>
                                <w:u w:val="single"/>
                              </w:rPr>
                              <w:tab/>
                            </w:r>
                          </w:p>
                          <w:p w:rsidR="00440B14" w:rsidP="00440B14" w:rsidRDefault="00440B14" w14:paraId="66721615" w14:textId="77777777">
                            <w:pPr>
                              <w:pStyle w:val="ListParagraph"/>
                              <w:numPr>
                                <w:ilvl w:val="0"/>
                                <w:numId w:val="0"/>
                              </w:numPr>
                              <w:spacing w:before="0" w:after="0" w:line="240" w:lineRule="auto"/>
                              <w:ind w:left="1440" w:firstLine="720"/>
                              <w:rPr>
                                <w:rStyle w:val="SubtleEmphasis"/>
                              </w:rPr>
                            </w:pPr>
                            <w:r w:rsidRPr="00F21552">
                              <w:rPr>
                                <w:rStyle w:val="SubtleEmphasis"/>
                              </w:rPr>
                              <w:t>[</w:t>
                            </w:r>
                            <w:r>
                              <w:rPr>
                                <w:rStyle w:val="SubtleEmphasis"/>
                              </w:rPr>
                              <w:t>I</w:t>
                            </w:r>
                            <w:r w:rsidRPr="00F21552">
                              <w:rPr>
                                <w:rStyle w:val="SubtleEmphasis"/>
                              </w:rPr>
                              <w:t>f</w:t>
                            </w:r>
                            <w:r>
                              <w:rPr>
                                <w:rStyle w:val="SubtleEmphasis"/>
                              </w:rPr>
                              <w:t xml:space="preserve"> older than 12 months,</w:t>
                            </w:r>
                            <w:r w:rsidRPr="00107DA6">
                              <w:rPr>
                                <w:rStyle w:val="SubtleEmphasis"/>
                                <w:b w:val="0"/>
                              </w:rPr>
                              <w:t xml:space="preserve"> </w:t>
                            </w:r>
                            <w:r w:rsidRPr="00107DA6">
                              <w:rPr>
                                <w:rStyle w:val="Exclusioncriteria"/>
                                <w:rFonts w:ascii="Wingdings" w:hAnsi="Wingdings" w:eastAsia="Wingdings" w:cs="Wingdings"/>
                                <w:b w:val="0"/>
                              </w:rPr>
                              <w:t></w:t>
                            </w:r>
                            <w:r w:rsidRPr="00107DA6">
                              <w:rPr>
                                <w:rStyle w:val="Exclusioncriteria"/>
                                <w:b w:val="0"/>
                              </w:rPr>
                              <w:t xml:space="preserve"> ELIMINATE </w:t>
                            </w:r>
                            <w:r w:rsidRPr="00107DA6">
                              <w:rPr>
                                <w:b w:val="0"/>
                                <w:color w:val="C0504D" w:themeColor="accent2"/>
                              </w:rPr>
                              <w:t xml:space="preserve"> </w:t>
                            </w:r>
                            <w:r w:rsidRPr="00107DA6">
                              <w:rPr>
                                <w:rStyle w:val="Interviewerinstruction0"/>
                                <w:b w:val="0"/>
                              </w:rPr>
                              <w:t>[thank respondent politely]</w:t>
                            </w:r>
                            <w:r w:rsidRPr="00F21552">
                              <w:rPr>
                                <w:rStyle w:val="SubtleEmphasis"/>
                              </w:rPr>
                              <w:t>]</w:t>
                            </w:r>
                          </w:p>
                          <w:p w:rsidR="006A4801" w:rsidP="006A4801" w:rsidRDefault="006A4801" w14:paraId="0821393C" w14:textId="6C8B1925">
                            <w:pPr>
                              <w:spacing w:after="0" w:line="240" w:lineRule="auto"/>
                              <w:contextualSpacing/>
                            </w:pPr>
                          </w:p>
                          <w:p w:rsidRPr="006A4801" w:rsidR="006A4801" w:rsidP="006A4801" w:rsidRDefault="006A4801" w14:paraId="583E9419" w14:textId="1D744D79">
                            <w:pPr>
                              <w:spacing w:after="0" w:line="240" w:lineRule="auto"/>
                              <w:ind w:left="630"/>
                              <w:rPr>
                                <w:sz w:val="22"/>
                              </w:rPr>
                            </w:pPr>
                            <w:r w:rsidRPr="006A4801">
                              <w:rPr>
                                <w:b/>
                                <w:sz w:val="22"/>
                              </w:rPr>
                              <w:t>5biv.</w:t>
                            </w:r>
                            <w:r w:rsidRPr="006A4801">
                              <w:rPr>
                                <w:sz w:val="22"/>
                              </w:rPr>
                              <w:t xml:space="preserve"> </w:t>
                            </w:r>
                            <w:r w:rsidRPr="008D57B4">
                              <w:rPr>
                                <w:b/>
                                <w:sz w:val="22"/>
                              </w:rPr>
                              <w:t>How often do you give your infant formula?</w:t>
                            </w:r>
                            <w:r w:rsidRPr="006A4801">
                              <w:rPr>
                                <w:sz w:val="22"/>
                              </w:rPr>
                              <w:t xml:space="preserve"> </w:t>
                            </w:r>
                          </w:p>
                          <w:p w:rsidRPr="0004599B" w:rsidR="006A4801" w:rsidP="006A4801" w:rsidRDefault="006A4801" w14:paraId="73C477BE" w14:textId="77777777">
                            <w:pPr>
                              <w:pStyle w:val="Responses"/>
                              <w:spacing w:after="0"/>
                              <w:rPr>
                                <w:rStyle w:val="SubtleEmphasis"/>
                                <w:sz w:val="22"/>
                              </w:rPr>
                            </w:pPr>
                            <w:r w:rsidRPr="005503C3">
                              <w:t>No, never or almost never</w:t>
                            </w:r>
                            <w:r w:rsidRPr="005503C3">
                              <w:tab/>
                            </w:r>
                            <w:r w:rsidRPr="00350E91">
                              <w:rPr>
                                <w:rStyle w:val="Exclusioncriteria"/>
                                <w:rFonts w:ascii="Wingdings" w:hAnsi="Wingdings" w:eastAsia="Wingdings" w:cs="Wingdings"/>
                              </w:rPr>
                              <w:t></w:t>
                            </w:r>
                            <w:r w:rsidRPr="00350E91">
                              <w:rPr>
                                <w:rStyle w:val="Exclusioncriteria"/>
                              </w:rPr>
                              <w:t xml:space="preserve"> ELIMINATE</w:t>
                            </w:r>
                            <w:r>
                              <w:rPr>
                                <w:rStyle w:val="Exclusioncriteria"/>
                              </w:rPr>
                              <w:t xml:space="preserve"> </w:t>
                            </w:r>
                            <w:r w:rsidRPr="00350E91">
                              <w:rPr>
                                <w:color w:val="C0504D" w:themeColor="accent2"/>
                              </w:rPr>
                              <w:t xml:space="preserve"> </w:t>
                            </w:r>
                            <w:r w:rsidRPr="00350E91">
                              <w:rPr>
                                <w:rStyle w:val="Interviewerinstruction0"/>
                              </w:rPr>
                              <w:t>[thank respondent politely]</w:t>
                            </w:r>
                          </w:p>
                          <w:p w:rsidRPr="006A4801" w:rsidR="006A4801" w:rsidP="006A4801" w:rsidRDefault="006A4801" w14:paraId="5332AD1B" w14:textId="77777777">
                            <w:pPr>
                              <w:pStyle w:val="Responses"/>
                              <w:spacing w:after="0"/>
                              <w:rPr>
                                <w:rStyle w:val="SubtleEmphasis"/>
                                <w:sz w:val="22"/>
                              </w:rPr>
                            </w:pPr>
                            <w:r w:rsidRPr="006A4801">
                              <w:t>Occasionally</w:t>
                            </w:r>
                            <w:r w:rsidRPr="006A4801">
                              <w:tab/>
                            </w:r>
                            <w:r w:rsidRPr="006A4801">
                              <w:tab/>
                            </w:r>
                            <w:r w:rsidRPr="006A4801">
                              <w:tab/>
                            </w:r>
                          </w:p>
                          <w:p w:rsidRPr="006A4801" w:rsidR="006A4801" w:rsidP="006A4801" w:rsidRDefault="006A4801" w14:paraId="33DC683A" w14:textId="77777777">
                            <w:pPr>
                              <w:pStyle w:val="Responses"/>
                              <w:spacing w:after="0"/>
                            </w:pPr>
                            <w:r w:rsidRPr="006A4801">
                              <w:t>Often</w:t>
                            </w:r>
                            <w:r w:rsidRPr="006A4801">
                              <w:tab/>
                            </w:r>
                          </w:p>
                          <w:p w:rsidR="006A4801" w:rsidP="00D371F3" w:rsidRDefault="006A4801" w14:paraId="2F5094BB" w14:textId="013C8304">
                            <w:pPr>
                              <w:pStyle w:val="Responses"/>
                              <w:spacing w:after="0"/>
                            </w:pPr>
                            <w:r w:rsidRPr="006A4801">
                              <w:t>Always or almost always</w:t>
                            </w:r>
                          </w:p>
                          <w:p w:rsidR="006A4801" w:rsidP="006A4801" w:rsidRDefault="006A4801" w14:paraId="097ADD0A" w14:textId="497E7F08">
                            <w:pPr>
                              <w:pStyle w:val="Responses"/>
                              <w:numPr>
                                <w:ilvl w:val="0"/>
                                <w:numId w:val="0"/>
                              </w:numPr>
                              <w:spacing w:after="0"/>
                            </w:pPr>
                          </w:p>
                          <w:p w:rsidRPr="006A4801" w:rsidR="006A4801" w:rsidP="006A4801" w:rsidRDefault="006A4801" w14:paraId="14DC364E" w14:textId="6C53B742">
                            <w:pPr>
                              <w:pStyle w:val="Responses"/>
                              <w:numPr>
                                <w:ilvl w:val="0"/>
                                <w:numId w:val="0"/>
                              </w:numPr>
                              <w:spacing w:after="0"/>
                            </w:pPr>
                            <w:r>
                              <w:rPr>
                                <w:rStyle w:val="InclusionCriteria"/>
                                <w:sz w:val="22"/>
                              </w:rPr>
                              <w:t>continue to q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id="_x0000_t202" coordsize="21600,21600" o:spt="202" path="m,l,21600r21600,l21600,xe" w14:anchorId="00C8FE5E">
                <v:stroke joinstyle="miter"/>
                <v:path gradientshapeok="t" o:connecttype="rect"/>
              </v:shapetype>
              <v:shape id="Text Box 1" style="width:460pt;height:379pt;visibility:visible;mso-wrap-style:square;mso-left-percent:-10001;mso-top-percent:-10001;mso-position-horizontal:absolute;mso-position-horizontal-relative:char;mso-position-vertical:absolute;mso-position-vertical-relative:line;mso-left-percent:-10001;mso-top-percent:-10001;v-text-anchor:top" o:spid="_x0000_s102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">
                <v:textbox>
                  <w:txbxContent>
                    <w:p w:rsidRPr="007D0825" w:rsidR="007D0825" w:rsidP="007D0825" w:rsidRDefault="007D0825" w14:paraId="2E0963F8" w14:textId="3AFB08C7">
                      <w:pPr>
                        <w:spacing w:before="0" w:after="120" w:line="240" w:lineRule="auto"/>
                        <w:ind w:right="-216"/>
                        <w:rPr>
                          <w:bCs/>
                          <w:color w:val="000000"/>
                          <w:sz w:val="22"/>
                        </w:rPr>
                      </w:pPr>
                      <w:r w:rsidRPr="007D0825">
                        <w:rPr>
                          <w:bCs/>
                          <w:color w:val="000000"/>
                          <w:sz w:val="22"/>
                        </w:rPr>
                        <w:t>Hello Mr./Mrs./Ms. ___. My name is ____ and</w:t>
                      </w:r>
                      <w:r w:rsidRPr="007D0825">
                        <w:rPr>
                          <w:sz w:val="22"/>
                        </w:rPr>
                        <w:t xml:space="preserve"> I'm calling about a research study sponsored by the U.S. Food and Drug Administration. We are looking for individuals to take part in upcoming </w:t>
                      </w:r>
                      <w:r w:rsidR="003E39AF">
                        <w:rPr>
                          <w:sz w:val="22"/>
                        </w:rPr>
                        <w:t xml:space="preserve">online </w:t>
                      </w:r>
                      <w:r w:rsidRPr="007D0825">
                        <w:rPr>
                          <w:sz w:val="22"/>
                        </w:rPr>
                        <w:t>focus group discussions about infant formula.</w:t>
                      </w:r>
                      <w:r w:rsidRPr="007D0825">
                        <w:rPr>
                          <w:bCs/>
                          <w:color w:val="000000"/>
                          <w:sz w:val="22"/>
                        </w:rPr>
                        <w:t xml:space="preserve"> </w:t>
                      </w:r>
                    </w:p>
                    <w:p w:rsidR="007D0825" w:rsidP="007D0825" w:rsidRDefault="007D0825" w14:paraId="394CF889" w14:textId="77777777">
                      <w:pPr>
                        <w:pStyle w:val="INTERVIEWERINSTRUCTION"/>
                        <w:spacing w:before="0" w:after="120" w:line="240" w:lineRule="auto"/>
                        <w:rPr>
                          <w:rStyle w:val="Interviewerinstruction0"/>
                        </w:rPr>
                      </w:pPr>
                      <w:r w:rsidRPr="00350E91">
                        <w:rPr>
                          <w:rStyle w:val="Interviewerinstruction0"/>
                        </w:rPr>
                        <w:t xml:space="preserve">[INTERVIEWER: IF EXPLANATION IS NEEDED: </w:t>
                      </w:r>
                      <w:r>
                        <w:rPr>
                          <w:rStyle w:val="Interviewerinstruction0"/>
                        </w:rPr>
                        <w:t>A</w:t>
                      </w:r>
                      <w:r w:rsidRPr="00350E91">
                        <w:rPr>
                          <w:rStyle w:val="Interviewerinstruction0"/>
                        </w:rPr>
                        <w:t xml:space="preserve"> focus group is a when a small group of individuals come together to talk about a certain topic.]   </w:t>
                      </w:r>
                    </w:p>
                    <w:p w:rsidRPr="006A4801" w:rsidR="007D0825" w:rsidP="00440B14" w:rsidRDefault="007D0825" w14:paraId="58E778A2" w14:textId="72DD34E7">
                      <w:pPr>
                        <w:spacing w:after="0" w:line="240" w:lineRule="auto"/>
                        <w:ind w:left="720"/>
                        <w:contextualSpacing/>
                        <w:rPr>
                          <w:sz w:val="22"/>
                        </w:rPr>
                      </w:pPr>
                      <w:r w:rsidRPr="006A4801">
                        <w:rPr>
                          <w:b/>
                          <w:sz w:val="22"/>
                        </w:rPr>
                        <w:t>5bi</w:t>
                      </w:r>
                      <w:r w:rsidRPr="006A4801">
                        <w:rPr>
                          <w:sz w:val="22"/>
                        </w:rPr>
                        <w:t xml:space="preserve">. </w:t>
                      </w:r>
                      <w:r w:rsidRPr="008D57B4">
                        <w:rPr>
                          <w:b/>
                          <w:sz w:val="22"/>
                        </w:rPr>
                        <w:t>If you are interested in participating, could you answer a few questions? This will only take a few minutes of your time.</w:t>
                      </w:r>
                      <w:r w:rsidRPr="006A4801">
                        <w:rPr>
                          <w:sz w:val="22"/>
                        </w:rPr>
                        <w:t xml:space="preserve"> </w:t>
                      </w:r>
                    </w:p>
                    <w:p w:rsidRPr="006A4801" w:rsidR="007D0825" w:rsidP="007D0825" w:rsidRDefault="007D0825" w14:paraId="430BC906" w14:textId="77777777">
                      <w:pPr>
                        <w:pStyle w:val="Responseoptions"/>
                        <w:tabs>
                          <w:tab w:val="left" w:pos="900"/>
                        </w:tabs>
                        <w:spacing w:after="0" w:line="240" w:lineRule="auto"/>
                        <w:ind w:left="1170" w:hanging="450"/>
                      </w:pPr>
                      <w:r w:rsidRPr="006A4801">
                        <w:t xml:space="preserve">Yes </w:t>
                      </w:r>
                      <w:r w:rsidRPr="006A4801">
                        <w:tab/>
                        <w:t xml:space="preserve"> </w:t>
                      </w:r>
                    </w:p>
                    <w:p w:rsidRPr="007D0825" w:rsidR="007D0825" w:rsidP="007D0825" w:rsidRDefault="007D0825" w14:paraId="362BD3C8" w14:textId="370A2C90">
                      <w:pPr>
                        <w:pStyle w:val="Responseoptions"/>
                        <w:tabs>
                          <w:tab w:val="clear" w:pos="3060"/>
                          <w:tab w:val="clear" w:pos="3600"/>
                          <w:tab w:val="clear" w:pos="5040"/>
                          <w:tab w:val="clear" w:pos="5490"/>
                          <w:tab w:val="left" w:pos="900"/>
                        </w:tabs>
                        <w:spacing w:after="0" w:line="240" w:lineRule="auto"/>
                        <w:ind w:left="1170" w:hanging="450"/>
                        <w:rPr>
                          <w:rStyle w:val="Interviewerinstruction0"/>
                          <w:bCs w:val="0"/>
                          <w:caps w:val="0"/>
                          <w:color w:val="auto"/>
                          <w:sz w:val="22"/>
                        </w:rPr>
                      </w:pPr>
                      <w:r w:rsidRPr="006A4801">
                        <w:t>No</w:t>
                      </w:r>
                      <w:r w:rsidRPr="00557878">
                        <w:t xml:space="preserve"> </w:t>
                      </w:r>
                      <w:r w:rsidRPr="00557878">
                        <w:tab/>
                      </w:r>
                      <w:r>
                        <w:tab/>
                      </w:r>
                      <w:r>
                        <w:tab/>
                      </w:r>
                      <w:r w:rsidR="00197226">
                        <w:tab/>
                      </w:r>
                      <w:r w:rsidRPr="00350E91">
                        <w:rPr>
                          <w:rStyle w:val="Exclusioncriteria"/>
                          <w:rFonts w:ascii="Wingdings" w:hAnsi="Wingdings" w:eastAsia="Wingdings" w:cs="Wingdings"/>
                        </w:rPr>
                        <w:t></w:t>
                      </w:r>
                      <w:r w:rsidRPr="00350E91">
                        <w:rPr>
                          <w:rStyle w:val="Exclusioncriteria"/>
                        </w:rPr>
                        <w:t xml:space="preserve"> </w:t>
                      </w:r>
                      <w:proofErr w:type="gramStart"/>
                      <w:r w:rsidRPr="00350E91">
                        <w:rPr>
                          <w:rStyle w:val="Exclusioncriteria"/>
                        </w:rPr>
                        <w:t>ELIMINATE</w:t>
                      </w:r>
                      <w:r>
                        <w:rPr>
                          <w:rStyle w:val="Exclusioncriteria"/>
                        </w:rPr>
                        <w:t xml:space="preserve"> </w:t>
                      </w:r>
                      <w:r w:rsidRPr="00350E91">
                        <w:rPr>
                          <w:color w:val="C0504D" w:themeColor="accent2"/>
                        </w:rPr>
                        <w:t xml:space="preserve"> </w:t>
                      </w:r>
                      <w:r w:rsidRPr="00350E91">
                        <w:rPr>
                          <w:rStyle w:val="Interviewerinstruction0"/>
                        </w:rPr>
                        <w:t>[</w:t>
                      </w:r>
                      <w:proofErr w:type="gramEnd"/>
                      <w:r w:rsidRPr="00350E91">
                        <w:rPr>
                          <w:rStyle w:val="Interviewerinstruction0"/>
                        </w:rPr>
                        <w:t>thank respondent politely]</w:t>
                      </w:r>
                    </w:p>
                    <w:p w:rsidR="007D0825" w:rsidP="007D0825" w:rsidRDefault="007D0825" w14:paraId="57093AD6" w14:textId="18230A66">
                      <w:pPr>
                        <w:pStyle w:val="Responseoptions"/>
                        <w:numPr>
                          <w:ilvl w:val="0"/>
                          <w:numId w:val="0"/>
                        </w:numPr>
                        <w:tabs>
                          <w:tab w:val="clear" w:pos="3060"/>
                          <w:tab w:val="clear" w:pos="3600"/>
                          <w:tab w:val="clear" w:pos="5040"/>
                          <w:tab w:val="clear" w:pos="5490"/>
                          <w:tab w:val="left" w:pos="900"/>
                        </w:tabs>
                        <w:spacing w:after="0" w:line="240" w:lineRule="auto"/>
                        <w:rPr>
                          <w:rStyle w:val="Interviewerinstruction0"/>
                        </w:rPr>
                      </w:pPr>
                    </w:p>
                    <w:p w:rsidRPr="008D57B4" w:rsidR="00440B14" w:rsidP="00440B14" w:rsidRDefault="00440B14" w14:paraId="2495BF09" w14:textId="0C0C351F">
                      <w:pPr>
                        <w:spacing w:after="0" w:line="240" w:lineRule="auto"/>
                        <w:ind w:left="720"/>
                        <w:rPr>
                          <w:b/>
                          <w:sz w:val="22"/>
                        </w:rPr>
                      </w:pPr>
                      <w:r w:rsidRPr="006A4801">
                        <w:rPr>
                          <w:b/>
                          <w:sz w:val="22"/>
                        </w:rPr>
                        <w:t>5bii.</w:t>
                      </w:r>
                      <w:r w:rsidR="006A4801">
                        <w:rPr>
                          <w:b/>
                          <w:sz w:val="22"/>
                        </w:rPr>
                        <w:t xml:space="preserve"> </w:t>
                      </w:r>
                      <w:r w:rsidRPr="008D57B4">
                        <w:rPr>
                          <w:b/>
                          <w:sz w:val="22"/>
                        </w:rPr>
                        <w:t>Are you the person who usually decides what infant formula you use?</w:t>
                      </w:r>
                    </w:p>
                    <w:p w:rsidRPr="006A4801" w:rsidR="00440B14" w:rsidP="00440B14" w:rsidRDefault="00440B14" w14:paraId="1FCE731F" w14:textId="344BE9EB">
                      <w:pPr>
                        <w:pStyle w:val="Responses"/>
                        <w:spacing w:after="0"/>
                      </w:pPr>
                      <w:r w:rsidRPr="006A4801">
                        <w:t>Yes</w:t>
                      </w:r>
                      <w:r w:rsidRPr="006A4801">
                        <w:tab/>
                      </w:r>
                      <w:r w:rsidRPr="006A4801">
                        <w:tab/>
                      </w:r>
                      <w:r w:rsidRPr="006A4801">
                        <w:tab/>
                      </w:r>
                      <w:r w:rsidRPr="006A4801">
                        <w:tab/>
                      </w:r>
                    </w:p>
                    <w:p w:rsidRPr="005E3F48" w:rsidR="00440B14" w:rsidP="00440B14" w:rsidRDefault="00440B14" w14:paraId="4E231E3D" w14:textId="666FEF67">
                      <w:pPr>
                        <w:pStyle w:val="Responses"/>
                        <w:spacing w:after="0"/>
                        <w:rPr>
                          <w:rStyle w:val="Interviewerinstruction0"/>
                          <w:rFonts w:eastAsia="Times New Roman" w:asciiTheme="minorHAnsi" w:hAnsiTheme="minorHAnsi"/>
                          <w:bCs w:val="0"/>
                          <w:caps w:val="0"/>
                          <w:color w:val="000000"/>
                          <w:sz w:val="22"/>
                        </w:rPr>
                      </w:pPr>
                      <w:r w:rsidRPr="006A4801">
                        <w:t>No, never or almost never</w:t>
                      </w:r>
                      <w:r w:rsidR="00F37486">
                        <w:tab/>
                      </w:r>
                      <w:r w:rsidRPr="00350E91" w:rsidR="00F37486">
                        <w:rPr>
                          <w:rStyle w:val="Exclusioncriteria"/>
                          <w:rFonts w:ascii="Wingdings" w:hAnsi="Wingdings" w:eastAsia="Wingdings" w:cs="Wingdings"/>
                        </w:rPr>
                        <w:t></w:t>
                      </w:r>
                      <w:r w:rsidRPr="00350E91" w:rsidR="00F37486">
                        <w:rPr>
                          <w:rStyle w:val="Exclusioncriteria"/>
                        </w:rPr>
                        <w:t xml:space="preserve"> </w:t>
                      </w:r>
                      <w:proofErr w:type="gramStart"/>
                      <w:r w:rsidRPr="00350E91" w:rsidR="00F37486">
                        <w:rPr>
                          <w:rStyle w:val="Exclusioncriteria"/>
                        </w:rPr>
                        <w:t>ELIMINATE</w:t>
                      </w:r>
                      <w:r w:rsidR="00F37486">
                        <w:rPr>
                          <w:rStyle w:val="Exclusioncriteria"/>
                        </w:rPr>
                        <w:t xml:space="preserve"> </w:t>
                      </w:r>
                      <w:r w:rsidRPr="00350E91" w:rsidR="00F37486">
                        <w:rPr>
                          <w:color w:val="C0504D" w:themeColor="accent2"/>
                        </w:rPr>
                        <w:t xml:space="preserve"> </w:t>
                      </w:r>
                      <w:r w:rsidRPr="00350E91" w:rsidR="00F37486">
                        <w:rPr>
                          <w:rStyle w:val="Interviewerinstruction0"/>
                        </w:rPr>
                        <w:t>[</w:t>
                      </w:r>
                      <w:proofErr w:type="gramEnd"/>
                      <w:r w:rsidRPr="00350E91" w:rsidR="00F37486">
                        <w:rPr>
                          <w:rStyle w:val="Interviewerinstruction0"/>
                        </w:rPr>
                        <w:t>thank respondent politely</w:t>
                      </w:r>
                      <w:r w:rsidRPr="005E3F48">
                        <w:tab/>
                      </w:r>
                    </w:p>
                    <w:p w:rsidR="00440B14" w:rsidP="00440B14" w:rsidRDefault="00440B14" w14:paraId="482A94A8" w14:textId="77777777">
                      <w:pPr>
                        <w:spacing w:after="0" w:line="240" w:lineRule="auto"/>
                        <w:ind w:left="630"/>
                      </w:pPr>
                    </w:p>
                    <w:p w:rsidRPr="006A4801" w:rsidR="00440B14" w:rsidP="006A4801" w:rsidRDefault="006A4801" w14:paraId="52C83A51" w14:textId="7F2484DE">
                      <w:pPr>
                        <w:spacing w:after="0" w:line="240" w:lineRule="auto"/>
                        <w:ind w:left="720"/>
                        <w:rPr>
                          <w:sz w:val="22"/>
                        </w:rPr>
                      </w:pPr>
                      <w:r w:rsidRPr="006A4801">
                        <w:rPr>
                          <w:b/>
                          <w:sz w:val="22"/>
                        </w:rPr>
                        <w:t>5biii.</w:t>
                      </w:r>
                      <w:r w:rsidRPr="006A4801">
                        <w:rPr>
                          <w:sz w:val="22"/>
                        </w:rPr>
                        <w:t xml:space="preserve"> </w:t>
                      </w:r>
                      <w:r w:rsidRPr="008D57B4" w:rsidR="00235990">
                        <w:rPr>
                          <w:b/>
                          <w:sz w:val="22"/>
                        </w:rPr>
                        <w:t xml:space="preserve">The person I was previously speaking with said that you all live with and care for an infant. </w:t>
                      </w:r>
                      <w:r w:rsidRPr="008D57B4" w:rsidR="00440B14">
                        <w:rPr>
                          <w:b/>
                          <w:sz w:val="22"/>
                        </w:rPr>
                        <w:t>How many months old is your infant?</w:t>
                      </w:r>
                      <w:r w:rsidRPr="006A4801" w:rsidR="00440B14">
                        <w:rPr>
                          <w:sz w:val="22"/>
                        </w:rPr>
                        <w:t xml:space="preserve"> </w:t>
                      </w:r>
                      <w:r w:rsidRPr="006A4801" w:rsidR="00440B14">
                        <w:rPr>
                          <w:sz w:val="22"/>
                          <w:u w:val="single"/>
                        </w:rPr>
                        <w:tab/>
                      </w:r>
                      <w:r w:rsidRPr="006A4801" w:rsidR="00440B14">
                        <w:rPr>
                          <w:sz w:val="22"/>
                          <w:u w:val="single"/>
                        </w:rPr>
                        <w:tab/>
                      </w:r>
                      <w:r w:rsidRPr="006A4801" w:rsidR="00440B14">
                        <w:rPr>
                          <w:sz w:val="22"/>
                          <w:u w:val="single"/>
                        </w:rPr>
                        <w:tab/>
                      </w:r>
                    </w:p>
                    <w:p w:rsidR="00440B14" w:rsidP="00440B14" w:rsidRDefault="00440B14" w14:paraId="66721615" w14:textId="77777777">
                      <w:pPr>
                        <w:pStyle w:val="ListParagraph"/>
                        <w:numPr>
                          <w:ilvl w:val="0"/>
                          <w:numId w:val="0"/>
                        </w:numPr>
                        <w:spacing w:before="0" w:after="0" w:line="240" w:lineRule="auto"/>
                        <w:ind w:left="1440" w:firstLine="720"/>
                        <w:rPr>
                          <w:rStyle w:val="SubtleEmphasis"/>
                        </w:rPr>
                      </w:pPr>
                      <w:r w:rsidRPr="00F21552">
                        <w:rPr>
                          <w:rStyle w:val="SubtleEmphasis"/>
                        </w:rPr>
                        <w:t>[</w:t>
                      </w:r>
                      <w:r>
                        <w:rPr>
                          <w:rStyle w:val="SubtleEmphasis"/>
                        </w:rPr>
                        <w:t>I</w:t>
                      </w:r>
                      <w:r w:rsidRPr="00F21552">
                        <w:rPr>
                          <w:rStyle w:val="SubtleEmphasis"/>
                        </w:rPr>
                        <w:t>f</w:t>
                      </w:r>
                      <w:r>
                        <w:rPr>
                          <w:rStyle w:val="SubtleEmphasis"/>
                        </w:rPr>
                        <w:t xml:space="preserve"> older than 12 months,</w:t>
                      </w:r>
                      <w:r w:rsidRPr="00107DA6">
                        <w:rPr>
                          <w:rStyle w:val="SubtleEmphasis"/>
                          <w:b w:val="0"/>
                        </w:rPr>
                        <w:t xml:space="preserve"> </w:t>
                      </w:r>
                      <w:r w:rsidRPr="00107DA6">
                        <w:rPr>
                          <w:rStyle w:val="Exclusioncriteria"/>
                          <w:rFonts w:ascii="Wingdings" w:hAnsi="Wingdings" w:eastAsia="Wingdings" w:cs="Wingdings"/>
                          <w:b w:val="0"/>
                        </w:rPr>
                        <w:t></w:t>
                      </w:r>
                      <w:r w:rsidRPr="00107DA6">
                        <w:rPr>
                          <w:rStyle w:val="Exclusioncriteria"/>
                          <w:b w:val="0"/>
                        </w:rPr>
                        <w:t xml:space="preserve"> </w:t>
                      </w:r>
                      <w:proofErr w:type="gramStart"/>
                      <w:r w:rsidRPr="00107DA6">
                        <w:rPr>
                          <w:rStyle w:val="Exclusioncriteria"/>
                          <w:b w:val="0"/>
                        </w:rPr>
                        <w:t xml:space="preserve">ELIMINATE </w:t>
                      </w:r>
                      <w:r w:rsidRPr="00107DA6">
                        <w:rPr>
                          <w:b w:val="0"/>
                          <w:color w:val="C0504D" w:themeColor="accent2"/>
                        </w:rPr>
                        <w:t xml:space="preserve"> </w:t>
                      </w:r>
                      <w:r w:rsidRPr="00107DA6">
                        <w:rPr>
                          <w:rStyle w:val="Interviewerinstruction0"/>
                          <w:b w:val="0"/>
                        </w:rPr>
                        <w:t>[</w:t>
                      </w:r>
                      <w:proofErr w:type="gramEnd"/>
                      <w:r w:rsidRPr="00107DA6">
                        <w:rPr>
                          <w:rStyle w:val="Interviewerinstruction0"/>
                          <w:b w:val="0"/>
                        </w:rPr>
                        <w:t>thank respondent politely]</w:t>
                      </w:r>
                      <w:r w:rsidRPr="00F21552">
                        <w:rPr>
                          <w:rStyle w:val="SubtleEmphasis"/>
                        </w:rPr>
                        <w:t>]</w:t>
                      </w:r>
                    </w:p>
                    <w:p w:rsidR="006A4801" w:rsidP="006A4801" w:rsidRDefault="006A4801" w14:paraId="0821393C" w14:textId="6C8B1925">
                      <w:pPr>
                        <w:spacing w:after="0" w:line="240" w:lineRule="auto"/>
                        <w:contextualSpacing/>
                      </w:pPr>
                    </w:p>
                    <w:p w:rsidRPr="006A4801" w:rsidR="006A4801" w:rsidP="006A4801" w:rsidRDefault="006A4801" w14:paraId="583E9419" w14:textId="1D744D79">
                      <w:pPr>
                        <w:spacing w:after="0" w:line="240" w:lineRule="auto"/>
                        <w:ind w:left="630"/>
                        <w:rPr>
                          <w:sz w:val="22"/>
                        </w:rPr>
                      </w:pPr>
                      <w:r w:rsidRPr="006A4801">
                        <w:rPr>
                          <w:b/>
                          <w:sz w:val="22"/>
                        </w:rPr>
                        <w:t>5biv.</w:t>
                      </w:r>
                      <w:r w:rsidRPr="006A4801">
                        <w:rPr>
                          <w:sz w:val="22"/>
                        </w:rPr>
                        <w:t xml:space="preserve"> </w:t>
                      </w:r>
                      <w:r w:rsidRPr="008D57B4">
                        <w:rPr>
                          <w:b/>
                          <w:sz w:val="22"/>
                        </w:rPr>
                        <w:t>How often do you give your infant formula?</w:t>
                      </w:r>
                      <w:r w:rsidRPr="006A4801">
                        <w:rPr>
                          <w:sz w:val="22"/>
                        </w:rPr>
                        <w:t xml:space="preserve"> </w:t>
                      </w:r>
                    </w:p>
                    <w:p w:rsidRPr="0004599B" w:rsidR="006A4801" w:rsidP="006A4801" w:rsidRDefault="006A4801" w14:paraId="73C477BE" w14:textId="77777777">
                      <w:pPr>
                        <w:pStyle w:val="Responses"/>
                        <w:spacing w:after="0"/>
                        <w:rPr>
                          <w:rStyle w:val="SubtleEmphasis"/>
                          <w:sz w:val="22"/>
                        </w:rPr>
                      </w:pPr>
                      <w:r w:rsidRPr="005503C3">
                        <w:t>No, never or almost never</w:t>
                      </w:r>
                      <w:r w:rsidRPr="005503C3">
                        <w:tab/>
                      </w:r>
                      <w:r w:rsidRPr="00350E91">
                        <w:rPr>
                          <w:rStyle w:val="Exclusioncriteria"/>
                          <w:rFonts w:ascii="Wingdings" w:hAnsi="Wingdings" w:eastAsia="Wingdings" w:cs="Wingdings"/>
                        </w:rPr>
                        <w:t></w:t>
                      </w:r>
                      <w:r w:rsidRPr="00350E91">
                        <w:rPr>
                          <w:rStyle w:val="Exclusioncriteria"/>
                        </w:rPr>
                        <w:t xml:space="preserve"> </w:t>
                      </w:r>
                      <w:proofErr w:type="gramStart"/>
                      <w:r w:rsidRPr="00350E91">
                        <w:rPr>
                          <w:rStyle w:val="Exclusioncriteria"/>
                        </w:rPr>
                        <w:t>ELIMINATE</w:t>
                      </w:r>
                      <w:r>
                        <w:rPr>
                          <w:rStyle w:val="Exclusioncriteria"/>
                        </w:rPr>
                        <w:t xml:space="preserve"> </w:t>
                      </w:r>
                      <w:r w:rsidRPr="00350E91">
                        <w:rPr>
                          <w:color w:val="C0504D" w:themeColor="accent2"/>
                        </w:rPr>
                        <w:t xml:space="preserve"> </w:t>
                      </w:r>
                      <w:r w:rsidRPr="00350E91">
                        <w:rPr>
                          <w:rStyle w:val="Interviewerinstruction0"/>
                        </w:rPr>
                        <w:t>[</w:t>
                      </w:r>
                      <w:proofErr w:type="gramEnd"/>
                      <w:r w:rsidRPr="00350E91">
                        <w:rPr>
                          <w:rStyle w:val="Interviewerinstruction0"/>
                        </w:rPr>
                        <w:t>thank respondent politely]</w:t>
                      </w:r>
                    </w:p>
                    <w:p w:rsidRPr="006A4801" w:rsidR="006A4801" w:rsidP="006A4801" w:rsidRDefault="006A4801" w14:paraId="5332AD1B" w14:textId="77777777">
                      <w:pPr>
                        <w:pStyle w:val="Responses"/>
                        <w:spacing w:after="0"/>
                        <w:rPr>
                          <w:rStyle w:val="SubtleEmphasis"/>
                          <w:sz w:val="22"/>
                        </w:rPr>
                      </w:pPr>
                      <w:r w:rsidRPr="006A4801">
                        <w:t>Occasionally</w:t>
                      </w:r>
                      <w:r w:rsidRPr="006A4801">
                        <w:tab/>
                      </w:r>
                      <w:r w:rsidRPr="006A4801">
                        <w:tab/>
                      </w:r>
                      <w:r w:rsidRPr="006A4801">
                        <w:tab/>
                      </w:r>
                    </w:p>
                    <w:p w:rsidRPr="006A4801" w:rsidR="006A4801" w:rsidP="006A4801" w:rsidRDefault="006A4801" w14:paraId="33DC683A" w14:textId="77777777">
                      <w:pPr>
                        <w:pStyle w:val="Responses"/>
                        <w:spacing w:after="0"/>
                      </w:pPr>
                      <w:r w:rsidRPr="006A4801">
                        <w:t>Often</w:t>
                      </w:r>
                      <w:r w:rsidRPr="006A4801">
                        <w:tab/>
                      </w:r>
                    </w:p>
                    <w:p w:rsidR="006A4801" w:rsidP="00D371F3" w:rsidRDefault="006A4801" w14:paraId="2F5094BB" w14:textId="013C8304">
                      <w:pPr>
                        <w:pStyle w:val="Responses"/>
                        <w:spacing w:after="0"/>
                      </w:pPr>
                      <w:r w:rsidRPr="006A4801">
                        <w:t>Always or almost always</w:t>
                      </w:r>
                    </w:p>
                    <w:p w:rsidR="006A4801" w:rsidP="006A4801" w:rsidRDefault="006A4801" w14:paraId="097ADD0A" w14:textId="497E7F08">
                      <w:pPr>
                        <w:pStyle w:val="Responses"/>
                        <w:numPr>
                          <w:ilvl w:val="0"/>
                          <w:numId w:val="0"/>
                        </w:numPr>
                        <w:spacing w:after="0"/>
                      </w:pPr>
                    </w:p>
                    <w:p w:rsidRPr="006A4801" w:rsidR="006A4801" w:rsidP="006A4801" w:rsidRDefault="006A4801" w14:paraId="14DC364E" w14:textId="6C53B742">
                      <w:pPr>
                        <w:pStyle w:val="Responses"/>
                        <w:numPr>
                          <w:ilvl w:val="0"/>
                          <w:numId w:val="0"/>
                        </w:numPr>
                        <w:spacing w:after="0"/>
                      </w:pPr>
                      <w:r>
                        <w:rPr>
                          <w:rStyle w:val="InclusionCriteria"/>
                          <w:sz w:val="22"/>
                        </w:rPr>
                        <w:t>continue to q6</w:t>
                      </w:r>
                    </w:p>
                  </w:txbxContent>
                </v:textbox>
                <w10:anchorlock/>
              </v:shape>
            </w:pict>
          </mc:Fallback>
        </mc:AlternateContent>
      </w:r>
      <w:r>
        <w:rPr>
          <w:rStyle w:val="Interviewerinstruction0"/>
          <w:szCs w:val="18"/>
        </w:rPr>
        <w:tab/>
      </w:r>
    </w:p>
    <w:p w:rsidR="00F82D37" w:rsidP="00F82D37" w:rsidRDefault="00F82D37" w14:paraId="61A6A1DE" w14:textId="77777777">
      <w:pPr>
        <w:pStyle w:val="Responses"/>
        <w:numPr>
          <w:ilvl w:val="0"/>
          <w:numId w:val="0"/>
        </w:numPr>
        <w:spacing w:after="0"/>
        <w:ind w:left="720"/>
        <w:rPr>
          <w:rStyle w:val="Interviewerinstruction0"/>
          <w:szCs w:val="18"/>
        </w:rPr>
      </w:pPr>
    </w:p>
    <w:p w:rsidRPr="005E3F48" w:rsidR="005E3F48" w:rsidP="00E63BFA" w:rsidRDefault="005E3F48" w14:paraId="1C6AF695" w14:textId="45058DCC">
      <w:pPr>
        <w:pStyle w:val="Responses"/>
        <w:numPr>
          <w:ilvl w:val="0"/>
          <w:numId w:val="0"/>
        </w:numPr>
        <w:spacing w:after="0"/>
        <w:rPr>
          <w:rStyle w:val="Interviewerinstruction0"/>
          <w:rFonts w:eastAsia="Times New Roman" w:asciiTheme="minorHAnsi" w:hAnsiTheme="minorHAnsi"/>
          <w:bCs w:val="0"/>
          <w:caps w:val="0"/>
          <w:color w:val="000000"/>
          <w:sz w:val="22"/>
        </w:rPr>
      </w:pPr>
    </w:p>
    <w:p w:rsidRPr="005503C3" w:rsidR="000D7A34" w:rsidP="00EF4F54" w:rsidRDefault="000D7A34" w14:paraId="7A8C729A" w14:textId="0C9104B8">
      <w:pPr>
        <w:pStyle w:val="ListParagraph"/>
        <w:numPr>
          <w:ilvl w:val="0"/>
          <w:numId w:val="27"/>
        </w:numPr>
        <w:spacing w:before="360" w:after="0" w:line="240" w:lineRule="auto"/>
        <w:ind w:hanging="634"/>
      </w:pPr>
      <w:r w:rsidRPr="005503C3">
        <w:t xml:space="preserve">Have you participated in a focus group within the past 6 months? </w:t>
      </w:r>
      <w:r>
        <w:br/>
      </w:r>
      <w:r w:rsidRPr="00F21552">
        <w:rPr>
          <w:rStyle w:val="SubtleEmphasis"/>
        </w:rPr>
        <w:t>[Interviewer: participation in</w:t>
      </w:r>
      <w:r>
        <w:rPr>
          <w:rStyle w:val="SubtleEmphasis"/>
        </w:rPr>
        <w:t xml:space="preserve"> online or</w:t>
      </w:r>
      <w:r w:rsidRPr="00F21552">
        <w:rPr>
          <w:rStyle w:val="SubtleEmphasis"/>
        </w:rPr>
        <w:t xml:space="preserve"> telephone surveys is allowed. If explanation is needed: A focus group is a when a small group of individuals come together to talk about a certain topic.]</w:t>
      </w:r>
    </w:p>
    <w:p w:rsidRPr="000D7A34" w:rsidR="000D7A34" w:rsidP="005E3F48" w:rsidRDefault="24F52293" w14:paraId="79157E85" w14:textId="55EE0009">
      <w:pPr>
        <w:pStyle w:val="Responses"/>
        <w:spacing w:after="0"/>
        <w:rPr>
          <w:rFonts w:eastAsiaTheme="minorEastAsia" w:cstheme="minorBidi"/>
          <w:color w:val="C0504D" w:themeColor="accent2"/>
          <w:sz w:val="20"/>
          <w:szCs w:val="20"/>
        </w:rPr>
      </w:pPr>
      <w:r w:rsidRPr="7E09524C">
        <w:t>Yes</w:t>
      </w:r>
      <w:r w:rsidRPr="7E09524C" w:rsidR="15B8285A">
        <w:t xml:space="preserve"> </w:t>
      </w:r>
      <w:r w:rsidR="000D7A34">
        <w:rPr>
          <w:bCs/>
        </w:rPr>
        <w:tab/>
      </w:r>
      <w:r w:rsidR="000D7A34">
        <w:rPr>
          <w:bCs/>
        </w:rPr>
        <w:tab/>
      </w:r>
      <w:r w:rsidR="00251741">
        <w:rPr>
          <w:bCs/>
        </w:rPr>
        <w:tab/>
      </w:r>
      <w:r w:rsidR="00251741">
        <w:rPr>
          <w:bCs/>
        </w:rPr>
        <w:tab/>
      </w:r>
      <w:r w:rsidRPr="00350E91">
        <w:rPr>
          <w:rStyle w:val="Exclusioncriteria"/>
        </w:rPr>
        <w:t xml:space="preserve"> </w:t>
      </w:r>
      <w:r w:rsidRPr="00350E91" w:rsidR="00C40DE0">
        <w:rPr>
          <w:rStyle w:val="Exclusioncriteria"/>
          <w:rFonts w:ascii="Wingdings" w:hAnsi="Wingdings" w:eastAsia="Wingdings" w:cs="Wingdings"/>
        </w:rPr>
        <w:t></w:t>
      </w:r>
      <w:r w:rsidRPr="00350E91" w:rsidR="00C40DE0">
        <w:rPr>
          <w:rStyle w:val="Exclusioncriteria"/>
        </w:rPr>
        <w:t xml:space="preserve"> </w:t>
      </w:r>
      <w:r w:rsidRPr="00350E91">
        <w:rPr>
          <w:rStyle w:val="Exclusioncriteria"/>
        </w:rPr>
        <w:t>ELIMINATE</w:t>
      </w:r>
      <w:r>
        <w:rPr>
          <w:rStyle w:val="Exclusioncriteria"/>
        </w:rPr>
        <w:t xml:space="preserve"> </w:t>
      </w:r>
      <w:r w:rsidRPr="00350E91">
        <w:rPr>
          <w:color w:val="C0504D" w:themeColor="accent2"/>
        </w:rPr>
        <w:t xml:space="preserve"> </w:t>
      </w:r>
      <w:r w:rsidRPr="00350E91">
        <w:rPr>
          <w:rStyle w:val="Interviewerinstruction0"/>
        </w:rPr>
        <w:t>[thank respondent politely]</w:t>
      </w:r>
    </w:p>
    <w:p w:rsidR="000D7A34" w:rsidP="005E3F48" w:rsidRDefault="000D7A34" w14:paraId="48A3A8D4" w14:textId="77777777">
      <w:pPr>
        <w:pStyle w:val="Responses"/>
        <w:spacing w:after="0"/>
      </w:pPr>
      <w:r w:rsidRPr="005503C3">
        <w:t>No</w:t>
      </w:r>
    </w:p>
    <w:p w:rsidR="000D7A34" w:rsidP="000D7A34" w:rsidRDefault="000D7A34" w14:paraId="4990B83D" w14:textId="77777777">
      <w:pPr>
        <w:pStyle w:val="ListParagraph"/>
        <w:numPr>
          <w:ilvl w:val="0"/>
          <w:numId w:val="0"/>
        </w:numPr>
        <w:spacing w:before="0" w:after="0" w:line="240" w:lineRule="auto"/>
        <w:ind w:left="630" w:hanging="544"/>
      </w:pPr>
    </w:p>
    <w:p w:rsidRPr="005503C3" w:rsidR="000D7A34" w:rsidP="00096A5C" w:rsidRDefault="24F52293" w14:paraId="4FF8D33A" w14:textId="77777777">
      <w:pPr>
        <w:pStyle w:val="ListParagraph"/>
        <w:spacing w:before="120" w:after="0" w:line="240" w:lineRule="auto"/>
        <w:ind w:left="633" w:hanging="547"/>
      </w:pPr>
      <w:r>
        <w:t xml:space="preserve">Do you or someone from your immediate family work for any of the following: </w:t>
      </w:r>
    </w:p>
    <w:p w:rsidRPr="005503C3" w:rsidR="000D7A34" w:rsidP="000D7A34" w:rsidRDefault="24F52293" w14:paraId="17CC3476" w14:textId="1032D912">
      <w:pPr>
        <w:pStyle w:val="Responses"/>
        <w:spacing w:after="0"/>
        <w:rPr>
          <w:rFonts w:eastAsiaTheme="minorEastAsia" w:cstheme="minorBidi"/>
          <w:color w:val="C0504D" w:themeColor="accent2"/>
          <w:sz w:val="20"/>
          <w:szCs w:val="20"/>
        </w:rPr>
      </w:pPr>
      <w:r w:rsidRPr="005503C3">
        <w:t>A Market Research Firm</w:t>
      </w:r>
      <w:r w:rsidRPr="7E09524C" w:rsidR="1953A6E5">
        <w:rPr>
          <w:rFonts w:ascii="Calibri" w:hAnsi="Calibri" w:eastAsia="Calibri" w:cs="Calibri"/>
        </w:rPr>
        <w:t xml:space="preserve"> </w:t>
      </w:r>
      <w:r w:rsidRPr="005503C3" w:rsidR="000D7A34">
        <w:tab/>
      </w:r>
      <w:r w:rsidRPr="005503C3" w:rsidR="000D7A34">
        <w:tab/>
      </w:r>
      <w:r w:rsidRPr="005503C3" w:rsidR="000D7A34">
        <w:tab/>
      </w:r>
      <w:r w:rsidRPr="00350E91" w:rsidR="00C40DE0">
        <w:rPr>
          <w:rStyle w:val="Exclusioncriteria"/>
          <w:rFonts w:ascii="Wingdings" w:hAnsi="Wingdings" w:eastAsia="Wingdings" w:cs="Wingdings"/>
        </w:rPr>
        <w:t></w:t>
      </w:r>
      <w:r w:rsidRPr="00350E91" w:rsidR="00C40DE0">
        <w:rPr>
          <w:rStyle w:val="Exclusioncriteria"/>
        </w:rPr>
        <w:t xml:space="preserve"> </w:t>
      </w:r>
      <w:r w:rsidRPr="00350E91">
        <w:rPr>
          <w:rStyle w:val="Exclusioncriteria"/>
        </w:rPr>
        <w:t>ELIMINATE</w:t>
      </w:r>
      <w:r>
        <w:rPr>
          <w:rStyle w:val="Exclusioncriteria"/>
        </w:rPr>
        <w:t xml:space="preserve"> </w:t>
      </w:r>
      <w:r w:rsidRPr="00350E91">
        <w:rPr>
          <w:color w:val="C0504D" w:themeColor="accent2"/>
        </w:rPr>
        <w:t xml:space="preserve"> </w:t>
      </w:r>
      <w:r w:rsidRPr="00350E91">
        <w:rPr>
          <w:rStyle w:val="Interviewerinstruction0"/>
        </w:rPr>
        <w:t>[thank respondent politely]</w:t>
      </w:r>
    </w:p>
    <w:p w:rsidRPr="005503C3" w:rsidR="000D7A34" w:rsidP="000D7A34" w:rsidRDefault="24F52293" w14:paraId="100544EC" w14:textId="035A5F66">
      <w:pPr>
        <w:pStyle w:val="Responses"/>
        <w:spacing w:after="0"/>
        <w:rPr>
          <w:rFonts w:eastAsiaTheme="minorEastAsia" w:cstheme="minorBidi"/>
          <w:color w:val="C0504D" w:themeColor="accent2"/>
          <w:sz w:val="20"/>
          <w:szCs w:val="20"/>
        </w:rPr>
      </w:pPr>
      <w:r w:rsidRPr="005503C3">
        <w:t>Nutritionist or Dieti</w:t>
      </w:r>
      <w:r w:rsidR="4AE98958">
        <w:t>t</w:t>
      </w:r>
      <w:r w:rsidRPr="005503C3">
        <w:t>ian</w:t>
      </w:r>
      <w:r w:rsidRPr="005503C3" w:rsidR="000D7A34">
        <w:tab/>
      </w:r>
      <w:r w:rsidRPr="005503C3" w:rsidR="000D7A34">
        <w:tab/>
      </w:r>
      <w:r w:rsidRPr="005503C3" w:rsidR="000D7A34">
        <w:tab/>
      </w:r>
      <w:r w:rsidR="000D7A34">
        <w:tab/>
      </w:r>
      <w:r w:rsidRPr="00350E91" w:rsidR="00C40DE0">
        <w:rPr>
          <w:rStyle w:val="Exclusioncriteria"/>
          <w:rFonts w:ascii="Wingdings" w:hAnsi="Wingdings" w:eastAsia="Wingdings" w:cs="Wingdings"/>
        </w:rPr>
        <w:t></w:t>
      </w:r>
      <w:r w:rsidRPr="00350E91">
        <w:rPr>
          <w:rStyle w:val="Exclusioncriteria"/>
        </w:rPr>
        <w:t xml:space="preserve"> ELIMINATE</w:t>
      </w:r>
      <w:r>
        <w:rPr>
          <w:rStyle w:val="Exclusioncriteria"/>
        </w:rPr>
        <w:t xml:space="preserve"> </w:t>
      </w:r>
      <w:r w:rsidRPr="00350E91">
        <w:rPr>
          <w:color w:val="C0504D" w:themeColor="accent2"/>
        </w:rPr>
        <w:t xml:space="preserve"> </w:t>
      </w:r>
      <w:r w:rsidRPr="00350E91">
        <w:rPr>
          <w:rStyle w:val="Interviewerinstruction0"/>
        </w:rPr>
        <w:t>[thank respondent politely]</w:t>
      </w:r>
    </w:p>
    <w:p w:rsidRPr="005503C3" w:rsidR="000D7A34" w:rsidP="000D7A34" w:rsidRDefault="24F52293" w14:paraId="3531D219" w14:textId="77777777">
      <w:pPr>
        <w:pStyle w:val="Responses"/>
        <w:spacing w:after="0"/>
      </w:pPr>
      <w:r w:rsidRPr="005503C3">
        <w:t>Food Industry, Restaurant or Food Retailer</w:t>
      </w:r>
      <w:r w:rsidRPr="005503C3" w:rsidR="000D7A34">
        <w:tab/>
      </w:r>
      <w:r w:rsidRPr="00350E91">
        <w:rPr>
          <w:rStyle w:val="Exclusioncriteria"/>
          <w:rFonts w:ascii="Wingdings" w:hAnsi="Wingdings" w:eastAsia="Wingdings" w:cs="Wingdings"/>
        </w:rPr>
        <w:t></w:t>
      </w:r>
      <w:r w:rsidRPr="00350E91">
        <w:rPr>
          <w:rStyle w:val="Exclusioncriteria"/>
        </w:rPr>
        <w:t xml:space="preserve"> ELIMINATE</w:t>
      </w:r>
      <w:r>
        <w:rPr>
          <w:rStyle w:val="Exclusioncriteria"/>
        </w:rPr>
        <w:t xml:space="preserve"> </w:t>
      </w:r>
      <w:r w:rsidRPr="00350E91">
        <w:rPr>
          <w:color w:val="C0504D" w:themeColor="accent2"/>
        </w:rPr>
        <w:t xml:space="preserve"> </w:t>
      </w:r>
      <w:r w:rsidRPr="00350E91">
        <w:rPr>
          <w:rStyle w:val="Interviewerinstruction0"/>
        </w:rPr>
        <w:t>[thank respondent politely]</w:t>
      </w:r>
    </w:p>
    <w:p w:rsidRPr="005503C3" w:rsidR="000D7A34" w:rsidP="000D7A34" w:rsidRDefault="24F52293" w14:paraId="5355E40B" w14:textId="77777777">
      <w:pPr>
        <w:pStyle w:val="Responses"/>
        <w:spacing w:after="0"/>
      </w:pPr>
      <w:r w:rsidRPr="7E09524C">
        <w:t>A Public Health Organization</w:t>
      </w:r>
      <w:r w:rsidRPr="005503C3" w:rsidR="000D7A34">
        <w:rPr>
          <w:bCs/>
        </w:rPr>
        <w:tab/>
      </w:r>
      <w:r w:rsidRPr="005503C3" w:rsidR="000D7A34">
        <w:rPr>
          <w:bCs/>
        </w:rPr>
        <w:tab/>
      </w:r>
      <w:r w:rsidR="000D7A34">
        <w:rPr>
          <w:bCs/>
        </w:rPr>
        <w:tab/>
      </w:r>
      <w:r w:rsidRPr="00350E91">
        <w:rPr>
          <w:rStyle w:val="Exclusioncriteria"/>
          <w:rFonts w:ascii="Wingdings" w:hAnsi="Wingdings" w:eastAsia="Wingdings" w:cs="Wingdings"/>
        </w:rPr>
        <w:t></w:t>
      </w:r>
      <w:r w:rsidRPr="00350E91">
        <w:rPr>
          <w:rStyle w:val="Exclusioncriteria"/>
        </w:rPr>
        <w:t xml:space="preserve"> ELIMINATE</w:t>
      </w:r>
      <w:r>
        <w:rPr>
          <w:rStyle w:val="Exclusioncriteria"/>
        </w:rPr>
        <w:t xml:space="preserve"> </w:t>
      </w:r>
      <w:r w:rsidRPr="00350E91">
        <w:rPr>
          <w:color w:val="C0504D" w:themeColor="accent2"/>
        </w:rPr>
        <w:t xml:space="preserve"> </w:t>
      </w:r>
      <w:r w:rsidRPr="00350E91">
        <w:rPr>
          <w:rStyle w:val="Interviewerinstruction0"/>
        </w:rPr>
        <w:t>[thank respondent politely]</w:t>
      </w:r>
    </w:p>
    <w:p w:rsidRPr="005503C3" w:rsidR="000D7A34" w:rsidP="000D7A34" w:rsidRDefault="24F52293" w14:paraId="211A6778" w14:textId="4DA87379">
      <w:pPr>
        <w:pStyle w:val="Responses"/>
        <w:spacing w:after="0"/>
      </w:pPr>
      <w:r w:rsidRPr="005503C3">
        <w:t xml:space="preserve">State or </w:t>
      </w:r>
      <w:r w:rsidR="4AE98958">
        <w:t>L</w:t>
      </w:r>
      <w:r w:rsidRPr="005503C3">
        <w:t xml:space="preserve">ocal </w:t>
      </w:r>
      <w:r w:rsidR="4AE98958">
        <w:t>F</w:t>
      </w:r>
      <w:r w:rsidRPr="005503C3">
        <w:t xml:space="preserve">ood </w:t>
      </w:r>
      <w:r w:rsidR="4AE98958">
        <w:t>A</w:t>
      </w:r>
      <w:r w:rsidRPr="005503C3">
        <w:t xml:space="preserve">gency </w:t>
      </w:r>
      <w:r w:rsidR="000D7A34">
        <w:tab/>
      </w:r>
      <w:r w:rsidR="000D7A34">
        <w:tab/>
      </w:r>
      <w:r w:rsidR="000D7A34">
        <w:tab/>
      </w:r>
      <w:r w:rsidRPr="00350E91">
        <w:rPr>
          <w:rStyle w:val="Exclusioncriteria"/>
          <w:rFonts w:ascii="Wingdings" w:hAnsi="Wingdings" w:eastAsia="Wingdings" w:cs="Wingdings"/>
        </w:rPr>
        <w:t></w:t>
      </w:r>
      <w:r w:rsidRPr="00350E91">
        <w:rPr>
          <w:rStyle w:val="Exclusioncriteria"/>
        </w:rPr>
        <w:t xml:space="preserve"> ELIMINATE</w:t>
      </w:r>
      <w:r>
        <w:rPr>
          <w:rStyle w:val="Exclusioncriteria"/>
        </w:rPr>
        <w:t xml:space="preserve"> </w:t>
      </w:r>
      <w:r w:rsidRPr="00350E91">
        <w:rPr>
          <w:color w:val="C0504D" w:themeColor="accent2"/>
        </w:rPr>
        <w:t xml:space="preserve"> </w:t>
      </w:r>
      <w:r w:rsidRPr="00350E91">
        <w:rPr>
          <w:rStyle w:val="Interviewerinstruction0"/>
        </w:rPr>
        <w:t>[thank respondent politely</w:t>
      </w:r>
      <w:r>
        <w:rPr>
          <w:rStyle w:val="Interviewerinstruction0"/>
        </w:rPr>
        <w:t>]</w:t>
      </w:r>
    </w:p>
    <w:p w:rsidRPr="005503C3" w:rsidR="000D7A34" w:rsidP="000D7A34" w:rsidRDefault="000D7A34" w14:paraId="0D002889" w14:textId="77777777">
      <w:pPr>
        <w:pStyle w:val="Responses"/>
        <w:spacing w:after="0"/>
      </w:pPr>
      <w:r w:rsidRPr="005503C3">
        <w:t xml:space="preserve">U.S. Department of Agriculture </w:t>
      </w:r>
      <w:r>
        <w:tab/>
      </w:r>
      <w:r>
        <w:tab/>
      </w:r>
      <w:r>
        <w:tab/>
      </w:r>
      <w:r w:rsidRPr="00350E91">
        <w:rPr>
          <w:rStyle w:val="Exclusioncriteria"/>
          <w:rFonts w:ascii="Wingdings" w:hAnsi="Wingdings" w:eastAsia="Wingdings" w:cs="Wingdings"/>
        </w:rPr>
        <w:t></w:t>
      </w:r>
      <w:r w:rsidRPr="00350E91">
        <w:rPr>
          <w:rStyle w:val="Exclusioncriteria"/>
        </w:rPr>
        <w:t xml:space="preserve"> ELIMINATE</w:t>
      </w:r>
      <w:r>
        <w:rPr>
          <w:rStyle w:val="Exclusioncriteria"/>
        </w:rPr>
        <w:t xml:space="preserve"> </w:t>
      </w:r>
      <w:r w:rsidRPr="00350E91">
        <w:rPr>
          <w:color w:val="C0504D" w:themeColor="accent2"/>
        </w:rPr>
        <w:t xml:space="preserve"> </w:t>
      </w:r>
      <w:r w:rsidRPr="00350E91">
        <w:rPr>
          <w:rStyle w:val="Interviewerinstruction0"/>
        </w:rPr>
        <w:t>[thank respondent politely</w:t>
      </w:r>
      <w:r>
        <w:rPr>
          <w:rStyle w:val="Interviewerinstruction0"/>
        </w:rPr>
        <w:t>]</w:t>
      </w:r>
    </w:p>
    <w:p w:rsidRPr="004B5717" w:rsidR="000D7A34" w:rsidP="7E09524C" w:rsidRDefault="24F52293" w14:paraId="5A1FBD40" w14:textId="0B9018D7">
      <w:pPr>
        <w:pStyle w:val="Responses"/>
        <w:spacing w:after="0"/>
        <w:rPr>
          <w:rStyle w:val="Interviewerinstruction0"/>
          <w:rFonts w:eastAsia="Times New Roman" w:asciiTheme="minorHAnsi" w:hAnsiTheme="minorHAnsi"/>
          <w:caps w:val="0"/>
          <w:color w:val="000000"/>
          <w:sz w:val="22"/>
        </w:rPr>
      </w:pPr>
      <w:r w:rsidRPr="005503C3">
        <w:t>U.S. Food and Drug Administration</w:t>
      </w:r>
      <w:r w:rsidRPr="005503C3" w:rsidR="000D7A34">
        <w:tab/>
      </w:r>
      <w:r w:rsidRPr="005503C3" w:rsidR="000D7A34">
        <w:tab/>
      </w:r>
      <w:r w:rsidRPr="00350E91">
        <w:rPr>
          <w:rStyle w:val="Exclusioncriteria"/>
          <w:rFonts w:ascii="Wingdings" w:hAnsi="Wingdings" w:eastAsia="Wingdings" w:cs="Wingdings"/>
        </w:rPr>
        <w:t></w:t>
      </w:r>
      <w:r w:rsidRPr="00350E91">
        <w:rPr>
          <w:rStyle w:val="Exclusioncriteria"/>
        </w:rPr>
        <w:t xml:space="preserve"> ELIMINATE</w:t>
      </w:r>
      <w:r>
        <w:rPr>
          <w:rStyle w:val="Exclusioncriteria"/>
        </w:rPr>
        <w:t xml:space="preserve"> </w:t>
      </w:r>
      <w:r w:rsidRPr="00350E91">
        <w:rPr>
          <w:color w:val="C0504D" w:themeColor="accent2"/>
        </w:rPr>
        <w:t xml:space="preserve"> </w:t>
      </w:r>
      <w:r w:rsidRPr="00350E91">
        <w:rPr>
          <w:rStyle w:val="Interviewerinstruction0"/>
        </w:rPr>
        <w:t>[thank respondent politely]</w:t>
      </w:r>
    </w:p>
    <w:p w:rsidR="004B5717" w:rsidP="004B5717" w:rsidRDefault="004B5717" w14:paraId="32159B6A" w14:textId="1744813B">
      <w:pPr>
        <w:pStyle w:val="Responses"/>
        <w:numPr>
          <w:ilvl w:val="0"/>
          <w:numId w:val="0"/>
        </w:numPr>
        <w:spacing w:after="0"/>
        <w:ind w:left="1170"/>
        <w:rPr>
          <w:rStyle w:val="SubtleEmphasis"/>
          <w:sz w:val="22"/>
        </w:rPr>
      </w:pPr>
    </w:p>
    <w:p w:rsidRPr="004C3B60" w:rsidR="00A84582" w:rsidP="004B5717" w:rsidRDefault="00A84582" w14:paraId="3A1E81C3" w14:textId="77777777">
      <w:pPr>
        <w:pStyle w:val="Responses"/>
        <w:numPr>
          <w:ilvl w:val="0"/>
          <w:numId w:val="0"/>
        </w:numPr>
        <w:spacing w:after="0"/>
        <w:ind w:left="1170"/>
        <w:rPr>
          <w:rStyle w:val="SubtleEmphasis"/>
          <w:sz w:val="22"/>
        </w:rPr>
      </w:pPr>
    </w:p>
    <w:bookmarkEnd w:id="1"/>
    <w:p w:rsidRPr="005503C3" w:rsidR="00112D55" w:rsidP="00687765" w:rsidRDefault="6A6C4175" w14:paraId="340311D1" w14:textId="77777777">
      <w:pPr>
        <w:pStyle w:val="ListParagraph"/>
        <w:spacing w:before="0" w:after="0" w:line="240" w:lineRule="auto"/>
      </w:pPr>
      <w:r>
        <w:t>Are you of Hispanic or Latino origin?</w:t>
      </w:r>
    </w:p>
    <w:p w:rsidRPr="005503C3" w:rsidR="00DE5926" w:rsidP="00DE5926" w:rsidRDefault="00DE5926" w14:paraId="74CF3D0A" w14:textId="77777777">
      <w:pPr>
        <w:pStyle w:val="Responses"/>
        <w:spacing w:after="0"/>
      </w:pPr>
      <w:r w:rsidRPr="005503C3">
        <w:t xml:space="preserve">No </w:t>
      </w:r>
      <w:r w:rsidRPr="005503C3">
        <w:tab/>
      </w:r>
      <w:r w:rsidRPr="005503C3">
        <w:tab/>
      </w:r>
      <w:r w:rsidRPr="005503C3">
        <w:tab/>
      </w:r>
      <w:r w:rsidRPr="005503C3">
        <w:tab/>
      </w:r>
      <w:r>
        <w:rPr>
          <w:rStyle w:val="SubtleEmphasis"/>
        </w:rPr>
        <w:t xml:space="preserve"> </w:t>
      </w:r>
    </w:p>
    <w:p w:rsidRPr="005503C3" w:rsidR="00112D55" w:rsidP="00687765" w:rsidRDefault="00112D55" w14:paraId="4D6598BA" w14:textId="77777777">
      <w:pPr>
        <w:pStyle w:val="Responses"/>
        <w:spacing w:after="0"/>
      </w:pPr>
      <w:r w:rsidRPr="005503C3">
        <w:t>Yes</w:t>
      </w:r>
      <w:r w:rsidRPr="005503C3">
        <w:tab/>
      </w:r>
      <w:r w:rsidRPr="005503C3">
        <w:tab/>
      </w:r>
      <w:r w:rsidRPr="005503C3">
        <w:tab/>
      </w:r>
      <w:r w:rsidRPr="005503C3">
        <w:tab/>
      </w:r>
      <w:r w:rsidRPr="00314610" w:rsidR="00107DA6">
        <w:rPr>
          <w:rStyle w:val="InclusionCriteria"/>
          <w:rFonts w:ascii="Wingdings" w:hAnsi="Wingdings" w:eastAsia="Wingdings" w:cs="Wingdings"/>
        </w:rPr>
        <w:t></w:t>
      </w:r>
      <w:r w:rsidRPr="00314610" w:rsidR="00107DA6">
        <w:rPr>
          <w:rStyle w:val="InclusionCriteria"/>
        </w:rPr>
        <w:t xml:space="preserve"> </w:t>
      </w:r>
      <w:r w:rsidR="000D7A34">
        <w:rPr>
          <w:rStyle w:val="InclusionCriteria"/>
        </w:rPr>
        <w:t>SKIP</w:t>
      </w:r>
      <w:r w:rsidR="00107DA6">
        <w:rPr>
          <w:rStyle w:val="InclusionCriteria"/>
        </w:rPr>
        <w:t xml:space="preserve"> to </w:t>
      </w:r>
      <w:r w:rsidR="002A5C07">
        <w:rPr>
          <w:rStyle w:val="InclusionCriteria"/>
        </w:rPr>
        <w:t>Q1</w:t>
      </w:r>
      <w:r w:rsidR="002C06CD">
        <w:rPr>
          <w:rStyle w:val="InclusionCriteria"/>
        </w:rPr>
        <w:t>0</w:t>
      </w:r>
    </w:p>
    <w:p w:rsidRPr="00535C73" w:rsidR="00112D55" w:rsidP="00687765" w:rsidRDefault="00112D55" w14:paraId="4DA0E738" w14:textId="77777777">
      <w:pPr>
        <w:pStyle w:val="Responses"/>
        <w:spacing w:after="0"/>
        <w:rPr>
          <w:rStyle w:val="SubtleEmphasis"/>
          <w:sz w:val="22"/>
        </w:rPr>
      </w:pPr>
      <w:r w:rsidRPr="005503C3">
        <w:t>Prefer not to answer</w:t>
      </w:r>
      <w:r w:rsidRPr="005503C3">
        <w:tab/>
      </w:r>
      <w:r>
        <w:tab/>
      </w:r>
      <w:r w:rsidRPr="00350E91" w:rsidR="00107DA6">
        <w:rPr>
          <w:rStyle w:val="Exclusioncriteria"/>
          <w:rFonts w:ascii="Wingdings" w:hAnsi="Wingdings" w:eastAsia="Wingdings" w:cs="Wingdings"/>
        </w:rPr>
        <w:t></w:t>
      </w:r>
      <w:r w:rsidRPr="00350E91" w:rsidR="00107DA6">
        <w:rPr>
          <w:rStyle w:val="Exclusioncriteria"/>
        </w:rPr>
        <w:t xml:space="preserve"> ELIMINATE</w:t>
      </w:r>
      <w:r w:rsidR="00107DA6">
        <w:rPr>
          <w:rStyle w:val="Exclusioncriteria"/>
        </w:rPr>
        <w:t xml:space="preserve"> </w:t>
      </w:r>
      <w:r w:rsidRPr="00350E91" w:rsidR="00107DA6">
        <w:rPr>
          <w:color w:val="C0504D" w:themeColor="accent2"/>
        </w:rPr>
        <w:t xml:space="preserve"> </w:t>
      </w:r>
      <w:r w:rsidRPr="00350E91" w:rsidR="00107DA6">
        <w:rPr>
          <w:rStyle w:val="Interviewerinstruction0"/>
        </w:rPr>
        <w:t>[thank respondent politely]</w:t>
      </w:r>
    </w:p>
    <w:p w:rsidR="00535C73" w:rsidP="00535C73" w:rsidRDefault="00535C73" w14:paraId="30D32C68" w14:textId="77777777">
      <w:pPr>
        <w:pStyle w:val="Responses"/>
        <w:numPr>
          <w:ilvl w:val="0"/>
          <w:numId w:val="0"/>
        </w:numPr>
        <w:spacing w:after="0"/>
        <w:rPr>
          <w:rStyle w:val="SubtleEmphasis"/>
        </w:rPr>
      </w:pPr>
    </w:p>
    <w:p w:rsidRPr="005503C3" w:rsidR="004C3B60" w:rsidP="004C3B60" w:rsidRDefault="004C3B60" w14:paraId="305B5C30" w14:textId="77777777">
      <w:pPr>
        <w:pStyle w:val="Responses"/>
        <w:numPr>
          <w:ilvl w:val="0"/>
          <w:numId w:val="0"/>
        </w:numPr>
        <w:spacing w:after="0"/>
        <w:ind w:left="1170"/>
      </w:pPr>
    </w:p>
    <w:p w:rsidRPr="00262189" w:rsidR="00112D55" w:rsidP="00687765" w:rsidRDefault="6A6C4175" w14:paraId="3BEC5F13" w14:textId="77777777">
      <w:pPr>
        <w:pStyle w:val="ListParagraph"/>
        <w:spacing w:before="0" w:after="0" w:line="240" w:lineRule="auto"/>
      </w:pPr>
      <w:r>
        <w:t>What is your race?  I am going to read several categories of race.  You may choose one or more categories.  Are you…?</w:t>
      </w:r>
    </w:p>
    <w:p w:rsidRPr="005503C3" w:rsidR="00112D55" w:rsidP="00687765" w:rsidRDefault="00112D55" w14:paraId="76083A3C" w14:textId="77777777">
      <w:pPr>
        <w:pStyle w:val="Responses"/>
        <w:spacing w:after="0"/>
        <w:rPr>
          <w:bCs/>
        </w:rPr>
      </w:pPr>
      <w:r w:rsidRPr="005503C3">
        <w:t>White</w:t>
      </w:r>
      <w:r w:rsidRPr="005503C3">
        <w:tab/>
      </w:r>
      <w:r w:rsidRPr="005503C3">
        <w:tab/>
      </w:r>
      <w:r>
        <w:tab/>
      </w:r>
      <w:r>
        <w:tab/>
      </w:r>
      <w:r>
        <w:tab/>
      </w:r>
      <w:r w:rsidRPr="005503C3">
        <w:tab/>
      </w:r>
    </w:p>
    <w:p w:rsidRPr="009F1332" w:rsidR="00112D55" w:rsidP="00687765" w:rsidRDefault="00112D55" w14:paraId="34AF03F0" w14:textId="77777777">
      <w:pPr>
        <w:pStyle w:val="Responses"/>
        <w:spacing w:after="0"/>
      </w:pPr>
      <w:r w:rsidRPr="005503C3">
        <w:t>Black or African American</w:t>
      </w:r>
      <w:r>
        <w:tab/>
      </w:r>
      <w:r>
        <w:tab/>
      </w:r>
      <w:r>
        <w:tab/>
      </w:r>
    </w:p>
    <w:p w:rsidRPr="009F1332" w:rsidR="00112D55" w:rsidP="00687765" w:rsidRDefault="00112D55" w14:paraId="3936D6A5" w14:textId="77777777">
      <w:pPr>
        <w:pStyle w:val="Responses"/>
        <w:spacing w:after="0"/>
      </w:pPr>
      <w:r w:rsidRPr="005503C3">
        <w:t>Asian</w:t>
      </w:r>
      <w:r>
        <w:tab/>
      </w:r>
      <w:r>
        <w:tab/>
      </w:r>
      <w:r>
        <w:tab/>
      </w:r>
      <w:r>
        <w:tab/>
      </w:r>
      <w:r>
        <w:tab/>
      </w:r>
      <w:r>
        <w:tab/>
      </w:r>
    </w:p>
    <w:p w:rsidRPr="005503C3" w:rsidR="00112D55" w:rsidP="00687765" w:rsidRDefault="00112D55" w14:paraId="07D54439" w14:textId="77777777">
      <w:pPr>
        <w:pStyle w:val="Responses"/>
        <w:spacing w:after="0"/>
        <w:rPr>
          <w:bCs/>
        </w:rPr>
      </w:pPr>
      <w:r w:rsidRPr="005503C3">
        <w:t>Native Hawaiian or other Pacific Islander</w:t>
      </w:r>
      <w:r>
        <w:t xml:space="preserve"> </w:t>
      </w:r>
      <w:r>
        <w:tab/>
      </w:r>
    </w:p>
    <w:p w:rsidRPr="005503C3" w:rsidR="00112D55" w:rsidP="00687765" w:rsidRDefault="00112D55" w14:paraId="1BA6EEBD" w14:textId="77777777">
      <w:pPr>
        <w:pStyle w:val="Responses"/>
        <w:spacing w:after="0"/>
        <w:rPr>
          <w:bCs/>
        </w:rPr>
      </w:pPr>
      <w:r w:rsidRPr="005503C3">
        <w:t>American Indian or Alaska Native</w:t>
      </w:r>
      <w:r>
        <w:tab/>
      </w:r>
      <w:r>
        <w:tab/>
      </w:r>
    </w:p>
    <w:p w:rsidRPr="004C3B60" w:rsidR="00112D55" w:rsidP="00687765" w:rsidRDefault="00112D55" w14:paraId="6E218CB1" w14:textId="77777777">
      <w:pPr>
        <w:pStyle w:val="Responses"/>
        <w:spacing w:after="0"/>
        <w:rPr>
          <w:rStyle w:val="SubtleEmphasis"/>
          <w:sz w:val="22"/>
        </w:rPr>
      </w:pPr>
      <w:r w:rsidRPr="005503C3">
        <w:t>Prefer not to answer</w:t>
      </w:r>
      <w:r>
        <w:tab/>
      </w:r>
      <w:r>
        <w:tab/>
      </w:r>
      <w:r>
        <w:tab/>
      </w:r>
      <w:r>
        <w:tab/>
      </w:r>
    </w:p>
    <w:p w:rsidR="00535C73" w:rsidP="00535C73" w:rsidRDefault="00535C73" w14:paraId="181F5FCF" w14:textId="77777777">
      <w:pPr>
        <w:pStyle w:val="Responses"/>
        <w:numPr>
          <w:ilvl w:val="0"/>
          <w:numId w:val="0"/>
        </w:numPr>
        <w:spacing w:after="0"/>
      </w:pPr>
    </w:p>
    <w:p w:rsidRPr="005503C3" w:rsidR="006A104A" w:rsidP="00096A5C" w:rsidRDefault="23E2AB68" w14:paraId="06AB4545" w14:textId="37FC245E">
      <w:pPr>
        <w:pStyle w:val="ListParagraph"/>
        <w:spacing w:before="120" w:after="0" w:line="240" w:lineRule="auto"/>
        <w:ind w:left="633" w:hanging="547"/>
      </w:pPr>
      <w:r>
        <w:t xml:space="preserve">What language do you </w:t>
      </w:r>
      <w:r w:rsidR="65864BAB">
        <w:t>feel most comfortable reading</w:t>
      </w:r>
      <w:r>
        <w:t>?</w:t>
      </w:r>
      <w:r w:rsidR="16CF2436">
        <w:t xml:space="preserve"> </w:t>
      </w:r>
      <w:r w:rsidR="00D607F7">
        <w:rPr>
          <w:u w:val="single"/>
        </w:rPr>
        <w:tab/>
      </w:r>
      <w:r w:rsidR="2A7B3AEF">
        <w:rPr>
          <w:u w:val="single"/>
        </w:rPr>
        <w:t>___</w:t>
      </w:r>
    </w:p>
    <w:p w:rsidRPr="00A5756B" w:rsidR="006A104A" w:rsidP="006A104A" w:rsidRDefault="006A104A" w14:paraId="738D1CF7" w14:textId="77777777">
      <w:pPr>
        <w:pStyle w:val="Responses"/>
        <w:spacing w:after="0"/>
        <w:rPr>
          <w:bCs/>
        </w:rPr>
      </w:pPr>
      <w:r w:rsidRPr="005503C3">
        <w:t>Spanish</w:t>
      </w:r>
      <w:r w:rsidRPr="005503C3">
        <w:tab/>
      </w:r>
      <w:r>
        <w:tab/>
      </w:r>
      <w:r>
        <w:tab/>
      </w:r>
      <w:r>
        <w:tab/>
      </w:r>
      <w:r w:rsidR="004C4A24">
        <w:tab/>
      </w:r>
      <w:r w:rsidRPr="00107DA6" w:rsidR="002E3FBF">
        <w:rPr>
          <w:rStyle w:val="InclusionCriteria"/>
          <w:rFonts w:ascii="Wingdings" w:hAnsi="Wingdings" w:eastAsia="Wingdings" w:cs="Wingdings"/>
          <w:color w:val="4F6228" w:themeColor="accent3" w:themeShade="80"/>
        </w:rPr>
        <w:t></w:t>
      </w:r>
      <w:r w:rsidRPr="00107DA6" w:rsidR="002E3FBF">
        <w:rPr>
          <w:rStyle w:val="InclusionCriteria"/>
          <w:color w:val="4F6228" w:themeColor="accent3" w:themeShade="80"/>
        </w:rPr>
        <w:t xml:space="preserve"> </w:t>
      </w:r>
      <w:r w:rsidR="002E3FBF">
        <w:rPr>
          <w:rStyle w:val="InclusionCriteria"/>
          <w:color w:val="4F6228" w:themeColor="accent3" w:themeShade="80"/>
        </w:rPr>
        <w:t>RECRUIT to SPANISH LANGUAGE GROUP</w:t>
      </w:r>
    </w:p>
    <w:p w:rsidRPr="004C4A24" w:rsidR="006A104A" w:rsidP="006A104A" w:rsidRDefault="006A104A" w14:paraId="079D12B7" w14:textId="77777777">
      <w:pPr>
        <w:pStyle w:val="Responses"/>
        <w:spacing w:after="0"/>
        <w:rPr>
          <w:rStyle w:val="InclusionCriteria"/>
          <w:caps w:val="0"/>
          <w:color w:val="000000"/>
          <w:sz w:val="22"/>
        </w:rPr>
      </w:pPr>
      <w:r w:rsidRPr="005503C3">
        <w:t>English</w:t>
      </w:r>
      <w:r w:rsidRPr="005503C3">
        <w:tab/>
      </w:r>
      <w:r>
        <w:tab/>
      </w:r>
      <w:r>
        <w:tab/>
      </w:r>
      <w:r>
        <w:tab/>
      </w:r>
      <w:r w:rsidR="004C4A24">
        <w:tab/>
      </w:r>
      <w:r w:rsidRPr="00107DA6" w:rsidR="002E3FBF">
        <w:rPr>
          <w:rStyle w:val="InclusionCriteria"/>
          <w:rFonts w:ascii="Wingdings" w:hAnsi="Wingdings" w:eastAsia="Wingdings" w:cs="Wingdings"/>
          <w:color w:val="4F6228" w:themeColor="accent3" w:themeShade="80"/>
        </w:rPr>
        <w:t></w:t>
      </w:r>
      <w:r w:rsidRPr="00107DA6" w:rsidR="002E3FBF">
        <w:rPr>
          <w:rStyle w:val="InclusionCriteria"/>
          <w:color w:val="4F6228" w:themeColor="accent3" w:themeShade="80"/>
        </w:rPr>
        <w:t xml:space="preserve"> </w:t>
      </w:r>
      <w:r w:rsidR="002E3FBF">
        <w:rPr>
          <w:rStyle w:val="InclusionCriteria"/>
          <w:color w:val="4F6228" w:themeColor="accent3" w:themeShade="80"/>
        </w:rPr>
        <w:t>RECRUIT to eNGLISH LANGUAGE GROUP</w:t>
      </w:r>
    </w:p>
    <w:p w:rsidRPr="00A5756B" w:rsidR="004C4A24" w:rsidP="004C4A24" w:rsidRDefault="29027809" w14:paraId="2FE3A802" w14:textId="617B5D58">
      <w:pPr>
        <w:pStyle w:val="Responses"/>
        <w:spacing w:after="0"/>
      </w:pPr>
      <w:r>
        <w:t>Either or Both English or Spanish</w:t>
      </w:r>
      <w:r w:rsidRPr="005503C3" w:rsidR="004C4A24">
        <w:tab/>
      </w:r>
      <w:r w:rsidRPr="00107DA6">
        <w:rPr>
          <w:rStyle w:val="InclusionCriteria"/>
          <w:rFonts w:ascii="Wingdings" w:hAnsi="Wingdings" w:eastAsia="Wingdings" w:cs="Wingdings"/>
          <w:color w:val="4F6228" w:themeColor="accent3" w:themeShade="80"/>
        </w:rPr>
        <w:t></w:t>
      </w:r>
      <w:r w:rsidRPr="00107DA6">
        <w:rPr>
          <w:rStyle w:val="InclusionCriteria"/>
          <w:color w:val="4F6228" w:themeColor="accent3" w:themeShade="80"/>
        </w:rPr>
        <w:t xml:space="preserve"> </w:t>
      </w:r>
      <w:r w:rsidR="00C6154C">
        <w:rPr>
          <w:rStyle w:val="InclusionCriteria"/>
          <w:color w:val="4F6228" w:themeColor="accent3" w:themeShade="80"/>
        </w:rPr>
        <w:t>CONTINUE</w:t>
      </w:r>
    </w:p>
    <w:p w:rsidRPr="00535C73" w:rsidR="006A104A" w:rsidP="006A104A" w:rsidRDefault="006A104A" w14:paraId="4BB1310A" w14:textId="77777777">
      <w:pPr>
        <w:pStyle w:val="Responses"/>
        <w:spacing w:after="0"/>
        <w:rPr>
          <w:rStyle w:val="SubtleEmphasis"/>
          <w:bCs/>
          <w:sz w:val="22"/>
        </w:rPr>
      </w:pPr>
      <w:r>
        <w:t xml:space="preserve">Neither English nor Spanish </w:t>
      </w:r>
      <w:r>
        <w:tab/>
      </w:r>
      <w:r w:rsidR="004C4A24">
        <w:tab/>
      </w:r>
      <w:r w:rsidRPr="00350E91" w:rsidR="00107DA6">
        <w:rPr>
          <w:rStyle w:val="Exclusioncriteria"/>
          <w:rFonts w:ascii="Wingdings" w:hAnsi="Wingdings" w:eastAsia="Wingdings" w:cs="Wingdings"/>
        </w:rPr>
        <w:t></w:t>
      </w:r>
      <w:r w:rsidRPr="00350E91" w:rsidR="00107DA6">
        <w:rPr>
          <w:rStyle w:val="Exclusioncriteria"/>
        </w:rPr>
        <w:t xml:space="preserve"> ELIMINATE</w:t>
      </w:r>
      <w:r w:rsidR="00107DA6">
        <w:rPr>
          <w:rStyle w:val="Exclusioncriteria"/>
        </w:rPr>
        <w:t xml:space="preserve"> </w:t>
      </w:r>
      <w:r w:rsidRPr="00350E91" w:rsidR="00107DA6">
        <w:rPr>
          <w:color w:val="C0504D" w:themeColor="accent2"/>
        </w:rPr>
        <w:t xml:space="preserve"> </w:t>
      </w:r>
      <w:r w:rsidRPr="00350E91" w:rsidR="00107DA6">
        <w:rPr>
          <w:rStyle w:val="Interviewerinstruction0"/>
        </w:rPr>
        <w:t>[thank respondent politely]</w:t>
      </w:r>
      <w:r w:rsidR="00107DA6">
        <w:rPr>
          <w:rStyle w:val="Interviewerinstruction0"/>
        </w:rPr>
        <w:t xml:space="preserve"> </w:t>
      </w:r>
      <w:r>
        <w:t xml:space="preserve"> </w:t>
      </w:r>
    </w:p>
    <w:p w:rsidR="00535C73" w:rsidP="00535C73" w:rsidRDefault="00535C73" w14:paraId="67B31E14" w14:textId="17C9E5E6">
      <w:pPr>
        <w:pStyle w:val="Responses"/>
        <w:numPr>
          <w:ilvl w:val="0"/>
          <w:numId w:val="0"/>
        </w:numPr>
        <w:spacing w:after="0"/>
      </w:pPr>
    </w:p>
    <w:p w:rsidRPr="005503C3" w:rsidR="003F1D37" w:rsidP="003F1D37" w:rsidRDefault="003F1D37" w14:paraId="340AB5EA" w14:textId="5F0BF84C">
      <w:pPr>
        <w:pStyle w:val="ListParagraph"/>
        <w:spacing w:before="120" w:after="0" w:line="240" w:lineRule="auto"/>
        <w:ind w:left="633" w:hanging="547"/>
      </w:pPr>
      <w:r>
        <w:t xml:space="preserve">What language do you feel most comfortable speaking in a group? </w:t>
      </w:r>
      <w:r>
        <w:rPr>
          <w:u w:val="single"/>
        </w:rPr>
        <w:tab/>
        <w:t>___</w:t>
      </w:r>
    </w:p>
    <w:p w:rsidRPr="00A5756B" w:rsidR="003F1D37" w:rsidP="003F1D37" w:rsidRDefault="003F1D37" w14:paraId="19F1A0C3" w14:textId="77777777">
      <w:pPr>
        <w:pStyle w:val="Responses"/>
        <w:spacing w:after="0"/>
        <w:rPr>
          <w:bCs/>
        </w:rPr>
      </w:pPr>
      <w:r w:rsidRPr="005503C3">
        <w:t>Spanish</w:t>
      </w:r>
      <w:r w:rsidRPr="005503C3">
        <w:tab/>
      </w:r>
      <w:r>
        <w:tab/>
      </w:r>
      <w:r>
        <w:tab/>
      </w:r>
      <w:r>
        <w:tab/>
      </w:r>
      <w:r>
        <w:tab/>
      </w:r>
      <w:r w:rsidRPr="00107DA6">
        <w:rPr>
          <w:rStyle w:val="InclusionCriteria"/>
          <w:rFonts w:ascii="Wingdings" w:hAnsi="Wingdings" w:eastAsia="Wingdings" w:cs="Wingdings"/>
          <w:color w:val="4F6228" w:themeColor="accent3" w:themeShade="80"/>
        </w:rPr>
        <w:t></w:t>
      </w:r>
      <w:r w:rsidRPr="00107DA6">
        <w:rPr>
          <w:rStyle w:val="InclusionCriteria"/>
          <w:color w:val="4F6228" w:themeColor="accent3" w:themeShade="80"/>
        </w:rPr>
        <w:t xml:space="preserve"> </w:t>
      </w:r>
      <w:r>
        <w:rPr>
          <w:rStyle w:val="InclusionCriteria"/>
          <w:color w:val="4F6228" w:themeColor="accent3" w:themeShade="80"/>
        </w:rPr>
        <w:t>RECRUIT to SPANISH LANGUAGE GROUP</w:t>
      </w:r>
    </w:p>
    <w:p w:rsidRPr="004C4A24" w:rsidR="003F1D37" w:rsidP="003F1D37" w:rsidRDefault="003F1D37" w14:paraId="65B108A4" w14:textId="77777777">
      <w:pPr>
        <w:pStyle w:val="Responses"/>
        <w:spacing w:after="0"/>
        <w:rPr>
          <w:rStyle w:val="InclusionCriteria"/>
          <w:caps w:val="0"/>
          <w:color w:val="000000"/>
          <w:sz w:val="22"/>
        </w:rPr>
      </w:pPr>
      <w:r w:rsidRPr="005503C3">
        <w:t>English</w:t>
      </w:r>
      <w:r w:rsidRPr="005503C3">
        <w:tab/>
      </w:r>
      <w:r>
        <w:tab/>
      </w:r>
      <w:r>
        <w:tab/>
      </w:r>
      <w:r>
        <w:tab/>
      </w:r>
      <w:r>
        <w:tab/>
      </w:r>
      <w:r w:rsidRPr="00107DA6">
        <w:rPr>
          <w:rStyle w:val="InclusionCriteria"/>
          <w:rFonts w:ascii="Wingdings" w:hAnsi="Wingdings" w:eastAsia="Wingdings" w:cs="Wingdings"/>
          <w:color w:val="4F6228" w:themeColor="accent3" w:themeShade="80"/>
        </w:rPr>
        <w:t></w:t>
      </w:r>
      <w:r w:rsidRPr="00107DA6">
        <w:rPr>
          <w:rStyle w:val="InclusionCriteria"/>
          <w:color w:val="4F6228" w:themeColor="accent3" w:themeShade="80"/>
        </w:rPr>
        <w:t xml:space="preserve"> </w:t>
      </w:r>
      <w:r>
        <w:rPr>
          <w:rStyle w:val="InclusionCriteria"/>
          <w:color w:val="4F6228" w:themeColor="accent3" w:themeShade="80"/>
        </w:rPr>
        <w:t>RECRUIT to eNGLISH LANGUAGE GROUP</w:t>
      </w:r>
    </w:p>
    <w:p w:rsidRPr="00A5756B" w:rsidR="003F1D37" w:rsidP="003F1D37" w:rsidRDefault="003F1D37" w14:paraId="53A5776F" w14:textId="77777777">
      <w:pPr>
        <w:pStyle w:val="Responses"/>
        <w:spacing w:after="0"/>
      </w:pPr>
      <w:r>
        <w:t>Either or Both English or Spanish</w:t>
      </w:r>
      <w:r w:rsidRPr="005503C3">
        <w:tab/>
      </w:r>
      <w:r w:rsidRPr="00107DA6">
        <w:rPr>
          <w:rStyle w:val="InclusionCriteria"/>
          <w:rFonts w:ascii="Wingdings" w:hAnsi="Wingdings" w:eastAsia="Wingdings" w:cs="Wingdings"/>
          <w:color w:val="4F6228" w:themeColor="accent3" w:themeShade="80"/>
        </w:rPr>
        <w:t></w:t>
      </w:r>
      <w:r w:rsidRPr="00107DA6">
        <w:rPr>
          <w:rStyle w:val="InclusionCriteria"/>
          <w:color w:val="4F6228" w:themeColor="accent3" w:themeShade="80"/>
        </w:rPr>
        <w:t xml:space="preserve"> </w:t>
      </w:r>
      <w:r>
        <w:rPr>
          <w:rStyle w:val="InclusionCriteria"/>
          <w:color w:val="4F6228" w:themeColor="accent3" w:themeShade="80"/>
        </w:rPr>
        <w:t>RECRUIT to SPANISH LANGUAGE GROUP</w:t>
      </w:r>
    </w:p>
    <w:p w:rsidRPr="00535C73" w:rsidR="003F1D37" w:rsidP="003F1D37" w:rsidRDefault="003F1D37" w14:paraId="0DE3C0D5" w14:textId="77777777">
      <w:pPr>
        <w:pStyle w:val="Responses"/>
        <w:spacing w:after="0"/>
        <w:rPr>
          <w:rStyle w:val="SubtleEmphasis"/>
          <w:bCs/>
          <w:sz w:val="22"/>
        </w:rPr>
      </w:pPr>
      <w:r>
        <w:t xml:space="preserve">Neither English nor Spanish </w:t>
      </w:r>
      <w:r>
        <w:tab/>
      </w:r>
      <w:r>
        <w:tab/>
      </w:r>
      <w:r w:rsidRPr="00350E91">
        <w:rPr>
          <w:rStyle w:val="Exclusioncriteria"/>
          <w:rFonts w:ascii="Wingdings" w:hAnsi="Wingdings" w:eastAsia="Wingdings" w:cs="Wingdings"/>
        </w:rPr>
        <w:t></w:t>
      </w:r>
      <w:r w:rsidRPr="00350E91">
        <w:rPr>
          <w:rStyle w:val="Exclusioncriteria"/>
        </w:rPr>
        <w:t xml:space="preserve"> ELIMINATE</w:t>
      </w:r>
      <w:r>
        <w:rPr>
          <w:rStyle w:val="Exclusioncriteria"/>
        </w:rPr>
        <w:t xml:space="preserve"> </w:t>
      </w:r>
      <w:r w:rsidRPr="00350E91">
        <w:rPr>
          <w:color w:val="C0504D" w:themeColor="accent2"/>
        </w:rPr>
        <w:t xml:space="preserve"> </w:t>
      </w:r>
      <w:r w:rsidRPr="00350E91">
        <w:rPr>
          <w:rStyle w:val="Interviewerinstruction0"/>
        </w:rPr>
        <w:t>[thank respondent politely]</w:t>
      </w:r>
      <w:r>
        <w:rPr>
          <w:rStyle w:val="Interviewerinstruction0"/>
        </w:rPr>
        <w:t xml:space="preserve"> </w:t>
      </w:r>
      <w:r>
        <w:t xml:space="preserve"> </w:t>
      </w:r>
    </w:p>
    <w:p w:rsidRPr="00F61B3C" w:rsidR="003F1D37" w:rsidP="00535C73" w:rsidRDefault="003F1D37" w14:paraId="4C3F50C7" w14:textId="77777777">
      <w:pPr>
        <w:pStyle w:val="Responses"/>
        <w:numPr>
          <w:ilvl w:val="0"/>
          <w:numId w:val="0"/>
        </w:numPr>
        <w:spacing w:after="0"/>
      </w:pPr>
    </w:p>
    <w:p w:rsidRPr="005503C3" w:rsidR="00112D55" w:rsidP="00096A5C" w:rsidRDefault="6A6C4175" w14:paraId="5D95D01D" w14:textId="77777777">
      <w:pPr>
        <w:pStyle w:val="ListParagraph"/>
        <w:spacing w:before="120" w:after="0" w:line="240" w:lineRule="auto"/>
        <w:ind w:left="633" w:hanging="547"/>
      </w:pPr>
      <w:r>
        <w:t>I am going to read some age categories, could you please tell me in which category your age falls?</w:t>
      </w:r>
    </w:p>
    <w:p w:rsidRPr="005503C3" w:rsidR="00112D55" w:rsidP="00687765" w:rsidRDefault="00112D55" w14:paraId="575DC31F" w14:textId="77777777">
      <w:pPr>
        <w:pStyle w:val="Responses"/>
        <w:spacing w:after="0"/>
      </w:pPr>
      <w:bookmarkStart w:name="_Hlk43126544" w:id="2"/>
      <w:bookmarkStart w:name="_Hlk39660984" w:id="3"/>
      <w:r w:rsidRPr="005503C3">
        <w:t xml:space="preserve">Under 18 years old </w:t>
      </w:r>
      <w:r w:rsidRPr="005503C3">
        <w:tab/>
      </w:r>
      <w:r w:rsidR="00251741">
        <w:tab/>
      </w:r>
      <w:r w:rsidR="00251741">
        <w:tab/>
      </w:r>
      <w:r w:rsidRPr="00350E91" w:rsidR="00107DA6">
        <w:rPr>
          <w:rStyle w:val="Exclusioncriteria"/>
          <w:rFonts w:ascii="Wingdings" w:hAnsi="Wingdings" w:eastAsia="Wingdings" w:cs="Wingdings"/>
        </w:rPr>
        <w:t></w:t>
      </w:r>
      <w:r w:rsidRPr="00350E91" w:rsidR="00107DA6">
        <w:rPr>
          <w:rStyle w:val="Exclusioncriteria"/>
        </w:rPr>
        <w:t xml:space="preserve"> ELIMINATE</w:t>
      </w:r>
      <w:r w:rsidR="00107DA6">
        <w:rPr>
          <w:rStyle w:val="Exclusioncriteria"/>
        </w:rPr>
        <w:t xml:space="preserve"> </w:t>
      </w:r>
      <w:r w:rsidRPr="00350E91" w:rsidR="00107DA6">
        <w:rPr>
          <w:color w:val="C0504D" w:themeColor="accent2"/>
        </w:rPr>
        <w:t xml:space="preserve"> </w:t>
      </w:r>
      <w:r w:rsidRPr="00350E91" w:rsidR="00107DA6">
        <w:rPr>
          <w:rStyle w:val="Interviewerinstruction0"/>
        </w:rPr>
        <w:t>[thank respondent politely]</w:t>
      </w:r>
    </w:p>
    <w:p w:rsidRPr="005503C3" w:rsidR="00112D55" w:rsidP="00687765" w:rsidRDefault="00112D55" w14:paraId="43136D41" w14:textId="77777777">
      <w:pPr>
        <w:pStyle w:val="Responses"/>
        <w:spacing w:after="0"/>
      </w:pPr>
      <w:r w:rsidRPr="005503C3">
        <w:t xml:space="preserve">18-30 </w:t>
      </w:r>
      <w:bookmarkEnd w:id="2"/>
      <w:r w:rsidRPr="005503C3">
        <w:tab/>
      </w:r>
      <w:r w:rsidRPr="005503C3">
        <w:tab/>
      </w:r>
      <w:r w:rsidRPr="005503C3">
        <w:tab/>
        <w:t xml:space="preserve"> </w:t>
      </w:r>
    </w:p>
    <w:p w:rsidRPr="005503C3" w:rsidR="00112D55" w:rsidP="00687765" w:rsidRDefault="00112D55" w14:paraId="5B532D27" w14:textId="77777777">
      <w:pPr>
        <w:pStyle w:val="Responses"/>
        <w:spacing w:after="0"/>
      </w:pPr>
      <w:r w:rsidRPr="005503C3">
        <w:t xml:space="preserve">31-40 </w:t>
      </w:r>
      <w:r w:rsidRPr="005503C3">
        <w:tab/>
      </w:r>
      <w:r w:rsidRPr="005503C3">
        <w:tab/>
      </w:r>
      <w:r w:rsidRPr="005503C3">
        <w:tab/>
      </w:r>
    </w:p>
    <w:p w:rsidRPr="005503C3" w:rsidR="00112D55" w:rsidP="00687765" w:rsidRDefault="00112D55" w14:paraId="20F82981" w14:textId="77777777">
      <w:pPr>
        <w:pStyle w:val="Responses"/>
        <w:spacing w:after="0"/>
      </w:pPr>
      <w:r w:rsidRPr="005503C3">
        <w:t xml:space="preserve">41-50 </w:t>
      </w:r>
      <w:r w:rsidRPr="005503C3">
        <w:tab/>
      </w:r>
      <w:r w:rsidRPr="005503C3">
        <w:tab/>
      </w:r>
      <w:r w:rsidRPr="005503C3">
        <w:tab/>
      </w:r>
    </w:p>
    <w:p w:rsidRPr="005503C3" w:rsidR="00112D55" w:rsidP="00687765" w:rsidRDefault="00112D55" w14:paraId="6B5D08C3" w14:textId="77777777">
      <w:pPr>
        <w:pStyle w:val="Responses"/>
        <w:spacing w:after="0"/>
      </w:pPr>
      <w:r w:rsidRPr="005503C3">
        <w:t>51-60</w:t>
      </w:r>
    </w:p>
    <w:p w:rsidR="00112D55" w:rsidP="00687765" w:rsidRDefault="6A6C4175" w14:paraId="594BA458" w14:textId="77777777">
      <w:pPr>
        <w:pStyle w:val="Responses"/>
        <w:spacing w:after="0"/>
      </w:pPr>
      <w:r w:rsidRPr="005503C3">
        <w:t xml:space="preserve">61 and over </w:t>
      </w:r>
      <w:bookmarkEnd w:id="3"/>
      <w:r w:rsidRPr="005503C3" w:rsidR="00112D55">
        <w:tab/>
      </w:r>
      <w:r w:rsidRPr="005503C3" w:rsidR="00112D55">
        <w:tab/>
      </w:r>
    </w:p>
    <w:p w:rsidR="00B966B5" w:rsidP="004C3B60" w:rsidRDefault="00B966B5" w14:paraId="45ECAE38" w14:textId="77777777">
      <w:pPr>
        <w:spacing w:before="0" w:after="0" w:line="240" w:lineRule="auto"/>
      </w:pPr>
    </w:p>
    <w:p w:rsidR="7E09524C" w:rsidP="7E09524C" w:rsidRDefault="7E09524C" w14:paraId="24197C0C" w14:textId="3672FDE8">
      <w:pPr>
        <w:spacing w:before="0" w:after="0" w:line="240" w:lineRule="auto"/>
      </w:pPr>
    </w:p>
    <w:p w:rsidRPr="00637B4A" w:rsidR="00112D55" w:rsidP="7E09524C" w:rsidRDefault="19DD26F7" w14:paraId="0BCBDD76" w14:textId="3472EE11">
      <w:pPr>
        <w:pStyle w:val="ListParagraph"/>
        <w:spacing w:before="0" w:after="0" w:line="240" w:lineRule="auto"/>
        <w:rPr>
          <w:sz w:val="18"/>
          <w:szCs w:val="18"/>
        </w:rPr>
      </w:pPr>
      <w:r>
        <w:t>What is your yearly household income</w:t>
      </w:r>
      <w:r w:rsidR="7C2526B7">
        <w:t>?</w:t>
      </w:r>
      <w:r w:rsidR="29D2CB7E">
        <w:t xml:space="preserve"> </w:t>
      </w:r>
      <w:r w:rsidR="207A523F">
        <w:t>Your best guess is fine:</w:t>
      </w:r>
      <w:r w:rsidR="27E26FC4">
        <w:t xml:space="preserve"> </w:t>
      </w:r>
      <w:r w:rsidRPr="7E09524C" w:rsidR="4C99113F">
        <w:rPr>
          <w:u w:val="single"/>
        </w:rPr>
        <w:t xml:space="preserve">                          </w:t>
      </w:r>
      <w:r w:rsidR="00485F23">
        <w:rPr>
          <w:u w:val="single"/>
        </w:rPr>
        <w:tab/>
      </w:r>
      <w:r w:rsidR="00485F23">
        <w:rPr>
          <w:u w:val="single"/>
        </w:rPr>
        <w:tab/>
      </w:r>
    </w:p>
    <w:p w:rsidR="00637B4A" w:rsidP="00637B4A" w:rsidRDefault="00637B4A" w14:paraId="3823CEC1" w14:textId="50BF8E04">
      <w:pPr>
        <w:pStyle w:val="ListParagraph"/>
        <w:numPr>
          <w:ilvl w:val="0"/>
          <w:numId w:val="0"/>
        </w:numPr>
        <w:spacing w:before="0" w:after="0" w:line="240" w:lineRule="auto"/>
        <w:ind w:left="630"/>
        <w:rPr>
          <w:u w:val="single"/>
        </w:rPr>
      </w:pPr>
    </w:p>
    <w:p w:rsidR="00637B4A" w:rsidP="00637B4A" w:rsidRDefault="00637B4A" w14:paraId="5FB8095E" w14:textId="324C33CA">
      <w:pPr>
        <w:pStyle w:val="ListParagraph"/>
        <w:numPr>
          <w:ilvl w:val="0"/>
          <w:numId w:val="0"/>
        </w:numPr>
        <w:spacing w:before="0" w:after="0" w:line="240" w:lineRule="auto"/>
        <w:ind w:left="630"/>
        <w:rPr>
          <w:u w:val="single"/>
        </w:rPr>
      </w:pPr>
    </w:p>
    <w:p w:rsidR="00637B4A" w:rsidP="00637B4A" w:rsidRDefault="00637B4A" w14:paraId="306BA1A7" w14:textId="2C255245">
      <w:pPr>
        <w:pStyle w:val="ListParagraph"/>
        <w:numPr>
          <w:ilvl w:val="0"/>
          <w:numId w:val="0"/>
        </w:numPr>
        <w:spacing w:before="0" w:after="0" w:line="240" w:lineRule="auto"/>
        <w:ind w:left="630"/>
        <w:rPr>
          <w:u w:val="single"/>
        </w:rPr>
      </w:pPr>
    </w:p>
    <w:p w:rsidR="00637B4A" w:rsidP="00637B4A" w:rsidRDefault="00637B4A" w14:paraId="2ED1E94C" w14:textId="45EFE658">
      <w:pPr>
        <w:pStyle w:val="ListParagraph"/>
        <w:numPr>
          <w:ilvl w:val="0"/>
          <w:numId w:val="0"/>
        </w:numPr>
        <w:spacing w:before="0" w:after="0" w:line="240" w:lineRule="auto"/>
        <w:ind w:left="630"/>
        <w:rPr>
          <w:u w:val="single"/>
        </w:rPr>
      </w:pPr>
    </w:p>
    <w:p w:rsidR="00637B4A" w:rsidP="00637B4A" w:rsidRDefault="00637B4A" w14:paraId="1F64A0BA" w14:textId="7276C27B">
      <w:pPr>
        <w:pStyle w:val="ListParagraph"/>
        <w:numPr>
          <w:ilvl w:val="0"/>
          <w:numId w:val="0"/>
        </w:numPr>
        <w:spacing w:before="0" w:after="0" w:line="240" w:lineRule="auto"/>
        <w:ind w:left="630"/>
        <w:rPr>
          <w:u w:val="single"/>
        </w:rPr>
      </w:pPr>
    </w:p>
    <w:p w:rsidR="00637B4A" w:rsidP="00637B4A" w:rsidRDefault="00637B4A" w14:paraId="510FCA64" w14:textId="65D432C5">
      <w:pPr>
        <w:pStyle w:val="ListParagraph"/>
        <w:numPr>
          <w:ilvl w:val="0"/>
          <w:numId w:val="0"/>
        </w:numPr>
        <w:spacing w:before="0" w:after="0" w:line="240" w:lineRule="auto"/>
        <w:ind w:left="630"/>
        <w:rPr>
          <w:u w:val="single"/>
        </w:rPr>
      </w:pPr>
    </w:p>
    <w:p w:rsidR="00637B4A" w:rsidP="00637B4A" w:rsidRDefault="00637B4A" w14:paraId="18ACA49B" w14:textId="32339D82">
      <w:pPr>
        <w:pStyle w:val="ListParagraph"/>
        <w:numPr>
          <w:ilvl w:val="0"/>
          <w:numId w:val="0"/>
        </w:numPr>
        <w:spacing w:before="0" w:after="0" w:line="240" w:lineRule="auto"/>
        <w:ind w:left="630"/>
        <w:rPr>
          <w:u w:val="single"/>
        </w:rPr>
      </w:pPr>
    </w:p>
    <w:p w:rsidRPr="004C3B60" w:rsidR="00637B4A" w:rsidP="00637B4A" w:rsidRDefault="00637B4A" w14:paraId="012E5DD8" w14:textId="77777777">
      <w:pPr>
        <w:pStyle w:val="ListParagraph"/>
        <w:numPr>
          <w:ilvl w:val="0"/>
          <w:numId w:val="0"/>
        </w:numPr>
        <w:spacing w:before="0" w:after="0" w:line="240" w:lineRule="auto"/>
        <w:ind w:left="630"/>
        <w:rPr>
          <w:sz w:val="18"/>
          <w:szCs w:val="18"/>
        </w:rPr>
      </w:pPr>
    </w:p>
    <w:p w:rsidR="005D0CFC" w:rsidP="7E09524C" w:rsidRDefault="005D0CFC" w14:paraId="2004117B" w14:textId="77777777">
      <w:pPr>
        <w:pStyle w:val="Responses"/>
        <w:numPr>
          <w:ilvl w:val="0"/>
          <w:numId w:val="0"/>
        </w:numPr>
        <w:spacing w:after="0"/>
      </w:pPr>
    </w:p>
    <w:p w:rsidRPr="00637B4A" w:rsidR="00A01BD9" w:rsidP="00A01BD9" w:rsidRDefault="2DD612CE" w14:paraId="5BE9FD1F" w14:textId="49EAB080">
      <w:pPr>
        <w:pStyle w:val="ListParagraph"/>
        <w:spacing w:before="360" w:after="0" w:line="240" w:lineRule="auto"/>
        <w:rPr>
          <w:sz w:val="18"/>
          <w:szCs w:val="18"/>
        </w:rPr>
      </w:pPr>
      <w:r>
        <w:t>Are you, or i</w:t>
      </w:r>
      <w:r w:rsidR="02AB1EC1">
        <w:t>s anyone in your household</w:t>
      </w:r>
      <w:r w:rsidR="2AC36AF2">
        <w:t>,</w:t>
      </w:r>
      <w:r w:rsidR="02AB1EC1">
        <w:t xml:space="preserve"> currently </w:t>
      </w:r>
      <w:r w:rsidR="2AC36AF2">
        <w:t xml:space="preserve">receiving benefits from </w:t>
      </w:r>
      <w:r w:rsidRPr="00467B1C" w:rsidR="2AC36AF2">
        <w:t>WIC</w:t>
      </w:r>
      <w:r w:rsidR="2AC36AF2">
        <w:t>—</w:t>
      </w:r>
      <w:r w:rsidRPr="00467B1C" w:rsidR="2AC36AF2">
        <w:t xml:space="preserve">that is, the </w:t>
      </w:r>
      <w:r w:rsidRPr="00637B4A" w:rsidR="00637B4A">
        <w:t xml:space="preserve">Special Supplemental Nutrition Program </w:t>
      </w:r>
      <w:r w:rsidR="00637B4A">
        <w:t xml:space="preserve">for </w:t>
      </w:r>
      <w:r w:rsidRPr="00467B1C" w:rsidR="2AC36AF2">
        <w:t>Women, Infants, and Children</w:t>
      </w:r>
      <w:r w:rsidR="02AB1EC1">
        <w:t>?</w:t>
      </w:r>
      <w:r w:rsidR="00545598">
        <w:rPr>
          <w:rStyle w:val="FootnoteReference"/>
        </w:rPr>
        <w:footnoteReference w:id="3"/>
      </w:r>
    </w:p>
    <w:p w:rsidRPr="00637B4A" w:rsidR="00637B4A" w:rsidP="00637B4A" w:rsidRDefault="00637B4A" w14:paraId="313A2187" w14:textId="5B80B382">
      <w:pPr>
        <w:ind w:left="630"/>
        <w:rPr>
          <w:rFonts w:eastAsia="Times New Roman" w:asciiTheme="minorHAnsi" w:hAnsiTheme="minorHAnsi"/>
          <w:color w:val="000000"/>
          <w:sz w:val="22"/>
        </w:rPr>
      </w:pPr>
      <w:r w:rsidRPr="00637B4A">
        <w:rPr>
          <w:rFonts w:eastAsia="Times New Roman" w:asciiTheme="minorHAnsi" w:hAnsiTheme="minorHAnsi"/>
          <w:color w:val="000000"/>
          <w:sz w:val="22"/>
        </w:rPr>
        <w:lastRenderedPageBreak/>
        <w:t xml:space="preserve">[For Recruiter: </w:t>
      </w:r>
      <w:r w:rsidRPr="0000259D" w:rsidR="0000259D">
        <w:rPr>
          <w:rFonts w:eastAsia="Times New Roman" w:asciiTheme="minorHAnsi" w:hAnsiTheme="minorHAnsi"/>
          <w:color w:val="000000"/>
          <w:sz w:val="22"/>
        </w:rPr>
        <w:t>WIC is short for the Special Supplemental Nutrition Program for Women, Infants, and Children. This program provides food assistance, nutrition education including breastfeeding support, and nutritional screening to low-income pregnant and postpartum women and their infants, as well as to low-income children up to age 5</w:t>
      </w:r>
      <w:r w:rsidRPr="00637B4A">
        <w:rPr>
          <w:rFonts w:eastAsia="Times New Roman" w:asciiTheme="minorHAnsi" w:hAnsiTheme="minorHAnsi"/>
          <w:color w:val="000000"/>
          <w:sz w:val="22"/>
        </w:rPr>
        <w:t>.]</w:t>
      </w:r>
    </w:p>
    <w:p w:rsidR="00A01BD9" w:rsidP="003E6CF3" w:rsidRDefault="00A01BD9" w14:paraId="364804CF" w14:textId="45A9BC1A">
      <w:pPr>
        <w:pStyle w:val="Responses"/>
        <w:spacing w:after="0"/>
        <w:ind w:right="-216"/>
      </w:pPr>
      <w:r>
        <w:t>Yes</w:t>
      </w:r>
      <w:r w:rsidRPr="005503C3">
        <w:tab/>
      </w:r>
    </w:p>
    <w:p w:rsidR="00A01BD9" w:rsidP="00A01BD9" w:rsidRDefault="00A01BD9" w14:paraId="03ED481A" w14:textId="40F3CB30">
      <w:pPr>
        <w:pStyle w:val="Responses"/>
        <w:spacing w:after="0"/>
      </w:pPr>
      <w:r>
        <w:t>No</w:t>
      </w:r>
    </w:p>
    <w:p w:rsidR="00A01BD9" w:rsidP="00A01BD9" w:rsidRDefault="00A01BD9" w14:paraId="63C6BDB0" w14:textId="5A67ED31">
      <w:pPr>
        <w:pStyle w:val="Responses"/>
        <w:numPr>
          <w:ilvl w:val="0"/>
          <w:numId w:val="0"/>
        </w:numPr>
        <w:spacing w:after="0"/>
        <w:ind w:left="1170"/>
      </w:pPr>
    </w:p>
    <w:p w:rsidRPr="00197226" w:rsidR="00197226" w:rsidP="00197226" w:rsidRDefault="00197226" w14:paraId="30000167" w14:textId="77777777">
      <w:pPr>
        <w:spacing w:before="0" w:after="0" w:line="240" w:lineRule="auto"/>
        <w:rPr>
          <w:sz w:val="18"/>
          <w:szCs w:val="18"/>
        </w:rPr>
      </w:pPr>
    </w:p>
    <w:p w:rsidRPr="002C06CD" w:rsidR="002C06CD" w:rsidP="7E09524C" w:rsidRDefault="06025401" w14:paraId="6868DB57" w14:textId="499D3B7D">
      <w:pPr>
        <w:pStyle w:val="ListParagraph"/>
        <w:spacing w:before="0" w:after="0" w:line="240" w:lineRule="auto"/>
        <w:rPr>
          <w:sz w:val="18"/>
          <w:szCs w:val="18"/>
        </w:rPr>
      </w:pPr>
      <w:r>
        <w:t xml:space="preserve">Is the infant you live with and care for currently </w:t>
      </w:r>
      <w:r w:rsidR="2AC36AF2">
        <w:t>receiving benefits from</w:t>
      </w:r>
      <w:r>
        <w:t xml:space="preserve"> WIC?</w:t>
      </w:r>
      <w:r w:rsidR="00467B1C">
        <w:rPr>
          <w:rStyle w:val="FootnoteReference"/>
        </w:rPr>
        <w:footnoteReference w:id="4"/>
      </w:r>
    </w:p>
    <w:p w:rsidRPr="00637B4A" w:rsidR="00637B4A" w:rsidP="00637B4A" w:rsidRDefault="00637B4A" w14:paraId="10C0DA60" w14:textId="25198EA6">
      <w:pPr>
        <w:ind w:left="630"/>
        <w:rPr>
          <w:sz w:val="22"/>
        </w:rPr>
      </w:pPr>
      <w:r w:rsidRPr="00637B4A">
        <w:rPr>
          <w:sz w:val="22"/>
        </w:rPr>
        <w:t xml:space="preserve">[For Recruiter: </w:t>
      </w:r>
      <w:r w:rsidRPr="0000259D" w:rsidR="0000259D">
        <w:rPr>
          <w:rFonts w:eastAsia="Times New Roman" w:asciiTheme="minorHAnsi" w:hAnsiTheme="minorHAnsi"/>
          <w:color w:val="000000"/>
          <w:sz w:val="22"/>
        </w:rPr>
        <w:t>WIC is short for the Special Supplemental Nutrition Program for Women, Infants, and Children. This program provides food assistance, nutrition education including breastfeeding support, and nutritional screening to low-income pregnant and postpartum women and their infants, as well as to low-income children up to age 5</w:t>
      </w:r>
      <w:r w:rsidRPr="00637B4A">
        <w:rPr>
          <w:sz w:val="22"/>
        </w:rPr>
        <w:t>.]</w:t>
      </w:r>
    </w:p>
    <w:p w:rsidR="003E6CF3" w:rsidP="003E6CF3" w:rsidRDefault="002C06CD" w14:paraId="5D517457" w14:textId="05666E7F">
      <w:pPr>
        <w:pStyle w:val="Responses"/>
        <w:spacing w:after="0"/>
        <w:ind w:right="-216"/>
      </w:pPr>
      <w:r>
        <w:t>Yes</w:t>
      </w:r>
      <w:r w:rsidRPr="005503C3">
        <w:t xml:space="preserve"> </w:t>
      </w:r>
      <w:r>
        <w:t xml:space="preserve"> </w:t>
      </w:r>
      <w:r>
        <w:tab/>
      </w:r>
      <w:r w:rsidR="00E2676E">
        <w:rPr>
          <w:rFonts w:ascii="Wingdings" w:hAnsi="Wingdings" w:eastAsia="Wingdings" w:cs="Wingdings"/>
        </w:rPr>
        <w:t></w:t>
      </w:r>
      <w:r w:rsidR="00E2676E">
        <w:t xml:space="preserve"> </w:t>
      </w:r>
      <w:r w:rsidR="00E2676E">
        <w:rPr>
          <w:rStyle w:val="InclusionCriteria"/>
          <w:color w:val="4F6228" w:themeColor="accent3" w:themeShade="80"/>
        </w:rPr>
        <w:t>try to rECRUIT at least 1 for each group, prioritizing lower education groups</w:t>
      </w:r>
      <w:r w:rsidR="00FF13B4">
        <w:tab/>
      </w:r>
    </w:p>
    <w:p w:rsidR="002C06CD" w:rsidP="003E6CF3" w:rsidRDefault="002C06CD" w14:paraId="153745B5" w14:textId="1F42B61F">
      <w:pPr>
        <w:pStyle w:val="Responses"/>
        <w:spacing w:after="0"/>
        <w:ind w:right="-216"/>
      </w:pPr>
      <w:r>
        <w:t>No</w:t>
      </w:r>
    </w:p>
    <w:p w:rsidR="00107DA6" w:rsidP="00687765" w:rsidRDefault="00107DA6" w14:paraId="17B1E2F9" w14:textId="77777777">
      <w:pPr>
        <w:spacing w:before="0" w:after="0" w:line="240" w:lineRule="auto"/>
      </w:pPr>
    </w:p>
    <w:p w:rsidR="00ED0F55" w:rsidP="00ED0F55" w:rsidRDefault="4B768F69" w14:paraId="7B12C75A" w14:textId="77777777">
      <w:pPr>
        <w:pStyle w:val="ListParagraph"/>
        <w:spacing w:before="360" w:after="0" w:line="240" w:lineRule="auto"/>
      </w:pPr>
      <w:r>
        <w:t>What is your gender?</w:t>
      </w:r>
      <w:r w:rsidR="00ED0F55">
        <w:t xml:space="preserve"> ______________ </w:t>
      </w:r>
    </w:p>
    <w:p w:rsidR="00C96A62" w:rsidP="00ED0F55" w:rsidRDefault="00ED0F55" w14:paraId="1E5D2FFE" w14:textId="01DEC126">
      <w:pPr>
        <w:spacing w:before="0" w:after="0" w:line="240" w:lineRule="auto"/>
        <w:ind w:firstLine="630"/>
        <w:contextualSpacing/>
      </w:pPr>
      <w:r w:rsidRPr="00ED0F55">
        <w:rPr>
          <w:bCs/>
        </w:rPr>
        <w:t xml:space="preserve">[Recruit no more than two </w:t>
      </w:r>
      <w:r>
        <w:rPr>
          <w:bCs/>
        </w:rPr>
        <w:t>men/</w:t>
      </w:r>
      <w:r w:rsidRPr="00ED0F55">
        <w:rPr>
          <w:bCs/>
        </w:rPr>
        <w:t>males per group]</w:t>
      </w:r>
    </w:p>
    <w:p w:rsidR="00C96A62" w:rsidP="00C96A62" w:rsidRDefault="00C96A62" w14:paraId="3C35677D" w14:textId="451EF620">
      <w:pPr>
        <w:pStyle w:val="Responses"/>
        <w:spacing w:after="0"/>
      </w:pPr>
      <w:r>
        <w:tab/>
      </w:r>
      <w:r>
        <w:tab/>
      </w:r>
      <w:r>
        <w:tab/>
      </w:r>
    </w:p>
    <w:p w:rsidR="00D90B4A" w:rsidP="006A4801" w:rsidRDefault="00D90B4A" w14:paraId="67CFFF7F" w14:textId="4690D8A4">
      <w:pPr>
        <w:spacing w:before="0" w:after="0" w:line="240" w:lineRule="auto"/>
      </w:pPr>
    </w:p>
    <w:p w:rsidR="00C96A62" w:rsidP="00C96A62" w:rsidRDefault="00C96A62" w14:paraId="3ED4C9EA" w14:textId="77777777">
      <w:pPr>
        <w:pStyle w:val="ListParagraph"/>
        <w:numPr>
          <w:ilvl w:val="0"/>
          <w:numId w:val="0"/>
        </w:numPr>
        <w:spacing w:before="0" w:after="0" w:line="240" w:lineRule="auto"/>
        <w:ind w:left="630"/>
      </w:pPr>
    </w:p>
    <w:p w:rsidRPr="005503C3" w:rsidR="00107DA6" w:rsidP="00107DA6" w:rsidRDefault="4E371C0F" w14:paraId="3189AA37" w14:textId="77777777">
      <w:pPr>
        <w:pStyle w:val="ListParagraph"/>
        <w:spacing w:before="0" w:after="0" w:line="240" w:lineRule="auto"/>
      </w:pPr>
      <w:r>
        <w:t>What is the highest level of education that you have completed?</w:t>
      </w:r>
    </w:p>
    <w:p w:rsidRPr="005503C3" w:rsidR="00107DA6" w:rsidP="7E09524C" w:rsidRDefault="4E371C0F" w14:paraId="0953DC39" w14:textId="14E3F761">
      <w:pPr>
        <w:pStyle w:val="Responses"/>
        <w:spacing w:after="0"/>
        <w:rPr>
          <w:rStyle w:val="InclusionCriteria"/>
          <w:rFonts w:eastAsiaTheme="minorEastAsia" w:cstheme="minorBidi"/>
          <w:caps w:val="0"/>
          <w:color w:val="000000" w:themeColor="text1"/>
          <w:sz w:val="22"/>
        </w:rPr>
      </w:pPr>
      <w:r w:rsidRPr="005503C3">
        <w:t>Less than high school</w:t>
      </w:r>
      <w:r w:rsidRPr="005503C3" w:rsidR="57C7FB74">
        <w:t xml:space="preserve">                           </w:t>
      </w:r>
      <w:r w:rsidR="00637B4A">
        <w:tab/>
      </w:r>
      <w:r w:rsidR="00637B4A">
        <w:tab/>
        <w:t xml:space="preserve"> </w:t>
      </w:r>
      <w:r w:rsidRPr="7E09524C" w:rsidR="57C7FB74">
        <w:rPr>
          <w:rFonts w:ascii="Calibri" w:hAnsi="Calibri" w:eastAsia="Calibri" w:cs="Calibri"/>
        </w:rPr>
        <w:t>→</w:t>
      </w:r>
      <w:r w:rsidRPr="7E09524C" w:rsidR="57C7FB74">
        <w:rPr>
          <w:rStyle w:val="SubtleEmphasis"/>
        </w:rPr>
        <w:t xml:space="preserve"> </w:t>
      </w:r>
      <w:r w:rsidRPr="7E09524C" w:rsidR="57C7FB74">
        <w:rPr>
          <w:rStyle w:val="InclusionCriteria"/>
          <w:color w:val="4F6228" w:themeColor="accent3" w:themeShade="80"/>
        </w:rPr>
        <w:t>RECRUIT TO LOWER EDUCATION GROUP</w:t>
      </w:r>
    </w:p>
    <w:p w:rsidRPr="005503C3" w:rsidR="00107DA6" w:rsidP="7E09524C" w:rsidRDefault="4E371C0F" w14:paraId="71341AD2" w14:textId="7DE246EA">
      <w:pPr>
        <w:pStyle w:val="Responses"/>
        <w:spacing w:after="0"/>
        <w:rPr>
          <w:rStyle w:val="InclusionCriteria"/>
          <w:rFonts w:eastAsiaTheme="minorEastAsia" w:cstheme="minorBidi"/>
          <w:caps w:val="0"/>
          <w:color w:val="000000" w:themeColor="text1"/>
          <w:sz w:val="22"/>
        </w:rPr>
      </w:pPr>
      <w:r w:rsidRPr="005503C3">
        <w:t>High school graduate or GED</w:t>
      </w:r>
      <w:r w:rsidRPr="005503C3" w:rsidR="665568AD">
        <w:t xml:space="preserve">              </w:t>
      </w:r>
      <w:r w:rsidR="00637B4A">
        <w:tab/>
      </w:r>
      <w:r w:rsidR="00637B4A">
        <w:tab/>
      </w:r>
      <w:r w:rsidRPr="005503C3" w:rsidR="665568AD">
        <w:t xml:space="preserve"> </w:t>
      </w:r>
      <w:r w:rsidRPr="7E09524C" w:rsidR="665568AD">
        <w:rPr>
          <w:rFonts w:ascii="Calibri" w:hAnsi="Calibri" w:eastAsia="Calibri" w:cs="Calibri"/>
        </w:rPr>
        <w:t>→</w:t>
      </w:r>
      <w:r w:rsidRPr="7E09524C" w:rsidR="665568AD">
        <w:rPr>
          <w:rStyle w:val="SubtleEmphasis"/>
        </w:rPr>
        <w:t xml:space="preserve"> </w:t>
      </w:r>
      <w:r w:rsidRPr="7E09524C" w:rsidR="665568AD">
        <w:rPr>
          <w:rStyle w:val="InclusionCriteria"/>
          <w:color w:val="4F6228" w:themeColor="accent3" w:themeShade="80"/>
        </w:rPr>
        <w:t>RECRUIT TO LOWER EDUCATION GROUP</w:t>
      </w:r>
    </w:p>
    <w:p w:rsidRPr="005503C3" w:rsidR="00107DA6" w:rsidP="7E09524C" w:rsidRDefault="4E371C0F" w14:paraId="76F5D941" w14:textId="6CC77923">
      <w:pPr>
        <w:pStyle w:val="Responses"/>
        <w:spacing w:after="0"/>
        <w:rPr>
          <w:rStyle w:val="InclusionCriteria"/>
          <w:rFonts w:eastAsiaTheme="minorEastAsia" w:cstheme="minorBidi"/>
          <w:caps w:val="0"/>
          <w:color w:val="000000" w:themeColor="text1"/>
          <w:sz w:val="22"/>
        </w:rPr>
      </w:pPr>
      <w:r w:rsidRPr="005503C3">
        <w:t>Technical/vocational school</w:t>
      </w:r>
      <w:r w:rsidRPr="005503C3" w:rsidR="2541723C">
        <w:t xml:space="preserve">                  </w:t>
      </w:r>
      <w:r w:rsidR="00637B4A">
        <w:tab/>
      </w:r>
      <w:r w:rsidR="00637B4A">
        <w:tab/>
      </w:r>
      <w:r w:rsidRPr="7E09524C" w:rsidR="2541723C">
        <w:rPr>
          <w:rFonts w:ascii="Calibri" w:hAnsi="Calibri" w:eastAsia="Calibri" w:cs="Calibri"/>
        </w:rPr>
        <w:t>→</w:t>
      </w:r>
      <w:r w:rsidRPr="7E09524C" w:rsidR="2541723C">
        <w:rPr>
          <w:rStyle w:val="SubtleEmphasis"/>
        </w:rPr>
        <w:t xml:space="preserve"> </w:t>
      </w:r>
      <w:r w:rsidRPr="7E09524C" w:rsidR="2541723C">
        <w:rPr>
          <w:rStyle w:val="InclusionCriteria"/>
          <w:color w:val="4F6228" w:themeColor="accent3" w:themeShade="80"/>
        </w:rPr>
        <w:t>RECRUIT TO LOWER EDUCATION GROUP</w:t>
      </w:r>
      <w:r w:rsidRPr="005503C3" w:rsidR="00107DA6">
        <w:tab/>
      </w:r>
    </w:p>
    <w:p w:rsidRPr="005503C3" w:rsidR="00107DA6" w:rsidP="7E09524C" w:rsidRDefault="4E371C0F" w14:paraId="509C9344" w14:textId="1A6A8AF3">
      <w:pPr>
        <w:pStyle w:val="Responses"/>
        <w:spacing w:after="0"/>
        <w:rPr>
          <w:rStyle w:val="InclusionCriteria"/>
          <w:rFonts w:eastAsiaTheme="minorEastAsia" w:cstheme="minorBidi"/>
          <w:caps w:val="0"/>
          <w:color w:val="000000" w:themeColor="text1"/>
          <w:sz w:val="22"/>
        </w:rPr>
      </w:pPr>
      <w:r w:rsidRPr="005503C3">
        <w:t>Community college</w:t>
      </w:r>
      <w:r w:rsidRPr="005503C3" w:rsidR="528B499E">
        <w:t xml:space="preserve">                               </w:t>
      </w:r>
      <w:r w:rsidR="00637B4A">
        <w:tab/>
      </w:r>
      <w:r w:rsidR="00637B4A">
        <w:tab/>
      </w:r>
      <w:r w:rsidRPr="7E09524C" w:rsidR="528B499E">
        <w:rPr>
          <w:rFonts w:ascii="Calibri" w:hAnsi="Calibri" w:eastAsia="Calibri" w:cs="Calibri"/>
        </w:rPr>
        <w:t>→</w:t>
      </w:r>
      <w:r w:rsidRPr="7E09524C" w:rsidR="528B499E">
        <w:rPr>
          <w:rStyle w:val="SubtleEmphasis"/>
        </w:rPr>
        <w:t xml:space="preserve"> </w:t>
      </w:r>
      <w:r w:rsidRPr="7E09524C" w:rsidR="528B499E">
        <w:rPr>
          <w:rStyle w:val="InclusionCriteria"/>
          <w:color w:val="4F6228" w:themeColor="accent3" w:themeShade="80"/>
        </w:rPr>
        <w:t>RECRUIT TO HIGHER EDUCATION GROUP</w:t>
      </w:r>
    </w:p>
    <w:p w:rsidRPr="005503C3" w:rsidR="00107DA6" w:rsidP="7E09524C" w:rsidRDefault="4E371C0F" w14:paraId="21CA6CE6" w14:textId="04613AE3">
      <w:pPr>
        <w:pStyle w:val="Responses"/>
        <w:spacing w:after="0"/>
        <w:rPr>
          <w:rStyle w:val="InclusionCriteria"/>
          <w:rFonts w:eastAsiaTheme="minorEastAsia" w:cstheme="minorBidi"/>
          <w:caps w:val="0"/>
          <w:color w:val="000000" w:themeColor="text1"/>
          <w:sz w:val="22"/>
        </w:rPr>
      </w:pPr>
      <w:r w:rsidRPr="005503C3">
        <w:t xml:space="preserve">Some college (1-3 yrs towards Bachelor’s) </w:t>
      </w:r>
      <w:r w:rsidRPr="005503C3" w:rsidR="7726E94C">
        <w:t xml:space="preserve"> </w:t>
      </w:r>
      <w:r w:rsidR="00637B4A">
        <w:tab/>
      </w:r>
      <w:r w:rsidRPr="7E09524C" w:rsidR="7726E94C">
        <w:rPr>
          <w:rFonts w:ascii="Calibri" w:hAnsi="Calibri" w:eastAsia="Calibri" w:cs="Calibri"/>
        </w:rPr>
        <w:t>→</w:t>
      </w:r>
      <w:r w:rsidRPr="7E09524C" w:rsidR="7726E94C">
        <w:rPr>
          <w:rStyle w:val="SubtleEmphasis"/>
        </w:rPr>
        <w:t xml:space="preserve"> </w:t>
      </w:r>
      <w:r w:rsidRPr="7E09524C" w:rsidR="7726E94C">
        <w:rPr>
          <w:rStyle w:val="InclusionCriteria"/>
          <w:color w:val="4F6228" w:themeColor="accent3" w:themeShade="80"/>
        </w:rPr>
        <w:t xml:space="preserve">RECRUIT TO </w:t>
      </w:r>
      <w:r w:rsidRPr="7E09524C" w:rsidR="406BC1D1">
        <w:rPr>
          <w:rStyle w:val="InclusionCriteria"/>
          <w:color w:val="4F6228" w:themeColor="accent3" w:themeShade="80"/>
        </w:rPr>
        <w:t>HIGH</w:t>
      </w:r>
      <w:r w:rsidRPr="7E09524C" w:rsidR="7726E94C">
        <w:rPr>
          <w:rStyle w:val="InclusionCriteria"/>
          <w:color w:val="4F6228" w:themeColor="accent3" w:themeShade="80"/>
        </w:rPr>
        <w:t>ER EDUCATION GROUP</w:t>
      </w:r>
    </w:p>
    <w:p w:rsidRPr="005503C3" w:rsidR="00107DA6" w:rsidP="7E09524C" w:rsidRDefault="4E371C0F" w14:paraId="6DC07B2F" w14:textId="211CC932">
      <w:pPr>
        <w:pStyle w:val="Responses"/>
        <w:spacing w:after="0"/>
        <w:rPr>
          <w:rStyle w:val="InclusionCriteria"/>
          <w:rFonts w:eastAsiaTheme="minorEastAsia" w:cstheme="minorBidi"/>
          <w:caps w:val="0"/>
          <w:color w:val="000000" w:themeColor="text1"/>
          <w:sz w:val="22"/>
        </w:rPr>
      </w:pPr>
      <w:r w:rsidRPr="005503C3">
        <w:t>College (Bachelor’s degree)</w:t>
      </w:r>
      <w:r w:rsidRPr="005503C3" w:rsidR="2AD74BE6">
        <w:t xml:space="preserve">                  </w:t>
      </w:r>
      <w:r w:rsidR="00637B4A">
        <w:tab/>
      </w:r>
      <w:r w:rsidR="00637B4A">
        <w:tab/>
      </w:r>
      <w:r w:rsidRPr="7E09524C" w:rsidR="2AD74BE6">
        <w:rPr>
          <w:rFonts w:ascii="Calibri" w:hAnsi="Calibri" w:eastAsia="Calibri" w:cs="Calibri"/>
        </w:rPr>
        <w:t>→</w:t>
      </w:r>
      <w:r w:rsidRPr="7E09524C" w:rsidR="2AD74BE6">
        <w:rPr>
          <w:rStyle w:val="SubtleEmphasis"/>
        </w:rPr>
        <w:t xml:space="preserve"> </w:t>
      </w:r>
      <w:r w:rsidRPr="7E09524C" w:rsidR="2AD74BE6">
        <w:rPr>
          <w:rStyle w:val="InclusionCriteria"/>
          <w:color w:val="4F6228" w:themeColor="accent3" w:themeShade="80"/>
        </w:rPr>
        <w:t>RECRUIT TO HIGHER EDUCATION GROUP</w:t>
      </w:r>
    </w:p>
    <w:p w:rsidRPr="00637B4A" w:rsidR="00107DA6" w:rsidP="7E09524C" w:rsidRDefault="4E371C0F" w14:paraId="0C42ACCB" w14:textId="43A6B1EF">
      <w:pPr>
        <w:pStyle w:val="Responses"/>
        <w:spacing w:after="0"/>
        <w:rPr>
          <w:rStyle w:val="InclusionCriteria"/>
          <w:rFonts w:eastAsiaTheme="minorEastAsia" w:cstheme="minorBidi"/>
          <w:caps w:val="0"/>
          <w:color w:val="000000"/>
          <w:sz w:val="18"/>
          <w:szCs w:val="18"/>
        </w:rPr>
      </w:pPr>
      <w:r>
        <w:t xml:space="preserve">Advanced degree (postgraduate degree)  </w:t>
      </w:r>
      <w:r w:rsidR="00637B4A">
        <w:tab/>
      </w:r>
      <w:r w:rsidRPr="7E09524C">
        <w:rPr>
          <w:rFonts w:ascii="Wingdings" w:hAnsi="Wingdings" w:eastAsia="Wingdings" w:cs="Wingdings"/>
        </w:rPr>
        <w:t></w:t>
      </w:r>
      <w:r>
        <w:t xml:space="preserve"> </w:t>
      </w:r>
      <w:r w:rsidRPr="7E09524C">
        <w:rPr>
          <w:rStyle w:val="SubtleEmphasis"/>
        </w:rPr>
        <w:t xml:space="preserve"> </w:t>
      </w:r>
      <w:r w:rsidRPr="7E09524C" w:rsidR="3C604826">
        <w:rPr>
          <w:rStyle w:val="InclusionCriteria"/>
          <w:color w:val="4F6228" w:themeColor="accent3" w:themeShade="80"/>
        </w:rPr>
        <w:t xml:space="preserve">RECRUIT TO HIGHER EDUCATION GROUP; </w:t>
      </w:r>
      <w:r w:rsidR="00637B4A">
        <w:rPr>
          <w:rStyle w:val="InclusionCriteria"/>
          <w:color w:val="4F6228" w:themeColor="accent3" w:themeShade="80"/>
        </w:rPr>
        <w:tab/>
      </w:r>
      <w:r w:rsidR="00637B4A">
        <w:rPr>
          <w:rStyle w:val="InclusionCriteria"/>
          <w:color w:val="4F6228" w:themeColor="accent3" w:themeShade="80"/>
        </w:rPr>
        <w:tab/>
      </w:r>
      <w:r w:rsidR="00637B4A">
        <w:rPr>
          <w:rStyle w:val="InclusionCriteria"/>
          <w:color w:val="4F6228" w:themeColor="accent3" w:themeShade="80"/>
        </w:rPr>
        <w:tab/>
      </w:r>
      <w:r w:rsidR="00637B4A">
        <w:rPr>
          <w:rStyle w:val="InclusionCriteria"/>
          <w:color w:val="4F6228" w:themeColor="accent3" w:themeShade="80"/>
        </w:rPr>
        <w:tab/>
      </w:r>
      <w:r w:rsidR="00637B4A">
        <w:rPr>
          <w:rStyle w:val="InclusionCriteria"/>
          <w:color w:val="4F6228" w:themeColor="accent3" w:themeShade="80"/>
        </w:rPr>
        <w:tab/>
      </w:r>
      <w:r w:rsidR="00637B4A">
        <w:rPr>
          <w:rStyle w:val="InclusionCriteria"/>
          <w:color w:val="4F6228" w:themeColor="accent3" w:themeShade="80"/>
        </w:rPr>
        <w:tab/>
      </w:r>
      <w:r w:rsidR="00637B4A">
        <w:rPr>
          <w:rStyle w:val="InclusionCriteria"/>
          <w:color w:val="4F6228" w:themeColor="accent3" w:themeShade="80"/>
        </w:rPr>
        <w:tab/>
        <w:t xml:space="preserve">      </w:t>
      </w:r>
      <w:r w:rsidRPr="7E09524C" w:rsidR="3C604826">
        <w:rPr>
          <w:rStyle w:val="InclusionCriteria"/>
          <w:color w:val="4F6228" w:themeColor="accent3" w:themeShade="80"/>
        </w:rPr>
        <w:t>NO MORE THAN 2 PER GROUP</w:t>
      </w:r>
    </w:p>
    <w:p w:rsidRPr="00467B1C" w:rsidR="00637B4A" w:rsidP="00637B4A" w:rsidRDefault="00637B4A" w14:paraId="6D04F8C9" w14:textId="77777777">
      <w:pPr>
        <w:pStyle w:val="Responses"/>
        <w:numPr>
          <w:ilvl w:val="0"/>
          <w:numId w:val="0"/>
        </w:numPr>
        <w:spacing w:after="0"/>
        <w:ind w:left="1170"/>
        <w:rPr>
          <w:rStyle w:val="InclusionCriteria"/>
          <w:rFonts w:eastAsiaTheme="minorEastAsia" w:cstheme="minorBidi"/>
          <w:caps w:val="0"/>
          <w:color w:val="000000"/>
          <w:sz w:val="18"/>
          <w:szCs w:val="18"/>
        </w:rPr>
      </w:pPr>
    </w:p>
    <w:p w:rsidR="00467B1C" w:rsidP="00467B1C" w:rsidRDefault="00467B1C" w14:paraId="637DD45F" w14:textId="6D493699">
      <w:pPr>
        <w:pStyle w:val="Responses"/>
        <w:numPr>
          <w:ilvl w:val="0"/>
          <w:numId w:val="0"/>
        </w:numPr>
        <w:spacing w:after="0"/>
        <w:rPr>
          <w:rStyle w:val="InclusionCriteria"/>
          <w:color w:val="4F6228" w:themeColor="accent3" w:themeShade="80"/>
        </w:rPr>
      </w:pPr>
    </w:p>
    <w:p w:rsidRPr="005503C3" w:rsidR="00467B1C" w:rsidP="0000314A" w:rsidRDefault="00467B1C" w14:paraId="1E7A0A00" w14:textId="09C31183">
      <w:pPr>
        <w:pStyle w:val="Responses"/>
        <w:numPr>
          <w:ilvl w:val="0"/>
          <w:numId w:val="0"/>
        </w:numPr>
        <w:spacing w:after="0"/>
        <w:ind w:left="1170"/>
        <w:rPr>
          <w:bCs/>
        </w:rPr>
      </w:pPr>
    </w:p>
    <w:p w:rsidR="00B745DB" w:rsidP="00B745DB" w:rsidRDefault="00B745DB" w14:paraId="2F89642C" w14:textId="77777777">
      <w:pPr>
        <w:pStyle w:val="ListParagraph"/>
      </w:pPr>
      <w:r>
        <w:t>For this discussion, you would be required to use your computer’s webcam and your computer audio to participate. Do you have a computer (laptop or desktop) with a webcam and audio that you can use to participate? </w:t>
      </w:r>
    </w:p>
    <w:p w:rsidRPr="0069642F" w:rsidR="00B745DB" w:rsidP="00B745DB" w:rsidRDefault="00B745DB" w14:paraId="44D4BDBB" w14:textId="77777777">
      <w:pPr>
        <w:pStyle w:val="Responses"/>
        <w:rPr>
          <w:rStyle w:val="Interviewerinstruction0"/>
          <w:rFonts w:ascii="Times New Roman" w:hAnsi="Times New Roman"/>
          <w:bCs w:val="0"/>
          <w:caps w:val="0"/>
          <w:color w:val="000000"/>
          <w:sz w:val="22"/>
        </w:rPr>
      </w:pPr>
      <w:bookmarkStart w:name="_Hlk74047354" w:id="4"/>
      <w:r>
        <w:t>No</w:t>
      </w:r>
      <w:r>
        <w:tab/>
      </w:r>
      <w:r w:rsidRPr="00350E91">
        <w:rPr>
          <w:rStyle w:val="Exclusioncriteria"/>
        </w:rPr>
        <w:sym w:font="Wingdings" w:char="F0E0"/>
      </w:r>
      <w:r w:rsidRPr="00350E91">
        <w:rPr>
          <w:rStyle w:val="Exclusioncriteria"/>
        </w:rPr>
        <w:t xml:space="preserve"> ELIMINATE</w:t>
      </w:r>
      <w:r>
        <w:rPr>
          <w:rStyle w:val="Exclusioncriteria"/>
        </w:rPr>
        <w:t xml:space="preserve"> </w:t>
      </w:r>
      <w:r w:rsidRPr="00350E91">
        <w:rPr>
          <w:color w:val="C0504D" w:themeColor="accent2"/>
        </w:rPr>
        <w:t xml:space="preserve"> </w:t>
      </w:r>
      <w:r w:rsidRPr="00350E91">
        <w:rPr>
          <w:rStyle w:val="Interviewerinstruction0"/>
        </w:rPr>
        <w:t>[thank respondent politely]</w:t>
      </w:r>
    </w:p>
    <w:p w:rsidRPr="0069642F" w:rsidR="00B745DB" w:rsidP="00B745DB" w:rsidRDefault="00B745DB" w14:paraId="307F8F4B" w14:textId="77777777">
      <w:pPr>
        <w:pStyle w:val="Responses"/>
      </w:pPr>
      <w:r w:rsidRPr="0069642F">
        <w:t>Yes</w:t>
      </w:r>
      <w:r>
        <w:tab/>
      </w:r>
      <w:r w:rsidRPr="00314610">
        <w:rPr>
          <w:rStyle w:val="InclusionCriteria"/>
        </w:rPr>
        <w:sym w:font="Wingdings" w:char="F0E0"/>
      </w:r>
      <w:r w:rsidRPr="00314610">
        <w:rPr>
          <w:rStyle w:val="InclusionCriteria"/>
        </w:rPr>
        <w:t xml:space="preserve"> continue</w:t>
      </w:r>
    </w:p>
    <w:bookmarkEnd w:id="4"/>
    <w:p w:rsidR="00A84582" w:rsidP="00A84582" w:rsidRDefault="00A84582" w14:paraId="17C758C8" w14:textId="337C3668">
      <w:pPr>
        <w:pStyle w:val="ListParagraph"/>
        <w:rPr>
          <w:rFonts w:eastAsiaTheme="minorHAnsi"/>
        </w:rPr>
      </w:pPr>
      <w:r>
        <w:lastRenderedPageBreak/>
        <w:t>Do you have access to high-speed (in other words, not dial-up) internet?</w:t>
      </w:r>
    </w:p>
    <w:p w:rsidR="00A84582" w:rsidP="00A84582" w:rsidRDefault="00A84582" w14:paraId="55A5B13E" w14:textId="77777777">
      <w:pPr>
        <w:pStyle w:val="Responses"/>
      </w:pPr>
      <w:r>
        <w:t>No </w:t>
      </w:r>
      <w:r>
        <w:tab/>
      </w:r>
      <w:r w:rsidRPr="00350E91">
        <w:rPr>
          <w:rStyle w:val="Exclusioncriteria"/>
        </w:rPr>
        <w:sym w:font="Wingdings" w:char="F0E0"/>
      </w:r>
      <w:r w:rsidRPr="00350E91">
        <w:rPr>
          <w:rStyle w:val="Exclusioncriteria"/>
        </w:rPr>
        <w:t xml:space="preserve"> ELIMINATE</w:t>
      </w:r>
      <w:r>
        <w:rPr>
          <w:rStyle w:val="Exclusioncriteria"/>
        </w:rPr>
        <w:t xml:space="preserve"> </w:t>
      </w:r>
      <w:r w:rsidRPr="00350E91">
        <w:rPr>
          <w:color w:val="C0504D" w:themeColor="accent2"/>
        </w:rPr>
        <w:t xml:space="preserve"> </w:t>
      </w:r>
      <w:r w:rsidRPr="00350E91">
        <w:rPr>
          <w:rStyle w:val="Interviewerinstruction0"/>
        </w:rPr>
        <w:t>[thank respondent politely]</w:t>
      </w:r>
    </w:p>
    <w:p w:rsidR="00A84582" w:rsidP="00A84582" w:rsidRDefault="00A84582" w14:paraId="508D8764" w14:textId="77777777">
      <w:pPr>
        <w:pStyle w:val="Responses"/>
      </w:pPr>
      <w:r>
        <w:t>Yes</w:t>
      </w:r>
      <w:r>
        <w:tab/>
      </w:r>
      <w:r w:rsidRPr="00314610">
        <w:rPr>
          <w:rStyle w:val="InclusionCriteria"/>
        </w:rPr>
        <w:sym w:font="Wingdings" w:char="F0E0"/>
      </w:r>
      <w:r w:rsidRPr="00314610">
        <w:rPr>
          <w:rStyle w:val="InclusionCriteria"/>
        </w:rPr>
        <w:t xml:space="preserve"> continue</w:t>
      </w:r>
    </w:p>
    <w:p w:rsidR="00B745DB" w:rsidP="00B745DB" w:rsidRDefault="00B745DB" w14:paraId="359F1054" w14:textId="09FA0A83">
      <w:pPr>
        <w:pStyle w:val="ListParagraph"/>
        <w:rPr>
          <w:rFonts w:eastAsiaTheme="minorHAnsi"/>
        </w:rPr>
      </w:pPr>
      <w:r>
        <w:t>Do you have a quiet place where you can access high-speed internet and participate in the focus group without interruption?</w:t>
      </w:r>
    </w:p>
    <w:p w:rsidRPr="0069642F" w:rsidR="00B745DB" w:rsidP="00B745DB" w:rsidRDefault="00B745DB" w14:paraId="5FBF6FEB" w14:textId="77777777">
      <w:pPr>
        <w:pStyle w:val="Responses"/>
        <w:rPr>
          <w:rStyle w:val="Interviewerinstruction0"/>
          <w:rFonts w:ascii="Times New Roman" w:hAnsi="Times New Roman"/>
          <w:bCs w:val="0"/>
          <w:caps w:val="0"/>
          <w:color w:val="000000"/>
          <w:sz w:val="22"/>
        </w:rPr>
      </w:pPr>
      <w:r>
        <w:t>No</w:t>
      </w:r>
      <w:r>
        <w:tab/>
      </w:r>
      <w:r w:rsidRPr="00350E91">
        <w:rPr>
          <w:rStyle w:val="Exclusioncriteria"/>
        </w:rPr>
        <w:sym w:font="Wingdings" w:char="F0E0"/>
      </w:r>
      <w:r w:rsidRPr="00350E91">
        <w:rPr>
          <w:rStyle w:val="Exclusioncriteria"/>
        </w:rPr>
        <w:t xml:space="preserve"> ELIMINATE</w:t>
      </w:r>
      <w:r>
        <w:rPr>
          <w:rStyle w:val="Exclusioncriteria"/>
        </w:rPr>
        <w:t xml:space="preserve"> </w:t>
      </w:r>
      <w:r w:rsidRPr="00350E91">
        <w:rPr>
          <w:color w:val="C0504D" w:themeColor="accent2"/>
        </w:rPr>
        <w:t xml:space="preserve"> </w:t>
      </w:r>
      <w:r w:rsidRPr="00350E91">
        <w:rPr>
          <w:rStyle w:val="Interviewerinstruction0"/>
        </w:rPr>
        <w:t>[thank respondent politely]</w:t>
      </w:r>
    </w:p>
    <w:p w:rsidRPr="0069642F" w:rsidR="00B745DB" w:rsidP="00B745DB" w:rsidRDefault="00B745DB" w14:paraId="4E35754B" w14:textId="77777777">
      <w:pPr>
        <w:pStyle w:val="Responses"/>
      </w:pPr>
      <w:r w:rsidRPr="0069642F">
        <w:t>Yes</w:t>
      </w:r>
      <w:r>
        <w:tab/>
      </w:r>
      <w:r w:rsidRPr="00314610">
        <w:rPr>
          <w:rStyle w:val="InclusionCriteria"/>
        </w:rPr>
        <w:sym w:font="Wingdings" w:char="F0E0"/>
      </w:r>
      <w:r w:rsidRPr="00314610">
        <w:rPr>
          <w:rStyle w:val="InclusionCriteria"/>
        </w:rPr>
        <w:t xml:space="preserve"> continue</w:t>
      </w:r>
    </w:p>
    <w:p w:rsidR="00A84582" w:rsidP="00A84582" w:rsidRDefault="00A84582" w14:paraId="7B419D1B" w14:textId="097655D0">
      <w:pPr>
        <w:pStyle w:val="ListParagraph"/>
      </w:pPr>
      <w:r>
        <w:t>Can you login to the Internet on your own?</w:t>
      </w:r>
    </w:p>
    <w:p w:rsidRPr="0069642F" w:rsidR="00A84582" w:rsidP="00A84582" w:rsidRDefault="00A84582" w14:paraId="1F350AAC" w14:textId="77777777">
      <w:pPr>
        <w:pStyle w:val="Responses"/>
        <w:rPr>
          <w:rStyle w:val="InclusionCriteria"/>
          <w:rFonts w:ascii="Times New Roman" w:hAnsi="Times New Roman"/>
          <w:caps w:val="0"/>
          <w:color w:val="000000"/>
          <w:sz w:val="22"/>
        </w:rPr>
      </w:pPr>
      <w:r>
        <w:t>No</w:t>
      </w:r>
      <w:r>
        <w:tab/>
      </w:r>
      <w:r w:rsidRPr="00314610">
        <w:rPr>
          <w:rStyle w:val="InclusionCriteria"/>
        </w:rPr>
        <w:sym w:font="Wingdings" w:char="F0E0"/>
      </w:r>
      <w:r w:rsidRPr="00314610">
        <w:rPr>
          <w:rStyle w:val="InclusionCriteria"/>
        </w:rPr>
        <w:t xml:space="preserve"> </w:t>
      </w:r>
      <w:r>
        <w:rPr>
          <w:rStyle w:val="InclusionCriteria"/>
        </w:rPr>
        <w:t>ASK:</w:t>
      </w:r>
    </w:p>
    <w:p w:rsidRPr="0069642F" w:rsidR="00A84582" w:rsidP="00A84582" w:rsidRDefault="00A84582" w14:paraId="50E737AF" w14:textId="77777777">
      <w:pPr>
        <w:pStyle w:val="Subitem"/>
        <w:tabs>
          <w:tab w:val="left" w:pos="1620"/>
        </w:tabs>
      </w:pPr>
      <w:r>
        <w:t>Is there someone at home who can help you?</w:t>
      </w:r>
    </w:p>
    <w:p w:rsidRPr="004A00E8" w:rsidR="00A84582" w:rsidP="00A84582" w:rsidRDefault="00A84582" w14:paraId="51500E30" w14:textId="77777777">
      <w:pPr>
        <w:pStyle w:val="Responses"/>
        <w:ind w:left="2970"/>
        <w:rPr>
          <w:rStyle w:val="Interviewerinstruction0"/>
          <w:rFonts w:ascii="Arial Narrow" w:hAnsi="Arial Narrow"/>
          <w:bCs w:val="0"/>
          <w:caps w:val="0"/>
          <w:color w:val="000000"/>
          <w:sz w:val="22"/>
        </w:rPr>
      </w:pPr>
      <w:r w:rsidRPr="004A00E8">
        <w:t>No</w:t>
      </w:r>
      <w:r>
        <w:tab/>
      </w:r>
      <w:r>
        <w:tab/>
      </w:r>
      <w:r w:rsidRPr="00350E91">
        <w:rPr>
          <w:rStyle w:val="Exclusioncriteria"/>
        </w:rPr>
        <w:sym w:font="Wingdings" w:char="F0E0"/>
      </w:r>
      <w:r w:rsidRPr="00350E91">
        <w:rPr>
          <w:rStyle w:val="Exclusioncriteria"/>
        </w:rPr>
        <w:t xml:space="preserve"> ELIMINATE</w:t>
      </w:r>
      <w:r>
        <w:rPr>
          <w:rStyle w:val="Exclusioncriteria"/>
        </w:rPr>
        <w:t xml:space="preserve"> </w:t>
      </w:r>
      <w:r w:rsidRPr="004A00E8">
        <w:rPr>
          <w:color w:val="C0504D" w:themeColor="accent2"/>
        </w:rPr>
        <w:t xml:space="preserve"> </w:t>
      </w:r>
      <w:r w:rsidRPr="00350E91">
        <w:rPr>
          <w:rStyle w:val="Interviewerinstruction0"/>
        </w:rPr>
        <w:t>[thank respondent politely]</w:t>
      </w:r>
    </w:p>
    <w:p w:rsidRPr="004A00E8" w:rsidR="00A84582" w:rsidP="00A84582" w:rsidRDefault="00A84582" w14:paraId="073D2A92" w14:textId="77777777">
      <w:pPr>
        <w:pStyle w:val="Responses"/>
        <w:ind w:left="2970"/>
        <w:rPr>
          <w:rStyle w:val="Interviewerinstruction0"/>
          <w:rFonts w:ascii="Arial Narrow" w:hAnsi="Arial Narrow"/>
          <w:bCs w:val="0"/>
          <w:caps w:val="0"/>
          <w:color w:val="000000"/>
          <w:sz w:val="22"/>
        </w:rPr>
      </w:pPr>
      <w:r w:rsidRPr="004A00E8">
        <w:rPr>
          <w:bCs/>
        </w:rPr>
        <w:t>Y</w:t>
      </w:r>
      <w:r>
        <w:rPr>
          <w:bCs/>
        </w:rPr>
        <w:t>es</w:t>
      </w:r>
      <w:r>
        <w:rPr>
          <w:bCs/>
        </w:rPr>
        <w:tab/>
      </w:r>
      <w:r w:rsidRPr="00314610">
        <w:rPr>
          <w:rStyle w:val="InclusionCriteria"/>
        </w:rPr>
        <w:sym w:font="Wingdings" w:char="F0E0"/>
      </w:r>
      <w:r w:rsidRPr="00314610">
        <w:rPr>
          <w:rStyle w:val="InclusionCriteria"/>
        </w:rPr>
        <w:t xml:space="preserve"> continue</w:t>
      </w:r>
    </w:p>
    <w:p w:rsidRPr="004A00E8" w:rsidR="00A84582" w:rsidP="00A84582" w:rsidRDefault="00A84582" w14:paraId="5096E26D" w14:textId="77777777">
      <w:pPr>
        <w:pStyle w:val="Subitemresponnse"/>
        <w:numPr>
          <w:ilvl w:val="0"/>
          <w:numId w:val="0"/>
        </w:numPr>
        <w:ind w:left="2790"/>
        <w:rPr>
          <w:rStyle w:val="Interviewerinstruction0"/>
          <w:rFonts w:ascii="Arial Narrow" w:hAnsi="Arial Narrow"/>
          <w:bCs w:val="0"/>
          <w:caps w:val="0"/>
          <w:color w:val="000000"/>
          <w:sz w:val="22"/>
        </w:rPr>
      </w:pPr>
    </w:p>
    <w:p w:rsidRPr="0069642F" w:rsidR="00A84582" w:rsidP="00A84582" w:rsidRDefault="00A84582" w14:paraId="47796310" w14:textId="77777777">
      <w:pPr>
        <w:pStyle w:val="Responses"/>
      </w:pPr>
      <w:r w:rsidRPr="0069642F">
        <w:t>Yes</w:t>
      </w:r>
      <w:r>
        <w:tab/>
      </w:r>
      <w:r w:rsidRPr="00314610">
        <w:rPr>
          <w:rStyle w:val="InclusionCriteria"/>
        </w:rPr>
        <w:sym w:font="Wingdings" w:char="F0E0"/>
      </w:r>
      <w:r w:rsidRPr="00314610">
        <w:rPr>
          <w:rStyle w:val="InclusionCriteria"/>
        </w:rPr>
        <w:t xml:space="preserve"> continue</w:t>
      </w:r>
    </w:p>
    <w:p w:rsidR="00D90B4A" w:rsidP="00A84582" w:rsidRDefault="00D90B4A" w14:paraId="28506BBF" w14:textId="4187F4CE">
      <w:pPr>
        <w:pStyle w:val="Responses"/>
        <w:spacing w:after="0"/>
      </w:pPr>
      <w:r>
        <w:br w:type="page"/>
      </w:r>
    </w:p>
    <w:p w:rsidRPr="00557878" w:rsidR="00574836" w:rsidP="00687765" w:rsidRDefault="00574836" w14:paraId="3FDBA82D" w14:textId="7A444678">
      <w:pPr>
        <w:pStyle w:val="Heading2"/>
        <w:spacing w:before="0" w:line="240" w:lineRule="auto"/>
      </w:pPr>
      <w:r w:rsidRPr="00557878">
        <w:lastRenderedPageBreak/>
        <w:t>Elimination Script for Ineligible Participants:</w:t>
      </w:r>
    </w:p>
    <w:p w:rsidRPr="005C1859" w:rsidR="00574836" w:rsidP="00687765" w:rsidRDefault="00574836" w14:paraId="68CF8C1B" w14:textId="77777777">
      <w:pPr>
        <w:spacing w:before="0" w:after="0" w:line="240" w:lineRule="auto"/>
      </w:pPr>
      <w:r w:rsidRPr="005C1859">
        <w:t xml:space="preserve">Thank you for answering all of my questions. Unfortunately, you are not eligible to participate in this project. There are many possible reasons that people may not be eligible. These reasons were decided earlier by the research team. We value your interest in the focus groups. Thank you for being willing to help us. </w:t>
      </w:r>
    </w:p>
    <w:p w:rsidR="00C375F4" w:rsidP="00687765" w:rsidRDefault="00C375F4" w14:paraId="7D3EC5C4" w14:textId="3042457F">
      <w:pPr>
        <w:pStyle w:val="Heading2"/>
        <w:spacing w:before="0" w:line="240" w:lineRule="auto"/>
      </w:pPr>
    </w:p>
    <w:p w:rsidR="00D90B4A" w:rsidP="00D90B4A" w:rsidRDefault="00D90B4A" w14:paraId="7970DB12" w14:textId="79913BBE"/>
    <w:p w:rsidRPr="00D90B4A" w:rsidR="00D90B4A" w:rsidP="00D90B4A" w:rsidRDefault="00D90B4A" w14:paraId="53ADF21E" w14:textId="77777777"/>
    <w:p w:rsidRPr="00557878" w:rsidR="00574836" w:rsidP="00687765" w:rsidRDefault="00574836" w14:paraId="6C35E7DC" w14:textId="77777777">
      <w:pPr>
        <w:pStyle w:val="Heading2"/>
        <w:spacing w:before="0" w:line="240" w:lineRule="auto"/>
      </w:pPr>
      <w:r w:rsidRPr="00557878">
        <w:t>Invitation Script for Eligible Participants:</w:t>
      </w:r>
    </w:p>
    <w:p w:rsidR="007D28CF" w:rsidP="00687765" w:rsidRDefault="007D28CF" w14:paraId="64EBCC83" w14:textId="77777777">
      <w:pPr>
        <w:spacing w:before="0" w:after="0" w:line="240" w:lineRule="auto"/>
      </w:pPr>
    </w:p>
    <w:p w:rsidR="00557878" w:rsidP="00687765" w:rsidRDefault="00817859" w14:paraId="6B0CE645" w14:textId="3C57025B">
      <w:pPr>
        <w:spacing w:before="0" w:after="0" w:line="240" w:lineRule="auto"/>
      </w:pPr>
      <w:r w:rsidRPr="005C1859">
        <w:t xml:space="preserve">Thank you for answering these questions. </w:t>
      </w:r>
      <w:r w:rsidRPr="005C1859" w:rsidR="002C7684">
        <w:t xml:space="preserve">We would like to invite you to participate in a focus group to discuss </w:t>
      </w:r>
      <w:r w:rsidR="00112D55">
        <w:t>infant formula</w:t>
      </w:r>
      <w:r w:rsidRPr="005C1859" w:rsidR="002C7684">
        <w:t xml:space="preserve">. The discussion will last </w:t>
      </w:r>
      <w:r w:rsidRPr="005C1859" w:rsidR="00766C37">
        <w:t xml:space="preserve">about </w:t>
      </w:r>
      <w:r w:rsidRPr="005C1859" w:rsidR="00AC4BF7">
        <w:t>90 minutes</w:t>
      </w:r>
      <w:r w:rsidRPr="005C1859" w:rsidR="002C7684">
        <w:t xml:space="preserve">. The discussion will be video- and audio-taped, and also observed by </w:t>
      </w:r>
      <w:r w:rsidRPr="005C1859" w:rsidR="00AC4BF7">
        <w:t xml:space="preserve">members of a </w:t>
      </w:r>
      <w:r w:rsidRPr="005C1859" w:rsidR="009224D1">
        <w:t>research</w:t>
      </w:r>
      <w:r w:rsidRPr="005C1859" w:rsidR="00AC4BF7">
        <w:t xml:space="preserve"> team</w:t>
      </w:r>
      <w:r w:rsidRPr="005C1859" w:rsidR="001B0855">
        <w:t>.</w:t>
      </w:r>
      <w:r w:rsidRPr="005C1859">
        <w:t xml:space="preserve"> </w:t>
      </w:r>
      <w:r w:rsidRPr="005C1859" w:rsidR="001B0855">
        <w:t>Y</w:t>
      </w:r>
      <w:r w:rsidRPr="005C1859" w:rsidR="002C7684">
        <w:t xml:space="preserve">our participation and everything you say during the discussion will remain </w:t>
      </w:r>
      <w:r w:rsidRPr="005C1859" w:rsidR="004E5197">
        <w:t xml:space="preserve">secure to the extent </w:t>
      </w:r>
      <w:r w:rsidR="006674BA">
        <w:t>permitted</w:t>
      </w:r>
      <w:r w:rsidR="00955338">
        <w:t xml:space="preserve"> </w:t>
      </w:r>
      <w:r w:rsidRPr="005C1859" w:rsidR="004E5197">
        <w:t xml:space="preserve">by law, </w:t>
      </w:r>
      <w:r w:rsidRPr="005C1859" w:rsidR="001B0855">
        <w:t xml:space="preserve">and </w:t>
      </w:r>
      <w:r w:rsidRPr="005C1859" w:rsidR="00113E9A">
        <w:t>your personal identifying information will not be included in any reports</w:t>
      </w:r>
      <w:r w:rsidRPr="005C1859" w:rsidR="002C7684">
        <w:t xml:space="preserve">. </w:t>
      </w:r>
      <w:r w:rsidRPr="005C1859" w:rsidR="00585BDC">
        <w:t xml:space="preserve">At the </w:t>
      </w:r>
      <w:r w:rsidRPr="005C1859" w:rsidR="00766C37">
        <w:t xml:space="preserve">end </w:t>
      </w:r>
      <w:r w:rsidRPr="005C1859" w:rsidR="00585BDC">
        <w:t xml:space="preserve">of the focus group, you will receive </w:t>
      </w:r>
      <w:r w:rsidRPr="005C1859" w:rsidR="002C7684">
        <w:t>$75</w:t>
      </w:r>
      <w:r w:rsidRPr="005C1859" w:rsidR="00554CE4">
        <w:t xml:space="preserve"> as a token of appreciation for your </w:t>
      </w:r>
      <w:r w:rsidRPr="005C1859" w:rsidR="0074694C">
        <w:t>participation</w:t>
      </w:r>
      <w:r w:rsidRPr="005C1859" w:rsidR="002C7684">
        <w:t xml:space="preserve">.  </w:t>
      </w:r>
    </w:p>
    <w:p w:rsidRPr="005C1859" w:rsidR="002C7684" w:rsidP="00687765" w:rsidRDefault="002C7684" w14:paraId="68EACEF0" w14:textId="77777777">
      <w:pPr>
        <w:spacing w:before="0" w:after="0" w:line="240" w:lineRule="auto"/>
      </w:pPr>
      <w:r w:rsidRPr="005C1859">
        <w:t>Are you interested in participating in this focus group?</w:t>
      </w:r>
    </w:p>
    <w:p w:rsidRPr="005C1859" w:rsidR="002C7684" w:rsidP="00687765" w:rsidRDefault="24183160" w14:paraId="1311C05B" w14:textId="77777777">
      <w:pPr>
        <w:pStyle w:val="Responseoptions"/>
        <w:spacing w:after="0" w:line="240" w:lineRule="auto"/>
      </w:pPr>
      <w:r>
        <w:t>Yes</w:t>
      </w:r>
    </w:p>
    <w:p w:rsidRPr="005C1859" w:rsidR="002C7684" w:rsidP="00687765" w:rsidRDefault="24183160" w14:paraId="2B0D1D81" w14:textId="77777777">
      <w:pPr>
        <w:pStyle w:val="Responseoptions"/>
        <w:spacing w:after="0" w:line="240" w:lineRule="auto"/>
      </w:pPr>
      <w:r w:rsidRPr="005C1859">
        <w:t xml:space="preserve">No </w:t>
      </w:r>
      <w:r w:rsidRPr="005C1859" w:rsidR="002C7684">
        <w:tab/>
      </w:r>
      <w:r w:rsidRPr="00314610">
        <w:rPr>
          <w:rStyle w:val="Interviewerinstruction0"/>
          <w:rFonts w:ascii="Wingdings" w:hAnsi="Wingdings" w:eastAsia="Wingdings" w:cs="Wingdings"/>
        </w:rPr>
        <w:t></w:t>
      </w:r>
      <w:r w:rsidRPr="00314610">
        <w:rPr>
          <w:rStyle w:val="Interviewerinstruction0"/>
        </w:rPr>
        <w:t xml:space="preserve"> [Thank the person for his/her time]</w:t>
      </w:r>
    </w:p>
    <w:p w:rsidR="00C375F4" w:rsidP="00687765" w:rsidRDefault="00C375F4" w14:paraId="3131AB6A" w14:textId="77777777">
      <w:pPr>
        <w:spacing w:before="0" w:after="0" w:line="240" w:lineRule="auto"/>
      </w:pPr>
    </w:p>
    <w:p w:rsidRPr="005C1859" w:rsidR="002C7684" w:rsidP="00687765" w:rsidRDefault="002C7684" w14:paraId="5989DB45" w14:textId="5E5CC317">
      <w:pPr>
        <w:spacing w:before="0" w:after="0" w:line="240" w:lineRule="auto"/>
      </w:pPr>
      <w:r w:rsidRPr="005C1859">
        <w:t xml:space="preserve">I’m glad that you </w:t>
      </w:r>
      <w:r w:rsidRPr="005C1859" w:rsidR="00766C37">
        <w:t>are interested</w:t>
      </w:r>
      <w:r w:rsidRPr="005C1859">
        <w:t xml:space="preserve">! The </w:t>
      </w:r>
      <w:r w:rsidR="00875769">
        <w:t xml:space="preserve">online </w:t>
      </w:r>
      <w:r w:rsidRPr="005C1859">
        <w:t>focus group will take place on (Day), (Date), at [</w:t>
      </w:r>
      <w:r w:rsidRPr="005C1859" w:rsidR="00AC4BF7">
        <w:t>X</w:t>
      </w:r>
      <w:r w:rsidRPr="005C1859">
        <w:t xml:space="preserve">:00 or </w:t>
      </w:r>
      <w:r w:rsidRPr="005C1859" w:rsidR="00AC4BF7">
        <w:t>X</w:t>
      </w:r>
      <w:r w:rsidRPr="005C1859">
        <w:t>:00 p.m.] at [</w:t>
      </w:r>
      <w:r w:rsidR="00A84582">
        <w:t>website/streaming application</w:t>
      </w:r>
      <w:r w:rsidRPr="005C1859">
        <w:t xml:space="preserve">].  </w:t>
      </w:r>
    </w:p>
    <w:p w:rsidRPr="005C1859" w:rsidR="002C7684" w:rsidP="00687765" w:rsidRDefault="002C7684" w14:paraId="18ADD723" w14:textId="77777777">
      <w:pPr>
        <w:spacing w:before="0" w:after="0" w:line="240" w:lineRule="auto"/>
      </w:pPr>
      <w:r w:rsidRPr="005C1859">
        <w:t>Will you be available to participate at this time?</w:t>
      </w:r>
    </w:p>
    <w:p w:rsidRPr="005C1859" w:rsidR="002C7684" w:rsidP="00687765" w:rsidRDefault="24183160" w14:paraId="602310DC" w14:textId="77777777">
      <w:pPr>
        <w:pStyle w:val="Responseoptions"/>
        <w:spacing w:after="0" w:line="240" w:lineRule="auto"/>
      </w:pPr>
      <w:r>
        <w:t>Yes</w:t>
      </w:r>
    </w:p>
    <w:p w:rsidRPr="00AB5DC5" w:rsidR="002C7684" w:rsidP="00687765" w:rsidRDefault="24183160" w14:paraId="3C4ABC23" w14:textId="77777777">
      <w:pPr>
        <w:pStyle w:val="Responseoptions"/>
        <w:spacing w:after="0" w:line="240" w:lineRule="auto"/>
        <w:rPr>
          <w:b/>
          <w:bCs/>
        </w:rPr>
      </w:pPr>
      <w:r w:rsidRPr="005C1859">
        <w:t>No</w:t>
      </w:r>
      <w:r w:rsidRPr="005C1859" w:rsidR="002C7684">
        <w:tab/>
      </w:r>
      <w:r w:rsidRPr="00314610">
        <w:rPr>
          <w:rStyle w:val="Interviewerinstruction0"/>
          <w:rFonts w:ascii="Wingdings" w:hAnsi="Wingdings" w:eastAsia="Wingdings" w:cs="Wingdings"/>
        </w:rPr>
        <w:t></w:t>
      </w:r>
      <w:r w:rsidRPr="00314610">
        <w:rPr>
          <w:rStyle w:val="Interviewerinstruction0"/>
        </w:rPr>
        <w:t xml:space="preserve"> [Thank the person for his/her time]</w:t>
      </w:r>
    </w:p>
    <w:p w:rsidR="00C375F4" w:rsidP="00687765" w:rsidRDefault="00C375F4" w14:paraId="1A2059FE" w14:textId="77777777">
      <w:pPr>
        <w:spacing w:before="0" w:after="0" w:line="240" w:lineRule="auto"/>
      </w:pPr>
    </w:p>
    <w:p w:rsidRPr="005C1859" w:rsidR="002C7684" w:rsidP="00687765" w:rsidRDefault="002C7684" w14:paraId="66291F7E" w14:textId="311DDD7C">
      <w:pPr>
        <w:spacing w:before="0" w:after="0" w:line="240" w:lineRule="auto"/>
      </w:pPr>
      <w:r w:rsidRPr="005C1859">
        <w:t xml:space="preserve">I would like to send you a confirmation </w:t>
      </w:r>
      <w:r w:rsidRPr="005C1859" w:rsidR="007742C8">
        <w:t xml:space="preserve">email or letter containing </w:t>
      </w:r>
      <w:r w:rsidR="00A84582">
        <w:t>log-on instructions</w:t>
      </w:r>
      <w:r w:rsidRPr="005C1859">
        <w:t xml:space="preserve">. In order to do so, could you please tell me </w:t>
      </w:r>
      <w:r w:rsidRPr="005C1859" w:rsidR="003065FC">
        <w:t>the best way to reach</w:t>
      </w:r>
      <w:r w:rsidRPr="005C1859">
        <w:t xml:space="preserve"> you</w:t>
      </w:r>
      <w:r w:rsidRPr="005C1859" w:rsidR="003065FC">
        <w:t xml:space="preserve"> (e.g., email and/or a phone number)?</w:t>
      </w:r>
      <w:r w:rsidRPr="005C1859">
        <w:t xml:space="preserve"> </w:t>
      </w:r>
    </w:p>
    <w:p w:rsidR="00557878" w:rsidP="00687765" w:rsidRDefault="00557878" w14:paraId="52AA03C8" w14:textId="77777777">
      <w:pPr>
        <w:pStyle w:val="BodyText"/>
        <w:spacing w:before="0" w:after="0" w:line="240" w:lineRule="auto"/>
        <w:sectPr w:rsidR="00557878" w:rsidSect="00684B3F">
          <w:footerReference w:type="even" r:id="rId12"/>
          <w:footerReference w:type="default" r:id="rId13"/>
          <w:pgSz w:w="12240" w:h="15840"/>
          <w:pgMar w:top="1008" w:right="1008" w:bottom="1008" w:left="1008" w:header="720" w:footer="720" w:gutter="0"/>
          <w:cols w:space="720"/>
          <w:docGrid w:linePitch="326"/>
        </w:sectPr>
      </w:pPr>
    </w:p>
    <w:p w:rsidR="00C375F4" w:rsidP="00687765" w:rsidRDefault="00C375F4" w14:paraId="5F5FF5C8" w14:textId="77777777">
      <w:pPr>
        <w:pStyle w:val="BodyText"/>
        <w:spacing w:before="0" w:after="0" w:line="240" w:lineRule="auto"/>
      </w:pPr>
    </w:p>
    <w:p w:rsidRPr="005C1859" w:rsidR="002C7684" w:rsidP="00687765" w:rsidRDefault="002C7684" w14:paraId="7F64E998" w14:textId="77777777">
      <w:pPr>
        <w:pStyle w:val="BodyText"/>
        <w:spacing w:before="0" w:after="0" w:line="240" w:lineRule="auto"/>
      </w:pPr>
      <w:r w:rsidRPr="005C1859">
        <w:t>Name:</w:t>
      </w:r>
      <w:r w:rsidR="00314610">
        <w:t xml:space="preserve"> </w:t>
      </w:r>
      <w:r w:rsidRPr="005C1859">
        <w:t>______________________________</w:t>
      </w:r>
    </w:p>
    <w:p w:rsidRPr="005C1859" w:rsidR="002C7684" w:rsidP="00687765" w:rsidRDefault="002C7684" w14:paraId="5D627AA8" w14:textId="77777777">
      <w:pPr>
        <w:pStyle w:val="BodyText"/>
        <w:spacing w:before="0" w:after="0" w:line="240" w:lineRule="auto"/>
      </w:pPr>
      <w:r w:rsidRPr="005C1859">
        <w:t>Address</w:t>
      </w:r>
      <w:r w:rsidRPr="005C1859" w:rsidR="00A0085B">
        <w:t xml:space="preserve"> (if needed to reach participant)</w:t>
      </w:r>
      <w:r w:rsidRPr="005C1859">
        <w:t>:</w:t>
      </w:r>
      <w:r w:rsidRPr="005C1859" w:rsidR="00A0085B">
        <w:t xml:space="preserve"> </w:t>
      </w:r>
      <w:r w:rsidRPr="005C1859">
        <w:t>__________________________</w:t>
      </w:r>
      <w:r w:rsidRPr="005C1859" w:rsidR="00474C19">
        <w:t>__________</w:t>
      </w:r>
    </w:p>
    <w:p w:rsidRPr="005C1859" w:rsidR="00474C19" w:rsidP="00687765" w:rsidRDefault="00474C19" w14:paraId="26086469" w14:textId="77777777">
      <w:pPr>
        <w:pStyle w:val="BodyText"/>
        <w:spacing w:before="0" w:after="0" w:line="240" w:lineRule="auto"/>
      </w:pPr>
      <w:r w:rsidRPr="005C1859">
        <w:t>City:</w:t>
      </w:r>
      <w:r w:rsidR="00314610">
        <w:t xml:space="preserve"> </w:t>
      </w:r>
      <w:r w:rsidRPr="005C1859">
        <w:t>_________________</w:t>
      </w:r>
      <w:r w:rsidR="00314610">
        <w:softHyphen/>
      </w:r>
      <w:r w:rsidR="00314610">
        <w:softHyphen/>
      </w:r>
      <w:r w:rsidR="00314610">
        <w:softHyphen/>
      </w:r>
      <w:r w:rsidR="00314610">
        <w:softHyphen/>
      </w:r>
      <w:r w:rsidR="00314610">
        <w:softHyphen/>
      </w:r>
      <w:r w:rsidR="00314610">
        <w:softHyphen/>
      </w:r>
      <w:r w:rsidR="00314610">
        <w:softHyphen/>
      </w:r>
      <w:r w:rsidR="00314610">
        <w:softHyphen/>
      </w:r>
      <w:r w:rsidR="00314610">
        <w:softHyphen/>
      </w:r>
      <w:r w:rsidR="00314610">
        <w:softHyphen/>
      </w:r>
      <w:r w:rsidR="00314610">
        <w:softHyphen/>
      </w:r>
      <w:r w:rsidR="00314610">
        <w:softHyphen/>
      </w:r>
      <w:r w:rsidR="00314610">
        <w:softHyphen/>
      </w:r>
      <w:r w:rsidR="00314610">
        <w:softHyphen/>
      </w:r>
      <w:r w:rsidRPr="005C1859">
        <w:t xml:space="preserve">______ </w:t>
      </w:r>
      <w:r w:rsidR="00314610">
        <w:br/>
      </w:r>
      <w:r w:rsidRPr="005C1859">
        <w:t>State:</w:t>
      </w:r>
      <w:r w:rsidR="00314610">
        <w:t xml:space="preserve"> </w:t>
      </w:r>
      <w:r w:rsidRPr="005C1859">
        <w:t>_________ Zip:_____________</w:t>
      </w:r>
    </w:p>
    <w:p w:rsidR="00314610" w:rsidP="00687765" w:rsidRDefault="00314610" w14:paraId="2B00E0C5" w14:textId="77777777">
      <w:pPr>
        <w:pStyle w:val="BodyText"/>
        <w:spacing w:before="0" w:after="0" w:line="240" w:lineRule="auto"/>
      </w:pPr>
    </w:p>
    <w:p w:rsidRPr="005C1859" w:rsidR="00474C19" w:rsidP="00687765" w:rsidRDefault="00474C19" w14:paraId="5BBBAA20" w14:textId="77777777">
      <w:pPr>
        <w:pStyle w:val="BodyText"/>
        <w:spacing w:before="0" w:after="0" w:line="240" w:lineRule="auto"/>
      </w:pPr>
      <w:r w:rsidRPr="005C1859">
        <w:t>Email</w:t>
      </w:r>
      <w:r w:rsidRPr="005C1859" w:rsidR="00A0085B">
        <w:t xml:space="preserve"> (if needed to reach participant)</w:t>
      </w:r>
      <w:r w:rsidRPr="005C1859">
        <w:t>:</w:t>
      </w:r>
      <w:r w:rsidR="00557878">
        <w:t xml:space="preserve"> </w:t>
      </w:r>
      <w:r w:rsidRPr="005C1859">
        <w:t>_________________________________</w:t>
      </w:r>
    </w:p>
    <w:p w:rsidRPr="005C1859" w:rsidR="002C7684" w:rsidP="00687765" w:rsidRDefault="002C7684" w14:paraId="497A6F2E" w14:textId="77777777">
      <w:pPr>
        <w:pStyle w:val="BodyText"/>
        <w:spacing w:before="0" w:after="0" w:line="240" w:lineRule="auto"/>
      </w:pPr>
      <w:r w:rsidRPr="005C1859">
        <w:t>Phone</w:t>
      </w:r>
      <w:r w:rsidRPr="005C1859" w:rsidR="00A0085B">
        <w:t xml:space="preserve"> (if needed to reach participant)</w:t>
      </w:r>
      <w:r w:rsidRPr="005C1859">
        <w:t>:</w:t>
      </w:r>
      <w:r w:rsidR="00557878">
        <w:t xml:space="preserve"> </w:t>
      </w:r>
      <w:r w:rsidRPr="005C1859">
        <w:t>_______________________</w:t>
      </w:r>
    </w:p>
    <w:p w:rsidR="00557878" w:rsidP="00687765" w:rsidRDefault="00557878" w14:paraId="79082494" w14:textId="77777777">
      <w:pPr>
        <w:pStyle w:val="BodyText"/>
        <w:spacing w:before="0" w:after="0" w:line="240" w:lineRule="auto"/>
        <w:sectPr w:rsidR="00557878" w:rsidSect="00684B3F">
          <w:headerReference w:type="default" r:id="rId14"/>
          <w:type w:val="continuous"/>
          <w:pgSz w:w="12240" w:h="15840"/>
          <w:pgMar w:top="1008" w:right="1008" w:bottom="1008" w:left="1008" w:header="720" w:footer="720" w:gutter="0"/>
          <w:cols w:space="288" w:num="2" w:sep="1"/>
          <w:docGrid w:linePitch="326"/>
        </w:sectPr>
      </w:pPr>
    </w:p>
    <w:p w:rsidR="00557878" w:rsidP="00687765" w:rsidRDefault="00557878" w14:paraId="48703F0C" w14:textId="77777777">
      <w:pPr>
        <w:pStyle w:val="BodyText"/>
        <w:spacing w:before="0" w:after="0" w:line="240" w:lineRule="auto"/>
      </w:pPr>
    </w:p>
    <w:p w:rsidRPr="005C1859" w:rsidR="002C7684" w:rsidP="00687765" w:rsidRDefault="002C7684" w14:paraId="152F7DD0" w14:textId="77777777">
      <w:pPr>
        <w:pStyle w:val="BodyText"/>
        <w:spacing w:before="0" w:after="0" w:line="240" w:lineRule="auto"/>
      </w:pPr>
      <w:r w:rsidRPr="005C1859">
        <w:t>Date of focus group:</w:t>
      </w:r>
      <w:r w:rsidR="00314610">
        <w:t xml:space="preserve"> </w:t>
      </w:r>
      <w:r w:rsidRPr="005C1859">
        <w:t>__________________  Time:</w:t>
      </w:r>
      <w:r w:rsidR="00314610">
        <w:t xml:space="preserve"> </w:t>
      </w:r>
      <w:r w:rsidRPr="005C1859">
        <w:t>________________</w:t>
      </w:r>
    </w:p>
    <w:p w:rsidR="00C375F4" w:rsidP="00687765" w:rsidRDefault="00C375F4" w14:paraId="59FA4EDB" w14:textId="77777777">
      <w:pPr>
        <w:spacing w:before="0" w:after="0" w:line="240" w:lineRule="auto"/>
      </w:pPr>
    </w:p>
    <w:p w:rsidRPr="005C1859" w:rsidR="00C4182D" w:rsidP="00687765" w:rsidRDefault="002C7684" w14:paraId="72B00D89" w14:textId="525B7625">
      <w:pPr>
        <w:spacing w:before="0" w:after="0" w:line="240" w:lineRule="auto"/>
      </w:pPr>
      <w:r w:rsidRPr="005C1859">
        <w:t xml:space="preserve">We are only inviting a few people, so it is very important that you notify us as soon as possible if for some reason you are unable to attend. Please call [recruiter] at [telephone number] if this should happen.  We look forward to seeing you on [date] at [time]. </w:t>
      </w:r>
      <w:r w:rsidR="00A84582">
        <w:t xml:space="preserve">Please </w:t>
      </w:r>
      <w:r w:rsidR="005704E2">
        <w:t xml:space="preserve">have </w:t>
      </w:r>
      <w:r w:rsidR="00A84582">
        <w:t xml:space="preserve">any aids (hearing aids, reading glasses) </w:t>
      </w:r>
      <w:r w:rsidR="005704E2">
        <w:t xml:space="preserve">with you </w:t>
      </w:r>
      <w:r w:rsidR="00A84582">
        <w:t>to participate in the focus group</w:t>
      </w:r>
      <w:r w:rsidRPr="005C1859">
        <w:t>.</w:t>
      </w:r>
    </w:p>
    <w:sectPr w:rsidRPr="005C1859" w:rsidR="00C4182D" w:rsidSect="00684B3F">
      <w:headerReference w:type="default" r:id="rId15"/>
      <w:type w:val="continuous"/>
      <w:pgSz w:w="12240" w:h="15840"/>
      <w:pgMar w:top="1008" w:right="1008" w:bottom="1008" w:left="100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01AABF" w14:textId="77777777" w:rsidR="009427D0" w:rsidRDefault="009427D0" w:rsidP="00AB5DC5">
      <w:r>
        <w:separator/>
      </w:r>
    </w:p>
    <w:p w14:paraId="7F004842" w14:textId="77777777" w:rsidR="009427D0" w:rsidRDefault="009427D0" w:rsidP="00AB5DC5"/>
  </w:endnote>
  <w:endnote w:type="continuationSeparator" w:id="0">
    <w:p w14:paraId="7EE1B855" w14:textId="77777777" w:rsidR="009427D0" w:rsidRDefault="009427D0" w:rsidP="00AB5DC5">
      <w:r>
        <w:continuationSeparator/>
      </w:r>
    </w:p>
    <w:p w14:paraId="346980C7" w14:textId="77777777" w:rsidR="009427D0" w:rsidRDefault="009427D0" w:rsidP="00AB5DC5"/>
  </w:endnote>
  <w:endnote w:type="continuationNotice" w:id="1">
    <w:p w14:paraId="56EC02FE" w14:textId="77777777" w:rsidR="009427D0" w:rsidRDefault="009427D0" w:rsidP="00AB5DC5"/>
    <w:p w14:paraId="373BA610" w14:textId="77777777" w:rsidR="009427D0" w:rsidRDefault="009427D0" w:rsidP="00AB5D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itstream Vera Sans">
    <w:panose1 w:val="00000000000000000000"/>
    <w:charset w:val="00"/>
    <w:family w:val="roman"/>
    <w:notTrueType/>
    <w:pitch w:val="default"/>
  </w:font>
  <w:font w:name="HGGothicM">
    <w:altName w:val="HGｺﾞｼｯｸM"/>
    <w:panose1 w:val="00000000000000000000"/>
    <w:charset w:val="80"/>
    <w:family w:val="roman"/>
    <w:notTrueType/>
    <w:pitch w:val="default"/>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1A3DE7" w14:textId="77777777" w:rsidR="00107DA6" w:rsidRDefault="00107DA6" w:rsidP="00AB5DC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5C5C8EC" w14:textId="77777777" w:rsidR="00107DA6" w:rsidRDefault="00107DA6" w:rsidP="00AB5DC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DD9475" w14:textId="7B3527E2" w:rsidR="00107DA6" w:rsidRDefault="00107DA6" w:rsidP="00AB5DC5">
    <w:pPr>
      <w:pStyle w:val="Footer"/>
      <w:spacing w:before="0" w:after="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2A99BE" w14:textId="77777777" w:rsidR="009427D0" w:rsidRDefault="009427D0" w:rsidP="00AB5DC5">
      <w:r>
        <w:separator/>
      </w:r>
    </w:p>
    <w:p w14:paraId="4C58CA0A" w14:textId="77777777" w:rsidR="009427D0" w:rsidRDefault="009427D0" w:rsidP="00AB5DC5"/>
  </w:footnote>
  <w:footnote w:type="continuationSeparator" w:id="0">
    <w:p w14:paraId="483B21E9" w14:textId="77777777" w:rsidR="009427D0" w:rsidRDefault="009427D0" w:rsidP="00AB5DC5">
      <w:r>
        <w:continuationSeparator/>
      </w:r>
    </w:p>
    <w:p w14:paraId="1F90BA38" w14:textId="77777777" w:rsidR="009427D0" w:rsidRDefault="009427D0" w:rsidP="00AB5DC5"/>
  </w:footnote>
  <w:footnote w:type="continuationNotice" w:id="1">
    <w:p w14:paraId="7C2AE3D6" w14:textId="77777777" w:rsidR="009427D0" w:rsidRDefault="009427D0" w:rsidP="00AB5DC5"/>
    <w:p w14:paraId="14737F5B" w14:textId="77777777" w:rsidR="009427D0" w:rsidRDefault="009427D0" w:rsidP="00AB5DC5"/>
  </w:footnote>
  <w:footnote w:id="2">
    <w:p w14:paraId="65A65AC6" w14:textId="29A5141C" w:rsidR="00107DA6" w:rsidRPr="00A72A27" w:rsidRDefault="00107DA6" w:rsidP="0004599B">
      <w:pPr>
        <w:pStyle w:val="FootnoteText"/>
        <w:spacing w:before="0" w:after="120" w:line="240" w:lineRule="auto"/>
        <w:rPr>
          <w:sz w:val="16"/>
          <w:szCs w:val="16"/>
        </w:rPr>
      </w:pPr>
      <w:r w:rsidRPr="00A72A27">
        <w:rPr>
          <w:rStyle w:val="FootnoteReference"/>
          <w:sz w:val="16"/>
          <w:szCs w:val="16"/>
        </w:rPr>
        <w:footnoteRef/>
      </w:r>
      <w:r w:rsidRPr="00A72A27">
        <w:rPr>
          <w:sz w:val="16"/>
          <w:szCs w:val="16"/>
        </w:rPr>
        <w:t xml:space="preserve"> </w:t>
      </w:r>
      <w:r w:rsidR="003E39AF">
        <w:rPr>
          <w:sz w:val="16"/>
          <w:szCs w:val="16"/>
        </w:rPr>
        <w:t>See Questions 14 and 15</w:t>
      </w:r>
      <w:r w:rsidR="003E39AF" w:rsidRPr="00A72A27">
        <w:rPr>
          <w:sz w:val="16"/>
          <w:szCs w:val="16"/>
        </w:rPr>
        <w:t xml:space="preserve"> </w:t>
      </w:r>
    </w:p>
  </w:footnote>
  <w:footnote w:id="3">
    <w:p w14:paraId="6637129A" w14:textId="77777777" w:rsidR="00545598" w:rsidRDefault="00545598" w:rsidP="00545598">
      <w:pPr>
        <w:pStyle w:val="FootnoteText"/>
        <w:spacing w:before="0" w:after="120" w:line="240" w:lineRule="auto"/>
        <w:contextualSpacing/>
      </w:pPr>
      <w:r w:rsidRPr="0004599B">
        <w:rPr>
          <w:rStyle w:val="FootnoteReference"/>
          <w:rFonts w:asciiTheme="minorHAnsi" w:hAnsiTheme="minorHAnsi" w:cstheme="minorHAnsi"/>
          <w:sz w:val="16"/>
          <w:szCs w:val="16"/>
        </w:rPr>
        <w:footnoteRef/>
      </w:r>
      <w:r w:rsidRPr="0004599B">
        <w:rPr>
          <w:rFonts w:asciiTheme="minorHAnsi" w:hAnsiTheme="minorHAnsi" w:cstheme="minorHAnsi"/>
          <w:sz w:val="16"/>
          <w:szCs w:val="16"/>
        </w:rPr>
        <w:t xml:space="preserve"> </w:t>
      </w:r>
      <w:hyperlink r:id="rId1" w:history="1">
        <w:r w:rsidRPr="0004599B">
          <w:rPr>
            <w:rStyle w:val="Hyperlink"/>
            <w:rFonts w:asciiTheme="minorHAnsi" w:hAnsiTheme="minorHAnsi" w:cstheme="minorHAnsi"/>
            <w:sz w:val="16"/>
            <w:szCs w:val="16"/>
          </w:rPr>
          <w:t>https://www.fns.usda.gov/wic/frequently-asked-questions-about-wic</w:t>
        </w:r>
      </w:hyperlink>
    </w:p>
  </w:footnote>
  <w:footnote w:id="4">
    <w:p w14:paraId="04E07E72" w14:textId="224DC180" w:rsidR="00467B1C" w:rsidRPr="00467B1C" w:rsidRDefault="00467B1C" w:rsidP="00467B1C">
      <w:pPr>
        <w:pStyle w:val="FootnoteText"/>
        <w:spacing w:after="0"/>
        <w:rPr>
          <w:sz w:val="16"/>
          <w:szCs w:val="16"/>
        </w:rPr>
      </w:pPr>
      <w:r w:rsidRPr="00467B1C">
        <w:rPr>
          <w:rStyle w:val="FootnoteReference"/>
          <w:sz w:val="16"/>
          <w:szCs w:val="16"/>
        </w:rPr>
        <w:footnoteRef/>
      </w:r>
      <w:r w:rsidRPr="00467B1C">
        <w:rPr>
          <w:sz w:val="16"/>
          <w:szCs w:val="16"/>
        </w:rPr>
        <w:t xml:space="preserve"> Wording for WIC participation adapted from NHANES: </w:t>
      </w:r>
      <w:hyperlink r:id="rId2" w:history="1">
        <w:r w:rsidRPr="00467B1C">
          <w:rPr>
            <w:rStyle w:val="Hyperlink"/>
            <w:sz w:val="16"/>
            <w:szCs w:val="16"/>
          </w:rPr>
          <w:t>https://wwwn.cdc.gov/nchs/data/nhanes/2011-2012/questionnaires/rhq_capi.pdf</w:t>
        </w:r>
      </w:hyperlink>
      <w:r w:rsidRPr="00467B1C">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08"/>
      <w:gridCol w:w="3408"/>
      <w:gridCol w:w="3408"/>
    </w:tblGrid>
    <w:tr w:rsidR="7E09524C" w14:paraId="766DA276" w14:textId="77777777" w:rsidTr="7E09524C">
      <w:tc>
        <w:tcPr>
          <w:tcW w:w="3408" w:type="dxa"/>
        </w:tcPr>
        <w:p w14:paraId="41BED51D" w14:textId="7821819F" w:rsidR="7E09524C" w:rsidRDefault="7E09524C" w:rsidP="7E09524C">
          <w:pPr>
            <w:pStyle w:val="Header"/>
            <w:ind w:left="-115"/>
          </w:pPr>
        </w:p>
      </w:tc>
      <w:tc>
        <w:tcPr>
          <w:tcW w:w="3408" w:type="dxa"/>
        </w:tcPr>
        <w:p w14:paraId="686E8D78" w14:textId="161147A5" w:rsidR="7E09524C" w:rsidRDefault="7E09524C" w:rsidP="7E09524C">
          <w:pPr>
            <w:pStyle w:val="Header"/>
            <w:jc w:val="center"/>
          </w:pPr>
        </w:p>
      </w:tc>
      <w:tc>
        <w:tcPr>
          <w:tcW w:w="3408" w:type="dxa"/>
        </w:tcPr>
        <w:p w14:paraId="6E8BD895" w14:textId="4D6A8023" w:rsidR="7E09524C" w:rsidRDefault="7E09524C" w:rsidP="7E09524C">
          <w:pPr>
            <w:pStyle w:val="Header"/>
            <w:ind w:right="-115"/>
            <w:jc w:val="right"/>
          </w:pPr>
        </w:p>
      </w:tc>
    </w:tr>
  </w:tbl>
  <w:p w14:paraId="21DA6E51" w14:textId="089580DC" w:rsidR="7E09524C" w:rsidRDefault="7E09524C" w:rsidP="7E0952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08"/>
      <w:gridCol w:w="3408"/>
      <w:gridCol w:w="3408"/>
    </w:tblGrid>
    <w:tr w:rsidR="7E09524C" w14:paraId="27702309" w14:textId="77777777" w:rsidTr="7E09524C">
      <w:tc>
        <w:tcPr>
          <w:tcW w:w="3408" w:type="dxa"/>
        </w:tcPr>
        <w:p w14:paraId="54F063B0" w14:textId="0A7EBAF4" w:rsidR="7E09524C" w:rsidRDefault="7E09524C" w:rsidP="7E09524C">
          <w:pPr>
            <w:pStyle w:val="Header"/>
            <w:ind w:left="-115"/>
          </w:pPr>
        </w:p>
      </w:tc>
      <w:tc>
        <w:tcPr>
          <w:tcW w:w="3408" w:type="dxa"/>
        </w:tcPr>
        <w:p w14:paraId="11C40A07" w14:textId="0ABC5208" w:rsidR="7E09524C" w:rsidRDefault="7E09524C" w:rsidP="7E09524C">
          <w:pPr>
            <w:pStyle w:val="Header"/>
            <w:jc w:val="center"/>
          </w:pPr>
        </w:p>
      </w:tc>
      <w:tc>
        <w:tcPr>
          <w:tcW w:w="3408" w:type="dxa"/>
        </w:tcPr>
        <w:p w14:paraId="50767F97" w14:textId="75DABAC4" w:rsidR="7E09524C" w:rsidRDefault="7E09524C" w:rsidP="7E09524C">
          <w:pPr>
            <w:pStyle w:val="Header"/>
            <w:ind w:right="-115"/>
            <w:jc w:val="right"/>
          </w:pPr>
        </w:p>
      </w:tc>
    </w:tr>
  </w:tbl>
  <w:p w14:paraId="71B7ACF0" w14:textId="71F687F8" w:rsidR="7E09524C" w:rsidRDefault="7E09524C" w:rsidP="7E0952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5FF6D5F2"/>
    <w:lvl w:ilvl="0">
      <w:start w:val="1"/>
      <w:numFmt w:val="decimal"/>
      <w:pStyle w:val="ListNumber"/>
      <w:lvlText w:val="%1."/>
      <w:lvlJc w:val="left"/>
      <w:pPr>
        <w:tabs>
          <w:tab w:val="num" w:pos="450"/>
        </w:tabs>
        <w:ind w:left="450" w:hanging="360"/>
      </w:pPr>
      <w:rPr>
        <w:b/>
        <w:bCs w:val="0"/>
        <w:i w:val="0"/>
        <w:iCs w:val="0"/>
      </w:rPr>
    </w:lvl>
  </w:abstractNum>
  <w:abstractNum w:abstractNumId="1" w15:restartNumberingAfterBreak="0">
    <w:nsid w:val="00000002"/>
    <w:multiLevelType w:val="multilevel"/>
    <w:tmpl w:val="00000000"/>
    <w:lvl w:ilvl="0">
      <w:start w:val="1"/>
      <w:numFmt w:val="decimal"/>
      <w:pStyle w:val="Level1"/>
      <w:lvlText w:val="%1."/>
      <w:lvlJc w:val="left"/>
      <w:pPr>
        <w:tabs>
          <w:tab w:val="num" w:pos="720"/>
        </w:tabs>
        <w:ind w:left="720" w:hanging="720"/>
      </w:pPr>
      <w:rPr>
        <w:rFonts w:ascii="Times New Roman" w:hAnsi="Times New Roman"/>
        <w:sz w:val="22"/>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0392ACD"/>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3" w15:restartNumberingAfterBreak="0">
    <w:nsid w:val="09193CF4"/>
    <w:multiLevelType w:val="hybridMultilevel"/>
    <w:tmpl w:val="E17AB98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11638C"/>
    <w:multiLevelType w:val="hybridMultilevel"/>
    <w:tmpl w:val="4F4EC8AE"/>
    <w:lvl w:ilvl="0" w:tplc="C5945940">
      <w:start w:val="1"/>
      <w:numFmt w:val="bullet"/>
      <w:lvlText w:val=""/>
      <w:lvlJc w:val="left"/>
      <w:pPr>
        <w:tabs>
          <w:tab w:val="num" w:pos="1170"/>
        </w:tabs>
        <w:ind w:left="1170" w:hanging="360"/>
      </w:pPr>
      <w:rPr>
        <w:rFonts w:ascii="Symbol" w:hAnsi="Symbol" w:hint="default"/>
        <w:b w:val="0"/>
        <w:i w:val="0"/>
        <w:sz w:val="22"/>
      </w:rPr>
    </w:lvl>
    <w:lvl w:ilvl="1" w:tplc="04090003">
      <w:start w:val="1"/>
      <w:numFmt w:val="bullet"/>
      <w:lvlText w:val="o"/>
      <w:lvlJc w:val="left"/>
      <w:pPr>
        <w:tabs>
          <w:tab w:val="num" w:pos="1170"/>
        </w:tabs>
        <w:ind w:left="1170" w:hanging="360"/>
      </w:pPr>
      <w:rPr>
        <w:rFonts w:ascii="Courier New" w:hAnsi="Courier New" w:cs="Courier New" w:hint="default"/>
      </w:rPr>
    </w:lvl>
    <w:lvl w:ilvl="2" w:tplc="5D643828">
      <w:start w:val="1"/>
      <w:numFmt w:val="bullet"/>
      <w:lvlText w:val="´"/>
      <w:lvlJc w:val="left"/>
      <w:pPr>
        <w:tabs>
          <w:tab w:val="num" w:pos="1890"/>
        </w:tabs>
        <w:ind w:left="1890" w:hanging="180"/>
      </w:pPr>
      <w:rPr>
        <w:rFonts w:ascii="Wingdings 3" w:hAnsi="Wingdings 3" w:hint="default"/>
        <w:color w:val="7F7F7F" w:themeColor="text1" w:themeTint="80"/>
      </w:rPr>
    </w:lvl>
    <w:lvl w:ilvl="3" w:tplc="0409000F">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5" w15:restartNumberingAfterBreak="0">
    <w:nsid w:val="0B6315D1"/>
    <w:multiLevelType w:val="singleLevel"/>
    <w:tmpl w:val="1FAC5304"/>
    <w:lvl w:ilvl="0">
      <w:start w:val="1"/>
      <w:numFmt w:val="bullet"/>
      <w:pStyle w:val="Responseoptions"/>
      <w:lvlText w:val=""/>
      <w:lvlJc w:val="left"/>
      <w:pPr>
        <w:ind w:left="720" w:hanging="360"/>
      </w:pPr>
      <w:rPr>
        <w:rFonts w:ascii="Webdings" w:hAnsi="Webdings" w:hint="default"/>
        <w:color w:val="auto"/>
        <w:sz w:val="24"/>
        <w:szCs w:val="28"/>
      </w:rPr>
    </w:lvl>
  </w:abstractNum>
  <w:abstractNum w:abstractNumId="6" w15:restartNumberingAfterBreak="0">
    <w:nsid w:val="0C5415ED"/>
    <w:multiLevelType w:val="hybridMultilevel"/>
    <w:tmpl w:val="4CD05CA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EF27DB1"/>
    <w:multiLevelType w:val="hybridMultilevel"/>
    <w:tmpl w:val="B8506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8874FB"/>
    <w:multiLevelType w:val="hybridMultilevel"/>
    <w:tmpl w:val="C97AFBA0"/>
    <w:lvl w:ilvl="0" w:tplc="CA2C9CDE">
      <w:start w:val="1"/>
      <w:numFmt w:val="bullet"/>
      <w:pStyle w:val="Bulletedpoints"/>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57D0A28"/>
    <w:multiLevelType w:val="hybridMultilevel"/>
    <w:tmpl w:val="C3C6FDB6"/>
    <w:lvl w:ilvl="0" w:tplc="A97C708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16921687"/>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1" w15:restartNumberingAfterBreak="0">
    <w:nsid w:val="1AD22827"/>
    <w:multiLevelType w:val="hybridMultilevel"/>
    <w:tmpl w:val="2F52EA2E"/>
    <w:lvl w:ilvl="0" w:tplc="04090003">
      <w:start w:val="1"/>
      <w:numFmt w:val="bullet"/>
      <w:lvlText w:val=""/>
      <w:lvlJc w:val="left"/>
      <w:pPr>
        <w:ind w:left="1080" w:hanging="360"/>
      </w:pPr>
      <w:rPr>
        <w:rFonts w:ascii="Wingdings" w:hAnsi="Wingdings"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0B415AE"/>
    <w:multiLevelType w:val="hybridMultilevel"/>
    <w:tmpl w:val="86A63214"/>
    <w:lvl w:ilvl="0" w:tplc="04090007">
      <w:start w:val="1"/>
      <w:numFmt w:val="bullet"/>
      <w:lvlText w:val=""/>
      <w:lvlJc w:val="left"/>
      <w:pPr>
        <w:ind w:left="1080" w:hanging="360"/>
      </w:pPr>
      <w:rPr>
        <w:rFonts w:ascii="Wingdings" w:hAnsi="Wingdings"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1CF1C04"/>
    <w:multiLevelType w:val="hybridMultilevel"/>
    <w:tmpl w:val="1BBAF404"/>
    <w:lvl w:ilvl="0" w:tplc="5EB015FE">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4875109"/>
    <w:multiLevelType w:val="hybridMultilevel"/>
    <w:tmpl w:val="FFFFFFFF"/>
    <w:lvl w:ilvl="0" w:tplc="22EE51AC">
      <w:start w:val="1"/>
      <w:numFmt w:val="bullet"/>
      <w:lvlText w:val=""/>
      <w:lvlJc w:val="left"/>
      <w:pPr>
        <w:ind w:left="720" w:hanging="360"/>
      </w:pPr>
      <w:rPr>
        <w:rFonts w:ascii="Webdings" w:hAnsi="Webdings" w:hint="default"/>
      </w:rPr>
    </w:lvl>
    <w:lvl w:ilvl="1" w:tplc="B284E97E">
      <w:start w:val="1"/>
      <w:numFmt w:val="bullet"/>
      <w:lvlText w:val="o"/>
      <w:lvlJc w:val="left"/>
      <w:pPr>
        <w:ind w:left="1440" w:hanging="360"/>
      </w:pPr>
      <w:rPr>
        <w:rFonts w:ascii="Courier New" w:hAnsi="Courier New" w:hint="default"/>
      </w:rPr>
    </w:lvl>
    <w:lvl w:ilvl="2" w:tplc="2DFEB30C">
      <w:start w:val="1"/>
      <w:numFmt w:val="bullet"/>
      <w:lvlText w:val=""/>
      <w:lvlJc w:val="left"/>
      <w:pPr>
        <w:ind w:left="2160" w:hanging="360"/>
      </w:pPr>
      <w:rPr>
        <w:rFonts w:ascii="Wingdings" w:hAnsi="Wingdings" w:hint="default"/>
      </w:rPr>
    </w:lvl>
    <w:lvl w:ilvl="3" w:tplc="41CCB4F0">
      <w:start w:val="1"/>
      <w:numFmt w:val="bullet"/>
      <w:lvlText w:val=""/>
      <w:lvlJc w:val="left"/>
      <w:pPr>
        <w:ind w:left="2880" w:hanging="360"/>
      </w:pPr>
      <w:rPr>
        <w:rFonts w:ascii="Symbol" w:hAnsi="Symbol" w:hint="default"/>
      </w:rPr>
    </w:lvl>
    <w:lvl w:ilvl="4" w:tplc="E13A19BA">
      <w:start w:val="1"/>
      <w:numFmt w:val="bullet"/>
      <w:lvlText w:val="o"/>
      <w:lvlJc w:val="left"/>
      <w:pPr>
        <w:ind w:left="3600" w:hanging="360"/>
      </w:pPr>
      <w:rPr>
        <w:rFonts w:ascii="Courier New" w:hAnsi="Courier New" w:hint="default"/>
      </w:rPr>
    </w:lvl>
    <w:lvl w:ilvl="5" w:tplc="6116EC28">
      <w:start w:val="1"/>
      <w:numFmt w:val="bullet"/>
      <w:lvlText w:val=""/>
      <w:lvlJc w:val="left"/>
      <w:pPr>
        <w:ind w:left="4320" w:hanging="360"/>
      </w:pPr>
      <w:rPr>
        <w:rFonts w:ascii="Wingdings" w:hAnsi="Wingdings" w:hint="default"/>
      </w:rPr>
    </w:lvl>
    <w:lvl w:ilvl="6" w:tplc="7A14EF4E">
      <w:start w:val="1"/>
      <w:numFmt w:val="bullet"/>
      <w:lvlText w:val=""/>
      <w:lvlJc w:val="left"/>
      <w:pPr>
        <w:ind w:left="5040" w:hanging="360"/>
      </w:pPr>
      <w:rPr>
        <w:rFonts w:ascii="Symbol" w:hAnsi="Symbol" w:hint="default"/>
      </w:rPr>
    </w:lvl>
    <w:lvl w:ilvl="7" w:tplc="20303A26">
      <w:start w:val="1"/>
      <w:numFmt w:val="bullet"/>
      <w:lvlText w:val="o"/>
      <w:lvlJc w:val="left"/>
      <w:pPr>
        <w:ind w:left="5760" w:hanging="360"/>
      </w:pPr>
      <w:rPr>
        <w:rFonts w:ascii="Courier New" w:hAnsi="Courier New" w:hint="default"/>
      </w:rPr>
    </w:lvl>
    <w:lvl w:ilvl="8" w:tplc="380211EC">
      <w:start w:val="1"/>
      <w:numFmt w:val="bullet"/>
      <w:lvlText w:val=""/>
      <w:lvlJc w:val="left"/>
      <w:pPr>
        <w:ind w:left="6480" w:hanging="360"/>
      </w:pPr>
      <w:rPr>
        <w:rFonts w:ascii="Wingdings" w:hAnsi="Wingdings" w:hint="default"/>
      </w:rPr>
    </w:lvl>
  </w:abstractNum>
  <w:abstractNum w:abstractNumId="15" w15:restartNumberingAfterBreak="0">
    <w:nsid w:val="42F56991"/>
    <w:multiLevelType w:val="hybridMultilevel"/>
    <w:tmpl w:val="C62ABE64"/>
    <w:lvl w:ilvl="0" w:tplc="8DEE54B2">
      <w:start w:val="1"/>
      <w:numFmt w:val="bullet"/>
      <w:pStyle w:val="Responses"/>
      <w:lvlText w:val=""/>
      <w:lvlJc w:val="left"/>
      <w:pPr>
        <w:ind w:left="720" w:hanging="360"/>
      </w:pPr>
      <w:rPr>
        <w:rFonts w:ascii="Webdings" w:hAnsi="Webdings" w:cs="Times New Roman"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B65D64"/>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7" w15:restartNumberingAfterBreak="0">
    <w:nsid w:val="47F42506"/>
    <w:multiLevelType w:val="hybridMultilevel"/>
    <w:tmpl w:val="013A48CC"/>
    <w:lvl w:ilvl="0" w:tplc="D89C8F20">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8" w15:restartNumberingAfterBreak="0">
    <w:nsid w:val="4E194D27"/>
    <w:multiLevelType w:val="hybridMultilevel"/>
    <w:tmpl w:val="3BE8BC4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3203DDA"/>
    <w:multiLevelType w:val="singleLevel"/>
    <w:tmpl w:val="04090007"/>
    <w:lvl w:ilvl="0">
      <w:start w:val="1"/>
      <w:numFmt w:val="bullet"/>
      <w:pStyle w:val="Subitemresponnse"/>
      <w:lvlText w:val=""/>
      <w:lvlJc w:val="left"/>
      <w:pPr>
        <w:tabs>
          <w:tab w:val="num" w:pos="360"/>
        </w:tabs>
        <w:ind w:left="360" w:hanging="360"/>
      </w:pPr>
      <w:rPr>
        <w:rFonts w:ascii="Wingdings" w:hAnsi="Wingdings" w:hint="default"/>
        <w:sz w:val="16"/>
      </w:rPr>
    </w:lvl>
  </w:abstractNum>
  <w:abstractNum w:abstractNumId="20" w15:restartNumberingAfterBreak="0">
    <w:nsid w:val="5FCA0304"/>
    <w:multiLevelType w:val="hybridMultilevel"/>
    <w:tmpl w:val="E5766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090C5C"/>
    <w:multiLevelType w:val="singleLevel"/>
    <w:tmpl w:val="04090007"/>
    <w:lvl w:ilvl="0">
      <w:start w:val="1"/>
      <w:numFmt w:val="bullet"/>
      <w:lvlText w:val=""/>
      <w:lvlJc w:val="left"/>
      <w:pPr>
        <w:tabs>
          <w:tab w:val="num" w:pos="1530"/>
        </w:tabs>
        <w:ind w:left="1530" w:hanging="360"/>
      </w:pPr>
      <w:rPr>
        <w:rFonts w:ascii="Wingdings" w:hAnsi="Wingdings" w:hint="default"/>
        <w:sz w:val="16"/>
      </w:rPr>
    </w:lvl>
  </w:abstractNum>
  <w:abstractNum w:abstractNumId="22" w15:restartNumberingAfterBreak="0">
    <w:nsid w:val="63E10684"/>
    <w:multiLevelType w:val="hybridMultilevel"/>
    <w:tmpl w:val="5090182C"/>
    <w:lvl w:ilvl="0" w:tplc="E7A41692">
      <w:start w:val="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0A23C1"/>
    <w:multiLevelType w:val="hybridMultilevel"/>
    <w:tmpl w:val="B428E428"/>
    <w:lvl w:ilvl="0" w:tplc="D89C8F20">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748A17E0"/>
    <w:multiLevelType w:val="hybridMultilevel"/>
    <w:tmpl w:val="355A0498"/>
    <w:lvl w:ilvl="0" w:tplc="04090007">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9711D3"/>
    <w:multiLevelType w:val="hybridMultilevel"/>
    <w:tmpl w:val="D3261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F8183A"/>
    <w:multiLevelType w:val="hybridMultilevel"/>
    <w:tmpl w:val="89F4E5CE"/>
    <w:lvl w:ilvl="0" w:tplc="FFFFFFFF">
      <w:start w:val="1"/>
      <w:numFmt w:val="decimal"/>
      <w:pStyle w:val="ListParagraph"/>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9"/>
  </w:num>
  <w:num w:numId="3">
    <w:abstractNumId w:val="5"/>
  </w:num>
  <w:num w:numId="4">
    <w:abstractNumId w:val="10"/>
  </w:num>
  <w:num w:numId="5">
    <w:abstractNumId w:val="2"/>
  </w:num>
  <w:num w:numId="6">
    <w:abstractNumId w:val="1"/>
    <w:lvlOverride w:ilvl="0">
      <w:startOverride w:val="4"/>
      <w:lvl w:ilvl="0">
        <w:start w:val="4"/>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7">
    <w:abstractNumId w:val="21"/>
  </w:num>
  <w:num w:numId="8">
    <w:abstractNumId w:val="16"/>
  </w:num>
  <w:num w:numId="9">
    <w:abstractNumId w:val="3"/>
  </w:num>
  <w:num w:numId="10">
    <w:abstractNumId w:val="6"/>
  </w:num>
  <w:num w:numId="11">
    <w:abstractNumId w:val="18"/>
  </w:num>
  <w:num w:numId="12">
    <w:abstractNumId w:val="9"/>
  </w:num>
  <w:num w:numId="13">
    <w:abstractNumId w:val="5"/>
  </w:num>
  <w:num w:numId="14">
    <w:abstractNumId w:val="0"/>
  </w:num>
  <w:num w:numId="15">
    <w:abstractNumId w:val="11"/>
  </w:num>
  <w:num w:numId="16">
    <w:abstractNumId w:val="12"/>
  </w:num>
  <w:num w:numId="17">
    <w:abstractNumId w:val="24"/>
  </w:num>
  <w:num w:numId="18">
    <w:abstractNumId w:val="8"/>
  </w:num>
  <w:num w:numId="19">
    <w:abstractNumId w:val="20"/>
  </w:num>
  <w:num w:numId="20">
    <w:abstractNumId w:val="26"/>
  </w:num>
  <w:num w:numId="21">
    <w:abstractNumId w:val="15"/>
  </w:num>
  <w:num w:numId="22">
    <w:abstractNumId w:val="25"/>
  </w:num>
  <w:num w:numId="23">
    <w:abstractNumId w:val="7"/>
  </w:num>
  <w:num w:numId="24">
    <w:abstractNumId w:val="23"/>
  </w:num>
  <w:num w:numId="25">
    <w:abstractNumId w:val="17"/>
  </w:num>
  <w:num w:numId="26">
    <w:abstractNumId w:val="26"/>
  </w:num>
  <w:num w:numId="27">
    <w:abstractNumId w:val="26"/>
    <w:lvlOverride w:ilvl="0">
      <w:startOverride w:val="6"/>
    </w:lvlOverride>
  </w:num>
  <w:num w:numId="28">
    <w:abstractNumId w:val="13"/>
  </w:num>
  <w:num w:numId="29">
    <w:abstractNumId w:val="4"/>
  </w:num>
  <w:num w:numId="30">
    <w:abstractNumId w:val="2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MDW3NDezMLcwNDFR0lEKTi0uzszPAykwrAUAUC4BlywAAAA="/>
  </w:docVars>
  <w:rsids>
    <w:rsidRoot w:val="00AE03BE"/>
    <w:rsid w:val="00000EC6"/>
    <w:rsid w:val="0000259D"/>
    <w:rsid w:val="0000314A"/>
    <w:rsid w:val="000042F4"/>
    <w:rsid w:val="00011DF4"/>
    <w:rsid w:val="00012186"/>
    <w:rsid w:val="00016B7D"/>
    <w:rsid w:val="00026E2C"/>
    <w:rsid w:val="0003243C"/>
    <w:rsid w:val="00034355"/>
    <w:rsid w:val="000408F2"/>
    <w:rsid w:val="00042AD5"/>
    <w:rsid w:val="00044FA7"/>
    <w:rsid w:val="0004599B"/>
    <w:rsid w:val="000463E5"/>
    <w:rsid w:val="00051937"/>
    <w:rsid w:val="00054ADE"/>
    <w:rsid w:val="00062536"/>
    <w:rsid w:val="000630BF"/>
    <w:rsid w:val="00063E21"/>
    <w:rsid w:val="000646C8"/>
    <w:rsid w:val="00085699"/>
    <w:rsid w:val="00095087"/>
    <w:rsid w:val="00095E24"/>
    <w:rsid w:val="00096A5C"/>
    <w:rsid w:val="000A5997"/>
    <w:rsid w:val="000A70A0"/>
    <w:rsid w:val="000A7315"/>
    <w:rsid w:val="000B2496"/>
    <w:rsid w:val="000B3B58"/>
    <w:rsid w:val="000B3D64"/>
    <w:rsid w:val="000B49A9"/>
    <w:rsid w:val="000D4EC2"/>
    <w:rsid w:val="000D7A34"/>
    <w:rsid w:val="000E103D"/>
    <w:rsid w:val="000E6001"/>
    <w:rsid w:val="000E6962"/>
    <w:rsid w:val="000F0857"/>
    <w:rsid w:val="000F7ECF"/>
    <w:rsid w:val="001003EA"/>
    <w:rsid w:val="00107DA6"/>
    <w:rsid w:val="00112D55"/>
    <w:rsid w:val="00113E9A"/>
    <w:rsid w:val="0011404B"/>
    <w:rsid w:val="00114804"/>
    <w:rsid w:val="00120942"/>
    <w:rsid w:val="00125005"/>
    <w:rsid w:val="00130054"/>
    <w:rsid w:val="0013006F"/>
    <w:rsid w:val="001323B1"/>
    <w:rsid w:val="00134636"/>
    <w:rsid w:val="00142AD9"/>
    <w:rsid w:val="00144924"/>
    <w:rsid w:val="00146AB2"/>
    <w:rsid w:val="00155006"/>
    <w:rsid w:val="00166703"/>
    <w:rsid w:val="00172A81"/>
    <w:rsid w:val="00193BF2"/>
    <w:rsid w:val="001948EC"/>
    <w:rsid w:val="00197226"/>
    <w:rsid w:val="00197ABB"/>
    <w:rsid w:val="001B0855"/>
    <w:rsid w:val="001B1C54"/>
    <w:rsid w:val="001B3D0C"/>
    <w:rsid w:val="001C4365"/>
    <w:rsid w:val="001C7252"/>
    <w:rsid w:val="001C7B53"/>
    <w:rsid w:val="001D4913"/>
    <w:rsid w:val="001D4C83"/>
    <w:rsid w:val="001E38BA"/>
    <w:rsid w:val="001F5342"/>
    <w:rsid w:val="001F7CD9"/>
    <w:rsid w:val="00204AF2"/>
    <w:rsid w:val="00207ABD"/>
    <w:rsid w:val="00211364"/>
    <w:rsid w:val="00216E7C"/>
    <w:rsid w:val="00221FA5"/>
    <w:rsid w:val="00233CA1"/>
    <w:rsid w:val="00235990"/>
    <w:rsid w:val="00236516"/>
    <w:rsid w:val="00242860"/>
    <w:rsid w:val="00243EB4"/>
    <w:rsid w:val="002471AF"/>
    <w:rsid w:val="00251741"/>
    <w:rsid w:val="002544CB"/>
    <w:rsid w:val="00254C28"/>
    <w:rsid w:val="00261B8B"/>
    <w:rsid w:val="0026526B"/>
    <w:rsid w:val="00267335"/>
    <w:rsid w:val="00271C29"/>
    <w:rsid w:val="00285C03"/>
    <w:rsid w:val="002A216B"/>
    <w:rsid w:val="002A5C07"/>
    <w:rsid w:val="002A7D9D"/>
    <w:rsid w:val="002B1DE7"/>
    <w:rsid w:val="002C06CD"/>
    <w:rsid w:val="002C7684"/>
    <w:rsid w:val="002D58F6"/>
    <w:rsid w:val="002E08F1"/>
    <w:rsid w:val="002E3FBF"/>
    <w:rsid w:val="002E5151"/>
    <w:rsid w:val="002F0364"/>
    <w:rsid w:val="002F164D"/>
    <w:rsid w:val="002F1652"/>
    <w:rsid w:val="002F21F3"/>
    <w:rsid w:val="002F2869"/>
    <w:rsid w:val="002F7B7C"/>
    <w:rsid w:val="00300371"/>
    <w:rsid w:val="00305785"/>
    <w:rsid w:val="003065FC"/>
    <w:rsid w:val="00310219"/>
    <w:rsid w:val="00314610"/>
    <w:rsid w:val="003154CD"/>
    <w:rsid w:val="00317DF2"/>
    <w:rsid w:val="0032388C"/>
    <w:rsid w:val="00330621"/>
    <w:rsid w:val="00331294"/>
    <w:rsid w:val="00332C3B"/>
    <w:rsid w:val="00335802"/>
    <w:rsid w:val="00335966"/>
    <w:rsid w:val="003406C5"/>
    <w:rsid w:val="00343BEE"/>
    <w:rsid w:val="00350E91"/>
    <w:rsid w:val="003518C7"/>
    <w:rsid w:val="00357F4A"/>
    <w:rsid w:val="00364D04"/>
    <w:rsid w:val="0037433F"/>
    <w:rsid w:val="00380609"/>
    <w:rsid w:val="00382782"/>
    <w:rsid w:val="003A21BF"/>
    <w:rsid w:val="003A29DD"/>
    <w:rsid w:val="003A6307"/>
    <w:rsid w:val="003A797E"/>
    <w:rsid w:val="003B1881"/>
    <w:rsid w:val="003B5443"/>
    <w:rsid w:val="003B7423"/>
    <w:rsid w:val="003C1431"/>
    <w:rsid w:val="003C3733"/>
    <w:rsid w:val="003C3EA5"/>
    <w:rsid w:val="003C616F"/>
    <w:rsid w:val="003E0DF4"/>
    <w:rsid w:val="003E39AF"/>
    <w:rsid w:val="003E51F6"/>
    <w:rsid w:val="003E6CF3"/>
    <w:rsid w:val="003F1D37"/>
    <w:rsid w:val="003F2926"/>
    <w:rsid w:val="00401D67"/>
    <w:rsid w:val="0040626A"/>
    <w:rsid w:val="00440B14"/>
    <w:rsid w:val="00443338"/>
    <w:rsid w:val="00446117"/>
    <w:rsid w:val="004475B2"/>
    <w:rsid w:val="00451755"/>
    <w:rsid w:val="00453CA0"/>
    <w:rsid w:val="004551DB"/>
    <w:rsid w:val="00456F09"/>
    <w:rsid w:val="00461894"/>
    <w:rsid w:val="00461C24"/>
    <w:rsid w:val="00465EC0"/>
    <w:rsid w:val="00467A7B"/>
    <w:rsid w:val="00467B1C"/>
    <w:rsid w:val="00473A80"/>
    <w:rsid w:val="00474C19"/>
    <w:rsid w:val="00475028"/>
    <w:rsid w:val="00482684"/>
    <w:rsid w:val="00485F23"/>
    <w:rsid w:val="00490152"/>
    <w:rsid w:val="004922CB"/>
    <w:rsid w:val="004A3163"/>
    <w:rsid w:val="004B3F5D"/>
    <w:rsid w:val="004B5717"/>
    <w:rsid w:val="004B6487"/>
    <w:rsid w:val="004B6F14"/>
    <w:rsid w:val="004B79B3"/>
    <w:rsid w:val="004C3692"/>
    <w:rsid w:val="004C3B60"/>
    <w:rsid w:val="004C4A24"/>
    <w:rsid w:val="004D190F"/>
    <w:rsid w:val="004D2529"/>
    <w:rsid w:val="004D4668"/>
    <w:rsid w:val="004D6CF0"/>
    <w:rsid w:val="004E5197"/>
    <w:rsid w:val="004F1F5A"/>
    <w:rsid w:val="004F537D"/>
    <w:rsid w:val="004F7AA9"/>
    <w:rsid w:val="00510D55"/>
    <w:rsid w:val="00510F12"/>
    <w:rsid w:val="00511264"/>
    <w:rsid w:val="00514F7E"/>
    <w:rsid w:val="005174FC"/>
    <w:rsid w:val="00521436"/>
    <w:rsid w:val="00521793"/>
    <w:rsid w:val="00523590"/>
    <w:rsid w:val="00523EA8"/>
    <w:rsid w:val="00524F9F"/>
    <w:rsid w:val="00525218"/>
    <w:rsid w:val="005253FE"/>
    <w:rsid w:val="00535C73"/>
    <w:rsid w:val="00537E68"/>
    <w:rsid w:val="00541928"/>
    <w:rsid w:val="005419C9"/>
    <w:rsid w:val="00541E83"/>
    <w:rsid w:val="00543E88"/>
    <w:rsid w:val="00545598"/>
    <w:rsid w:val="00554CE4"/>
    <w:rsid w:val="00557878"/>
    <w:rsid w:val="00562EF7"/>
    <w:rsid w:val="005634DA"/>
    <w:rsid w:val="00563F33"/>
    <w:rsid w:val="005704E2"/>
    <w:rsid w:val="0057129D"/>
    <w:rsid w:val="00572222"/>
    <w:rsid w:val="00574836"/>
    <w:rsid w:val="00582513"/>
    <w:rsid w:val="0058319F"/>
    <w:rsid w:val="00583938"/>
    <w:rsid w:val="00585BDC"/>
    <w:rsid w:val="0058674B"/>
    <w:rsid w:val="00587EEE"/>
    <w:rsid w:val="005957A3"/>
    <w:rsid w:val="00596772"/>
    <w:rsid w:val="0059745F"/>
    <w:rsid w:val="005A4B44"/>
    <w:rsid w:val="005B0DB2"/>
    <w:rsid w:val="005B178F"/>
    <w:rsid w:val="005B6B22"/>
    <w:rsid w:val="005B7FDA"/>
    <w:rsid w:val="005C1859"/>
    <w:rsid w:val="005C56DB"/>
    <w:rsid w:val="005C6F70"/>
    <w:rsid w:val="005D0CFC"/>
    <w:rsid w:val="005D4AE0"/>
    <w:rsid w:val="005D649D"/>
    <w:rsid w:val="005E3F48"/>
    <w:rsid w:val="005E627F"/>
    <w:rsid w:val="005F2A28"/>
    <w:rsid w:val="00600BC2"/>
    <w:rsid w:val="00601AED"/>
    <w:rsid w:val="00602CAA"/>
    <w:rsid w:val="00605D93"/>
    <w:rsid w:val="00607EC8"/>
    <w:rsid w:val="00610769"/>
    <w:rsid w:val="00614BF9"/>
    <w:rsid w:val="0061565A"/>
    <w:rsid w:val="00616853"/>
    <w:rsid w:val="0061719B"/>
    <w:rsid w:val="00620A32"/>
    <w:rsid w:val="00624481"/>
    <w:rsid w:val="00624566"/>
    <w:rsid w:val="006309F0"/>
    <w:rsid w:val="00631D6D"/>
    <w:rsid w:val="006329A2"/>
    <w:rsid w:val="00635137"/>
    <w:rsid w:val="00637B4A"/>
    <w:rsid w:val="00647E00"/>
    <w:rsid w:val="0065111D"/>
    <w:rsid w:val="0065132C"/>
    <w:rsid w:val="0065435C"/>
    <w:rsid w:val="006549E9"/>
    <w:rsid w:val="0066076D"/>
    <w:rsid w:val="00661F3C"/>
    <w:rsid w:val="006628CE"/>
    <w:rsid w:val="00663B04"/>
    <w:rsid w:val="00664620"/>
    <w:rsid w:val="00665F86"/>
    <w:rsid w:val="0066681E"/>
    <w:rsid w:val="00666A79"/>
    <w:rsid w:val="00666E62"/>
    <w:rsid w:val="006674BA"/>
    <w:rsid w:val="00670144"/>
    <w:rsid w:val="00675827"/>
    <w:rsid w:val="00675CFC"/>
    <w:rsid w:val="00676393"/>
    <w:rsid w:val="00676EEC"/>
    <w:rsid w:val="00683F18"/>
    <w:rsid w:val="00684B3F"/>
    <w:rsid w:val="00686EC6"/>
    <w:rsid w:val="00687765"/>
    <w:rsid w:val="00692E38"/>
    <w:rsid w:val="006A104A"/>
    <w:rsid w:val="006A2713"/>
    <w:rsid w:val="006A399C"/>
    <w:rsid w:val="006A4801"/>
    <w:rsid w:val="006A4B07"/>
    <w:rsid w:val="006B0DD9"/>
    <w:rsid w:val="006B61DA"/>
    <w:rsid w:val="006B7806"/>
    <w:rsid w:val="006C0126"/>
    <w:rsid w:val="006D2111"/>
    <w:rsid w:val="006D2281"/>
    <w:rsid w:val="006D2BF4"/>
    <w:rsid w:val="006D3AC4"/>
    <w:rsid w:val="006D44F5"/>
    <w:rsid w:val="006D570E"/>
    <w:rsid w:val="006E169C"/>
    <w:rsid w:val="006E16B1"/>
    <w:rsid w:val="006E5A88"/>
    <w:rsid w:val="006F3907"/>
    <w:rsid w:val="00701016"/>
    <w:rsid w:val="00701BE4"/>
    <w:rsid w:val="00703ADD"/>
    <w:rsid w:val="00705317"/>
    <w:rsid w:val="00711C61"/>
    <w:rsid w:val="00725C3A"/>
    <w:rsid w:val="00725D42"/>
    <w:rsid w:val="00725F78"/>
    <w:rsid w:val="00733482"/>
    <w:rsid w:val="007367BB"/>
    <w:rsid w:val="00742C14"/>
    <w:rsid w:val="0074694C"/>
    <w:rsid w:val="00753B37"/>
    <w:rsid w:val="0075426C"/>
    <w:rsid w:val="00763BFB"/>
    <w:rsid w:val="0076548D"/>
    <w:rsid w:val="007665D7"/>
    <w:rsid w:val="00766C37"/>
    <w:rsid w:val="00766DDB"/>
    <w:rsid w:val="00772A7A"/>
    <w:rsid w:val="0077403F"/>
    <w:rsid w:val="007742C8"/>
    <w:rsid w:val="00774BF9"/>
    <w:rsid w:val="0077696F"/>
    <w:rsid w:val="00793FAF"/>
    <w:rsid w:val="007A2FD0"/>
    <w:rsid w:val="007A3A4E"/>
    <w:rsid w:val="007A5DC5"/>
    <w:rsid w:val="007B1C41"/>
    <w:rsid w:val="007C04E0"/>
    <w:rsid w:val="007C125B"/>
    <w:rsid w:val="007C4C76"/>
    <w:rsid w:val="007D0825"/>
    <w:rsid w:val="007D28CF"/>
    <w:rsid w:val="007E09E5"/>
    <w:rsid w:val="007E1B10"/>
    <w:rsid w:val="007E2033"/>
    <w:rsid w:val="007E7060"/>
    <w:rsid w:val="007F4A4C"/>
    <w:rsid w:val="007F7357"/>
    <w:rsid w:val="007F7B85"/>
    <w:rsid w:val="00802C63"/>
    <w:rsid w:val="00803E6E"/>
    <w:rsid w:val="008150A1"/>
    <w:rsid w:val="00815C61"/>
    <w:rsid w:val="008168B1"/>
    <w:rsid w:val="00817859"/>
    <w:rsid w:val="00825665"/>
    <w:rsid w:val="00826A31"/>
    <w:rsid w:val="00827D9B"/>
    <w:rsid w:val="00831292"/>
    <w:rsid w:val="008325E0"/>
    <w:rsid w:val="0083497F"/>
    <w:rsid w:val="00834CA9"/>
    <w:rsid w:val="0083536E"/>
    <w:rsid w:val="008374F6"/>
    <w:rsid w:val="00846F56"/>
    <w:rsid w:val="00852C40"/>
    <w:rsid w:val="00854258"/>
    <w:rsid w:val="00855F75"/>
    <w:rsid w:val="00861744"/>
    <w:rsid w:val="0087135C"/>
    <w:rsid w:val="008755A0"/>
    <w:rsid w:val="00875769"/>
    <w:rsid w:val="0088430F"/>
    <w:rsid w:val="00890292"/>
    <w:rsid w:val="00892E3A"/>
    <w:rsid w:val="008A3A16"/>
    <w:rsid w:val="008B3A64"/>
    <w:rsid w:val="008C1ADF"/>
    <w:rsid w:val="008C27B7"/>
    <w:rsid w:val="008C571F"/>
    <w:rsid w:val="008C5E47"/>
    <w:rsid w:val="008C6DDF"/>
    <w:rsid w:val="008C6E6F"/>
    <w:rsid w:val="008D117C"/>
    <w:rsid w:val="008D57B4"/>
    <w:rsid w:val="008D61A4"/>
    <w:rsid w:val="008D7128"/>
    <w:rsid w:val="008E12EC"/>
    <w:rsid w:val="008E3874"/>
    <w:rsid w:val="008E6D8D"/>
    <w:rsid w:val="008E7506"/>
    <w:rsid w:val="008F0DA8"/>
    <w:rsid w:val="008F5D26"/>
    <w:rsid w:val="008F5D5C"/>
    <w:rsid w:val="008F6A61"/>
    <w:rsid w:val="00901981"/>
    <w:rsid w:val="00903E46"/>
    <w:rsid w:val="009053D5"/>
    <w:rsid w:val="00914B6C"/>
    <w:rsid w:val="009224D1"/>
    <w:rsid w:val="00922982"/>
    <w:rsid w:val="009260DD"/>
    <w:rsid w:val="00930ECA"/>
    <w:rsid w:val="00932D4E"/>
    <w:rsid w:val="00933E8A"/>
    <w:rsid w:val="009427D0"/>
    <w:rsid w:val="00943711"/>
    <w:rsid w:val="00951700"/>
    <w:rsid w:val="00951DC9"/>
    <w:rsid w:val="00955338"/>
    <w:rsid w:val="00960192"/>
    <w:rsid w:val="00972C6F"/>
    <w:rsid w:val="009758E0"/>
    <w:rsid w:val="0098049A"/>
    <w:rsid w:val="00980676"/>
    <w:rsid w:val="00980A6B"/>
    <w:rsid w:val="00981BAE"/>
    <w:rsid w:val="009870EE"/>
    <w:rsid w:val="009946F8"/>
    <w:rsid w:val="009963EB"/>
    <w:rsid w:val="009A3457"/>
    <w:rsid w:val="009A52C4"/>
    <w:rsid w:val="009B2DB6"/>
    <w:rsid w:val="009B425F"/>
    <w:rsid w:val="009B5FFB"/>
    <w:rsid w:val="009B623E"/>
    <w:rsid w:val="009C0431"/>
    <w:rsid w:val="009C0E14"/>
    <w:rsid w:val="009C139C"/>
    <w:rsid w:val="009C351E"/>
    <w:rsid w:val="009C4881"/>
    <w:rsid w:val="009C67E9"/>
    <w:rsid w:val="009E15E0"/>
    <w:rsid w:val="009E4E6F"/>
    <w:rsid w:val="009E71CE"/>
    <w:rsid w:val="009E7739"/>
    <w:rsid w:val="009E7F2C"/>
    <w:rsid w:val="009F1694"/>
    <w:rsid w:val="009F39C9"/>
    <w:rsid w:val="009F420E"/>
    <w:rsid w:val="00A0085B"/>
    <w:rsid w:val="00A01BD9"/>
    <w:rsid w:val="00A07663"/>
    <w:rsid w:val="00A07742"/>
    <w:rsid w:val="00A1179B"/>
    <w:rsid w:val="00A13A38"/>
    <w:rsid w:val="00A160C8"/>
    <w:rsid w:val="00A221DD"/>
    <w:rsid w:val="00A27D34"/>
    <w:rsid w:val="00A35075"/>
    <w:rsid w:val="00A50544"/>
    <w:rsid w:val="00A5134B"/>
    <w:rsid w:val="00A52933"/>
    <w:rsid w:val="00A5756B"/>
    <w:rsid w:val="00A634E4"/>
    <w:rsid w:val="00A72A27"/>
    <w:rsid w:val="00A73F24"/>
    <w:rsid w:val="00A75157"/>
    <w:rsid w:val="00A778AC"/>
    <w:rsid w:val="00A84582"/>
    <w:rsid w:val="00A873A8"/>
    <w:rsid w:val="00A905D4"/>
    <w:rsid w:val="00A95726"/>
    <w:rsid w:val="00A95E4E"/>
    <w:rsid w:val="00AA7AA1"/>
    <w:rsid w:val="00AB29AA"/>
    <w:rsid w:val="00AB5DC5"/>
    <w:rsid w:val="00AC4BF7"/>
    <w:rsid w:val="00AC55F1"/>
    <w:rsid w:val="00AD2249"/>
    <w:rsid w:val="00AD38BC"/>
    <w:rsid w:val="00AD7FAF"/>
    <w:rsid w:val="00AE03BE"/>
    <w:rsid w:val="00AE0526"/>
    <w:rsid w:val="00AE2572"/>
    <w:rsid w:val="00AE366B"/>
    <w:rsid w:val="00AE3CCF"/>
    <w:rsid w:val="00AE6DE4"/>
    <w:rsid w:val="00AF1593"/>
    <w:rsid w:val="00AF5351"/>
    <w:rsid w:val="00AF7CFE"/>
    <w:rsid w:val="00B00C0D"/>
    <w:rsid w:val="00B01964"/>
    <w:rsid w:val="00B07B31"/>
    <w:rsid w:val="00B14389"/>
    <w:rsid w:val="00B147D1"/>
    <w:rsid w:val="00B16666"/>
    <w:rsid w:val="00B2060E"/>
    <w:rsid w:val="00B26D2C"/>
    <w:rsid w:val="00B2A2C0"/>
    <w:rsid w:val="00B339C1"/>
    <w:rsid w:val="00B4144E"/>
    <w:rsid w:val="00B563B2"/>
    <w:rsid w:val="00B6610A"/>
    <w:rsid w:val="00B745DB"/>
    <w:rsid w:val="00B75A27"/>
    <w:rsid w:val="00B771B8"/>
    <w:rsid w:val="00B8008D"/>
    <w:rsid w:val="00B839C7"/>
    <w:rsid w:val="00B83CF2"/>
    <w:rsid w:val="00B966B5"/>
    <w:rsid w:val="00BA6275"/>
    <w:rsid w:val="00BB222A"/>
    <w:rsid w:val="00BB7C17"/>
    <w:rsid w:val="00BC1A7F"/>
    <w:rsid w:val="00BC1E3C"/>
    <w:rsid w:val="00BC4238"/>
    <w:rsid w:val="00BC74F4"/>
    <w:rsid w:val="00BD0F82"/>
    <w:rsid w:val="00BD4667"/>
    <w:rsid w:val="00BD5C65"/>
    <w:rsid w:val="00BD6BA2"/>
    <w:rsid w:val="00BD7047"/>
    <w:rsid w:val="00BD70A7"/>
    <w:rsid w:val="00BE4B7A"/>
    <w:rsid w:val="00BF30F4"/>
    <w:rsid w:val="00BF3FDD"/>
    <w:rsid w:val="00BF41A7"/>
    <w:rsid w:val="00BF5D44"/>
    <w:rsid w:val="00C0219B"/>
    <w:rsid w:val="00C03614"/>
    <w:rsid w:val="00C04630"/>
    <w:rsid w:val="00C118A6"/>
    <w:rsid w:val="00C14D3C"/>
    <w:rsid w:val="00C1537D"/>
    <w:rsid w:val="00C261E1"/>
    <w:rsid w:val="00C263CD"/>
    <w:rsid w:val="00C27457"/>
    <w:rsid w:val="00C30236"/>
    <w:rsid w:val="00C30DAB"/>
    <w:rsid w:val="00C3132F"/>
    <w:rsid w:val="00C364CF"/>
    <w:rsid w:val="00C375F4"/>
    <w:rsid w:val="00C40DE0"/>
    <w:rsid w:val="00C4182D"/>
    <w:rsid w:val="00C41A2A"/>
    <w:rsid w:val="00C46193"/>
    <w:rsid w:val="00C47505"/>
    <w:rsid w:val="00C5119E"/>
    <w:rsid w:val="00C5341C"/>
    <w:rsid w:val="00C54780"/>
    <w:rsid w:val="00C56EC8"/>
    <w:rsid w:val="00C6154C"/>
    <w:rsid w:val="00C6239B"/>
    <w:rsid w:val="00C64E39"/>
    <w:rsid w:val="00C700FA"/>
    <w:rsid w:val="00C769FB"/>
    <w:rsid w:val="00C80587"/>
    <w:rsid w:val="00C846BD"/>
    <w:rsid w:val="00C8719B"/>
    <w:rsid w:val="00C93ED2"/>
    <w:rsid w:val="00C96A62"/>
    <w:rsid w:val="00C971B2"/>
    <w:rsid w:val="00CA0B99"/>
    <w:rsid w:val="00CA1F52"/>
    <w:rsid w:val="00CA47A5"/>
    <w:rsid w:val="00CA4DF2"/>
    <w:rsid w:val="00CB06A4"/>
    <w:rsid w:val="00CB168D"/>
    <w:rsid w:val="00CC0E7F"/>
    <w:rsid w:val="00CC1DDF"/>
    <w:rsid w:val="00CD0F41"/>
    <w:rsid w:val="00CD15F2"/>
    <w:rsid w:val="00CD5364"/>
    <w:rsid w:val="00CD73E3"/>
    <w:rsid w:val="00CE2688"/>
    <w:rsid w:val="00CE6CB4"/>
    <w:rsid w:val="00D05D1D"/>
    <w:rsid w:val="00D142FC"/>
    <w:rsid w:val="00D1465F"/>
    <w:rsid w:val="00D15C8A"/>
    <w:rsid w:val="00D20D1C"/>
    <w:rsid w:val="00D26D5A"/>
    <w:rsid w:val="00D26EF3"/>
    <w:rsid w:val="00D317AD"/>
    <w:rsid w:val="00D371F3"/>
    <w:rsid w:val="00D379E9"/>
    <w:rsid w:val="00D37EBE"/>
    <w:rsid w:val="00D43F8D"/>
    <w:rsid w:val="00D44621"/>
    <w:rsid w:val="00D464DA"/>
    <w:rsid w:val="00D4740F"/>
    <w:rsid w:val="00D56D57"/>
    <w:rsid w:val="00D605C2"/>
    <w:rsid w:val="00D607F7"/>
    <w:rsid w:val="00D6749B"/>
    <w:rsid w:val="00D67B35"/>
    <w:rsid w:val="00D70BA9"/>
    <w:rsid w:val="00D769FC"/>
    <w:rsid w:val="00D77358"/>
    <w:rsid w:val="00D775AE"/>
    <w:rsid w:val="00D801C1"/>
    <w:rsid w:val="00D84E47"/>
    <w:rsid w:val="00D84FDC"/>
    <w:rsid w:val="00D90B4A"/>
    <w:rsid w:val="00D919F1"/>
    <w:rsid w:val="00D97B0A"/>
    <w:rsid w:val="00DA43D2"/>
    <w:rsid w:val="00DA4490"/>
    <w:rsid w:val="00DA54C9"/>
    <w:rsid w:val="00DA6875"/>
    <w:rsid w:val="00DA7166"/>
    <w:rsid w:val="00DB3A52"/>
    <w:rsid w:val="00DB52B3"/>
    <w:rsid w:val="00DB7BEF"/>
    <w:rsid w:val="00DC1237"/>
    <w:rsid w:val="00DC7F1A"/>
    <w:rsid w:val="00DD1BCB"/>
    <w:rsid w:val="00DD3D8C"/>
    <w:rsid w:val="00DD4453"/>
    <w:rsid w:val="00DD4DC5"/>
    <w:rsid w:val="00DD5B84"/>
    <w:rsid w:val="00DE0AAC"/>
    <w:rsid w:val="00DE0C31"/>
    <w:rsid w:val="00DE13B5"/>
    <w:rsid w:val="00DE28C2"/>
    <w:rsid w:val="00DE4FEF"/>
    <w:rsid w:val="00DE5926"/>
    <w:rsid w:val="00DE5E48"/>
    <w:rsid w:val="00DF05BD"/>
    <w:rsid w:val="00DF09E4"/>
    <w:rsid w:val="00DF2B2D"/>
    <w:rsid w:val="00E009DE"/>
    <w:rsid w:val="00E11FB4"/>
    <w:rsid w:val="00E14354"/>
    <w:rsid w:val="00E20C10"/>
    <w:rsid w:val="00E25254"/>
    <w:rsid w:val="00E2676E"/>
    <w:rsid w:val="00E30BA8"/>
    <w:rsid w:val="00E31720"/>
    <w:rsid w:val="00E33962"/>
    <w:rsid w:val="00E42978"/>
    <w:rsid w:val="00E43EA6"/>
    <w:rsid w:val="00E44421"/>
    <w:rsid w:val="00E607B0"/>
    <w:rsid w:val="00E61A0D"/>
    <w:rsid w:val="00E61AFF"/>
    <w:rsid w:val="00E63BFA"/>
    <w:rsid w:val="00E6410D"/>
    <w:rsid w:val="00E674D9"/>
    <w:rsid w:val="00E67E4A"/>
    <w:rsid w:val="00E67EA2"/>
    <w:rsid w:val="00E71B28"/>
    <w:rsid w:val="00E748B8"/>
    <w:rsid w:val="00E80997"/>
    <w:rsid w:val="00E82B56"/>
    <w:rsid w:val="00E95512"/>
    <w:rsid w:val="00EA298D"/>
    <w:rsid w:val="00EA31E4"/>
    <w:rsid w:val="00EA57E3"/>
    <w:rsid w:val="00EA60A6"/>
    <w:rsid w:val="00EB05A2"/>
    <w:rsid w:val="00EB0716"/>
    <w:rsid w:val="00EC2016"/>
    <w:rsid w:val="00EC391F"/>
    <w:rsid w:val="00ED0F55"/>
    <w:rsid w:val="00ED3324"/>
    <w:rsid w:val="00ED5617"/>
    <w:rsid w:val="00EE1339"/>
    <w:rsid w:val="00EE5B94"/>
    <w:rsid w:val="00EF4F54"/>
    <w:rsid w:val="00F0182A"/>
    <w:rsid w:val="00F03B02"/>
    <w:rsid w:val="00F054A4"/>
    <w:rsid w:val="00F05BD1"/>
    <w:rsid w:val="00F122B8"/>
    <w:rsid w:val="00F138A6"/>
    <w:rsid w:val="00F21D77"/>
    <w:rsid w:val="00F226D6"/>
    <w:rsid w:val="00F318FC"/>
    <w:rsid w:val="00F31D1A"/>
    <w:rsid w:val="00F34C1C"/>
    <w:rsid w:val="00F37486"/>
    <w:rsid w:val="00F55C84"/>
    <w:rsid w:val="00F61734"/>
    <w:rsid w:val="00F61B3C"/>
    <w:rsid w:val="00F64535"/>
    <w:rsid w:val="00F65F33"/>
    <w:rsid w:val="00F70A92"/>
    <w:rsid w:val="00F7554C"/>
    <w:rsid w:val="00F7633B"/>
    <w:rsid w:val="00F76BAB"/>
    <w:rsid w:val="00F777F0"/>
    <w:rsid w:val="00F82D37"/>
    <w:rsid w:val="00F83437"/>
    <w:rsid w:val="00F84CD8"/>
    <w:rsid w:val="00F86D3E"/>
    <w:rsid w:val="00F901C0"/>
    <w:rsid w:val="00F91291"/>
    <w:rsid w:val="00F9345F"/>
    <w:rsid w:val="00FA1327"/>
    <w:rsid w:val="00FA55D2"/>
    <w:rsid w:val="00FB119E"/>
    <w:rsid w:val="00FB4BDB"/>
    <w:rsid w:val="00FB7961"/>
    <w:rsid w:val="00FC04EA"/>
    <w:rsid w:val="00FC4161"/>
    <w:rsid w:val="00FD0BDE"/>
    <w:rsid w:val="00FD0DA5"/>
    <w:rsid w:val="00FD20CD"/>
    <w:rsid w:val="00FD2646"/>
    <w:rsid w:val="00FD4771"/>
    <w:rsid w:val="00FE3C28"/>
    <w:rsid w:val="00FE5A81"/>
    <w:rsid w:val="00FE6167"/>
    <w:rsid w:val="00FE6F57"/>
    <w:rsid w:val="00FF01AA"/>
    <w:rsid w:val="00FF13B4"/>
    <w:rsid w:val="00FF167E"/>
    <w:rsid w:val="00FF6A0F"/>
    <w:rsid w:val="01FA36F4"/>
    <w:rsid w:val="0208BA51"/>
    <w:rsid w:val="02AB1EC1"/>
    <w:rsid w:val="0390291A"/>
    <w:rsid w:val="03B4ED97"/>
    <w:rsid w:val="03B5FD40"/>
    <w:rsid w:val="05BCDB15"/>
    <w:rsid w:val="06025401"/>
    <w:rsid w:val="06685E4F"/>
    <w:rsid w:val="09EDB227"/>
    <w:rsid w:val="0AEE2CB0"/>
    <w:rsid w:val="0B393928"/>
    <w:rsid w:val="0B71275B"/>
    <w:rsid w:val="0C29F03F"/>
    <w:rsid w:val="0C641C32"/>
    <w:rsid w:val="0D372488"/>
    <w:rsid w:val="0D83C33C"/>
    <w:rsid w:val="0E141DDB"/>
    <w:rsid w:val="0F413B84"/>
    <w:rsid w:val="0F989539"/>
    <w:rsid w:val="12B05B64"/>
    <w:rsid w:val="13AA4F33"/>
    <w:rsid w:val="13D7A4BA"/>
    <w:rsid w:val="155196A2"/>
    <w:rsid w:val="15AA677C"/>
    <w:rsid w:val="15B8285A"/>
    <w:rsid w:val="16CF2436"/>
    <w:rsid w:val="17E9894C"/>
    <w:rsid w:val="18389770"/>
    <w:rsid w:val="18C5BDC1"/>
    <w:rsid w:val="19150A7C"/>
    <w:rsid w:val="19355D32"/>
    <w:rsid w:val="1953A6E5"/>
    <w:rsid w:val="19DD26F7"/>
    <w:rsid w:val="1B22FAA9"/>
    <w:rsid w:val="1B5C05FA"/>
    <w:rsid w:val="1C6222BD"/>
    <w:rsid w:val="1DE08C17"/>
    <w:rsid w:val="1E1AD3F4"/>
    <w:rsid w:val="1EB68E7E"/>
    <w:rsid w:val="1EBCA80C"/>
    <w:rsid w:val="1F4C6B4C"/>
    <w:rsid w:val="1FEC5CE1"/>
    <w:rsid w:val="204C27CD"/>
    <w:rsid w:val="206335F3"/>
    <w:rsid w:val="206ACFFE"/>
    <w:rsid w:val="207A523F"/>
    <w:rsid w:val="207F633D"/>
    <w:rsid w:val="20E8A53A"/>
    <w:rsid w:val="21436D41"/>
    <w:rsid w:val="215B4D43"/>
    <w:rsid w:val="21D908FB"/>
    <w:rsid w:val="23357C1B"/>
    <w:rsid w:val="23E1F5D2"/>
    <w:rsid w:val="23E2AB68"/>
    <w:rsid w:val="24183160"/>
    <w:rsid w:val="24F52293"/>
    <w:rsid w:val="2541723C"/>
    <w:rsid w:val="27A42140"/>
    <w:rsid w:val="27E26FC4"/>
    <w:rsid w:val="29027809"/>
    <w:rsid w:val="29D2CB7E"/>
    <w:rsid w:val="2A0E0FD2"/>
    <w:rsid w:val="2A7B3AEF"/>
    <w:rsid w:val="2AC36AF2"/>
    <w:rsid w:val="2AD74BE6"/>
    <w:rsid w:val="2BC7F36C"/>
    <w:rsid w:val="2BD5DE13"/>
    <w:rsid w:val="2BFEC702"/>
    <w:rsid w:val="2DD612CE"/>
    <w:rsid w:val="2E8B516E"/>
    <w:rsid w:val="32E6C0CD"/>
    <w:rsid w:val="34159D7E"/>
    <w:rsid w:val="34CBC8A1"/>
    <w:rsid w:val="34EC102B"/>
    <w:rsid w:val="350B6090"/>
    <w:rsid w:val="35D7A9A9"/>
    <w:rsid w:val="3653E851"/>
    <w:rsid w:val="37BD76F4"/>
    <w:rsid w:val="38DA6C72"/>
    <w:rsid w:val="3A7C2295"/>
    <w:rsid w:val="3A846E9E"/>
    <w:rsid w:val="3BADD09E"/>
    <w:rsid w:val="3C604826"/>
    <w:rsid w:val="3DE12FA3"/>
    <w:rsid w:val="3E4910E2"/>
    <w:rsid w:val="3F0D21A4"/>
    <w:rsid w:val="406BC1D1"/>
    <w:rsid w:val="40DBC6A8"/>
    <w:rsid w:val="41276D5B"/>
    <w:rsid w:val="4181B77E"/>
    <w:rsid w:val="430E9596"/>
    <w:rsid w:val="431D87DF"/>
    <w:rsid w:val="435FF9B0"/>
    <w:rsid w:val="4545F455"/>
    <w:rsid w:val="45797388"/>
    <w:rsid w:val="4690B917"/>
    <w:rsid w:val="483ED8DE"/>
    <w:rsid w:val="4AE98958"/>
    <w:rsid w:val="4B42B2C6"/>
    <w:rsid w:val="4B768F69"/>
    <w:rsid w:val="4C2C816C"/>
    <w:rsid w:val="4C3087C1"/>
    <w:rsid w:val="4C68F735"/>
    <w:rsid w:val="4C99113F"/>
    <w:rsid w:val="4CC87467"/>
    <w:rsid w:val="4CD904F0"/>
    <w:rsid w:val="4D5C5436"/>
    <w:rsid w:val="4DA927E8"/>
    <w:rsid w:val="4E371C0F"/>
    <w:rsid w:val="4E84C3D5"/>
    <w:rsid w:val="4FC61B6A"/>
    <w:rsid w:val="4FCC0F90"/>
    <w:rsid w:val="50391469"/>
    <w:rsid w:val="5064A922"/>
    <w:rsid w:val="50867CB0"/>
    <w:rsid w:val="50A024DC"/>
    <w:rsid w:val="51870075"/>
    <w:rsid w:val="51E65962"/>
    <w:rsid w:val="5218DC36"/>
    <w:rsid w:val="52880EBD"/>
    <w:rsid w:val="528B499E"/>
    <w:rsid w:val="529DECBF"/>
    <w:rsid w:val="530BCB91"/>
    <w:rsid w:val="53CBC2FF"/>
    <w:rsid w:val="548537A1"/>
    <w:rsid w:val="55E567F6"/>
    <w:rsid w:val="5786EDD2"/>
    <w:rsid w:val="57C7FB74"/>
    <w:rsid w:val="584B8B71"/>
    <w:rsid w:val="587F4121"/>
    <w:rsid w:val="5B9885DA"/>
    <w:rsid w:val="5C84C281"/>
    <w:rsid w:val="5D2DC460"/>
    <w:rsid w:val="5D683E34"/>
    <w:rsid w:val="5DB7656E"/>
    <w:rsid w:val="5DF0E276"/>
    <w:rsid w:val="5EF906B8"/>
    <w:rsid w:val="5EFE6004"/>
    <w:rsid w:val="5F8925A7"/>
    <w:rsid w:val="5FB00A52"/>
    <w:rsid w:val="64762531"/>
    <w:rsid w:val="65864BAB"/>
    <w:rsid w:val="665568AD"/>
    <w:rsid w:val="66A88128"/>
    <w:rsid w:val="66CC8D8A"/>
    <w:rsid w:val="68E15D84"/>
    <w:rsid w:val="68EEBF6E"/>
    <w:rsid w:val="6A6C4175"/>
    <w:rsid w:val="6B148F03"/>
    <w:rsid w:val="6E28D8BC"/>
    <w:rsid w:val="6F7C7711"/>
    <w:rsid w:val="708E7CFA"/>
    <w:rsid w:val="70A750E1"/>
    <w:rsid w:val="71FAAE85"/>
    <w:rsid w:val="744ADF76"/>
    <w:rsid w:val="75A68800"/>
    <w:rsid w:val="76127BA8"/>
    <w:rsid w:val="76DD9BF9"/>
    <w:rsid w:val="7726E94C"/>
    <w:rsid w:val="7A7B6B0B"/>
    <w:rsid w:val="7B5FB7C1"/>
    <w:rsid w:val="7B91F0E8"/>
    <w:rsid w:val="7BC0B39C"/>
    <w:rsid w:val="7C2526B7"/>
    <w:rsid w:val="7CD073E6"/>
    <w:rsid w:val="7CFF18DF"/>
    <w:rsid w:val="7E09524C"/>
    <w:rsid w:val="7E275BCA"/>
    <w:rsid w:val="7EBE4DE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78202AE8"/>
  <w15:docId w15:val="{382FEC7E-2F51-4DE5-B685-7A87AE87B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DC5"/>
    <w:pPr>
      <w:spacing w:before="120" w:after="200" w:line="276" w:lineRule="auto"/>
    </w:pPr>
    <w:rPr>
      <w:rFonts w:ascii="Arial" w:eastAsia="Calibri" w:hAnsi="Arial"/>
      <w:sz w:val="24"/>
      <w:szCs w:val="22"/>
    </w:rPr>
  </w:style>
  <w:style w:type="paragraph" w:styleId="Heading1">
    <w:name w:val="heading 1"/>
    <w:basedOn w:val="Normal"/>
    <w:next w:val="Normal"/>
    <w:link w:val="Heading1Char"/>
    <w:uiPriority w:val="9"/>
    <w:qFormat/>
    <w:rsid w:val="00AB5DC5"/>
    <w:pPr>
      <w:keepNext/>
      <w:keepLines/>
      <w:spacing w:before="600" w:after="120"/>
      <w:outlineLvl w:val="0"/>
    </w:pPr>
    <w:rPr>
      <w:rFonts w:ascii="Franklin Gothic Medium" w:eastAsiaTheme="majorEastAsia" w:hAnsi="Franklin Gothic Medium" w:cstheme="majorBidi"/>
      <w:color w:val="365F91" w:themeColor="accent1" w:themeShade="BF"/>
      <w:sz w:val="36"/>
      <w:szCs w:val="32"/>
    </w:rPr>
  </w:style>
  <w:style w:type="paragraph" w:styleId="Heading2">
    <w:name w:val="heading 2"/>
    <w:basedOn w:val="Normal"/>
    <w:next w:val="Normal"/>
    <w:qFormat/>
    <w:rsid w:val="00557878"/>
    <w:pPr>
      <w:keepNext/>
      <w:spacing w:before="240" w:after="0"/>
      <w:outlineLvl w:val="1"/>
    </w:pPr>
    <w:rPr>
      <w:b/>
      <w:bCs/>
      <w:color w:val="1F497D" w:themeColor="text2"/>
      <w:szCs w:val="24"/>
    </w:rPr>
  </w:style>
  <w:style w:type="paragraph" w:styleId="Heading3">
    <w:name w:val="heading 3"/>
    <w:basedOn w:val="Normal"/>
    <w:next w:val="Normal"/>
    <w:qFormat/>
    <w:pPr>
      <w:keepNext/>
      <w:outlineLvl w:val="2"/>
    </w:pPr>
    <w:rPr>
      <w:b/>
      <w:sz w:val="22"/>
    </w:rPr>
  </w:style>
  <w:style w:type="paragraph" w:styleId="Heading4">
    <w:name w:val="heading 4"/>
    <w:basedOn w:val="Normal"/>
    <w:next w:val="Normal"/>
    <w:qFormat/>
    <w:pPr>
      <w:keepNext/>
      <w:jc w:val="center"/>
      <w:outlineLvl w:val="3"/>
    </w:pPr>
    <w:rPr>
      <w:b/>
    </w:rPr>
  </w:style>
  <w:style w:type="paragraph" w:styleId="Heading5">
    <w:name w:val="heading 5"/>
    <w:basedOn w:val="Normal"/>
    <w:next w:val="Normal"/>
    <w:qFormat/>
    <w:pPr>
      <w:keepNext/>
      <w:tabs>
        <w:tab w:val="left" w:pos="720"/>
      </w:tabs>
      <w:ind w:left="720"/>
      <w:outlineLvl w:val="4"/>
    </w:pPr>
    <w:rPr>
      <w:color w:val="000000"/>
    </w:rPr>
  </w:style>
  <w:style w:type="paragraph" w:styleId="Heading6">
    <w:name w:val="heading 6"/>
    <w:basedOn w:val="Normal"/>
    <w:next w:val="Normal"/>
    <w:qFormat/>
    <w:pPr>
      <w:keepNext/>
      <w:ind w:left="360"/>
      <w:outlineLvl w:val="5"/>
    </w:pPr>
  </w:style>
  <w:style w:type="paragraph" w:styleId="Heading7">
    <w:name w:val="heading 7"/>
    <w:basedOn w:val="Normal"/>
    <w:next w:val="Normal"/>
    <w:qFormat/>
    <w:pPr>
      <w:keepNext/>
      <w:ind w:left="720" w:hanging="720"/>
      <w:outlineLvl w:val="6"/>
    </w:pPr>
    <w:rPr>
      <w:b/>
      <w:bCs/>
    </w:rPr>
  </w:style>
  <w:style w:type="paragraph" w:styleId="Heading8">
    <w:name w:val="heading 8"/>
    <w:basedOn w:val="Normal"/>
    <w:next w:val="Normal"/>
    <w:qFormat/>
    <w:pPr>
      <w:keepNext/>
      <w:outlineLvl w:val="7"/>
    </w:pPr>
    <w:rPr>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pPr>
      <w:widowControl w:val="0"/>
      <w:numPr>
        <w:numId w:val="6"/>
      </w:numPr>
      <w:ind w:left="720" w:hanging="720"/>
      <w:outlineLvl w:val="0"/>
    </w:pPr>
    <w:rPr>
      <w:snapToGrid w:val="0"/>
    </w:rPr>
  </w:style>
  <w:style w:type="paragraph" w:styleId="Title">
    <w:name w:val="Title"/>
    <w:link w:val="TitleChar"/>
    <w:qFormat/>
    <w:rsid w:val="00AB5DC5"/>
    <w:pPr>
      <w:jc w:val="center"/>
    </w:pPr>
    <w:rPr>
      <w:rFonts w:ascii="Arial" w:hAnsi="Arial"/>
      <w:b/>
      <w:sz w:val="28"/>
    </w:rPr>
  </w:style>
  <w:style w:type="paragraph" w:styleId="Header">
    <w:name w:val="header"/>
    <w:basedOn w:val="Normal"/>
    <w:pPr>
      <w:tabs>
        <w:tab w:val="center" w:pos="4320"/>
        <w:tab w:val="right" w:pos="8640"/>
      </w:tabs>
    </w:pPr>
  </w:style>
  <w:style w:type="paragraph" w:styleId="BodyTextIndent">
    <w:name w:val="Body Text Indent"/>
    <w:basedOn w:val="Normal"/>
    <w:pPr>
      <w:ind w:firstLine="360"/>
    </w:pPr>
  </w:style>
  <w:style w:type="paragraph" w:styleId="BodyText">
    <w:name w:val="Body Text"/>
    <w:basedOn w:val="Normal"/>
  </w:style>
  <w:style w:type="paragraph" w:styleId="BodyText3">
    <w:name w:val="Body Text 3"/>
    <w:basedOn w:val="Normal"/>
    <w:rPr>
      <w:b/>
      <w:color w:val="FF0000"/>
    </w:rPr>
  </w:style>
  <w:style w:type="paragraph" w:styleId="BlockText">
    <w:name w:val="Block Text"/>
    <w:basedOn w:val="Normal"/>
    <w:pPr>
      <w:ind w:left="-288" w:right="-288"/>
      <w:jc w:val="both"/>
    </w:pPr>
    <w:rPr>
      <w:sz w:val="22"/>
    </w:rPr>
  </w:style>
  <w:style w:type="paragraph" w:styleId="Footer">
    <w:name w:val="footer"/>
    <w:basedOn w:val="Normal"/>
    <w:pPr>
      <w:tabs>
        <w:tab w:val="center" w:pos="4320"/>
        <w:tab w:val="right" w:pos="8640"/>
      </w:tabs>
    </w:pPr>
  </w:style>
  <w:style w:type="paragraph" w:customStyle="1" w:styleId="HTMLBody">
    <w:name w:val="HTML Body"/>
    <w:pPr>
      <w:autoSpaceDE w:val="0"/>
      <w:autoSpaceDN w:val="0"/>
      <w:adjustRightInd w:val="0"/>
    </w:pPr>
    <w:rPr>
      <w:rFonts w:ascii="Arial" w:hAnsi="Arial"/>
    </w:rPr>
  </w:style>
  <w:style w:type="paragraph" w:styleId="BodyText2">
    <w:name w:val="Body Text 2"/>
    <w:basedOn w:val="Normal"/>
    <w:rPr>
      <w:b/>
      <w:bCs/>
    </w:rPr>
  </w:style>
  <w:style w:type="paragraph" w:styleId="BodyTextIndent2">
    <w:name w:val="Body Text Indent 2"/>
    <w:basedOn w:val="Normal"/>
    <w:pPr>
      <w:ind w:left="720"/>
    </w:pPr>
    <w:rPr>
      <w:rFonts w:cs="Arial"/>
      <w:szCs w:val="24"/>
    </w:rPr>
  </w:style>
  <w:style w:type="paragraph" w:styleId="BodyTextIndent3">
    <w:name w:val="Body Text Indent 3"/>
    <w:basedOn w:val="Normal"/>
    <w:pPr>
      <w:ind w:left="2160"/>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tyle>
  <w:style w:type="paragraph" w:styleId="CommentSubject">
    <w:name w:val="annotation subject"/>
    <w:basedOn w:val="CommentText"/>
    <w:next w:val="CommentText"/>
    <w:semiHidden/>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Question"/>
    <w:basedOn w:val="Normal"/>
    <w:link w:val="ListParagraphChar"/>
    <w:uiPriority w:val="34"/>
    <w:qFormat/>
    <w:rsid w:val="00350E91"/>
    <w:pPr>
      <w:numPr>
        <w:numId w:val="20"/>
      </w:numPr>
      <w:spacing w:before="600"/>
      <w:ind w:left="630" w:hanging="544"/>
    </w:pPr>
    <w:rPr>
      <w:b/>
      <w:sz w:val="22"/>
    </w:rPr>
  </w:style>
  <w:style w:type="paragraph" w:styleId="Revision">
    <w:name w:val="Revision"/>
    <w:hidden/>
    <w:uiPriority w:val="99"/>
    <w:semiHidden/>
    <w:rsid w:val="00596772"/>
    <w:rPr>
      <w:rFonts w:ascii="Garamond" w:hAnsi="Garamond"/>
      <w:sz w:val="24"/>
    </w:rPr>
  </w:style>
  <w:style w:type="paragraph" w:styleId="ListNumber">
    <w:name w:val="List Number"/>
    <w:basedOn w:val="Normal"/>
    <w:rsid w:val="007742C8"/>
    <w:pPr>
      <w:keepNext/>
      <w:keepLines/>
      <w:numPr>
        <w:numId w:val="14"/>
      </w:numPr>
      <w:spacing w:before="360" w:after="120"/>
    </w:pPr>
    <w:rPr>
      <w:b/>
    </w:rPr>
  </w:style>
  <w:style w:type="paragraph" w:styleId="List">
    <w:name w:val="List"/>
    <w:basedOn w:val="Normal"/>
    <w:rsid w:val="007742C8"/>
    <w:pPr>
      <w:spacing w:after="120"/>
      <w:ind w:left="1260" w:hanging="713"/>
    </w:pPr>
  </w:style>
  <w:style w:type="paragraph" w:styleId="FootnoteText">
    <w:name w:val="footnote text"/>
    <w:aliases w:val="F1"/>
    <w:basedOn w:val="Normal"/>
    <w:link w:val="FootnoteTextChar"/>
    <w:uiPriority w:val="99"/>
    <w:unhideWhenUsed/>
    <w:rsid w:val="0088430F"/>
  </w:style>
  <w:style w:type="character" w:customStyle="1" w:styleId="FootnoteTextChar">
    <w:name w:val="Footnote Text Char"/>
    <w:aliases w:val="F1 Char"/>
    <w:basedOn w:val="DefaultParagraphFont"/>
    <w:link w:val="FootnoteText"/>
    <w:uiPriority w:val="99"/>
    <w:rsid w:val="0088430F"/>
    <w:rPr>
      <w:rFonts w:ascii="Garamond" w:hAnsi="Garamond"/>
    </w:rPr>
  </w:style>
  <w:style w:type="character" w:styleId="FootnoteReference">
    <w:name w:val="footnote reference"/>
    <w:basedOn w:val="DefaultParagraphFont"/>
    <w:uiPriority w:val="99"/>
    <w:unhideWhenUsed/>
    <w:rsid w:val="0088430F"/>
    <w:rPr>
      <w:vertAlign w:val="superscript"/>
    </w:rPr>
  </w:style>
  <w:style w:type="character" w:styleId="Hyperlink">
    <w:name w:val="Hyperlink"/>
    <w:basedOn w:val="DefaultParagraphFont"/>
    <w:unhideWhenUsed/>
    <w:rsid w:val="0011404B"/>
    <w:rPr>
      <w:color w:val="0000FF" w:themeColor="hyperlink"/>
      <w:u w:val="single"/>
    </w:rPr>
  </w:style>
  <w:style w:type="character" w:customStyle="1" w:styleId="ListParagraphChar">
    <w:name w:val="List Paragraph Char"/>
    <w:aliases w:val="Question Char"/>
    <w:link w:val="ListParagraph"/>
    <w:uiPriority w:val="34"/>
    <w:locked/>
    <w:rsid w:val="00350E91"/>
    <w:rPr>
      <w:rFonts w:ascii="Arial" w:eastAsia="Calibri" w:hAnsi="Arial"/>
      <w:b/>
      <w:sz w:val="22"/>
      <w:szCs w:val="22"/>
    </w:rPr>
  </w:style>
  <w:style w:type="table" w:customStyle="1" w:styleId="GridTable1Light1">
    <w:name w:val="Grid Table 1 Light1"/>
    <w:basedOn w:val="TableNormal"/>
    <w:uiPriority w:val="46"/>
    <w:rsid w:val="001F534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rsid w:val="0026526B"/>
    <w:rPr>
      <w:rFonts w:ascii="Garamond" w:hAnsi="Garamond"/>
    </w:rPr>
  </w:style>
  <w:style w:type="character" w:customStyle="1" w:styleId="TitleChar">
    <w:name w:val="Title Char"/>
    <w:basedOn w:val="DefaultParagraphFont"/>
    <w:link w:val="Title"/>
    <w:rsid w:val="00AB5DC5"/>
    <w:rPr>
      <w:rFonts w:ascii="Arial" w:hAnsi="Arial"/>
      <w:b/>
      <w:sz w:val="28"/>
    </w:rPr>
  </w:style>
  <w:style w:type="paragraph" w:customStyle="1" w:styleId="OMBStatement">
    <w:name w:val="OMB Statement"/>
    <w:link w:val="OMBStatementChar"/>
    <w:qFormat/>
    <w:rsid w:val="00AB5DC5"/>
    <w:pPr>
      <w:jc w:val="both"/>
    </w:pPr>
    <w:rPr>
      <w:rFonts w:ascii="Franklin Gothic Medium" w:hAnsi="Franklin Gothic Medium"/>
      <w:szCs w:val="22"/>
    </w:rPr>
  </w:style>
  <w:style w:type="paragraph" w:customStyle="1" w:styleId="Tablecontents">
    <w:name w:val="Table contents"/>
    <w:basedOn w:val="Normal"/>
    <w:link w:val="TablecontentsChar"/>
    <w:qFormat/>
    <w:rsid w:val="00AB5DC5"/>
    <w:pPr>
      <w:spacing w:before="0" w:after="0" w:line="240" w:lineRule="auto"/>
    </w:pPr>
    <w:rPr>
      <w:rFonts w:eastAsia="Times New Roman" w:cs="Arial"/>
      <w:bCs/>
      <w:sz w:val="21"/>
    </w:rPr>
  </w:style>
  <w:style w:type="character" w:customStyle="1" w:styleId="OMBStatementChar">
    <w:name w:val="OMB Statement Char"/>
    <w:basedOn w:val="TitleChar"/>
    <w:link w:val="OMBStatement"/>
    <w:rsid w:val="00AB5DC5"/>
    <w:rPr>
      <w:rFonts w:ascii="Franklin Gothic Medium" w:hAnsi="Franklin Gothic Medium"/>
      <w:b w:val="0"/>
      <w:sz w:val="28"/>
      <w:szCs w:val="22"/>
    </w:rPr>
  </w:style>
  <w:style w:type="table" w:styleId="GridTable1Light-Accent1">
    <w:name w:val="Grid Table 1 Light Accent 1"/>
    <w:basedOn w:val="TableNormal"/>
    <w:uiPriority w:val="46"/>
    <w:rsid w:val="00AB5DC5"/>
    <w:rPr>
      <w:rFonts w:ascii="Calibri" w:eastAsia="Calibri" w:hAnsi="Calibri"/>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TablecontentsChar">
    <w:name w:val="Table contents Char"/>
    <w:basedOn w:val="DefaultParagraphFont"/>
    <w:link w:val="Tablecontents"/>
    <w:rsid w:val="00AB5DC5"/>
    <w:rPr>
      <w:rFonts w:ascii="Arial" w:hAnsi="Arial" w:cs="Arial"/>
      <w:bCs/>
      <w:sz w:val="21"/>
      <w:szCs w:val="22"/>
    </w:rPr>
  </w:style>
  <w:style w:type="character" w:customStyle="1" w:styleId="Heading1Char">
    <w:name w:val="Heading 1 Char"/>
    <w:basedOn w:val="DefaultParagraphFont"/>
    <w:link w:val="Heading1"/>
    <w:uiPriority w:val="9"/>
    <w:rsid w:val="00AB5DC5"/>
    <w:rPr>
      <w:rFonts w:ascii="Franklin Gothic Medium" w:eastAsiaTheme="majorEastAsia" w:hAnsi="Franklin Gothic Medium" w:cstheme="majorBidi"/>
      <w:color w:val="365F91" w:themeColor="accent1" w:themeShade="BF"/>
      <w:sz w:val="36"/>
      <w:szCs w:val="32"/>
    </w:rPr>
  </w:style>
  <w:style w:type="paragraph" w:customStyle="1" w:styleId="Bulletedpoints">
    <w:name w:val="Bulleted points"/>
    <w:basedOn w:val="ListParagraph"/>
    <w:link w:val="BulletedpointsChar"/>
    <w:qFormat/>
    <w:rsid w:val="00314610"/>
    <w:pPr>
      <w:numPr>
        <w:numId w:val="18"/>
      </w:numPr>
      <w:spacing w:before="120" w:after="80"/>
      <w:ind w:left="634"/>
    </w:pPr>
    <w:rPr>
      <w:b w:val="0"/>
    </w:rPr>
  </w:style>
  <w:style w:type="paragraph" w:customStyle="1" w:styleId="Responseoptions">
    <w:name w:val="Response options"/>
    <w:basedOn w:val="ListParagraph"/>
    <w:link w:val="ResponseoptionsChar"/>
    <w:qFormat/>
    <w:rsid w:val="00350E91"/>
    <w:pPr>
      <w:numPr>
        <w:numId w:val="3"/>
      </w:numPr>
      <w:tabs>
        <w:tab w:val="left" w:pos="2160"/>
        <w:tab w:val="left" w:pos="3060"/>
        <w:tab w:val="left" w:pos="3600"/>
        <w:tab w:val="left" w:pos="5040"/>
        <w:tab w:val="left" w:pos="5490"/>
      </w:tabs>
      <w:spacing w:before="0" w:after="40"/>
      <w:ind w:left="990"/>
    </w:pPr>
    <w:rPr>
      <w:b w:val="0"/>
    </w:rPr>
  </w:style>
  <w:style w:type="character" w:customStyle="1" w:styleId="BulletedpointsChar">
    <w:name w:val="Bulleted points Char"/>
    <w:basedOn w:val="ListParagraphChar"/>
    <w:link w:val="Bulletedpoints"/>
    <w:rsid w:val="00314610"/>
    <w:rPr>
      <w:rFonts w:ascii="Arial" w:eastAsia="Calibri" w:hAnsi="Arial"/>
      <w:b w:val="0"/>
      <w:sz w:val="22"/>
      <w:szCs w:val="22"/>
    </w:rPr>
  </w:style>
  <w:style w:type="paragraph" w:customStyle="1" w:styleId="Questionswithoutnumbers">
    <w:name w:val="Questions without numbers"/>
    <w:basedOn w:val="ListParagraph"/>
    <w:link w:val="QuestionswithoutnumbersChar"/>
    <w:qFormat/>
    <w:rsid w:val="00557878"/>
    <w:pPr>
      <w:numPr>
        <w:numId w:val="0"/>
      </w:numPr>
      <w:spacing w:before="240" w:after="80"/>
    </w:pPr>
  </w:style>
  <w:style w:type="character" w:customStyle="1" w:styleId="ResponseoptionsChar">
    <w:name w:val="Response options Char"/>
    <w:basedOn w:val="ListParagraphChar"/>
    <w:link w:val="Responseoptions"/>
    <w:rsid w:val="00350E91"/>
    <w:rPr>
      <w:rFonts w:ascii="Arial" w:eastAsia="Calibri" w:hAnsi="Arial"/>
      <w:b w:val="0"/>
      <w:sz w:val="22"/>
      <w:szCs w:val="22"/>
    </w:rPr>
  </w:style>
  <w:style w:type="paragraph" w:customStyle="1" w:styleId="INTERVIEWERINSTRUCTION">
    <w:name w:val="INTERVIEWER INSTRUCTION"/>
    <w:basedOn w:val="Normal"/>
    <w:link w:val="INTERVIEWERINSTRUCTIONChar"/>
    <w:rsid w:val="00350E91"/>
    <w:rPr>
      <w:bCs/>
      <w:caps/>
      <w:color w:val="4F81BD" w:themeColor="accent1"/>
      <w:sz w:val="22"/>
    </w:rPr>
  </w:style>
  <w:style w:type="character" w:customStyle="1" w:styleId="QuestionswithoutnumbersChar">
    <w:name w:val="Questions without numbers Char"/>
    <w:basedOn w:val="ListParagraphChar"/>
    <w:link w:val="Questionswithoutnumbers"/>
    <w:rsid w:val="00557878"/>
    <w:rPr>
      <w:rFonts w:ascii="Arial" w:eastAsia="Calibri" w:hAnsi="Arial"/>
      <w:b/>
      <w:sz w:val="22"/>
      <w:szCs w:val="22"/>
    </w:rPr>
  </w:style>
  <w:style w:type="character" w:customStyle="1" w:styleId="Interviewerinstruction0">
    <w:name w:val="Interviewer instruction"/>
    <w:basedOn w:val="INTERVIEWERINSTRUCTIONChar"/>
    <w:uiPriority w:val="1"/>
    <w:qFormat/>
    <w:rsid w:val="00350E91"/>
    <w:rPr>
      <w:rFonts w:ascii="Arial" w:eastAsia="Calibri" w:hAnsi="Arial"/>
      <w:bCs/>
      <w:caps/>
      <w:color w:val="4F81BD" w:themeColor="accent1"/>
      <w:sz w:val="18"/>
      <w:szCs w:val="22"/>
    </w:rPr>
  </w:style>
  <w:style w:type="character" w:customStyle="1" w:styleId="INTERVIEWERINSTRUCTIONChar">
    <w:name w:val="INTERVIEWER INSTRUCTION Char"/>
    <w:basedOn w:val="DefaultParagraphFont"/>
    <w:link w:val="INTERVIEWERINSTRUCTION"/>
    <w:rsid w:val="00350E91"/>
    <w:rPr>
      <w:rFonts w:ascii="Arial" w:eastAsia="Calibri" w:hAnsi="Arial"/>
      <w:bCs/>
      <w:caps/>
      <w:color w:val="4F81BD" w:themeColor="accent1"/>
      <w:sz w:val="22"/>
      <w:szCs w:val="22"/>
    </w:rPr>
  </w:style>
  <w:style w:type="character" w:customStyle="1" w:styleId="Exclusioncriteria">
    <w:name w:val="Exclusion criteria"/>
    <w:basedOn w:val="DefaultParagraphFont"/>
    <w:uiPriority w:val="1"/>
    <w:qFormat/>
    <w:rsid w:val="00350E91"/>
    <w:rPr>
      <w:caps/>
      <w:color w:val="C0504D" w:themeColor="accent2"/>
      <w:sz w:val="20"/>
    </w:rPr>
  </w:style>
  <w:style w:type="character" w:customStyle="1" w:styleId="InclusionCriteria">
    <w:name w:val="Inclusion Criteria"/>
    <w:basedOn w:val="Exclusioncriteria"/>
    <w:uiPriority w:val="1"/>
    <w:qFormat/>
    <w:rsid w:val="00314610"/>
    <w:rPr>
      <w:caps/>
      <w:color w:val="1F497D" w:themeColor="text2"/>
      <w:sz w:val="20"/>
    </w:rPr>
  </w:style>
  <w:style w:type="character" w:styleId="SubtleEmphasis">
    <w:name w:val="Subtle Emphasis"/>
    <w:uiPriority w:val="19"/>
    <w:qFormat/>
    <w:rsid w:val="00314610"/>
    <w:rPr>
      <w:sz w:val="18"/>
    </w:rPr>
  </w:style>
  <w:style w:type="paragraph" w:customStyle="1" w:styleId="Responses">
    <w:name w:val="Responses"/>
    <w:basedOn w:val="Normal"/>
    <w:link w:val="ResponsesChar"/>
    <w:qFormat/>
    <w:rsid w:val="00C700FA"/>
    <w:pPr>
      <w:numPr>
        <w:numId w:val="21"/>
      </w:numPr>
      <w:spacing w:before="0" w:after="40" w:line="240" w:lineRule="auto"/>
      <w:ind w:left="1170" w:hanging="450"/>
    </w:pPr>
    <w:rPr>
      <w:rFonts w:asciiTheme="minorHAnsi" w:eastAsia="Times New Roman" w:hAnsiTheme="minorHAnsi"/>
      <w:color w:val="000000"/>
      <w:sz w:val="22"/>
    </w:rPr>
  </w:style>
  <w:style w:type="character" w:customStyle="1" w:styleId="ResponsesChar">
    <w:name w:val="Responses Char"/>
    <w:basedOn w:val="DefaultParagraphFont"/>
    <w:link w:val="Responses"/>
    <w:rsid w:val="00C700FA"/>
    <w:rPr>
      <w:rFonts w:asciiTheme="minorHAnsi" w:hAnsiTheme="minorHAnsi"/>
      <w:color w:val="000000"/>
      <w:sz w:val="22"/>
      <w:szCs w:val="22"/>
    </w:rPr>
  </w:style>
  <w:style w:type="table" w:customStyle="1" w:styleId="GridTable2-Accent11">
    <w:name w:val="Grid Table 2 - Accent 11"/>
    <w:basedOn w:val="TableNormal"/>
    <w:next w:val="GridTable2-Accent1"/>
    <w:uiPriority w:val="47"/>
    <w:rsid w:val="00C04630"/>
    <w:rPr>
      <w:rFonts w:ascii="Arial" w:eastAsia="Arial" w:hAnsi="Arial"/>
      <w:sz w:val="22"/>
      <w:szCs w:val="22"/>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GridTable2-Accent1">
    <w:name w:val="Grid Table 2 Accent 1"/>
    <w:basedOn w:val="TableNormal"/>
    <w:uiPriority w:val="47"/>
    <w:rsid w:val="00C04630"/>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Bullets">
    <w:name w:val="Bullets"/>
    <w:basedOn w:val="Normal"/>
    <w:link w:val="BulletsChar"/>
    <w:qFormat/>
    <w:rsid w:val="00635137"/>
    <w:pPr>
      <w:tabs>
        <w:tab w:val="num" w:pos="720"/>
      </w:tabs>
      <w:spacing w:before="0" w:after="80" w:line="240" w:lineRule="auto"/>
      <w:ind w:left="720" w:hanging="360"/>
    </w:pPr>
    <w:rPr>
      <w:rFonts w:asciiTheme="minorHAnsi" w:eastAsia="Times New Roman" w:hAnsiTheme="minorHAnsi"/>
      <w:color w:val="000000"/>
      <w:sz w:val="22"/>
    </w:rPr>
  </w:style>
  <w:style w:type="character" w:customStyle="1" w:styleId="BulletsChar">
    <w:name w:val="Bullets Char"/>
    <w:basedOn w:val="DefaultParagraphFont"/>
    <w:link w:val="Bullets"/>
    <w:rsid w:val="00635137"/>
    <w:rPr>
      <w:rFonts w:asciiTheme="minorHAnsi" w:hAnsiTheme="minorHAnsi"/>
      <w:color w:val="000000"/>
      <w:sz w:val="22"/>
      <w:szCs w:val="22"/>
    </w:rPr>
  </w:style>
  <w:style w:type="table" w:styleId="GridTable4-Accent1">
    <w:name w:val="Grid Table 4 Accent 1"/>
    <w:basedOn w:val="TableNormal"/>
    <w:uiPriority w:val="49"/>
    <w:rsid w:val="00112D55"/>
    <w:rPr>
      <w:rFonts w:asciiTheme="minorHAnsi" w:eastAsiaTheme="minorHAnsi" w:hAnsiTheme="minorHAnsi" w:cstheme="minorBidi"/>
      <w:sz w:val="22"/>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DefaultParagraphFont"/>
    <w:uiPriority w:val="99"/>
    <w:semiHidden/>
    <w:unhideWhenUsed/>
    <w:rsid w:val="00A72A27"/>
    <w:rPr>
      <w:color w:val="605E5C"/>
      <w:shd w:val="clear" w:color="auto" w:fill="E1DFDD"/>
    </w:rPr>
  </w:style>
  <w:style w:type="character" w:styleId="FollowedHyperlink">
    <w:name w:val="FollowedHyperlink"/>
    <w:basedOn w:val="DefaultParagraphFont"/>
    <w:semiHidden/>
    <w:unhideWhenUsed/>
    <w:rsid w:val="005D0CFC"/>
    <w:rPr>
      <w:color w:val="800080" w:themeColor="followedHyperlink"/>
      <w:u w:val="single"/>
    </w:rPr>
  </w:style>
  <w:style w:type="character" w:customStyle="1" w:styleId="UnresolvedMention2">
    <w:name w:val="Unresolved Mention2"/>
    <w:basedOn w:val="DefaultParagraphFont"/>
    <w:uiPriority w:val="99"/>
    <w:semiHidden/>
    <w:unhideWhenUsed/>
    <w:rsid w:val="00545598"/>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customStyle="1" w:styleId="RFPrequirements">
    <w:name w:val="RFP requirements"/>
    <w:basedOn w:val="Normal"/>
    <w:rsid w:val="00B6610A"/>
    <w:pPr>
      <w:tabs>
        <w:tab w:val="num" w:pos="1890"/>
      </w:tabs>
      <w:spacing w:before="0" w:after="0" w:line="240" w:lineRule="auto"/>
      <w:ind w:left="1890" w:hanging="180"/>
    </w:pPr>
    <w:rPr>
      <w:rFonts w:asciiTheme="minorHAnsi" w:eastAsia="Times New Roman" w:hAnsiTheme="minorHAnsi"/>
      <w:color w:val="000000"/>
      <w:szCs w:val="24"/>
    </w:rPr>
  </w:style>
  <w:style w:type="table" w:customStyle="1" w:styleId="GridTable2-Accent12">
    <w:name w:val="Grid Table 2 - Accent 12"/>
    <w:basedOn w:val="TableNormal"/>
    <w:next w:val="GridTable2-Accent1"/>
    <w:uiPriority w:val="47"/>
    <w:rsid w:val="00C40DE0"/>
    <w:rPr>
      <w:rFonts w:ascii="Arial" w:eastAsia="Arial" w:hAnsi="Arial"/>
      <w:sz w:val="22"/>
      <w:szCs w:val="22"/>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Items">
    <w:name w:val="Items"/>
    <w:basedOn w:val="Normal"/>
    <w:link w:val="ItemsChar"/>
    <w:qFormat/>
    <w:rsid w:val="00A84582"/>
    <w:pPr>
      <w:spacing w:before="240"/>
      <w:ind w:left="180"/>
    </w:pPr>
    <w:rPr>
      <w:rFonts w:ascii="Arial Narrow" w:eastAsia="Times New Roman" w:hAnsi="Arial Narrow"/>
      <w:b/>
      <w:color w:val="333E48"/>
      <w:sz w:val="22"/>
      <w:shd w:val="clear" w:color="auto" w:fill="FFFFFF"/>
    </w:rPr>
  </w:style>
  <w:style w:type="character" w:customStyle="1" w:styleId="ItemsChar">
    <w:name w:val="Items Char"/>
    <w:basedOn w:val="DefaultParagraphFont"/>
    <w:link w:val="Items"/>
    <w:rsid w:val="00A84582"/>
    <w:rPr>
      <w:rFonts w:ascii="Arial Narrow" w:hAnsi="Arial Narrow"/>
      <w:b/>
      <w:color w:val="333E48"/>
      <w:sz w:val="22"/>
      <w:szCs w:val="22"/>
    </w:rPr>
  </w:style>
  <w:style w:type="paragraph" w:customStyle="1" w:styleId="Subitem">
    <w:name w:val="Subitem"/>
    <w:basedOn w:val="Items"/>
    <w:link w:val="SubitemChar"/>
    <w:qFormat/>
    <w:rsid w:val="00A84582"/>
    <w:pPr>
      <w:spacing w:before="0" w:after="0"/>
      <w:ind w:left="2421" w:hanging="9"/>
    </w:pPr>
  </w:style>
  <w:style w:type="paragraph" w:customStyle="1" w:styleId="Subitemresponnse">
    <w:name w:val="Subitem responnse"/>
    <w:basedOn w:val="Responseoptions"/>
    <w:link w:val="SubitemresponnseChar"/>
    <w:qFormat/>
    <w:rsid w:val="00A84582"/>
    <w:pPr>
      <w:numPr>
        <w:numId w:val="2"/>
      </w:numPr>
      <w:tabs>
        <w:tab w:val="left" w:pos="1620"/>
      </w:tabs>
      <w:ind w:left="2790"/>
    </w:pPr>
    <w:rPr>
      <w:rFonts w:ascii="Arial Narrow" w:hAnsi="Arial Narrow"/>
      <w:color w:val="000000"/>
      <w:shd w:val="clear" w:color="auto" w:fill="FFFFFF"/>
    </w:rPr>
  </w:style>
  <w:style w:type="character" w:customStyle="1" w:styleId="SubitemChar">
    <w:name w:val="Subitem Char"/>
    <w:basedOn w:val="ItemsChar"/>
    <w:link w:val="Subitem"/>
    <w:rsid w:val="00A84582"/>
    <w:rPr>
      <w:rFonts w:ascii="Arial Narrow" w:hAnsi="Arial Narrow"/>
      <w:b/>
      <w:color w:val="333E48"/>
      <w:sz w:val="22"/>
      <w:szCs w:val="22"/>
    </w:rPr>
  </w:style>
  <w:style w:type="character" w:customStyle="1" w:styleId="SubitemresponnseChar">
    <w:name w:val="Subitem responnse Char"/>
    <w:basedOn w:val="ResponseoptionsChar"/>
    <w:link w:val="Subitemresponnse"/>
    <w:rsid w:val="00A84582"/>
    <w:rPr>
      <w:rFonts w:ascii="Arial Narrow" w:eastAsia="Calibri" w:hAnsi="Arial Narrow"/>
      <w:b w:val="0"/>
      <w:color w:val="000000"/>
      <w:sz w:val="22"/>
      <w:szCs w:val="22"/>
    </w:rPr>
  </w:style>
  <w:style w:type="character" w:styleId="UnresolvedMention">
    <w:name w:val="Unresolved Mention"/>
    <w:basedOn w:val="DefaultParagraphFont"/>
    <w:uiPriority w:val="99"/>
    <w:semiHidden/>
    <w:unhideWhenUsed/>
    <w:rsid w:val="00233C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0018124">
      <w:bodyDiv w:val="1"/>
      <w:marLeft w:val="0"/>
      <w:marRight w:val="0"/>
      <w:marTop w:val="0"/>
      <w:marBottom w:val="0"/>
      <w:divBdr>
        <w:top w:val="none" w:sz="0" w:space="0" w:color="auto"/>
        <w:left w:val="none" w:sz="0" w:space="0" w:color="auto"/>
        <w:bottom w:val="none" w:sz="0" w:space="0" w:color="auto"/>
        <w:right w:val="none" w:sz="0" w:space="0" w:color="auto"/>
      </w:divBdr>
      <w:divsChild>
        <w:div w:id="53936492">
          <w:blockQuote w:val="1"/>
          <w:marLeft w:val="720"/>
          <w:marRight w:val="720"/>
          <w:marTop w:val="100"/>
          <w:marBottom w:val="100"/>
          <w:divBdr>
            <w:top w:val="none" w:sz="0" w:space="0" w:color="auto"/>
            <w:left w:val="none" w:sz="0" w:space="0" w:color="auto"/>
            <w:bottom w:val="none" w:sz="0" w:space="0" w:color="auto"/>
            <w:right w:val="none" w:sz="0" w:space="0" w:color="auto"/>
          </w:divBdr>
        </w:div>
        <w:div w:id="10700806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6141274">
      <w:bodyDiv w:val="1"/>
      <w:marLeft w:val="0"/>
      <w:marRight w:val="0"/>
      <w:marTop w:val="0"/>
      <w:marBottom w:val="0"/>
      <w:divBdr>
        <w:top w:val="none" w:sz="0" w:space="0" w:color="auto"/>
        <w:left w:val="none" w:sz="0" w:space="0" w:color="auto"/>
        <w:bottom w:val="none" w:sz="0" w:space="0" w:color="auto"/>
        <w:right w:val="none" w:sz="0" w:space="0" w:color="auto"/>
      </w:divBdr>
    </w:div>
    <w:div w:id="1187984121">
      <w:bodyDiv w:val="1"/>
      <w:marLeft w:val="0"/>
      <w:marRight w:val="0"/>
      <w:marTop w:val="0"/>
      <w:marBottom w:val="0"/>
      <w:divBdr>
        <w:top w:val="none" w:sz="0" w:space="0" w:color="auto"/>
        <w:left w:val="none" w:sz="0" w:space="0" w:color="auto"/>
        <w:bottom w:val="none" w:sz="0" w:space="0" w:color="auto"/>
        <w:right w:val="none" w:sz="0" w:space="0" w:color="auto"/>
      </w:divBdr>
    </w:div>
    <w:div w:id="1260791298">
      <w:bodyDiv w:val="1"/>
      <w:marLeft w:val="0"/>
      <w:marRight w:val="0"/>
      <w:marTop w:val="0"/>
      <w:marBottom w:val="0"/>
      <w:divBdr>
        <w:top w:val="none" w:sz="0" w:space="0" w:color="auto"/>
        <w:left w:val="none" w:sz="0" w:space="0" w:color="auto"/>
        <w:bottom w:val="none" w:sz="0" w:space="0" w:color="auto"/>
        <w:right w:val="none" w:sz="0" w:space="0" w:color="auto"/>
      </w:divBdr>
    </w:div>
    <w:div w:id="1700273039">
      <w:bodyDiv w:val="1"/>
      <w:marLeft w:val="0"/>
      <w:marRight w:val="0"/>
      <w:marTop w:val="0"/>
      <w:marBottom w:val="0"/>
      <w:divBdr>
        <w:top w:val="none" w:sz="0" w:space="0" w:color="auto"/>
        <w:left w:val="none" w:sz="0" w:space="0" w:color="auto"/>
        <w:bottom w:val="none" w:sz="0" w:space="0" w:color="auto"/>
        <w:right w:val="none" w:sz="0" w:space="0" w:color="auto"/>
      </w:divBdr>
    </w:div>
    <w:div w:id="1767848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AStaff@fda.hhs.gov"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wwwn.cdc.gov/nchs/data/nhanes/2011-2012/questionnaires/rhq_capi.pdf" TargetMode="External"/><Relationship Id="rId1" Type="http://schemas.openxmlformats.org/officeDocument/2006/relationships/hyperlink" Target="https://www.fns.usda.gov/wic/frequently-asked-questions-about-w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echnic">
      <a:majorFont>
        <a:latin typeface="Franklin Gothic Book"/>
        <a:ea typeface=""/>
        <a:cs typeface=""/>
        <a:font script="Jpan" typeface="ＭＳ Ｐゴシック"/>
        <a:font script="Hang" typeface="HY견고딕"/>
        <a:font script="Hans" typeface="宋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HGｺﾞｼｯｸM"/>
        <a:font script="Hang" typeface="HY중고딕"/>
        <a:font script="Hans" typeface="黑体"/>
        <a:font script="Hant" typeface="微軟正黑體"/>
        <a:font script="Arab" typeface="Tahoma"/>
        <a:font script="Hebr" typeface="Levenim MT"/>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D3C5E8CD821454C9A8E0145E1A12B9A" ma:contentTypeVersion="3" ma:contentTypeDescription="Create a new document." ma:contentTypeScope="" ma:versionID="f798ed1889b8ecaab3fd4f944052d7a9">
  <xsd:schema xmlns:xsd="http://www.w3.org/2001/XMLSchema" xmlns:xs="http://www.w3.org/2001/XMLSchema" xmlns:p="http://schemas.microsoft.com/office/2006/metadata/properties" xmlns:ns2="880699f7-94f3-4562-8c51-4e943c994be8" targetNamespace="http://schemas.microsoft.com/office/2006/metadata/properties" ma:root="true" ma:fieldsID="1a4397a8d9f4e77cf1dc7c718394d440" ns2:_="">
    <xsd:import namespace="880699f7-94f3-4562-8c51-4e943c994be8"/>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0699f7-94f3-4562-8c51-4e943c994be8"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A5F29CB-ECD6-4D54-89AB-F124E79300DB}">
  <ds:schemaRefs>
    <ds:schemaRef ds:uri="http://schemas.openxmlformats.org/officeDocument/2006/bibliography"/>
  </ds:schemaRefs>
</ds:datastoreItem>
</file>

<file path=customXml/itemProps2.xml><?xml version="1.0" encoding="utf-8"?>
<ds:datastoreItem xmlns:ds="http://schemas.openxmlformats.org/officeDocument/2006/customXml" ds:itemID="{9A57C544-5D58-4A20-86DA-41ADFD3C0A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0699f7-94f3-4562-8c51-4e943c994b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0719B8-DCF0-42B3-8905-D45AA676D180}">
  <ds:schemaRefs>
    <ds:schemaRef ds:uri="http://schemas.microsoft.com/sharepoint/v3/contenttype/forms"/>
  </ds:schemaRefs>
</ds:datastoreItem>
</file>

<file path=customXml/itemProps4.xml><?xml version="1.0" encoding="utf-8"?>
<ds:datastoreItem xmlns:ds="http://schemas.openxmlformats.org/officeDocument/2006/customXml" ds:itemID="{D279A693-2574-4DFF-9226-78E5F6B48F7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2056</Words>
  <Characters>1130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Instructions</vt:lpstr>
    </vt:vector>
  </TitlesOfParts>
  <Company>Macro International</Company>
  <LinksUpToDate>false</LinksUpToDate>
  <CharactersWithSpaces>13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dc:title>
  <dc:subject/>
  <dc:creator>Kathleen.Yu@fda.hhs.gov</dc:creator>
  <cp:keywords/>
  <cp:lastModifiedBy>Mizrachi, Ila</cp:lastModifiedBy>
  <cp:revision>3</cp:revision>
  <cp:lastPrinted>2019-03-22T20:55:00Z</cp:lastPrinted>
  <dcterms:created xsi:type="dcterms:W3CDTF">2021-06-28T18:14:00Z</dcterms:created>
  <dcterms:modified xsi:type="dcterms:W3CDTF">2021-06-28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3C5E8CD821454C9A8E0145E1A12B9A</vt:lpwstr>
  </property>
</Properties>
</file>